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97"/>
        <w:gridCol w:w="397"/>
        <w:gridCol w:w="154"/>
        <w:gridCol w:w="7768"/>
      </w:tblGrid>
      <w:tr w:rsidR="00404A40" w:rsidRPr="00404A40" w14:paraId="3E49A392" w14:textId="77777777" w:rsidTr="00404A40">
        <w:tblPrEx>
          <w:tblCellMar>
            <w:top w:w="0" w:type="dxa"/>
            <w:bottom w:w="0" w:type="dxa"/>
          </w:tblCellMar>
        </w:tblPrEx>
        <w:trPr>
          <w:cantSplit/>
          <w:trHeight w:val="410"/>
        </w:trPr>
        <w:tc>
          <w:tcPr>
            <w:tcW w:w="8716" w:type="dxa"/>
            <w:gridSpan w:val="4"/>
            <w:tcBorders>
              <w:top w:val="nil"/>
              <w:left w:val="nil"/>
              <w:bottom w:val="nil"/>
              <w:right w:val="nil"/>
            </w:tcBorders>
          </w:tcPr>
          <w:p w14:paraId="5B71F826" w14:textId="77777777" w:rsidR="00404A40" w:rsidRPr="00404A40" w:rsidRDefault="00404A40" w:rsidP="00404A40">
            <w:pPr>
              <w:ind w:hanging="88"/>
              <w:jc w:val="left"/>
              <w:rPr>
                <w:rFonts w:eastAsia="Times New Roman" w:cs="Times New Roman"/>
                <w:sz w:val="22"/>
                <w:szCs w:val="24"/>
                <w:lang w:eastAsia="pl-PL"/>
              </w:rPr>
            </w:pPr>
            <w:r w:rsidRPr="00404A40">
              <w:rPr>
                <w:rFonts w:eastAsia="Times New Roman" w:cs="Times New Roman"/>
                <w:szCs w:val="24"/>
                <w:lang w:eastAsia="pl-PL"/>
              </w:rPr>
              <w:object w:dxaOrig="3500" w:dyaOrig="780" w14:anchorId="0210D9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4pt;height:60pt" o:ole="">
                  <v:imagedata r:id="rId8" o:title=""/>
                </v:shape>
                <o:OLEObject Type="Embed" ProgID="CorelDRAW.Graphic.9" ShapeID="_x0000_i1026" DrawAspect="Content" ObjectID="_1637341917" r:id="rId9"/>
              </w:object>
            </w:r>
          </w:p>
        </w:tc>
      </w:tr>
      <w:tr w:rsidR="00404A40" w:rsidRPr="00404A40" w14:paraId="5D131EA7" w14:textId="77777777" w:rsidTr="00404A40">
        <w:tblPrEx>
          <w:tblCellMar>
            <w:top w:w="0" w:type="dxa"/>
            <w:bottom w:w="0" w:type="dxa"/>
          </w:tblCellMar>
        </w:tblPrEx>
        <w:tc>
          <w:tcPr>
            <w:tcW w:w="794" w:type="dxa"/>
            <w:gridSpan w:val="2"/>
            <w:tcBorders>
              <w:top w:val="nil"/>
              <w:left w:val="nil"/>
              <w:bottom w:val="nil"/>
              <w:right w:val="single" w:sz="4" w:space="0" w:color="auto"/>
            </w:tcBorders>
            <w:shd w:val="clear" w:color="auto" w:fill="E6E6E6"/>
          </w:tcPr>
          <w:p w14:paraId="2A14F9BF"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01BDE8D6"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6D9A020D" w14:textId="77777777" w:rsidR="00404A40" w:rsidRPr="00404A40" w:rsidRDefault="00404A40" w:rsidP="00404A40">
            <w:pPr>
              <w:keepNext/>
              <w:ind w:firstLine="0"/>
              <w:jc w:val="left"/>
              <w:outlineLvl w:val="4"/>
              <w:rPr>
                <w:rFonts w:eastAsia="Times New Roman" w:cs="Times New Roman"/>
                <w:b/>
                <w:bCs/>
                <w:sz w:val="28"/>
                <w:szCs w:val="24"/>
                <w:lang w:eastAsia="pl-PL"/>
              </w:rPr>
            </w:pPr>
            <w:r w:rsidRPr="00404A40">
              <w:rPr>
                <w:rFonts w:eastAsia="Times New Roman" w:cs="Times New Roman"/>
                <w:b/>
                <w:bCs/>
                <w:sz w:val="28"/>
                <w:szCs w:val="24"/>
                <w:lang w:eastAsia="pl-PL"/>
              </w:rPr>
              <w:t>Wydział Informatyki i Zarządzania</w:t>
            </w:r>
          </w:p>
          <w:p w14:paraId="484DA24A" w14:textId="77777777" w:rsidR="00404A40" w:rsidRPr="00404A40" w:rsidRDefault="00404A40" w:rsidP="00404A40">
            <w:pPr>
              <w:ind w:firstLine="0"/>
              <w:jc w:val="left"/>
              <w:rPr>
                <w:rFonts w:eastAsia="Times New Roman" w:cs="Times New Roman"/>
                <w:i/>
                <w:sz w:val="28"/>
                <w:szCs w:val="24"/>
                <w:lang w:eastAsia="pl-PL"/>
              </w:rPr>
            </w:pPr>
            <w:r w:rsidRPr="00404A40">
              <w:rPr>
                <w:rFonts w:eastAsia="Times New Roman" w:cs="Times New Roman"/>
                <w:sz w:val="28"/>
                <w:szCs w:val="24"/>
                <w:lang w:eastAsia="pl-PL"/>
              </w:rPr>
              <w:t>kierunek studiów: Informatyka</w:t>
            </w:r>
          </w:p>
          <w:p w14:paraId="6557BB23" w14:textId="7A98AAAF" w:rsidR="00404A40" w:rsidRPr="00404A40" w:rsidRDefault="00404A40" w:rsidP="00404A40">
            <w:pPr>
              <w:ind w:firstLine="0"/>
              <w:jc w:val="left"/>
              <w:rPr>
                <w:rFonts w:eastAsia="Times New Roman" w:cs="Times New Roman"/>
                <w:szCs w:val="24"/>
                <w:lang w:eastAsia="pl-PL"/>
              </w:rPr>
            </w:pPr>
          </w:p>
          <w:p w14:paraId="71B307C7" w14:textId="77777777" w:rsidR="00404A40" w:rsidRPr="00404A40" w:rsidRDefault="00404A40" w:rsidP="00404A40">
            <w:pPr>
              <w:ind w:firstLine="0"/>
              <w:jc w:val="center"/>
              <w:rPr>
                <w:rFonts w:eastAsia="Times New Roman" w:cs="Times New Roman"/>
                <w:szCs w:val="24"/>
                <w:lang w:eastAsia="pl-PL"/>
              </w:rPr>
            </w:pPr>
          </w:p>
          <w:p w14:paraId="7C3E43DE" w14:textId="77777777" w:rsidR="00404A40" w:rsidRPr="00404A40" w:rsidRDefault="00404A40" w:rsidP="00404A40">
            <w:pPr>
              <w:ind w:firstLine="0"/>
              <w:jc w:val="center"/>
              <w:rPr>
                <w:rFonts w:eastAsia="Times New Roman" w:cs="Times New Roman"/>
                <w:szCs w:val="24"/>
                <w:lang w:eastAsia="pl-PL"/>
              </w:rPr>
            </w:pPr>
          </w:p>
          <w:p w14:paraId="7BBE8F1C" w14:textId="77777777" w:rsidR="00404A40" w:rsidRPr="00404A40" w:rsidRDefault="00404A40" w:rsidP="00404A40">
            <w:pPr>
              <w:keepNext/>
              <w:ind w:firstLine="0"/>
              <w:jc w:val="center"/>
              <w:outlineLvl w:val="0"/>
              <w:rPr>
                <w:rFonts w:eastAsia="Times New Roman" w:cs="Times New Roman"/>
                <w:sz w:val="36"/>
                <w:szCs w:val="24"/>
                <w:lang w:eastAsia="pl-PL"/>
              </w:rPr>
            </w:pPr>
            <w:bookmarkStart w:id="0" w:name="_Toc26729054"/>
            <w:r w:rsidRPr="00404A40">
              <w:rPr>
                <w:rFonts w:eastAsia="Times New Roman" w:cs="Times New Roman"/>
                <w:sz w:val="36"/>
                <w:szCs w:val="24"/>
                <w:lang w:eastAsia="pl-PL"/>
              </w:rPr>
              <w:t>Praca dyplomowa – inżynierska</w:t>
            </w:r>
            <w:bookmarkEnd w:id="0"/>
          </w:p>
          <w:p w14:paraId="588521ED" w14:textId="77777777" w:rsidR="00404A40" w:rsidRPr="00404A40" w:rsidRDefault="00404A40" w:rsidP="00404A40">
            <w:pPr>
              <w:ind w:firstLine="0"/>
              <w:jc w:val="center"/>
              <w:rPr>
                <w:rFonts w:eastAsia="Times New Roman" w:cs="Times New Roman"/>
                <w:szCs w:val="24"/>
                <w:lang w:eastAsia="pl-PL"/>
              </w:rPr>
            </w:pPr>
          </w:p>
          <w:p w14:paraId="06736B93" w14:textId="77777777" w:rsidR="00404A40" w:rsidRPr="00404A40" w:rsidRDefault="00404A40" w:rsidP="00404A40">
            <w:pPr>
              <w:ind w:firstLine="0"/>
              <w:jc w:val="center"/>
              <w:rPr>
                <w:rFonts w:eastAsia="Times New Roman" w:cs="Times New Roman"/>
                <w:szCs w:val="24"/>
                <w:lang w:eastAsia="pl-PL"/>
              </w:rPr>
            </w:pPr>
          </w:p>
          <w:p w14:paraId="14F29E27" w14:textId="77777777" w:rsidR="00404A40" w:rsidRPr="00404A40" w:rsidRDefault="00404A40" w:rsidP="00404A40">
            <w:pPr>
              <w:ind w:firstLine="0"/>
              <w:jc w:val="center"/>
              <w:rPr>
                <w:rFonts w:eastAsia="Times New Roman" w:cs="Times New Roman"/>
                <w:szCs w:val="24"/>
                <w:lang w:eastAsia="pl-PL"/>
              </w:rPr>
            </w:pPr>
          </w:p>
          <w:p w14:paraId="3AA9F70A" w14:textId="77777777" w:rsidR="00404A40" w:rsidRPr="00404A40" w:rsidRDefault="00404A40" w:rsidP="00404A40">
            <w:pPr>
              <w:keepNext/>
              <w:ind w:firstLine="0"/>
              <w:jc w:val="center"/>
              <w:outlineLvl w:val="1"/>
              <w:rPr>
                <w:rFonts w:eastAsia="Times New Roman" w:cs="Times New Roman"/>
                <w:b/>
                <w:bCs/>
                <w:sz w:val="32"/>
                <w:szCs w:val="32"/>
                <w:lang w:eastAsia="pl-PL"/>
              </w:rPr>
            </w:pPr>
            <w:bookmarkStart w:id="1" w:name="_Toc26729055"/>
            <w:r w:rsidRPr="00404A40">
              <w:rPr>
                <w:rFonts w:eastAsia="Times New Roman" w:cs="Times New Roman"/>
                <w:b/>
                <w:bCs/>
                <w:sz w:val="32"/>
                <w:szCs w:val="32"/>
                <w:lang w:eastAsia="pl-PL"/>
              </w:rPr>
              <w:t>Aplikacja mobilna wspierająca zarządzanie paragonami</w:t>
            </w:r>
            <w:bookmarkEnd w:id="1"/>
          </w:p>
          <w:p w14:paraId="25770F4E" w14:textId="77777777" w:rsidR="00404A40" w:rsidRPr="00404A40" w:rsidRDefault="00404A40" w:rsidP="00404A40">
            <w:pPr>
              <w:ind w:firstLine="0"/>
              <w:jc w:val="center"/>
              <w:rPr>
                <w:rFonts w:eastAsia="Times New Roman" w:cs="Times New Roman"/>
                <w:szCs w:val="32"/>
                <w:lang w:eastAsia="pl-PL"/>
              </w:rPr>
            </w:pPr>
          </w:p>
          <w:p w14:paraId="6392E08D" w14:textId="77777777" w:rsidR="00404A40" w:rsidRPr="00404A40" w:rsidRDefault="00404A40" w:rsidP="00404A40">
            <w:pPr>
              <w:ind w:firstLine="0"/>
              <w:jc w:val="center"/>
              <w:rPr>
                <w:rFonts w:eastAsia="Times New Roman" w:cs="Times New Roman"/>
                <w:szCs w:val="32"/>
                <w:lang w:eastAsia="pl-PL"/>
              </w:rPr>
            </w:pPr>
          </w:p>
          <w:p w14:paraId="14BD6A6D" w14:textId="77777777" w:rsidR="00404A40" w:rsidRPr="00404A40" w:rsidRDefault="00404A40" w:rsidP="00404A40">
            <w:pPr>
              <w:keepNext/>
              <w:ind w:firstLine="0"/>
              <w:jc w:val="center"/>
              <w:outlineLvl w:val="2"/>
              <w:rPr>
                <w:rFonts w:eastAsia="Times New Roman" w:cs="Times New Roman"/>
                <w:sz w:val="28"/>
                <w:szCs w:val="24"/>
                <w:lang w:eastAsia="pl-PL"/>
              </w:rPr>
            </w:pPr>
            <w:bookmarkStart w:id="2" w:name="_Toc26729056"/>
            <w:r w:rsidRPr="00404A40">
              <w:rPr>
                <w:rFonts w:eastAsia="Times New Roman" w:cs="Times New Roman"/>
                <w:sz w:val="28"/>
                <w:szCs w:val="24"/>
                <w:lang w:eastAsia="pl-PL"/>
              </w:rPr>
              <w:t>Fryderyk Rott</w:t>
            </w:r>
            <w:bookmarkEnd w:id="2"/>
          </w:p>
          <w:p w14:paraId="7A0EA805" w14:textId="77777777" w:rsidR="00404A40" w:rsidRPr="00404A40" w:rsidRDefault="00404A40" w:rsidP="00404A40">
            <w:pPr>
              <w:ind w:firstLine="0"/>
              <w:jc w:val="left"/>
              <w:rPr>
                <w:rFonts w:eastAsia="Times New Roman" w:cs="Times New Roman"/>
                <w:szCs w:val="24"/>
                <w:lang w:eastAsia="pl-PL"/>
              </w:rPr>
            </w:pPr>
          </w:p>
          <w:p w14:paraId="1F50BC7B" w14:textId="77777777" w:rsidR="00404A40" w:rsidRPr="00404A40" w:rsidRDefault="00404A40" w:rsidP="00404A40">
            <w:pPr>
              <w:ind w:firstLine="0"/>
              <w:jc w:val="left"/>
              <w:rPr>
                <w:rFonts w:eastAsia="Times New Roman" w:cs="Times New Roman"/>
                <w:szCs w:val="24"/>
                <w:lang w:eastAsia="pl-PL"/>
              </w:rPr>
            </w:pPr>
          </w:p>
          <w:p w14:paraId="775B8D7A"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słowa kluczowe:</w:t>
            </w:r>
          </w:p>
          <w:p w14:paraId="0E4F7683" w14:textId="77777777" w:rsidR="00404A40" w:rsidRPr="00404A40" w:rsidRDefault="00404A40" w:rsidP="00404A40">
            <w:pPr>
              <w:ind w:firstLine="0"/>
              <w:jc w:val="right"/>
              <w:rPr>
                <w:rFonts w:eastAsia="Times New Roman" w:cs="Times New Roman"/>
                <w:sz w:val="22"/>
                <w:szCs w:val="24"/>
                <w:lang w:eastAsia="pl-PL"/>
              </w:rPr>
            </w:pPr>
            <w:r w:rsidRPr="00404A40">
              <w:rPr>
                <w:rFonts w:eastAsia="Times New Roman" w:cs="Times New Roman"/>
                <w:sz w:val="22"/>
                <w:szCs w:val="24"/>
                <w:lang w:eastAsia="pl-PL"/>
              </w:rPr>
              <w:t>paragon, dowód zakupu,</w:t>
            </w:r>
            <w:r w:rsidRPr="00404A40">
              <w:rPr>
                <w:rFonts w:eastAsia="Times New Roman" w:cs="Times New Roman"/>
                <w:sz w:val="22"/>
                <w:szCs w:val="24"/>
                <w:lang w:eastAsia="pl-PL"/>
              </w:rPr>
              <w:br/>
              <w:t xml:space="preserve">skanowanie, organizacja, </w:t>
            </w:r>
          </w:p>
          <w:p w14:paraId="1982365D" w14:textId="77777777" w:rsidR="00404A40" w:rsidRPr="00404A40" w:rsidRDefault="00404A40" w:rsidP="00404A40">
            <w:pPr>
              <w:ind w:firstLine="0"/>
              <w:jc w:val="right"/>
              <w:rPr>
                <w:rFonts w:eastAsia="Times New Roman" w:cs="Times New Roman"/>
                <w:sz w:val="22"/>
                <w:szCs w:val="24"/>
                <w:lang w:eastAsia="pl-PL"/>
              </w:rPr>
            </w:pPr>
            <w:proofErr w:type="spellStart"/>
            <w:r w:rsidRPr="00404A40">
              <w:rPr>
                <w:rFonts w:eastAsia="Times New Roman" w:cs="Times New Roman"/>
                <w:sz w:val="22"/>
                <w:szCs w:val="24"/>
                <w:lang w:eastAsia="pl-PL"/>
              </w:rPr>
              <w:t>firebase</w:t>
            </w:r>
            <w:proofErr w:type="spellEnd"/>
            <w:r w:rsidRPr="00404A40">
              <w:rPr>
                <w:rFonts w:eastAsia="Times New Roman" w:cs="Times New Roman"/>
                <w:sz w:val="22"/>
                <w:szCs w:val="24"/>
                <w:lang w:eastAsia="pl-PL"/>
              </w:rPr>
              <w:t xml:space="preserve">, </w:t>
            </w:r>
            <w:proofErr w:type="spellStart"/>
            <w:r w:rsidRPr="00404A40">
              <w:rPr>
                <w:rFonts w:eastAsia="Times New Roman" w:cs="Times New Roman"/>
                <w:sz w:val="22"/>
                <w:szCs w:val="24"/>
                <w:lang w:eastAsia="pl-PL"/>
              </w:rPr>
              <w:t>java</w:t>
            </w:r>
            <w:proofErr w:type="spellEnd"/>
          </w:p>
          <w:p w14:paraId="336C5F29" w14:textId="77777777" w:rsidR="00404A40" w:rsidRPr="00404A40" w:rsidRDefault="00404A40" w:rsidP="00404A40">
            <w:pPr>
              <w:ind w:firstLine="0"/>
              <w:rPr>
                <w:rFonts w:eastAsia="Times New Roman" w:cs="Times New Roman"/>
                <w:sz w:val="22"/>
                <w:szCs w:val="24"/>
                <w:lang w:eastAsia="pl-PL"/>
              </w:rPr>
            </w:pPr>
          </w:p>
          <w:p w14:paraId="5F8B6569" w14:textId="77777777"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krótkie streszczenie:</w:t>
            </w:r>
          </w:p>
          <w:p w14:paraId="7C70DACF" w14:textId="5730B714" w:rsidR="00404A40" w:rsidRPr="00404A40" w:rsidRDefault="00404A40" w:rsidP="00404A40">
            <w:pPr>
              <w:ind w:firstLine="0"/>
              <w:rPr>
                <w:rFonts w:eastAsia="Times New Roman" w:cs="Times New Roman"/>
                <w:sz w:val="22"/>
                <w:szCs w:val="24"/>
                <w:lang w:eastAsia="pl-PL"/>
              </w:rPr>
            </w:pPr>
            <w:r w:rsidRPr="00404A40">
              <w:rPr>
                <w:rFonts w:eastAsia="Times New Roman" w:cs="Times New Roman"/>
                <w:sz w:val="22"/>
                <w:szCs w:val="24"/>
                <w:lang w:eastAsia="pl-PL"/>
              </w:rPr>
              <w:t>Praca przedstawia specyfikację wymagań, projekt, implementację oraz testy aplikacji umożliwiającej zarządzanie dokumentami stanowiącymi dowody zakupu (paragonami).</w:t>
            </w:r>
          </w:p>
          <w:p w14:paraId="108737A2" w14:textId="77777777" w:rsidR="00404A40" w:rsidRPr="00404A40" w:rsidRDefault="00404A40" w:rsidP="00404A40">
            <w:pPr>
              <w:ind w:firstLine="0"/>
              <w:jc w:val="left"/>
              <w:rPr>
                <w:rFonts w:eastAsia="Times New Roman" w:cs="Times New Roman"/>
                <w:sz w:val="22"/>
                <w:szCs w:val="24"/>
                <w:lang w:eastAsia="pl-P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174"/>
              <w:gridCol w:w="262"/>
              <w:gridCol w:w="2948"/>
              <w:gridCol w:w="192"/>
              <w:gridCol w:w="1328"/>
              <w:gridCol w:w="192"/>
              <w:gridCol w:w="1522"/>
            </w:tblGrid>
            <w:tr w:rsidR="00404A40" w:rsidRPr="00404A40" w14:paraId="0ED4EC6B" w14:textId="77777777" w:rsidTr="00404A40">
              <w:trPr>
                <w:cantSplit/>
              </w:trPr>
              <w:tc>
                <w:tcPr>
                  <w:tcW w:w="1271" w:type="dxa"/>
                  <w:vMerge w:val="restart"/>
                  <w:tcBorders>
                    <w:top w:val="single" w:sz="4" w:space="0" w:color="auto"/>
                    <w:left w:val="single" w:sz="4" w:space="0" w:color="auto"/>
                    <w:bottom w:val="single" w:sz="4" w:space="0" w:color="auto"/>
                    <w:right w:val="single" w:sz="4" w:space="0" w:color="auto"/>
                  </w:tcBorders>
                  <w:hideMark/>
                </w:tcPr>
                <w:p w14:paraId="2E6DF2C8" w14:textId="77777777" w:rsidR="00404A40" w:rsidRPr="00404A40" w:rsidRDefault="00404A40" w:rsidP="00404A40">
                  <w:pPr>
                    <w:spacing w:before="120"/>
                    <w:ind w:firstLine="0"/>
                    <w:jc w:val="left"/>
                    <w:rPr>
                      <w:rFonts w:eastAsia="Times New Roman" w:cs="Times New Roman"/>
                      <w:sz w:val="18"/>
                      <w:szCs w:val="24"/>
                      <w:lang w:eastAsia="pl-PL"/>
                    </w:rPr>
                  </w:pPr>
                  <w:r w:rsidRPr="00404A40">
                    <w:rPr>
                      <w:rFonts w:eastAsia="Times New Roman" w:cs="Times New Roman"/>
                      <w:sz w:val="18"/>
                      <w:szCs w:val="24"/>
                      <w:lang w:eastAsia="pl-PL"/>
                    </w:rPr>
                    <w:t>opiekun pracy</w:t>
                  </w:r>
                </w:p>
                <w:p w14:paraId="4B07AD96" w14:textId="77777777" w:rsidR="00404A40" w:rsidRPr="00404A40" w:rsidRDefault="00404A40" w:rsidP="00404A40">
                  <w:pPr>
                    <w:spacing w:before="120"/>
                    <w:ind w:firstLine="0"/>
                    <w:jc w:val="left"/>
                    <w:rPr>
                      <w:rFonts w:eastAsia="Times New Roman" w:cs="Times New Roman"/>
                      <w:sz w:val="20"/>
                      <w:szCs w:val="24"/>
                      <w:lang w:eastAsia="pl-PL"/>
                    </w:rPr>
                  </w:pPr>
                  <w:r w:rsidRPr="00404A40">
                    <w:rPr>
                      <w:rFonts w:eastAsia="Times New Roman" w:cs="Times New Roman"/>
                      <w:sz w:val="18"/>
                      <w:szCs w:val="24"/>
                      <w:lang w:eastAsia="pl-PL"/>
                    </w:rPr>
                    <w:t>dyplomowej</w:t>
                  </w:r>
                </w:p>
              </w:tc>
              <w:tc>
                <w:tcPr>
                  <w:tcW w:w="3283" w:type="dxa"/>
                  <w:gridSpan w:val="2"/>
                  <w:tcBorders>
                    <w:top w:val="single" w:sz="4" w:space="0" w:color="auto"/>
                    <w:left w:val="single" w:sz="4" w:space="0" w:color="auto"/>
                    <w:bottom w:val="single" w:sz="4" w:space="0" w:color="auto"/>
                    <w:right w:val="single" w:sz="4" w:space="0" w:color="auto"/>
                  </w:tcBorders>
                  <w:hideMark/>
                </w:tcPr>
                <w:p w14:paraId="009B1F8C" w14:textId="15DB8EAA" w:rsidR="00404A40" w:rsidRPr="00404A40" w:rsidRDefault="00404A40" w:rsidP="00404A40">
                  <w:pPr>
                    <w:spacing w:before="120"/>
                    <w:ind w:firstLine="0"/>
                    <w:jc w:val="left"/>
                    <w:rPr>
                      <w:rFonts w:eastAsia="Times New Roman" w:cs="Times New Roman"/>
                      <w:szCs w:val="24"/>
                      <w:lang w:eastAsia="pl-PL"/>
                    </w:rPr>
                  </w:pPr>
                  <w:r>
                    <w:rPr>
                      <w:rFonts w:eastAsia="Times New Roman" w:cs="Times New Roman"/>
                      <w:szCs w:val="24"/>
                      <w:lang w:eastAsia="pl-PL"/>
                    </w:rPr>
                    <w:t>d</w:t>
                  </w:r>
                  <w:r w:rsidRPr="00404A40">
                    <w:rPr>
                      <w:rFonts w:eastAsia="Times New Roman" w:cs="Times New Roman"/>
                      <w:szCs w:val="24"/>
                      <w:lang w:eastAsia="pl-PL"/>
                    </w:rPr>
                    <w:t xml:space="preserve">r inż. Bogumiła </w:t>
                  </w:r>
                  <w:proofErr w:type="spellStart"/>
                  <w:r w:rsidRPr="00404A40">
                    <w:rPr>
                      <w:rFonts w:eastAsia="Times New Roman" w:cs="Times New Roman"/>
                      <w:szCs w:val="24"/>
                      <w:lang w:eastAsia="pl-PL"/>
                    </w:rPr>
                    <w:t>Hnatkowska</w:t>
                  </w:r>
                  <w:proofErr w:type="spellEnd"/>
                </w:p>
              </w:tc>
              <w:tc>
                <w:tcPr>
                  <w:tcW w:w="1520" w:type="dxa"/>
                  <w:gridSpan w:val="2"/>
                  <w:tcBorders>
                    <w:top w:val="single" w:sz="4" w:space="0" w:color="auto"/>
                    <w:left w:val="single" w:sz="4" w:space="0" w:color="auto"/>
                    <w:bottom w:val="single" w:sz="4" w:space="0" w:color="auto"/>
                    <w:right w:val="single" w:sz="4" w:space="0" w:color="auto"/>
                  </w:tcBorders>
                  <w:hideMark/>
                </w:tcPr>
                <w:p w14:paraId="5A15FF58"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717" w:type="dxa"/>
                  <w:gridSpan w:val="2"/>
                  <w:tcBorders>
                    <w:top w:val="single" w:sz="4" w:space="0" w:color="auto"/>
                    <w:left w:val="single" w:sz="4" w:space="0" w:color="auto"/>
                    <w:bottom w:val="single" w:sz="4" w:space="0" w:color="auto"/>
                    <w:right w:val="single" w:sz="4" w:space="0" w:color="auto"/>
                  </w:tcBorders>
                  <w:hideMark/>
                </w:tcPr>
                <w:p w14:paraId="18F1C9B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0DC7D0C5" w14:textId="77777777" w:rsidTr="00404A40">
              <w:trPr>
                <w:cantSplit/>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7E846A" w14:textId="77777777" w:rsidR="00404A40" w:rsidRPr="00404A40" w:rsidRDefault="00404A40" w:rsidP="00404A40">
                  <w:pPr>
                    <w:ind w:firstLine="0"/>
                    <w:jc w:val="left"/>
                    <w:rPr>
                      <w:rFonts w:eastAsia="Times New Roman" w:cs="Times New Roman"/>
                      <w:sz w:val="20"/>
                      <w:szCs w:val="24"/>
                      <w:lang w:eastAsia="pl-PL"/>
                    </w:rPr>
                  </w:pPr>
                </w:p>
              </w:tc>
              <w:tc>
                <w:tcPr>
                  <w:tcW w:w="3283" w:type="dxa"/>
                  <w:gridSpan w:val="2"/>
                  <w:tcBorders>
                    <w:top w:val="single" w:sz="4" w:space="0" w:color="auto"/>
                    <w:left w:val="single" w:sz="4" w:space="0" w:color="auto"/>
                    <w:bottom w:val="single" w:sz="4" w:space="0" w:color="auto"/>
                    <w:right w:val="single" w:sz="4" w:space="0" w:color="auto"/>
                  </w:tcBorders>
                  <w:hideMark/>
                </w:tcPr>
                <w:p w14:paraId="25AA8B2F"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1AAA5827"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717" w:type="dxa"/>
                  <w:gridSpan w:val="2"/>
                  <w:tcBorders>
                    <w:top w:val="single" w:sz="4" w:space="0" w:color="auto"/>
                    <w:left w:val="single" w:sz="4" w:space="0" w:color="auto"/>
                    <w:bottom w:val="single" w:sz="4" w:space="0" w:color="auto"/>
                    <w:right w:val="single" w:sz="4" w:space="0" w:color="auto"/>
                  </w:tcBorders>
                  <w:hideMark/>
                </w:tcPr>
                <w:p w14:paraId="14048DFD"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r w:rsidR="00404A40" w:rsidRPr="00404A40" w14:paraId="1ACF4454" w14:textId="77777777" w:rsidTr="00404A40">
              <w:trPr>
                <w:cantSplit/>
              </w:trPr>
              <w:tc>
                <w:tcPr>
                  <w:tcW w:w="7791" w:type="dxa"/>
                  <w:gridSpan w:val="7"/>
                  <w:tcBorders>
                    <w:top w:val="single" w:sz="4" w:space="0" w:color="auto"/>
                    <w:left w:val="single" w:sz="4" w:space="0" w:color="auto"/>
                    <w:bottom w:val="single" w:sz="4" w:space="0" w:color="auto"/>
                    <w:right w:val="single" w:sz="4" w:space="0" w:color="auto"/>
                  </w:tcBorders>
                </w:tcPr>
                <w:p w14:paraId="45A0CF56" w14:textId="77777777" w:rsidR="00404A40" w:rsidRPr="00404A40" w:rsidRDefault="00404A40" w:rsidP="00404A40">
                  <w:pPr>
                    <w:ind w:firstLine="0"/>
                    <w:jc w:val="center"/>
                    <w:rPr>
                      <w:rFonts w:eastAsia="Times New Roman" w:cs="Times New Roman"/>
                      <w:i/>
                      <w:iCs/>
                      <w:sz w:val="18"/>
                      <w:szCs w:val="24"/>
                      <w:lang w:eastAsia="pl-PL"/>
                    </w:rPr>
                  </w:pPr>
                </w:p>
                <w:p w14:paraId="453EF1CE" w14:textId="77777777" w:rsidR="00404A40" w:rsidRPr="00404A40" w:rsidRDefault="00404A40" w:rsidP="00404A40">
                  <w:pPr>
                    <w:spacing w:before="120"/>
                    <w:ind w:firstLine="0"/>
                    <w:jc w:val="center"/>
                    <w:rPr>
                      <w:rFonts w:eastAsia="Times New Roman" w:cs="Times New Roman"/>
                      <w:szCs w:val="24"/>
                      <w:lang w:eastAsia="pl-PL"/>
                    </w:rPr>
                  </w:pPr>
                  <w:r w:rsidRPr="00404A40">
                    <w:rPr>
                      <w:rFonts w:eastAsia="Times New Roman" w:cs="Times New Roman"/>
                      <w:szCs w:val="24"/>
                      <w:lang w:eastAsia="pl-PL"/>
                    </w:rPr>
                    <w:t>Ostateczna ocena za pracę dyplomową</w:t>
                  </w:r>
                </w:p>
              </w:tc>
            </w:tr>
            <w:tr w:rsidR="00404A40" w:rsidRPr="00404A40" w14:paraId="1A18E35D" w14:textId="77777777" w:rsidTr="00404A40">
              <w:trPr>
                <w:cantSplit/>
              </w:trPr>
              <w:tc>
                <w:tcPr>
                  <w:tcW w:w="1606" w:type="dxa"/>
                  <w:gridSpan w:val="2"/>
                  <w:vMerge w:val="restart"/>
                  <w:tcBorders>
                    <w:top w:val="single" w:sz="4" w:space="0" w:color="auto"/>
                    <w:left w:val="single" w:sz="4" w:space="0" w:color="auto"/>
                    <w:bottom w:val="single" w:sz="4" w:space="0" w:color="auto"/>
                    <w:right w:val="single" w:sz="4" w:space="0" w:color="auto"/>
                  </w:tcBorders>
                  <w:hideMark/>
                </w:tcPr>
                <w:p w14:paraId="1C7D11DA" w14:textId="77777777" w:rsidR="00404A40" w:rsidRPr="00404A40" w:rsidRDefault="00404A40" w:rsidP="00404A40">
                  <w:pPr>
                    <w:spacing w:before="120"/>
                    <w:ind w:firstLine="0"/>
                    <w:jc w:val="center"/>
                    <w:rPr>
                      <w:rFonts w:eastAsia="Times New Roman" w:cs="Times New Roman"/>
                      <w:sz w:val="20"/>
                      <w:szCs w:val="24"/>
                      <w:lang w:eastAsia="pl-PL"/>
                    </w:rPr>
                  </w:pPr>
                  <w:r w:rsidRPr="00404A40">
                    <w:rPr>
                      <w:rFonts w:eastAsia="Times New Roman" w:cs="Times New Roman"/>
                      <w:sz w:val="18"/>
                      <w:szCs w:val="24"/>
                      <w:lang w:eastAsia="pl-PL"/>
                    </w:rPr>
                    <w:t>Przewodniczący Komisji egzaminu dyplomowego</w:t>
                  </w:r>
                </w:p>
              </w:tc>
              <w:tc>
                <w:tcPr>
                  <w:tcW w:w="3140" w:type="dxa"/>
                  <w:gridSpan w:val="2"/>
                  <w:vMerge w:val="restart"/>
                  <w:tcBorders>
                    <w:top w:val="single" w:sz="4" w:space="0" w:color="auto"/>
                    <w:left w:val="single" w:sz="4" w:space="0" w:color="auto"/>
                    <w:bottom w:val="single" w:sz="4" w:space="0" w:color="auto"/>
                    <w:right w:val="single" w:sz="4" w:space="0" w:color="auto"/>
                  </w:tcBorders>
                  <w:hideMark/>
                </w:tcPr>
                <w:p w14:paraId="052288AE"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p w14:paraId="18E21C55"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i/>
                      <w:iCs/>
                      <w:sz w:val="18"/>
                      <w:szCs w:val="24"/>
                      <w:lang w:eastAsia="pl-PL"/>
                    </w:rPr>
                    <w:t>Tytuł/stopień naukowy/imię i nazwisko</w:t>
                  </w:r>
                </w:p>
              </w:tc>
              <w:tc>
                <w:tcPr>
                  <w:tcW w:w="1520" w:type="dxa"/>
                  <w:gridSpan w:val="2"/>
                  <w:tcBorders>
                    <w:top w:val="single" w:sz="4" w:space="0" w:color="auto"/>
                    <w:left w:val="single" w:sz="4" w:space="0" w:color="auto"/>
                    <w:bottom w:val="single" w:sz="4" w:space="0" w:color="auto"/>
                    <w:right w:val="single" w:sz="4" w:space="0" w:color="auto"/>
                  </w:tcBorders>
                  <w:hideMark/>
                </w:tcPr>
                <w:p w14:paraId="3565A74C"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c>
                <w:tcPr>
                  <w:tcW w:w="1525" w:type="dxa"/>
                  <w:tcBorders>
                    <w:top w:val="single" w:sz="4" w:space="0" w:color="auto"/>
                    <w:left w:val="single" w:sz="4" w:space="0" w:color="auto"/>
                    <w:bottom w:val="single" w:sz="4" w:space="0" w:color="auto"/>
                    <w:right w:val="single" w:sz="4" w:space="0" w:color="auto"/>
                  </w:tcBorders>
                  <w:hideMark/>
                </w:tcPr>
                <w:p w14:paraId="17CFCDDA" w14:textId="77777777" w:rsidR="00404A40" w:rsidRPr="00404A40" w:rsidRDefault="00404A40" w:rsidP="00404A40">
                  <w:pPr>
                    <w:spacing w:before="120"/>
                    <w:ind w:firstLine="0"/>
                    <w:jc w:val="left"/>
                    <w:rPr>
                      <w:rFonts w:eastAsia="Times New Roman" w:cs="Times New Roman"/>
                      <w:szCs w:val="24"/>
                      <w:lang w:eastAsia="pl-PL"/>
                    </w:rPr>
                  </w:pPr>
                  <w:r w:rsidRPr="00404A40">
                    <w:rPr>
                      <w:rFonts w:eastAsia="Times New Roman" w:cs="Times New Roman"/>
                      <w:szCs w:val="24"/>
                      <w:lang w:eastAsia="pl-PL"/>
                    </w:rPr>
                    <w:t>.......................</w:t>
                  </w:r>
                </w:p>
              </w:tc>
            </w:tr>
            <w:tr w:rsidR="00404A40" w:rsidRPr="00404A40" w14:paraId="25F6B4A5" w14:textId="77777777" w:rsidTr="00404A40">
              <w:trPr>
                <w:cantSplit/>
              </w:trPr>
              <w:tc>
                <w:tcPr>
                  <w:tcW w:w="1606" w:type="dxa"/>
                  <w:gridSpan w:val="2"/>
                  <w:vMerge/>
                  <w:tcBorders>
                    <w:top w:val="single" w:sz="4" w:space="0" w:color="auto"/>
                    <w:left w:val="single" w:sz="4" w:space="0" w:color="auto"/>
                    <w:bottom w:val="single" w:sz="4" w:space="0" w:color="auto"/>
                    <w:right w:val="single" w:sz="4" w:space="0" w:color="auto"/>
                  </w:tcBorders>
                  <w:vAlign w:val="center"/>
                  <w:hideMark/>
                </w:tcPr>
                <w:p w14:paraId="47D71EFB" w14:textId="77777777" w:rsidR="00404A40" w:rsidRPr="00404A40" w:rsidRDefault="00404A40" w:rsidP="00404A40">
                  <w:pPr>
                    <w:ind w:firstLine="0"/>
                    <w:jc w:val="left"/>
                    <w:rPr>
                      <w:rFonts w:eastAsia="Times New Roman" w:cs="Times New Roman"/>
                      <w:sz w:val="20"/>
                      <w:szCs w:val="24"/>
                      <w:lang w:eastAsia="pl-PL"/>
                    </w:rPr>
                  </w:pPr>
                </w:p>
              </w:tc>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2CC65DE" w14:textId="77777777" w:rsidR="00404A40" w:rsidRPr="00404A40" w:rsidRDefault="00404A40" w:rsidP="00404A40">
                  <w:pPr>
                    <w:ind w:firstLine="0"/>
                    <w:jc w:val="left"/>
                    <w:rPr>
                      <w:rFonts w:eastAsia="Times New Roman" w:cs="Times New Roman"/>
                      <w:szCs w:val="24"/>
                      <w:lang w:eastAsia="pl-PL"/>
                    </w:rPr>
                  </w:pPr>
                </w:p>
              </w:tc>
              <w:tc>
                <w:tcPr>
                  <w:tcW w:w="1520" w:type="dxa"/>
                  <w:gridSpan w:val="2"/>
                  <w:tcBorders>
                    <w:top w:val="single" w:sz="4" w:space="0" w:color="auto"/>
                    <w:left w:val="single" w:sz="4" w:space="0" w:color="auto"/>
                    <w:bottom w:val="single" w:sz="4" w:space="0" w:color="auto"/>
                    <w:right w:val="single" w:sz="4" w:space="0" w:color="auto"/>
                  </w:tcBorders>
                  <w:hideMark/>
                </w:tcPr>
                <w:p w14:paraId="166CB198"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ocena</w:t>
                  </w:r>
                </w:p>
              </w:tc>
              <w:tc>
                <w:tcPr>
                  <w:tcW w:w="1525" w:type="dxa"/>
                  <w:tcBorders>
                    <w:top w:val="single" w:sz="4" w:space="0" w:color="auto"/>
                    <w:left w:val="single" w:sz="4" w:space="0" w:color="auto"/>
                    <w:bottom w:val="single" w:sz="4" w:space="0" w:color="auto"/>
                    <w:right w:val="single" w:sz="4" w:space="0" w:color="auto"/>
                  </w:tcBorders>
                  <w:hideMark/>
                </w:tcPr>
                <w:p w14:paraId="62E5D3AE" w14:textId="77777777" w:rsidR="00404A40" w:rsidRPr="00404A40" w:rsidRDefault="00404A40" w:rsidP="00404A40">
                  <w:pPr>
                    <w:ind w:firstLine="0"/>
                    <w:jc w:val="center"/>
                    <w:rPr>
                      <w:rFonts w:eastAsia="Times New Roman" w:cs="Times New Roman"/>
                      <w:i/>
                      <w:iCs/>
                      <w:sz w:val="18"/>
                      <w:szCs w:val="24"/>
                      <w:lang w:eastAsia="pl-PL"/>
                    </w:rPr>
                  </w:pPr>
                  <w:r w:rsidRPr="00404A40">
                    <w:rPr>
                      <w:rFonts w:eastAsia="Times New Roman" w:cs="Times New Roman"/>
                      <w:i/>
                      <w:iCs/>
                      <w:sz w:val="18"/>
                      <w:szCs w:val="24"/>
                      <w:lang w:eastAsia="pl-PL"/>
                    </w:rPr>
                    <w:t>podpis</w:t>
                  </w:r>
                </w:p>
              </w:tc>
            </w:tr>
          </w:tbl>
          <w:p w14:paraId="047CF024" w14:textId="77777777" w:rsidR="00404A40" w:rsidRPr="00404A40" w:rsidRDefault="00404A40" w:rsidP="00404A40">
            <w:pPr>
              <w:ind w:firstLine="0"/>
              <w:jc w:val="left"/>
              <w:rPr>
                <w:rFonts w:eastAsia="Times New Roman" w:cs="Times New Roman"/>
                <w:sz w:val="22"/>
                <w:szCs w:val="24"/>
                <w:lang w:eastAsia="pl-PL"/>
              </w:rPr>
            </w:pPr>
          </w:p>
          <w:p w14:paraId="48155285" w14:textId="77777777" w:rsidR="00404A40" w:rsidRPr="00404A40" w:rsidRDefault="00404A40" w:rsidP="00404A40">
            <w:pPr>
              <w:ind w:firstLine="0"/>
              <w:jc w:val="left"/>
              <w:rPr>
                <w:rFonts w:eastAsia="Times New Roman" w:cs="Times New Roman"/>
                <w:sz w:val="20"/>
                <w:szCs w:val="24"/>
                <w:lang w:eastAsia="pl-PL"/>
              </w:rPr>
            </w:pPr>
            <w:r w:rsidRPr="00404A40">
              <w:rPr>
                <w:rFonts w:eastAsia="Times New Roman" w:cs="Times New Roman"/>
                <w:i/>
                <w:iCs/>
                <w:sz w:val="20"/>
                <w:szCs w:val="24"/>
                <w:lang w:eastAsia="pl-PL"/>
              </w:rPr>
              <w:t xml:space="preserve">Do celów archiwalnych pracę dyplomową zakwalifikowano do:* </w:t>
            </w:r>
          </w:p>
          <w:p w14:paraId="750B900E"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kategorii A (akta wieczyste)  </w:t>
            </w:r>
          </w:p>
          <w:p w14:paraId="57A25DD3" w14:textId="77777777" w:rsidR="00404A40" w:rsidRPr="00404A40" w:rsidRDefault="00404A40" w:rsidP="00404A40">
            <w:pPr>
              <w:numPr>
                <w:ilvl w:val="0"/>
                <w:numId w:val="3"/>
              </w:numPr>
              <w:jc w:val="left"/>
              <w:rPr>
                <w:rFonts w:eastAsia="Times New Roman" w:cs="Times New Roman"/>
                <w:i/>
                <w:iCs/>
                <w:sz w:val="20"/>
                <w:szCs w:val="24"/>
                <w:lang w:eastAsia="pl-PL"/>
              </w:rPr>
            </w:pPr>
            <w:r w:rsidRPr="00404A40">
              <w:rPr>
                <w:rFonts w:eastAsia="Times New Roman" w:cs="Times New Roman"/>
                <w:i/>
                <w:iCs/>
                <w:sz w:val="20"/>
                <w:szCs w:val="24"/>
                <w:lang w:eastAsia="pl-PL"/>
              </w:rPr>
              <w:t xml:space="preserve"> kategorii BE 50 (po 50 latach podlegające ekspertyzie)</w:t>
            </w:r>
          </w:p>
          <w:p w14:paraId="0AF6417F" w14:textId="77777777" w:rsidR="00404A40" w:rsidRPr="00404A40" w:rsidRDefault="00404A40" w:rsidP="00404A40">
            <w:pPr>
              <w:ind w:firstLine="0"/>
              <w:jc w:val="left"/>
              <w:rPr>
                <w:rFonts w:eastAsia="Times New Roman" w:cs="Times New Roman"/>
                <w:i/>
                <w:iCs/>
                <w:sz w:val="20"/>
                <w:szCs w:val="24"/>
                <w:lang w:eastAsia="pl-PL"/>
              </w:rPr>
            </w:pPr>
            <w:r w:rsidRPr="00404A40">
              <w:rPr>
                <w:rFonts w:eastAsia="Times New Roman" w:cs="Times New Roman"/>
                <w:i/>
                <w:iCs/>
                <w:sz w:val="20"/>
                <w:szCs w:val="24"/>
                <w:vertAlign w:val="superscript"/>
                <w:lang w:eastAsia="pl-PL"/>
              </w:rPr>
              <w:t xml:space="preserve">* </w:t>
            </w:r>
            <w:r w:rsidRPr="00404A40">
              <w:rPr>
                <w:rFonts w:eastAsia="Times New Roman" w:cs="Times New Roman"/>
                <w:i/>
                <w:iCs/>
                <w:sz w:val="20"/>
                <w:szCs w:val="24"/>
                <w:lang w:eastAsia="pl-PL"/>
              </w:rPr>
              <w:t>niepotrzebne skreślić</w:t>
            </w:r>
          </w:p>
          <w:p w14:paraId="243B5073" w14:textId="77777777" w:rsidR="00404A40" w:rsidRPr="00404A40" w:rsidRDefault="00404A40" w:rsidP="00404A40">
            <w:pPr>
              <w:ind w:firstLine="0"/>
              <w:jc w:val="left"/>
              <w:rPr>
                <w:rFonts w:eastAsia="Times New Roman" w:cs="Times New Roman"/>
                <w:i/>
                <w:iCs/>
                <w:sz w:val="22"/>
                <w:szCs w:val="24"/>
                <w:lang w:eastAsia="pl-PL"/>
              </w:rPr>
            </w:pPr>
          </w:p>
          <w:tbl>
            <w:tblPr>
              <w:tblW w:w="0" w:type="auto"/>
              <w:tblInd w:w="511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507"/>
            </w:tblGrid>
            <w:tr w:rsidR="00404A40" w:rsidRPr="00404A40" w14:paraId="5300F30F" w14:textId="77777777" w:rsidTr="00404A40">
              <w:tblPrEx>
                <w:tblCellMar>
                  <w:top w:w="0" w:type="dxa"/>
                  <w:bottom w:w="0" w:type="dxa"/>
                </w:tblCellMar>
              </w:tblPrEx>
              <w:tc>
                <w:tcPr>
                  <w:tcW w:w="2582" w:type="dxa"/>
                </w:tcPr>
                <w:p w14:paraId="1289FECE" w14:textId="77777777" w:rsidR="00404A40" w:rsidRPr="00404A40" w:rsidRDefault="00404A40" w:rsidP="00404A40">
                  <w:pPr>
                    <w:ind w:firstLine="0"/>
                    <w:jc w:val="center"/>
                    <w:rPr>
                      <w:rFonts w:eastAsia="Times New Roman" w:cs="Times New Roman"/>
                      <w:sz w:val="20"/>
                      <w:szCs w:val="24"/>
                      <w:lang w:eastAsia="pl-PL"/>
                    </w:rPr>
                  </w:pPr>
                  <w:r w:rsidRPr="00404A40">
                    <w:rPr>
                      <w:rFonts w:eastAsia="Times New Roman" w:cs="Times New Roman"/>
                      <w:sz w:val="20"/>
                      <w:szCs w:val="24"/>
                      <w:lang w:eastAsia="pl-PL"/>
                    </w:rPr>
                    <w:t>pieczątka wydziałowa</w:t>
                  </w:r>
                </w:p>
              </w:tc>
            </w:tr>
          </w:tbl>
          <w:p w14:paraId="66797890" w14:textId="77777777" w:rsidR="00404A40" w:rsidRPr="00404A40" w:rsidRDefault="00404A40" w:rsidP="00404A40">
            <w:pPr>
              <w:ind w:left="196" w:firstLine="141"/>
              <w:jc w:val="left"/>
              <w:rPr>
                <w:rFonts w:eastAsia="Times New Roman" w:cs="Times New Roman"/>
                <w:sz w:val="22"/>
                <w:szCs w:val="24"/>
                <w:lang w:eastAsia="pl-PL"/>
              </w:rPr>
            </w:pPr>
          </w:p>
        </w:tc>
      </w:tr>
      <w:tr w:rsidR="00404A40" w:rsidRPr="00404A40" w14:paraId="3C291F33" w14:textId="77777777" w:rsidTr="00404A40">
        <w:tblPrEx>
          <w:tblCellMar>
            <w:top w:w="0" w:type="dxa"/>
            <w:bottom w:w="0" w:type="dxa"/>
          </w:tblCellMar>
        </w:tblPrEx>
        <w:tc>
          <w:tcPr>
            <w:tcW w:w="794" w:type="dxa"/>
            <w:gridSpan w:val="2"/>
            <w:tcBorders>
              <w:top w:val="nil"/>
              <w:left w:val="nil"/>
              <w:bottom w:val="nil"/>
              <w:right w:val="single" w:sz="4" w:space="0" w:color="auto"/>
            </w:tcBorders>
            <w:shd w:val="clear" w:color="auto" w:fill="E6E6E6"/>
          </w:tcPr>
          <w:p w14:paraId="418BCD8D"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single" w:sz="4" w:space="0" w:color="auto"/>
              <w:left w:val="single" w:sz="4" w:space="0" w:color="auto"/>
              <w:bottom w:val="nil"/>
              <w:right w:val="nil"/>
            </w:tcBorders>
          </w:tcPr>
          <w:p w14:paraId="2B596EBE"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single" w:sz="4" w:space="0" w:color="auto"/>
              <w:left w:val="nil"/>
              <w:bottom w:val="nil"/>
              <w:right w:val="nil"/>
            </w:tcBorders>
          </w:tcPr>
          <w:p w14:paraId="20FA44AB" w14:textId="77777777" w:rsidR="00404A40" w:rsidRPr="00404A40" w:rsidRDefault="00404A40" w:rsidP="00404A40">
            <w:pPr>
              <w:keepNext/>
              <w:ind w:firstLine="0"/>
              <w:jc w:val="left"/>
              <w:outlineLvl w:val="4"/>
              <w:rPr>
                <w:rFonts w:eastAsia="Times New Roman" w:cs="Times New Roman"/>
                <w:b/>
                <w:bCs/>
                <w:sz w:val="28"/>
                <w:szCs w:val="24"/>
                <w:lang w:eastAsia="pl-PL"/>
              </w:rPr>
            </w:pPr>
          </w:p>
        </w:tc>
      </w:tr>
      <w:tr w:rsidR="00404A40" w:rsidRPr="00404A40" w14:paraId="49BEAD2E" w14:textId="77777777" w:rsidTr="00404A40">
        <w:tblPrEx>
          <w:tblCellMar>
            <w:top w:w="0" w:type="dxa"/>
            <w:bottom w:w="0" w:type="dxa"/>
          </w:tblCellMar>
        </w:tblPrEx>
        <w:trPr>
          <w:cantSplit/>
          <w:trHeight w:val="571"/>
        </w:trPr>
        <w:tc>
          <w:tcPr>
            <w:tcW w:w="397" w:type="dxa"/>
            <w:tcBorders>
              <w:top w:val="nil"/>
              <w:left w:val="nil"/>
              <w:bottom w:val="nil"/>
              <w:right w:val="nil"/>
            </w:tcBorders>
            <w:shd w:val="clear" w:color="auto" w:fill="E6E6E6"/>
          </w:tcPr>
          <w:p w14:paraId="109EC185"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3572C490"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0EEB9977"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7F6B12D7" w14:textId="77777777" w:rsidR="00404A40" w:rsidRPr="00404A40" w:rsidRDefault="00404A40" w:rsidP="00404A40">
            <w:pPr>
              <w:keepNext/>
              <w:ind w:firstLine="0"/>
              <w:jc w:val="center"/>
              <w:outlineLvl w:val="3"/>
              <w:rPr>
                <w:rFonts w:eastAsia="Times New Roman" w:cs="Times New Roman"/>
                <w:sz w:val="28"/>
                <w:szCs w:val="24"/>
                <w:lang w:eastAsia="pl-PL"/>
              </w:rPr>
            </w:pPr>
            <w:r w:rsidRPr="00404A40">
              <w:rPr>
                <w:rFonts w:eastAsia="Times New Roman" w:cs="Times New Roman"/>
                <w:sz w:val="28"/>
                <w:szCs w:val="24"/>
                <w:lang w:eastAsia="pl-PL"/>
              </w:rPr>
              <w:t>Wrocław, rok 2019</w:t>
            </w:r>
          </w:p>
        </w:tc>
      </w:tr>
      <w:tr w:rsidR="00404A40" w:rsidRPr="00404A40" w14:paraId="2055000C" w14:textId="77777777" w:rsidTr="00404A40">
        <w:tblPrEx>
          <w:tblCellMar>
            <w:top w:w="0" w:type="dxa"/>
            <w:bottom w:w="0" w:type="dxa"/>
          </w:tblCellMar>
        </w:tblPrEx>
        <w:trPr>
          <w:cantSplit/>
          <w:trHeight w:val="571"/>
        </w:trPr>
        <w:tc>
          <w:tcPr>
            <w:tcW w:w="397" w:type="dxa"/>
            <w:tcBorders>
              <w:top w:val="nil"/>
              <w:left w:val="nil"/>
              <w:bottom w:val="nil"/>
              <w:right w:val="nil"/>
            </w:tcBorders>
            <w:shd w:val="clear" w:color="auto" w:fill="E6E6E6"/>
          </w:tcPr>
          <w:p w14:paraId="330686EB" w14:textId="77777777" w:rsidR="00404A40" w:rsidRPr="00404A40" w:rsidRDefault="00404A40" w:rsidP="00404A40">
            <w:pPr>
              <w:ind w:firstLine="0"/>
              <w:jc w:val="left"/>
              <w:rPr>
                <w:rFonts w:eastAsia="Times New Roman" w:cs="Times New Roman"/>
                <w:sz w:val="22"/>
                <w:szCs w:val="24"/>
                <w:lang w:eastAsia="pl-PL"/>
              </w:rPr>
            </w:pPr>
          </w:p>
        </w:tc>
        <w:tc>
          <w:tcPr>
            <w:tcW w:w="397" w:type="dxa"/>
            <w:tcBorders>
              <w:top w:val="nil"/>
              <w:left w:val="nil"/>
              <w:bottom w:val="nil"/>
              <w:right w:val="single" w:sz="4" w:space="0" w:color="auto"/>
            </w:tcBorders>
            <w:shd w:val="clear" w:color="auto" w:fill="000000"/>
          </w:tcPr>
          <w:p w14:paraId="1C72AA9B" w14:textId="77777777" w:rsidR="00404A40" w:rsidRPr="00404A40" w:rsidRDefault="00404A40" w:rsidP="00404A40">
            <w:pPr>
              <w:ind w:firstLine="0"/>
              <w:jc w:val="left"/>
              <w:rPr>
                <w:rFonts w:eastAsia="Times New Roman" w:cs="Times New Roman"/>
                <w:sz w:val="22"/>
                <w:szCs w:val="24"/>
                <w:lang w:eastAsia="pl-PL"/>
              </w:rPr>
            </w:pPr>
          </w:p>
        </w:tc>
        <w:tc>
          <w:tcPr>
            <w:tcW w:w="154" w:type="dxa"/>
            <w:tcBorders>
              <w:top w:val="nil"/>
              <w:left w:val="single" w:sz="4" w:space="0" w:color="auto"/>
              <w:bottom w:val="nil"/>
              <w:right w:val="nil"/>
            </w:tcBorders>
          </w:tcPr>
          <w:p w14:paraId="7607CFDA" w14:textId="77777777" w:rsidR="00404A40" w:rsidRPr="00404A40" w:rsidRDefault="00404A40" w:rsidP="00404A40">
            <w:pPr>
              <w:ind w:firstLine="0"/>
              <w:jc w:val="left"/>
              <w:rPr>
                <w:rFonts w:eastAsia="Times New Roman" w:cs="Times New Roman"/>
                <w:sz w:val="22"/>
                <w:szCs w:val="24"/>
                <w:lang w:eastAsia="pl-PL"/>
              </w:rPr>
            </w:pPr>
          </w:p>
        </w:tc>
        <w:tc>
          <w:tcPr>
            <w:tcW w:w="7768" w:type="dxa"/>
            <w:tcBorders>
              <w:top w:val="nil"/>
              <w:left w:val="nil"/>
              <w:bottom w:val="nil"/>
              <w:right w:val="nil"/>
            </w:tcBorders>
            <w:vAlign w:val="center"/>
          </w:tcPr>
          <w:p w14:paraId="24BDCC58" w14:textId="77777777" w:rsidR="00404A40" w:rsidRPr="00404A40" w:rsidRDefault="00404A40" w:rsidP="00404A40">
            <w:pPr>
              <w:keepNext/>
              <w:ind w:firstLine="0"/>
              <w:jc w:val="center"/>
              <w:outlineLvl w:val="3"/>
              <w:rPr>
                <w:rFonts w:eastAsia="Times New Roman" w:cs="Times New Roman"/>
                <w:sz w:val="28"/>
                <w:szCs w:val="24"/>
                <w:lang w:eastAsia="pl-PL"/>
              </w:rPr>
            </w:pPr>
          </w:p>
        </w:tc>
      </w:tr>
    </w:tbl>
    <w:p w14:paraId="44C7BBF6" w14:textId="541D1690" w:rsidR="00765BCC" w:rsidRDefault="00765BCC">
      <w:pPr>
        <w:spacing w:after="160" w:line="259" w:lineRule="auto"/>
        <w:ind w:firstLine="0"/>
        <w:jc w:val="left"/>
        <w:sectPr w:rsidR="00765BCC" w:rsidSect="00E4666F">
          <w:footerReference w:type="even" r:id="rId10"/>
          <w:footerReference w:type="default" r:id="rId11"/>
          <w:type w:val="oddPage"/>
          <w:pgSz w:w="11906" w:h="16838"/>
          <w:pgMar w:top="1418" w:right="1418" w:bottom="1418" w:left="1418" w:header="709" w:footer="709" w:gutter="284"/>
          <w:pgNumType w:start="1"/>
          <w:cols w:space="708"/>
          <w:docGrid w:linePitch="360"/>
        </w:sectPr>
      </w:pPr>
    </w:p>
    <w:p w14:paraId="5A261A4B" w14:textId="02EC5BFA" w:rsidR="00047A7B" w:rsidRDefault="00404A40" w:rsidP="00047A7B">
      <w:pPr>
        <w:pStyle w:val="Streszczenie"/>
      </w:pPr>
      <w:r>
        <w:lastRenderedPageBreak/>
        <w:br w:type="column"/>
      </w:r>
      <w:bookmarkStart w:id="3" w:name="_Toc26729057"/>
      <w:r w:rsidR="00765BCC" w:rsidRPr="00D1205B">
        <w:lastRenderedPageBreak/>
        <w:t>Streszczenie</w:t>
      </w:r>
      <w:bookmarkEnd w:id="3"/>
    </w:p>
    <w:p w14:paraId="02CB905B" w14:textId="76CA227E"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439A29EB" w14:textId="77777777" w:rsidR="00AA1CCA" w:rsidRDefault="00AA1CCA" w:rsidP="00C43542"/>
    <w:p w14:paraId="65E7558E" w14:textId="77777777" w:rsidR="00AA1CCA" w:rsidRDefault="00AA1CCA" w:rsidP="00AA1CCA">
      <w:r>
        <w:t>Celem pracy jest projekt oraz implementacja aplikacji, umożliwiającej efektywnie organizowanie dowodów zakupów, a także ich skanowanie w celu usprawnienia procesu ich ewidencji. Aplikacja ma umożliwiać także ich eksportowanie, wyszukiwanie, a także gromadzenie informacji o kończących się terminach gwarancji.</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4" w:name="_Toc26729058"/>
      <w:r w:rsidRPr="0035245C">
        <w:rPr>
          <w:lang w:val="en-US"/>
        </w:rPr>
        <w:t>Abstract</w:t>
      </w:r>
      <w:bookmarkEnd w:id="4"/>
    </w:p>
    <w:p w14:paraId="181A8F3A" w14:textId="6D5EDBD4" w:rsidR="00181D98" w:rsidRPr="00181D98" w:rsidRDefault="00181D98" w:rsidP="00181D98">
      <w:pPr>
        <w:rPr>
          <w:lang w:val="en-US"/>
        </w:rPr>
      </w:pPr>
      <w:r w:rsidRPr="00181D98">
        <w:rPr>
          <w:lang w:val="en-US"/>
        </w:rPr>
        <w:t>Everyone</w:t>
      </w:r>
      <w:r w:rsidR="0025568B">
        <w:rPr>
          <w:lang w:val="en-US"/>
        </w:rPr>
        <w:t>,</w:t>
      </w:r>
      <w:r w:rsidRPr="00181D98">
        <w:rPr>
          <w:lang w:val="en-US"/>
        </w:rPr>
        <w:t xml:space="preserve"> </w:t>
      </w:r>
      <w:r w:rsidR="0025568B">
        <w:rPr>
          <w:lang w:val="en-US"/>
        </w:rPr>
        <w:t xml:space="preserve">at least once in their lif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41ADA31D"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receipts</w:t>
      </w:r>
      <w:r w:rsidR="00AA1CCA">
        <w:rPr>
          <w:lang w:val="en-US"/>
        </w:rPr>
        <w:t xml:space="preserve">, searching them through </w:t>
      </w:r>
      <w:r w:rsidRPr="00181D98">
        <w:rPr>
          <w:lang w:val="en-US"/>
        </w:rPr>
        <w:t xml:space="preserve">and </w:t>
      </w:r>
      <w:r w:rsidR="00AA1CCA">
        <w:rPr>
          <w:lang w:val="en-US"/>
        </w:rPr>
        <w:t>collecting data</w:t>
      </w:r>
      <w:r>
        <w:rPr>
          <w:lang w:val="en-US"/>
        </w:rPr>
        <w:t xml:space="preserve"> </w:t>
      </w:r>
      <w:r w:rsidRPr="00181D98">
        <w:rPr>
          <w:lang w:val="en-US"/>
        </w:rPr>
        <w:t xml:space="preserve">about ending warranty periods </w:t>
      </w:r>
      <w:r>
        <w:rPr>
          <w:lang w:val="en-US"/>
        </w:rPr>
        <w:t>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1D80F399" w14:textId="77777777" w:rsidR="00404A40" w:rsidRDefault="00404A40">
          <w:pPr>
            <w:pStyle w:val="Nagwekspisutreci"/>
            <w:rPr>
              <w:rFonts w:ascii="Times New Roman" w:eastAsiaTheme="minorHAnsi" w:hAnsi="Times New Roman" w:cstheme="minorBidi"/>
              <w:color w:val="auto"/>
              <w:sz w:val="24"/>
              <w:szCs w:val="22"/>
              <w:lang w:eastAsia="en-US"/>
            </w:rPr>
          </w:pPr>
        </w:p>
        <w:p w14:paraId="328F7FD9" w14:textId="770DF46B" w:rsidR="0058228B" w:rsidRDefault="00404A40" w:rsidP="000A4BA9">
          <w:pPr>
            <w:pStyle w:val="Tytu"/>
            <w:jc w:val="left"/>
          </w:pPr>
          <w:r>
            <w:rPr>
              <w:rFonts w:eastAsiaTheme="minorHAnsi" w:cstheme="minorBidi"/>
              <w:sz w:val="24"/>
              <w:szCs w:val="22"/>
              <w:lang w:eastAsia="en-US"/>
            </w:rPr>
            <w:br w:type="column"/>
          </w:r>
          <w:r w:rsidR="0058228B">
            <w:lastRenderedPageBreak/>
            <w:t>Spis treści</w:t>
          </w:r>
        </w:p>
        <w:p w14:paraId="4C8089B2" w14:textId="6C66D0EC" w:rsidR="00404A40" w:rsidRDefault="0058228B" w:rsidP="00404A40">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p>
        <w:p w14:paraId="7A2F5C95" w14:textId="01DE7C1C" w:rsidR="00404A40" w:rsidRDefault="00404A40">
          <w:pPr>
            <w:pStyle w:val="Spistreci1"/>
            <w:tabs>
              <w:tab w:val="right" w:leader="dot" w:pos="8776"/>
            </w:tabs>
            <w:rPr>
              <w:rFonts w:asciiTheme="minorHAnsi" w:eastAsiaTheme="minorEastAsia" w:hAnsiTheme="minorHAnsi"/>
              <w:noProof/>
              <w:sz w:val="22"/>
              <w:lang w:eastAsia="pl-PL"/>
            </w:rPr>
          </w:pPr>
          <w:hyperlink w:anchor="_Toc26729059" w:history="1">
            <w:r w:rsidRPr="004D1060">
              <w:rPr>
                <w:rStyle w:val="Hipercze"/>
                <w:noProof/>
              </w:rPr>
              <w:t>Wstęp</w:t>
            </w:r>
            <w:r>
              <w:rPr>
                <w:noProof/>
                <w:webHidden/>
              </w:rPr>
              <w:tab/>
            </w:r>
            <w:r>
              <w:rPr>
                <w:noProof/>
                <w:webHidden/>
              </w:rPr>
              <w:fldChar w:fldCharType="begin"/>
            </w:r>
            <w:r>
              <w:rPr>
                <w:noProof/>
                <w:webHidden/>
              </w:rPr>
              <w:instrText xml:space="preserve"> PAGEREF _Toc26729059 \h </w:instrText>
            </w:r>
            <w:r>
              <w:rPr>
                <w:noProof/>
                <w:webHidden/>
              </w:rPr>
            </w:r>
            <w:r>
              <w:rPr>
                <w:noProof/>
                <w:webHidden/>
              </w:rPr>
              <w:fldChar w:fldCharType="separate"/>
            </w:r>
            <w:r>
              <w:rPr>
                <w:noProof/>
                <w:webHidden/>
              </w:rPr>
              <w:t>1</w:t>
            </w:r>
            <w:r>
              <w:rPr>
                <w:noProof/>
                <w:webHidden/>
              </w:rPr>
              <w:fldChar w:fldCharType="end"/>
            </w:r>
          </w:hyperlink>
        </w:p>
        <w:p w14:paraId="05FFC80D" w14:textId="034A2591" w:rsidR="00404A40" w:rsidRDefault="00404A40">
          <w:pPr>
            <w:pStyle w:val="Spistreci2"/>
            <w:tabs>
              <w:tab w:val="left" w:pos="1100"/>
              <w:tab w:val="right" w:leader="dot" w:pos="8776"/>
            </w:tabs>
            <w:rPr>
              <w:rFonts w:asciiTheme="minorHAnsi" w:eastAsiaTheme="minorEastAsia" w:hAnsiTheme="minorHAnsi"/>
              <w:noProof/>
              <w:sz w:val="22"/>
              <w:lang w:eastAsia="pl-PL"/>
            </w:rPr>
          </w:pPr>
          <w:hyperlink w:anchor="_Toc26729060" w:history="1">
            <w:r w:rsidRPr="004D1060">
              <w:rPr>
                <w:rStyle w:val="Hipercze"/>
                <w:noProof/>
              </w:rPr>
              <w:t>1.</w:t>
            </w:r>
            <w:r>
              <w:rPr>
                <w:rFonts w:asciiTheme="minorHAnsi" w:eastAsiaTheme="minorEastAsia" w:hAnsiTheme="minorHAnsi"/>
                <w:noProof/>
                <w:sz w:val="22"/>
                <w:lang w:eastAsia="pl-PL"/>
              </w:rPr>
              <w:tab/>
            </w:r>
            <w:r w:rsidRPr="004D1060">
              <w:rPr>
                <w:rStyle w:val="Hipercze"/>
                <w:noProof/>
              </w:rPr>
              <w:t>Wprowadzenie do problematyki</w:t>
            </w:r>
            <w:r>
              <w:rPr>
                <w:noProof/>
                <w:webHidden/>
              </w:rPr>
              <w:tab/>
            </w:r>
            <w:r>
              <w:rPr>
                <w:noProof/>
                <w:webHidden/>
              </w:rPr>
              <w:fldChar w:fldCharType="begin"/>
            </w:r>
            <w:r>
              <w:rPr>
                <w:noProof/>
                <w:webHidden/>
              </w:rPr>
              <w:instrText xml:space="preserve"> PAGEREF _Toc26729060 \h </w:instrText>
            </w:r>
            <w:r>
              <w:rPr>
                <w:noProof/>
                <w:webHidden/>
              </w:rPr>
            </w:r>
            <w:r>
              <w:rPr>
                <w:noProof/>
                <w:webHidden/>
              </w:rPr>
              <w:fldChar w:fldCharType="separate"/>
            </w:r>
            <w:r>
              <w:rPr>
                <w:noProof/>
                <w:webHidden/>
              </w:rPr>
              <w:t>1</w:t>
            </w:r>
            <w:r>
              <w:rPr>
                <w:noProof/>
                <w:webHidden/>
              </w:rPr>
              <w:fldChar w:fldCharType="end"/>
            </w:r>
          </w:hyperlink>
        </w:p>
        <w:p w14:paraId="40AA6161" w14:textId="43DB42F0" w:rsidR="00404A40" w:rsidRDefault="00404A40">
          <w:pPr>
            <w:pStyle w:val="Spistreci2"/>
            <w:tabs>
              <w:tab w:val="left" w:pos="1100"/>
              <w:tab w:val="right" w:leader="dot" w:pos="8776"/>
            </w:tabs>
            <w:rPr>
              <w:rFonts w:asciiTheme="minorHAnsi" w:eastAsiaTheme="minorEastAsia" w:hAnsiTheme="minorHAnsi"/>
              <w:noProof/>
              <w:sz w:val="22"/>
              <w:lang w:eastAsia="pl-PL"/>
            </w:rPr>
          </w:pPr>
          <w:hyperlink w:anchor="_Toc26729061" w:history="1">
            <w:r w:rsidRPr="004D1060">
              <w:rPr>
                <w:rStyle w:val="Hipercze"/>
                <w:noProof/>
              </w:rPr>
              <w:t>2.</w:t>
            </w:r>
            <w:r>
              <w:rPr>
                <w:rFonts w:asciiTheme="minorHAnsi" w:eastAsiaTheme="minorEastAsia" w:hAnsiTheme="minorHAnsi"/>
                <w:noProof/>
                <w:sz w:val="22"/>
                <w:lang w:eastAsia="pl-PL"/>
              </w:rPr>
              <w:tab/>
            </w:r>
            <w:r w:rsidRPr="004D1060">
              <w:rPr>
                <w:rStyle w:val="Hipercze"/>
                <w:noProof/>
              </w:rPr>
              <w:t>Geneza i motywacja pracy</w:t>
            </w:r>
            <w:r>
              <w:rPr>
                <w:noProof/>
                <w:webHidden/>
              </w:rPr>
              <w:tab/>
            </w:r>
            <w:r>
              <w:rPr>
                <w:noProof/>
                <w:webHidden/>
              </w:rPr>
              <w:fldChar w:fldCharType="begin"/>
            </w:r>
            <w:r>
              <w:rPr>
                <w:noProof/>
                <w:webHidden/>
              </w:rPr>
              <w:instrText xml:space="preserve"> PAGEREF _Toc26729061 \h </w:instrText>
            </w:r>
            <w:r>
              <w:rPr>
                <w:noProof/>
                <w:webHidden/>
              </w:rPr>
            </w:r>
            <w:r>
              <w:rPr>
                <w:noProof/>
                <w:webHidden/>
              </w:rPr>
              <w:fldChar w:fldCharType="separate"/>
            </w:r>
            <w:r>
              <w:rPr>
                <w:noProof/>
                <w:webHidden/>
              </w:rPr>
              <w:t>2</w:t>
            </w:r>
            <w:r>
              <w:rPr>
                <w:noProof/>
                <w:webHidden/>
              </w:rPr>
              <w:fldChar w:fldCharType="end"/>
            </w:r>
          </w:hyperlink>
        </w:p>
        <w:p w14:paraId="6366AB17" w14:textId="29606DC2" w:rsidR="00404A40" w:rsidRDefault="00404A40">
          <w:pPr>
            <w:pStyle w:val="Spistreci2"/>
            <w:tabs>
              <w:tab w:val="left" w:pos="1100"/>
              <w:tab w:val="right" w:leader="dot" w:pos="8776"/>
            </w:tabs>
            <w:rPr>
              <w:rFonts w:asciiTheme="minorHAnsi" w:eastAsiaTheme="minorEastAsia" w:hAnsiTheme="minorHAnsi"/>
              <w:noProof/>
              <w:sz w:val="22"/>
              <w:lang w:eastAsia="pl-PL"/>
            </w:rPr>
          </w:pPr>
          <w:hyperlink w:anchor="_Toc26729062" w:history="1">
            <w:r w:rsidRPr="004D1060">
              <w:rPr>
                <w:rStyle w:val="Hipercze"/>
                <w:noProof/>
              </w:rPr>
              <w:t>3.</w:t>
            </w:r>
            <w:r>
              <w:rPr>
                <w:rFonts w:asciiTheme="minorHAnsi" w:eastAsiaTheme="minorEastAsia" w:hAnsiTheme="minorHAnsi"/>
                <w:noProof/>
                <w:sz w:val="22"/>
                <w:lang w:eastAsia="pl-PL"/>
              </w:rPr>
              <w:tab/>
            </w:r>
            <w:r w:rsidRPr="004D1060">
              <w:rPr>
                <w:rStyle w:val="Hipercze"/>
                <w:noProof/>
              </w:rPr>
              <w:t>Cel i zakres pracy</w:t>
            </w:r>
            <w:r>
              <w:rPr>
                <w:noProof/>
                <w:webHidden/>
              </w:rPr>
              <w:tab/>
            </w:r>
            <w:r>
              <w:rPr>
                <w:noProof/>
                <w:webHidden/>
              </w:rPr>
              <w:fldChar w:fldCharType="begin"/>
            </w:r>
            <w:r>
              <w:rPr>
                <w:noProof/>
                <w:webHidden/>
              </w:rPr>
              <w:instrText xml:space="preserve"> PAGEREF _Toc26729062 \h </w:instrText>
            </w:r>
            <w:r>
              <w:rPr>
                <w:noProof/>
                <w:webHidden/>
              </w:rPr>
            </w:r>
            <w:r>
              <w:rPr>
                <w:noProof/>
                <w:webHidden/>
              </w:rPr>
              <w:fldChar w:fldCharType="separate"/>
            </w:r>
            <w:r>
              <w:rPr>
                <w:noProof/>
                <w:webHidden/>
              </w:rPr>
              <w:t>3</w:t>
            </w:r>
            <w:r>
              <w:rPr>
                <w:noProof/>
                <w:webHidden/>
              </w:rPr>
              <w:fldChar w:fldCharType="end"/>
            </w:r>
          </w:hyperlink>
        </w:p>
        <w:p w14:paraId="74BE7DEC" w14:textId="73251E7D" w:rsidR="00404A40" w:rsidRDefault="00404A40">
          <w:pPr>
            <w:pStyle w:val="Spistreci2"/>
            <w:tabs>
              <w:tab w:val="left" w:pos="1100"/>
              <w:tab w:val="right" w:leader="dot" w:pos="8776"/>
            </w:tabs>
            <w:rPr>
              <w:rFonts w:asciiTheme="minorHAnsi" w:eastAsiaTheme="minorEastAsia" w:hAnsiTheme="minorHAnsi"/>
              <w:noProof/>
              <w:sz w:val="22"/>
              <w:lang w:eastAsia="pl-PL"/>
            </w:rPr>
          </w:pPr>
          <w:hyperlink w:anchor="_Toc26729063" w:history="1">
            <w:r w:rsidRPr="004D1060">
              <w:rPr>
                <w:rStyle w:val="Hipercze"/>
                <w:noProof/>
              </w:rPr>
              <w:t>4.</w:t>
            </w:r>
            <w:r>
              <w:rPr>
                <w:rFonts w:asciiTheme="minorHAnsi" w:eastAsiaTheme="minorEastAsia" w:hAnsiTheme="minorHAnsi"/>
                <w:noProof/>
                <w:sz w:val="22"/>
                <w:lang w:eastAsia="pl-PL"/>
              </w:rPr>
              <w:tab/>
            </w:r>
            <w:r w:rsidRPr="004D1060">
              <w:rPr>
                <w:rStyle w:val="Hipercze"/>
                <w:noProof/>
              </w:rPr>
              <w:t>Struktura pracy</w:t>
            </w:r>
            <w:r>
              <w:rPr>
                <w:noProof/>
                <w:webHidden/>
              </w:rPr>
              <w:tab/>
            </w:r>
            <w:r>
              <w:rPr>
                <w:noProof/>
                <w:webHidden/>
              </w:rPr>
              <w:fldChar w:fldCharType="begin"/>
            </w:r>
            <w:r>
              <w:rPr>
                <w:noProof/>
                <w:webHidden/>
              </w:rPr>
              <w:instrText xml:space="preserve"> PAGEREF _Toc26729063 \h </w:instrText>
            </w:r>
            <w:r>
              <w:rPr>
                <w:noProof/>
                <w:webHidden/>
              </w:rPr>
            </w:r>
            <w:r>
              <w:rPr>
                <w:noProof/>
                <w:webHidden/>
              </w:rPr>
              <w:fldChar w:fldCharType="separate"/>
            </w:r>
            <w:r>
              <w:rPr>
                <w:noProof/>
                <w:webHidden/>
              </w:rPr>
              <w:t>3</w:t>
            </w:r>
            <w:r>
              <w:rPr>
                <w:noProof/>
                <w:webHidden/>
              </w:rPr>
              <w:fldChar w:fldCharType="end"/>
            </w:r>
          </w:hyperlink>
        </w:p>
        <w:p w14:paraId="4AF1CE81" w14:textId="3A9D4490"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064" w:history="1">
            <w:r w:rsidRPr="004D1060">
              <w:rPr>
                <w:rStyle w:val="Hipercze"/>
                <w:noProof/>
              </w:rPr>
              <w:t>1.</w:t>
            </w:r>
            <w:r>
              <w:rPr>
                <w:rFonts w:asciiTheme="minorHAnsi" w:eastAsiaTheme="minorEastAsia" w:hAnsiTheme="minorHAnsi"/>
                <w:noProof/>
                <w:sz w:val="22"/>
                <w:lang w:eastAsia="pl-PL"/>
              </w:rPr>
              <w:tab/>
            </w:r>
            <w:r w:rsidRPr="004D1060">
              <w:rPr>
                <w:rStyle w:val="Hipercze"/>
                <w:noProof/>
              </w:rPr>
              <w:t>Sposoby organizacji paragonów</w:t>
            </w:r>
            <w:r>
              <w:rPr>
                <w:noProof/>
                <w:webHidden/>
              </w:rPr>
              <w:tab/>
            </w:r>
            <w:r>
              <w:rPr>
                <w:noProof/>
                <w:webHidden/>
              </w:rPr>
              <w:fldChar w:fldCharType="begin"/>
            </w:r>
            <w:r>
              <w:rPr>
                <w:noProof/>
                <w:webHidden/>
              </w:rPr>
              <w:instrText xml:space="preserve"> PAGEREF _Toc26729064 \h </w:instrText>
            </w:r>
            <w:r>
              <w:rPr>
                <w:noProof/>
                <w:webHidden/>
              </w:rPr>
            </w:r>
            <w:r>
              <w:rPr>
                <w:noProof/>
                <w:webHidden/>
              </w:rPr>
              <w:fldChar w:fldCharType="separate"/>
            </w:r>
            <w:r>
              <w:rPr>
                <w:noProof/>
                <w:webHidden/>
              </w:rPr>
              <w:t>4</w:t>
            </w:r>
            <w:r>
              <w:rPr>
                <w:noProof/>
                <w:webHidden/>
              </w:rPr>
              <w:fldChar w:fldCharType="end"/>
            </w:r>
          </w:hyperlink>
        </w:p>
        <w:p w14:paraId="398C09CC" w14:textId="367FD523"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65" w:history="1">
            <w:r w:rsidRPr="004D1060">
              <w:rPr>
                <w:rStyle w:val="Hipercze"/>
                <w:noProof/>
              </w:rPr>
              <w:t>1.1</w:t>
            </w:r>
            <w:r>
              <w:rPr>
                <w:rFonts w:asciiTheme="minorHAnsi" w:eastAsiaTheme="minorEastAsia" w:hAnsiTheme="minorHAnsi"/>
                <w:noProof/>
                <w:sz w:val="22"/>
                <w:lang w:eastAsia="pl-PL"/>
              </w:rPr>
              <w:tab/>
            </w:r>
            <w:r w:rsidRPr="004D1060">
              <w:rPr>
                <w:rStyle w:val="Hipercze"/>
                <w:noProof/>
              </w:rPr>
              <w:t>Aspekt prawny</w:t>
            </w:r>
            <w:r>
              <w:rPr>
                <w:noProof/>
                <w:webHidden/>
              </w:rPr>
              <w:tab/>
            </w:r>
            <w:r>
              <w:rPr>
                <w:noProof/>
                <w:webHidden/>
              </w:rPr>
              <w:fldChar w:fldCharType="begin"/>
            </w:r>
            <w:r>
              <w:rPr>
                <w:noProof/>
                <w:webHidden/>
              </w:rPr>
              <w:instrText xml:space="preserve"> PAGEREF _Toc26729065 \h </w:instrText>
            </w:r>
            <w:r>
              <w:rPr>
                <w:noProof/>
                <w:webHidden/>
              </w:rPr>
            </w:r>
            <w:r>
              <w:rPr>
                <w:noProof/>
                <w:webHidden/>
              </w:rPr>
              <w:fldChar w:fldCharType="separate"/>
            </w:r>
            <w:r>
              <w:rPr>
                <w:noProof/>
                <w:webHidden/>
              </w:rPr>
              <w:t>4</w:t>
            </w:r>
            <w:r>
              <w:rPr>
                <w:noProof/>
                <w:webHidden/>
              </w:rPr>
              <w:fldChar w:fldCharType="end"/>
            </w:r>
          </w:hyperlink>
        </w:p>
        <w:p w14:paraId="4C60B645" w14:textId="76666099"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66" w:history="1">
            <w:r w:rsidRPr="004D1060">
              <w:rPr>
                <w:rStyle w:val="Hipercze"/>
                <w:noProof/>
              </w:rPr>
              <w:t>1.2</w:t>
            </w:r>
            <w:r>
              <w:rPr>
                <w:rFonts w:asciiTheme="minorHAnsi" w:eastAsiaTheme="minorEastAsia" w:hAnsiTheme="minorHAnsi"/>
                <w:noProof/>
                <w:sz w:val="22"/>
                <w:lang w:eastAsia="pl-PL"/>
              </w:rPr>
              <w:tab/>
            </w:r>
            <w:r w:rsidRPr="004D1060">
              <w:rPr>
                <w:rStyle w:val="Hipercze"/>
                <w:noProof/>
              </w:rPr>
              <w:t xml:space="preserve"> Sposoby wykorzystania paragonów</w:t>
            </w:r>
            <w:r>
              <w:rPr>
                <w:noProof/>
                <w:webHidden/>
              </w:rPr>
              <w:tab/>
            </w:r>
            <w:r>
              <w:rPr>
                <w:noProof/>
                <w:webHidden/>
              </w:rPr>
              <w:fldChar w:fldCharType="begin"/>
            </w:r>
            <w:r>
              <w:rPr>
                <w:noProof/>
                <w:webHidden/>
              </w:rPr>
              <w:instrText xml:space="preserve"> PAGEREF _Toc26729066 \h </w:instrText>
            </w:r>
            <w:r>
              <w:rPr>
                <w:noProof/>
                <w:webHidden/>
              </w:rPr>
            </w:r>
            <w:r>
              <w:rPr>
                <w:noProof/>
                <w:webHidden/>
              </w:rPr>
              <w:fldChar w:fldCharType="separate"/>
            </w:r>
            <w:r>
              <w:rPr>
                <w:noProof/>
                <w:webHidden/>
              </w:rPr>
              <w:t>5</w:t>
            </w:r>
            <w:r>
              <w:rPr>
                <w:noProof/>
                <w:webHidden/>
              </w:rPr>
              <w:fldChar w:fldCharType="end"/>
            </w:r>
          </w:hyperlink>
        </w:p>
        <w:p w14:paraId="353D42C5" w14:textId="56447C9F"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067" w:history="1">
            <w:r w:rsidRPr="004D1060">
              <w:rPr>
                <w:rStyle w:val="Hipercze"/>
                <w:noProof/>
              </w:rPr>
              <w:t>2</w:t>
            </w:r>
            <w:r>
              <w:rPr>
                <w:rFonts w:asciiTheme="minorHAnsi" w:eastAsiaTheme="minorEastAsia" w:hAnsiTheme="minorHAnsi"/>
                <w:noProof/>
                <w:sz w:val="22"/>
                <w:lang w:eastAsia="pl-PL"/>
              </w:rPr>
              <w:tab/>
            </w:r>
            <w:r w:rsidRPr="004D1060">
              <w:rPr>
                <w:rStyle w:val="Hipercze"/>
                <w:noProof/>
              </w:rPr>
              <w:t>Wizja sytemu</w:t>
            </w:r>
            <w:r>
              <w:rPr>
                <w:noProof/>
                <w:webHidden/>
              </w:rPr>
              <w:tab/>
            </w:r>
            <w:r>
              <w:rPr>
                <w:noProof/>
                <w:webHidden/>
              </w:rPr>
              <w:fldChar w:fldCharType="begin"/>
            </w:r>
            <w:r>
              <w:rPr>
                <w:noProof/>
                <w:webHidden/>
              </w:rPr>
              <w:instrText xml:space="preserve"> PAGEREF _Toc26729067 \h </w:instrText>
            </w:r>
            <w:r>
              <w:rPr>
                <w:noProof/>
                <w:webHidden/>
              </w:rPr>
            </w:r>
            <w:r>
              <w:rPr>
                <w:noProof/>
                <w:webHidden/>
              </w:rPr>
              <w:fldChar w:fldCharType="separate"/>
            </w:r>
            <w:r>
              <w:rPr>
                <w:noProof/>
                <w:webHidden/>
              </w:rPr>
              <w:t>6</w:t>
            </w:r>
            <w:r>
              <w:rPr>
                <w:noProof/>
                <w:webHidden/>
              </w:rPr>
              <w:fldChar w:fldCharType="end"/>
            </w:r>
          </w:hyperlink>
        </w:p>
        <w:p w14:paraId="0A3740E8" w14:textId="5F75B37D"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68" w:history="1">
            <w:r w:rsidRPr="004D1060">
              <w:rPr>
                <w:rStyle w:val="Hipercze"/>
                <w:noProof/>
              </w:rPr>
              <w:t>2.1</w:t>
            </w:r>
            <w:r>
              <w:rPr>
                <w:rFonts w:asciiTheme="minorHAnsi" w:eastAsiaTheme="minorEastAsia" w:hAnsiTheme="minorHAnsi"/>
                <w:noProof/>
                <w:sz w:val="22"/>
                <w:lang w:eastAsia="pl-PL"/>
              </w:rPr>
              <w:tab/>
            </w:r>
            <w:r w:rsidRPr="004D1060">
              <w:rPr>
                <w:rStyle w:val="Hipercze"/>
                <w:noProof/>
              </w:rPr>
              <w:t>Wprowadzenie</w:t>
            </w:r>
            <w:r>
              <w:rPr>
                <w:noProof/>
                <w:webHidden/>
              </w:rPr>
              <w:tab/>
            </w:r>
            <w:r>
              <w:rPr>
                <w:noProof/>
                <w:webHidden/>
              </w:rPr>
              <w:fldChar w:fldCharType="begin"/>
            </w:r>
            <w:r>
              <w:rPr>
                <w:noProof/>
                <w:webHidden/>
              </w:rPr>
              <w:instrText xml:space="preserve"> PAGEREF _Toc26729068 \h </w:instrText>
            </w:r>
            <w:r>
              <w:rPr>
                <w:noProof/>
                <w:webHidden/>
              </w:rPr>
            </w:r>
            <w:r>
              <w:rPr>
                <w:noProof/>
                <w:webHidden/>
              </w:rPr>
              <w:fldChar w:fldCharType="separate"/>
            </w:r>
            <w:r>
              <w:rPr>
                <w:noProof/>
                <w:webHidden/>
              </w:rPr>
              <w:t>6</w:t>
            </w:r>
            <w:r>
              <w:rPr>
                <w:noProof/>
                <w:webHidden/>
              </w:rPr>
              <w:fldChar w:fldCharType="end"/>
            </w:r>
          </w:hyperlink>
        </w:p>
        <w:p w14:paraId="04C1C6BF" w14:textId="24E47325"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69" w:history="1">
            <w:r w:rsidRPr="004D1060">
              <w:rPr>
                <w:rStyle w:val="Hipercze"/>
                <w:noProof/>
              </w:rPr>
              <w:t>2.2</w:t>
            </w:r>
            <w:r>
              <w:rPr>
                <w:rFonts w:asciiTheme="minorHAnsi" w:eastAsiaTheme="minorEastAsia" w:hAnsiTheme="minorHAnsi"/>
                <w:noProof/>
                <w:sz w:val="22"/>
                <w:lang w:eastAsia="pl-PL"/>
              </w:rPr>
              <w:tab/>
            </w:r>
            <w:r w:rsidRPr="004D1060">
              <w:rPr>
                <w:rStyle w:val="Hipercze"/>
                <w:noProof/>
              </w:rPr>
              <w:t>Zidentyfikowanie grupy użytkowników</w:t>
            </w:r>
            <w:r>
              <w:rPr>
                <w:noProof/>
                <w:webHidden/>
              </w:rPr>
              <w:tab/>
            </w:r>
            <w:r>
              <w:rPr>
                <w:noProof/>
                <w:webHidden/>
              </w:rPr>
              <w:fldChar w:fldCharType="begin"/>
            </w:r>
            <w:r>
              <w:rPr>
                <w:noProof/>
                <w:webHidden/>
              </w:rPr>
              <w:instrText xml:space="preserve"> PAGEREF _Toc26729069 \h </w:instrText>
            </w:r>
            <w:r>
              <w:rPr>
                <w:noProof/>
                <w:webHidden/>
              </w:rPr>
            </w:r>
            <w:r>
              <w:rPr>
                <w:noProof/>
                <w:webHidden/>
              </w:rPr>
              <w:fldChar w:fldCharType="separate"/>
            </w:r>
            <w:r>
              <w:rPr>
                <w:noProof/>
                <w:webHidden/>
              </w:rPr>
              <w:t>6</w:t>
            </w:r>
            <w:r>
              <w:rPr>
                <w:noProof/>
                <w:webHidden/>
              </w:rPr>
              <w:fldChar w:fldCharType="end"/>
            </w:r>
          </w:hyperlink>
        </w:p>
        <w:p w14:paraId="18F24549" w14:textId="6C363C15"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0" w:history="1">
            <w:r w:rsidRPr="004D1060">
              <w:rPr>
                <w:rStyle w:val="Hipercze"/>
                <w:noProof/>
              </w:rPr>
              <w:t>2.3</w:t>
            </w:r>
            <w:r>
              <w:rPr>
                <w:rFonts w:asciiTheme="minorHAnsi" w:eastAsiaTheme="minorEastAsia" w:hAnsiTheme="minorHAnsi"/>
                <w:noProof/>
                <w:sz w:val="22"/>
                <w:lang w:eastAsia="pl-PL"/>
              </w:rPr>
              <w:tab/>
            </w:r>
            <w:r w:rsidRPr="004D1060">
              <w:rPr>
                <w:rStyle w:val="Hipercze"/>
                <w:noProof/>
              </w:rPr>
              <w:t>Potrzeby i cechy</w:t>
            </w:r>
            <w:r>
              <w:rPr>
                <w:noProof/>
                <w:webHidden/>
              </w:rPr>
              <w:tab/>
            </w:r>
            <w:r>
              <w:rPr>
                <w:noProof/>
                <w:webHidden/>
              </w:rPr>
              <w:fldChar w:fldCharType="begin"/>
            </w:r>
            <w:r>
              <w:rPr>
                <w:noProof/>
                <w:webHidden/>
              </w:rPr>
              <w:instrText xml:space="preserve"> PAGEREF _Toc26729070 \h </w:instrText>
            </w:r>
            <w:r>
              <w:rPr>
                <w:noProof/>
                <w:webHidden/>
              </w:rPr>
            </w:r>
            <w:r>
              <w:rPr>
                <w:noProof/>
                <w:webHidden/>
              </w:rPr>
              <w:fldChar w:fldCharType="separate"/>
            </w:r>
            <w:r>
              <w:rPr>
                <w:noProof/>
                <w:webHidden/>
              </w:rPr>
              <w:t>7</w:t>
            </w:r>
            <w:r>
              <w:rPr>
                <w:noProof/>
                <w:webHidden/>
              </w:rPr>
              <w:fldChar w:fldCharType="end"/>
            </w:r>
          </w:hyperlink>
        </w:p>
        <w:p w14:paraId="2158C854" w14:textId="6A0FACA1"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1" w:history="1">
            <w:r w:rsidRPr="004D1060">
              <w:rPr>
                <w:rStyle w:val="Hipercze"/>
                <w:noProof/>
              </w:rPr>
              <w:t>2.4</w:t>
            </w:r>
            <w:r>
              <w:rPr>
                <w:rFonts w:asciiTheme="minorHAnsi" w:eastAsiaTheme="minorEastAsia" w:hAnsiTheme="minorHAnsi"/>
                <w:noProof/>
                <w:sz w:val="22"/>
                <w:lang w:eastAsia="pl-PL"/>
              </w:rPr>
              <w:tab/>
            </w:r>
            <w:r w:rsidRPr="004D1060">
              <w:rPr>
                <w:rStyle w:val="Hipercze"/>
                <w:noProof/>
              </w:rPr>
              <w:t>Inne wymagania produktowe</w:t>
            </w:r>
            <w:r>
              <w:rPr>
                <w:noProof/>
                <w:webHidden/>
              </w:rPr>
              <w:tab/>
            </w:r>
            <w:r>
              <w:rPr>
                <w:noProof/>
                <w:webHidden/>
              </w:rPr>
              <w:fldChar w:fldCharType="begin"/>
            </w:r>
            <w:r>
              <w:rPr>
                <w:noProof/>
                <w:webHidden/>
              </w:rPr>
              <w:instrText xml:space="preserve"> PAGEREF _Toc26729071 \h </w:instrText>
            </w:r>
            <w:r>
              <w:rPr>
                <w:noProof/>
                <w:webHidden/>
              </w:rPr>
            </w:r>
            <w:r>
              <w:rPr>
                <w:noProof/>
                <w:webHidden/>
              </w:rPr>
              <w:fldChar w:fldCharType="separate"/>
            </w:r>
            <w:r>
              <w:rPr>
                <w:noProof/>
                <w:webHidden/>
              </w:rPr>
              <w:t>7</w:t>
            </w:r>
            <w:r>
              <w:rPr>
                <w:noProof/>
                <w:webHidden/>
              </w:rPr>
              <w:fldChar w:fldCharType="end"/>
            </w:r>
          </w:hyperlink>
        </w:p>
        <w:p w14:paraId="660A0AF1" w14:textId="2F68F064"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072" w:history="1">
            <w:r w:rsidRPr="004D1060">
              <w:rPr>
                <w:rStyle w:val="Hipercze"/>
                <w:noProof/>
              </w:rPr>
              <w:t>3</w:t>
            </w:r>
            <w:r>
              <w:rPr>
                <w:rFonts w:asciiTheme="minorHAnsi" w:eastAsiaTheme="minorEastAsia" w:hAnsiTheme="minorHAnsi"/>
                <w:noProof/>
                <w:sz w:val="22"/>
                <w:lang w:eastAsia="pl-PL"/>
              </w:rPr>
              <w:tab/>
            </w:r>
            <w:r w:rsidRPr="004D1060">
              <w:rPr>
                <w:rStyle w:val="Hipercze"/>
                <w:noProof/>
              </w:rPr>
              <w:t>Rozwiązania konkurencyjne</w:t>
            </w:r>
            <w:r>
              <w:rPr>
                <w:noProof/>
                <w:webHidden/>
              </w:rPr>
              <w:tab/>
            </w:r>
            <w:r>
              <w:rPr>
                <w:noProof/>
                <w:webHidden/>
              </w:rPr>
              <w:fldChar w:fldCharType="begin"/>
            </w:r>
            <w:r>
              <w:rPr>
                <w:noProof/>
                <w:webHidden/>
              </w:rPr>
              <w:instrText xml:space="preserve"> PAGEREF _Toc26729072 \h </w:instrText>
            </w:r>
            <w:r>
              <w:rPr>
                <w:noProof/>
                <w:webHidden/>
              </w:rPr>
            </w:r>
            <w:r>
              <w:rPr>
                <w:noProof/>
                <w:webHidden/>
              </w:rPr>
              <w:fldChar w:fldCharType="separate"/>
            </w:r>
            <w:r>
              <w:rPr>
                <w:noProof/>
                <w:webHidden/>
              </w:rPr>
              <w:t>8</w:t>
            </w:r>
            <w:r>
              <w:rPr>
                <w:noProof/>
                <w:webHidden/>
              </w:rPr>
              <w:fldChar w:fldCharType="end"/>
            </w:r>
          </w:hyperlink>
        </w:p>
        <w:p w14:paraId="2A52A3E2" w14:textId="43B50CC4"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3" w:history="1">
            <w:r w:rsidRPr="004D1060">
              <w:rPr>
                <w:rStyle w:val="Hipercze"/>
                <w:noProof/>
              </w:rPr>
              <w:t>3.1</w:t>
            </w:r>
            <w:r>
              <w:rPr>
                <w:rFonts w:asciiTheme="minorHAnsi" w:eastAsiaTheme="minorEastAsia" w:hAnsiTheme="minorHAnsi"/>
                <w:noProof/>
                <w:sz w:val="22"/>
                <w:lang w:eastAsia="pl-PL"/>
              </w:rPr>
              <w:tab/>
            </w:r>
            <w:r w:rsidRPr="004D1060">
              <w:rPr>
                <w:rStyle w:val="Hipercze"/>
                <w:noProof/>
              </w:rPr>
              <w:t>PanParagon</w:t>
            </w:r>
            <w:r>
              <w:rPr>
                <w:noProof/>
                <w:webHidden/>
              </w:rPr>
              <w:tab/>
            </w:r>
            <w:r>
              <w:rPr>
                <w:noProof/>
                <w:webHidden/>
              </w:rPr>
              <w:fldChar w:fldCharType="begin"/>
            </w:r>
            <w:r>
              <w:rPr>
                <w:noProof/>
                <w:webHidden/>
              </w:rPr>
              <w:instrText xml:space="preserve"> PAGEREF _Toc26729073 \h </w:instrText>
            </w:r>
            <w:r>
              <w:rPr>
                <w:noProof/>
                <w:webHidden/>
              </w:rPr>
            </w:r>
            <w:r>
              <w:rPr>
                <w:noProof/>
                <w:webHidden/>
              </w:rPr>
              <w:fldChar w:fldCharType="separate"/>
            </w:r>
            <w:r>
              <w:rPr>
                <w:noProof/>
                <w:webHidden/>
              </w:rPr>
              <w:t>8</w:t>
            </w:r>
            <w:r>
              <w:rPr>
                <w:noProof/>
                <w:webHidden/>
              </w:rPr>
              <w:fldChar w:fldCharType="end"/>
            </w:r>
          </w:hyperlink>
        </w:p>
        <w:p w14:paraId="3F65D0E5" w14:textId="07C59EC6"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4" w:history="1">
            <w:r w:rsidRPr="004D1060">
              <w:rPr>
                <w:rStyle w:val="Hipercze"/>
                <w:noProof/>
              </w:rPr>
              <w:t>3.2</w:t>
            </w:r>
            <w:r>
              <w:rPr>
                <w:rFonts w:asciiTheme="minorHAnsi" w:eastAsiaTheme="minorEastAsia" w:hAnsiTheme="minorHAnsi"/>
                <w:noProof/>
                <w:sz w:val="22"/>
                <w:lang w:eastAsia="pl-PL"/>
              </w:rPr>
              <w:tab/>
            </w:r>
            <w:r w:rsidRPr="004D1060">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729074 \h </w:instrText>
            </w:r>
            <w:r>
              <w:rPr>
                <w:noProof/>
                <w:webHidden/>
              </w:rPr>
            </w:r>
            <w:r>
              <w:rPr>
                <w:noProof/>
                <w:webHidden/>
              </w:rPr>
              <w:fldChar w:fldCharType="separate"/>
            </w:r>
            <w:r>
              <w:rPr>
                <w:noProof/>
                <w:webHidden/>
              </w:rPr>
              <w:t>10</w:t>
            </w:r>
            <w:r>
              <w:rPr>
                <w:noProof/>
                <w:webHidden/>
              </w:rPr>
              <w:fldChar w:fldCharType="end"/>
            </w:r>
          </w:hyperlink>
        </w:p>
        <w:p w14:paraId="400BB915" w14:textId="785BF35F"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5" w:history="1">
            <w:r w:rsidRPr="004D1060">
              <w:rPr>
                <w:rStyle w:val="Hipercze"/>
                <w:noProof/>
                <w:lang w:val="en-GB"/>
              </w:rPr>
              <w:t>3.3</w:t>
            </w:r>
            <w:r>
              <w:rPr>
                <w:rFonts w:asciiTheme="minorHAnsi" w:eastAsiaTheme="minorEastAsia" w:hAnsiTheme="minorHAnsi"/>
                <w:noProof/>
                <w:sz w:val="22"/>
                <w:lang w:eastAsia="pl-PL"/>
              </w:rPr>
              <w:tab/>
            </w:r>
            <w:r w:rsidRPr="004D1060">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729075 \h </w:instrText>
            </w:r>
            <w:r>
              <w:rPr>
                <w:noProof/>
                <w:webHidden/>
              </w:rPr>
            </w:r>
            <w:r>
              <w:rPr>
                <w:noProof/>
                <w:webHidden/>
              </w:rPr>
              <w:fldChar w:fldCharType="separate"/>
            </w:r>
            <w:r>
              <w:rPr>
                <w:noProof/>
                <w:webHidden/>
              </w:rPr>
              <w:t>12</w:t>
            </w:r>
            <w:r>
              <w:rPr>
                <w:noProof/>
                <w:webHidden/>
              </w:rPr>
              <w:fldChar w:fldCharType="end"/>
            </w:r>
          </w:hyperlink>
        </w:p>
        <w:p w14:paraId="1CC836F1" w14:textId="342F529A"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6" w:history="1">
            <w:r w:rsidRPr="004D1060">
              <w:rPr>
                <w:rStyle w:val="Hipercze"/>
                <w:noProof/>
                <w:lang w:val="en-GB"/>
              </w:rPr>
              <w:t>3.4</w:t>
            </w:r>
            <w:r>
              <w:rPr>
                <w:rFonts w:asciiTheme="minorHAnsi" w:eastAsiaTheme="minorEastAsia" w:hAnsiTheme="minorHAnsi"/>
                <w:noProof/>
                <w:sz w:val="22"/>
                <w:lang w:eastAsia="pl-PL"/>
              </w:rPr>
              <w:tab/>
            </w:r>
            <w:r w:rsidRPr="004D1060">
              <w:rPr>
                <w:rStyle w:val="Hipercze"/>
                <w:noProof/>
              </w:rPr>
              <w:t>Receipt Bank</w:t>
            </w:r>
            <w:r>
              <w:rPr>
                <w:noProof/>
                <w:webHidden/>
              </w:rPr>
              <w:tab/>
            </w:r>
            <w:r>
              <w:rPr>
                <w:noProof/>
                <w:webHidden/>
              </w:rPr>
              <w:fldChar w:fldCharType="begin"/>
            </w:r>
            <w:r>
              <w:rPr>
                <w:noProof/>
                <w:webHidden/>
              </w:rPr>
              <w:instrText xml:space="preserve"> PAGEREF _Toc26729076 \h </w:instrText>
            </w:r>
            <w:r>
              <w:rPr>
                <w:noProof/>
                <w:webHidden/>
              </w:rPr>
            </w:r>
            <w:r>
              <w:rPr>
                <w:noProof/>
                <w:webHidden/>
              </w:rPr>
              <w:fldChar w:fldCharType="separate"/>
            </w:r>
            <w:r>
              <w:rPr>
                <w:noProof/>
                <w:webHidden/>
              </w:rPr>
              <w:t>13</w:t>
            </w:r>
            <w:r>
              <w:rPr>
                <w:noProof/>
                <w:webHidden/>
              </w:rPr>
              <w:fldChar w:fldCharType="end"/>
            </w:r>
          </w:hyperlink>
        </w:p>
        <w:p w14:paraId="47F08CFF" w14:textId="2DAEF2C3"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7" w:history="1">
            <w:r w:rsidRPr="004D1060">
              <w:rPr>
                <w:rStyle w:val="Hipercze"/>
                <w:noProof/>
                <w:lang w:val="en-GB"/>
              </w:rPr>
              <w:t>3.5</w:t>
            </w:r>
            <w:r>
              <w:rPr>
                <w:rFonts w:asciiTheme="minorHAnsi" w:eastAsiaTheme="minorEastAsia" w:hAnsiTheme="minorHAnsi"/>
                <w:noProof/>
                <w:sz w:val="22"/>
                <w:lang w:eastAsia="pl-PL"/>
              </w:rPr>
              <w:tab/>
            </w:r>
            <w:r w:rsidRPr="004D1060">
              <w:rPr>
                <w:rStyle w:val="Hipercze"/>
                <w:noProof/>
              </w:rPr>
              <w:t>Podsumowanie</w:t>
            </w:r>
            <w:r>
              <w:rPr>
                <w:noProof/>
                <w:webHidden/>
              </w:rPr>
              <w:tab/>
            </w:r>
            <w:r>
              <w:rPr>
                <w:noProof/>
                <w:webHidden/>
              </w:rPr>
              <w:fldChar w:fldCharType="begin"/>
            </w:r>
            <w:r>
              <w:rPr>
                <w:noProof/>
                <w:webHidden/>
              </w:rPr>
              <w:instrText xml:space="preserve"> PAGEREF _Toc26729077 \h </w:instrText>
            </w:r>
            <w:r>
              <w:rPr>
                <w:noProof/>
                <w:webHidden/>
              </w:rPr>
            </w:r>
            <w:r>
              <w:rPr>
                <w:noProof/>
                <w:webHidden/>
              </w:rPr>
              <w:fldChar w:fldCharType="separate"/>
            </w:r>
            <w:r>
              <w:rPr>
                <w:noProof/>
                <w:webHidden/>
              </w:rPr>
              <w:t>14</w:t>
            </w:r>
            <w:r>
              <w:rPr>
                <w:noProof/>
                <w:webHidden/>
              </w:rPr>
              <w:fldChar w:fldCharType="end"/>
            </w:r>
          </w:hyperlink>
        </w:p>
        <w:p w14:paraId="725DFD7B" w14:textId="67FB85E5"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078" w:history="1">
            <w:r w:rsidRPr="004D1060">
              <w:rPr>
                <w:rStyle w:val="Hipercze"/>
                <w:noProof/>
              </w:rPr>
              <w:t>4</w:t>
            </w:r>
            <w:r>
              <w:rPr>
                <w:rFonts w:asciiTheme="minorHAnsi" w:eastAsiaTheme="minorEastAsia" w:hAnsiTheme="minorHAnsi"/>
                <w:noProof/>
                <w:sz w:val="22"/>
                <w:lang w:eastAsia="pl-PL"/>
              </w:rPr>
              <w:tab/>
            </w:r>
            <w:r w:rsidRPr="004D1060">
              <w:rPr>
                <w:rStyle w:val="Hipercze"/>
                <w:noProof/>
              </w:rPr>
              <w:t>Specyfikacja i analiza wymagań</w:t>
            </w:r>
            <w:r>
              <w:rPr>
                <w:noProof/>
                <w:webHidden/>
              </w:rPr>
              <w:tab/>
            </w:r>
            <w:r>
              <w:rPr>
                <w:noProof/>
                <w:webHidden/>
              </w:rPr>
              <w:fldChar w:fldCharType="begin"/>
            </w:r>
            <w:r>
              <w:rPr>
                <w:noProof/>
                <w:webHidden/>
              </w:rPr>
              <w:instrText xml:space="preserve"> PAGEREF _Toc26729078 \h </w:instrText>
            </w:r>
            <w:r>
              <w:rPr>
                <w:noProof/>
                <w:webHidden/>
              </w:rPr>
            </w:r>
            <w:r>
              <w:rPr>
                <w:noProof/>
                <w:webHidden/>
              </w:rPr>
              <w:fldChar w:fldCharType="separate"/>
            </w:r>
            <w:r>
              <w:rPr>
                <w:noProof/>
                <w:webHidden/>
              </w:rPr>
              <w:t>15</w:t>
            </w:r>
            <w:r>
              <w:rPr>
                <w:noProof/>
                <w:webHidden/>
              </w:rPr>
              <w:fldChar w:fldCharType="end"/>
            </w:r>
          </w:hyperlink>
        </w:p>
        <w:p w14:paraId="1AD258A3" w14:textId="41CBE1E7"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79" w:history="1">
            <w:r w:rsidRPr="004D1060">
              <w:rPr>
                <w:rStyle w:val="Hipercze"/>
                <w:noProof/>
              </w:rPr>
              <w:t>4.1</w:t>
            </w:r>
            <w:r>
              <w:rPr>
                <w:rFonts w:asciiTheme="minorHAnsi" w:eastAsiaTheme="minorEastAsia" w:hAnsiTheme="minorHAnsi"/>
                <w:noProof/>
                <w:sz w:val="22"/>
                <w:lang w:eastAsia="pl-PL"/>
              </w:rPr>
              <w:tab/>
            </w:r>
            <w:r w:rsidRPr="004D1060">
              <w:rPr>
                <w:rStyle w:val="Hipercze"/>
                <w:noProof/>
              </w:rPr>
              <w:t>Słownik pojęć</w:t>
            </w:r>
            <w:r>
              <w:rPr>
                <w:noProof/>
                <w:webHidden/>
              </w:rPr>
              <w:tab/>
            </w:r>
            <w:r>
              <w:rPr>
                <w:noProof/>
                <w:webHidden/>
              </w:rPr>
              <w:fldChar w:fldCharType="begin"/>
            </w:r>
            <w:r>
              <w:rPr>
                <w:noProof/>
                <w:webHidden/>
              </w:rPr>
              <w:instrText xml:space="preserve"> PAGEREF _Toc26729079 \h </w:instrText>
            </w:r>
            <w:r>
              <w:rPr>
                <w:noProof/>
                <w:webHidden/>
              </w:rPr>
            </w:r>
            <w:r>
              <w:rPr>
                <w:noProof/>
                <w:webHidden/>
              </w:rPr>
              <w:fldChar w:fldCharType="separate"/>
            </w:r>
            <w:r>
              <w:rPr>
                <w:noProof/>
                <w:webHidden/>
              </w:rPr>
              <w:t>15</w:t>
            </w:r>
            <w:r>
              <w:rPr>
                <w:noProof/>
                <w:webHidden/>
              </w:rPr>
              <w:fldChar w:fldCharType="end"/>
            </w:r>
          </w:hyperlink>
        </w:p>
        <w:p w14:paraId="129F2FEC" w14:textId="3BD88C3D"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0" w:history="1">
            <w:r w:rsidRPr="004D1060">
              <w:rPr>
                <w:rStyle w:val="Hipercze"/>
                <w:noProof/>
              </w:rPr>
              <w:t>4.2</w:t>
            </w:r>
            <w:r>
              <w:rPr>
                <w:rFonts w:asciiTheme="minorHAnsi" w:eastAsiaTheme="minorEastAsia" w:hAnsiTheme="minorHAnsi"/>
                <w:noProof/>
                <w:sz w:val="22"/>
                <w:lang w:eastAsia="pl-PL"/>
              </w:rPr>
              <w:tab/>
            </w:r>
            <w:r w:rsidRPr="004D1060">
              <w:rPr>
                <w:rStyle w:val="Hipercze"/>
                <w:noProof/>
              </w:rPr>
              <w:t>Reguły biznesowe i model domenowy</w:t>
            </w:r>
            <w:r>
              <w:rPr>
                <w:noProof/>
                <w:webHidden/>
              </w:rPr>
              <w:tab/>
            </w:r>
            <w:r>
              <w:rPr>
                <w:noProof/>
                <w:webHidden/>
              </w:rPr>
              <w:fldChar w:fldCharType="begin"/>
            </w:r>
            <w:r>
              <w:rPr>
                <w:noProof/>
                <w:webHidden/>
              </w:rPr>
              <w:instrText xml:space="preserve"> PAGEREF _Toc26729080 \h </w:instrText>
            </w:r>
            <w:r>
              <w:rPr>
                <w:noProof/>
                <w:webHidden/>
              </w:rPr>
            </w:r>
            <w:r>
              <w:rPr>
                <w:noProof/>
                <w:webHidden/>
              </w:rPr>
              <w:fldChar w:fldCharType="separate"/>
            </w:r>
            <w:r>
              <w:rPr>
                <w:noProof/>
                <w:webHidden/>
              </w:rPr>
              <w:t>15</w:t>
            </w:r>
            <w:r>
              <w:rPr>
                <w:noProof/>
                <w:webHidden/>
              </w:rPr>
              <w:fldChar w:fldCharType="end"/>
            </w:r>
          </w:hyperlink>
        </w:p>
        <w:p w14:paraId="7FFE27E1" w14:textId="6C537D4B"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1" w:history="1">
            <w:r w:rsidRPr="004D1060">
              <w:rPr>
                <w:rStyle w:val="Hipercze"/>
                <w:noProof/>
              </w:rPr>
              <w:t>4.3</w:t>
            </w:r>
            <w:r>
              <w:rPr>
                <w:rFonts w:asciiTheme="minorHAnsi" w:eastAsiaTheme="minorEastAsia" w:hAnsiTheme="minorHAnsi"/>
                <w:noProof/>
                <w:sz w:val="22"/>
                <w:lang w:eastAsia="pl-PL"/>
              </w:rPr>
              <w:tab/>
            </w:r>
            <w:r w:rsidRPr="004D1060">
              <w:rPr>
                <w:rStyle w:val="Hipercze"/>
                <w:noProof/>
              </w:rPr>
              <w:t>Historyjki użytkowników</w:t>
            </w:r>
            <w:r>
              <w:rPr>
                <w:noProof/>
                <w:webHidden/>
              </w:rPr>
              <w:tab/>
            </w:r>
            <w:r>
              <w:rPr>
                <w:noProof/>
                <w:webHidden/>
              </w:rPr>
              <w:fldChar w:fldCharType="begin"/>
            </w:r>
            <w:r>
              <w:rPr>
                <w:noProof/>
                <w:webHidden/>
              </w:rPr>
              <w:instrText xml:space="preserve"> PAGEREF _Toc26729081 \h </w:instrText>
            </w:r>
            <w:r>
              <w:rPr>
                <w:noProof/>
                <w:webHidden/>
              </w:rPr>
            </w:r>
            <w:r>
              <w:rPr>
                <w:noProof/>
                <w:webHidden/>
              </w:rPr>
              <w:fldChar w:fldCharType="separate"/>
            </w:r>
            <w:r>
              <w:rPr>
                <w:noProof/>
                <w:webHidden/>
              </w:rPr>
              <w:t>17</w:t>
            </w:r>
            <w:r>
              <w:rPr>
                <w:noProof/>
                <w:webHidden/>
              </w:rPr>
              <w:fldChar w:fldCharType="end"/>
            </w:r>
          </w:hyperlink>
        </w:p>
        <w:p w14:paraId="544CD6F3" w14:textId="799A32D7"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2" w:history="1">
            <w:r w:rsidRPr="004D1060">
              <w:rPr>
                <w:rStyle w:val="Hipercze"/>
                <w:noProof/>
              </w:rPr>
              <w:t>4.4</w:t>
            </w:r>
            <w:r>
              <w:rPr>
                <w:rFonts w:asciiTheme="minorHAnsi" w:eastAsiaTheme="minorEastAsia" w:hAnsiTheme="minorHAnsi"/>
                <w:noProof/>
                <w:sz w:val="22"/>
                <w:lang w:eastAsia="pl-PL"/>
              </w:rPr>
              <w:tab/>
            </w:r>
            <w:r w:rsidRPr="004D1060">
              <w:rPr>
                <w:rStyle w:val="Hipercze"/>
                <w:noProof/>
              </w:rPr>
              <w:t>Diagram Przypadków użycia</w:t>
            </w:r>
            <w:r>
              <w:rPr>
                <w:noProof/>
                <w:webHidden/>
              </w:rPr>
              <w:tab/>
            </w:r>
            <w:r>
              <w:rPr>
                <w:noProof/>
                <w:webHidden/>
              </w:rPr>
              <w:fldChar w:fldCharType="begin"/>
            </w:r>
            <w:r>
              <w:rPr>
                <w:noProof/>
                <w:webHidden/>
              </w:rPr>
              <w:instrText xml:space="preserve"> PAGEREF _Toc26729082 \h </w:instrText>
            </w:r>
            <w:r>
              <w:rPr>
                <w:noProof/>
                <w:webHidden/>
              </w:rPr>
            </w:r>
            <w:r>
              <w:rPr>
                <w:noProof/>
                <w:webHidden/>
              </w:rPr>
              <w:fldChar w:fldCharType="separate"/>
            </w:r>
            <w:r>
              <w:rPr>
                <w:noProof/>
                <w:webHidden/>
              </w:rPr>
              <w:t>19</w:t>
            </w:r>
            <w:r>
              <w:rPr>
                <w:noProof/>
                <w:webHidden/>
              </w:rPr>
              <w:fldChar w:fldCharType="end"/>
            </w:r>
          </w:hyperlink>
        </w:p>
        <w:p w14:paraId="22DF1DFE" w14:textId="051E3C7A"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3" w:history="1">
            <w:r w:rsidRPr="004D1060">
              <w:rPr>
                <w:rStyle w:val="Hipercze"/>
                <w:noProof/>
              </w:rPr>
              <w:t>4.5</w:t>
            </w:r>
            <w:r>
              <w:rPr>
                <w:rFonts w:asciiTheme="minorHAnsi" w:eastAsiaTheme="minorEastAsia" w:hAnsiTheme="minorHAnsi"/>
                <w:noProof/>
                <w:sz w:val="22"/>
                <w:lang w:eastAsia="pl-PL"/>
              </w:rPr>
              <w:tab/>
            </w:r>
            <w:r w:rsidRPr="004D1060">
              <w:rPr>
                <w:rStyle w:val="Hipercze"/>
                <w:noProof/>
              </w:rPr>
              <w:t>Skrócony opis przypadków użycia</w:t>
            </w:r>
            <w:r>
              <w:rPr>
                <w:noProof/>
                <w:webHidden/>
              </w:rPr>
              <w:tab/>
            </w:r>
            <w:r>
              <w:rPr>
                <w:noProof/>
                <w:webHidden/>
              </w:rPr>
              <w:fldChar w:fldCharType="begin"/>
            </w:r>
            <w:r>
              <w:rPr>
                <w:noProof/>
                <w:webHidden/>
              </w:rPr>
              <w:instrText xml:space="preserve"> PAGEREF _Toc26729083 \h </w:instrText>
            </w:r>
            <w:r>
              <w:rPr>
                <w:noProof/>
                <w:webHidden/>
              </w:rPr>
            </w:r>
            <w:r>
              <w:rPr>
                <w:noProof/>
                <w:webHidden/>
              </w:rPr>
              <w:fldChar w:fldCharType="separate"/>
            </w:r>
            <w:r>
              <w:rPr>
                <w:noProof/>
                <w:webHidden/>
              </w:rPr>
              <w:t>20</w:t>
            </w:r>
            <w:r>
              <w:rPr>
                <w:noProof/>
                <w:webHidden/>
              </w:rPr>
              <w:fldChar w:fldCharType="end"/>
            </w:r>
          </w:hyperlink>
        </w:p>
        <w:p w14:paraId="648E5A76" w14:textId="7FFB0186"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4" w:history="1">
            <w:r w:rsidRPr="004D1060">
              <w:rPr>
                <w:rStyle w:val="Hipercze"/>
                <w:noProof/>
              </w:rPr>
              <w:t>4.6</w:t>
            </w:r>
            <w:r>
              <w:rPr>
                <w:rFonts w:asciiTheme="minorHAnsi" w:eastAsiaTheme="minorEastAsia" w:hAnsiTheme="minorHAnsi"/>
                <w:noProof/>
                <w:sz w:val="22"/>
                <w:lang w:eastAsia="pl-PL"/>
              </w:rPr>
              <w:tab/>
            </w:r>
            <w:r w:rsidRPr="004D1060">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729084 \h </w:instrText>
            </w:r>
            <w:r>
              <w:rPr>
                <w:noProof/>
                <w:webHidden/>
              </w:rPr>
            </w:r>
            <w:r>
              <w:rPr>
                <w:noProof/>
                <w:webHidden/>
              </w:rPr>
              <w:fldChar w:fldCharType="separate"/>
            </w:r>
            <w:r>
              <w:rPr>
                <w:noProof/>
                <w:webHidden/>
              </w:rPr>
              <w:t>21</w:t>
            </w:r>
            <w:r>
              <w:rPr>
                <w:noProof/>
                <w:webHidden/>
              </w:rPr>
              <w:fldChar w:fldCharType="end"/>
            </w:r>
          </w:hyperlink>
        </w:p>
        <w:p w14:paraId="44313BC1" w14:textId="34CA7429"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085" w:history="1">
            <w:r w:rsidRPr="004D1060">
              <w:rPr>
                <w:rStyle w:val="Hipercze"/>
                <w:noProof/>
              </w:rPr>
              <w:t>5.</w:t>
            </w:r>
            <w:r>
              <w:rPr>
                <w:rFonts w:asciiTheme="minorHAnsi" w:eastAsiaTheme="minorEastAsia" w:hAnsiTheme="minorHAnsi"/>
                <w:noProof/>
                <w:sz w:val="22"/>
                <w:lang w:eastAsia="pl-PL"/>
              </w:rPr>
              <w:tab/>
            </w:r>
            <w:r w:rsidRPr="004D1060">
              <w:rPr>
                <w:rStyle w:val="Hipercze"/>
                <w:noProof/>
              </w:rPr>
              <w:t>Projekt aplikacji ReceiptCarer</w:t>
            </w:r>
            <w:r>
              <w:rPr>
                <w:noProof/>
                <w:webHidden/>
              </w:rPr>
              <w:tab/>
            </w:r>
            <w:r>
              <w:rPr>
                <w:noProof/>
                <w:webHidden/>
              </w:rPr>
              <w:fldChar w:fldCharType="begin"/>
            </w:r>
            <w:r>
              <w:rPr>
                <w:noProof/>
                <w:webHidden/>
              </w:rPr>
              <w:instrText xml:space="preserve"> PAGEREF _Toc26729085 \h </w:instrText>
            </w:r>
            <w:r>
              <w:rPr>
                <w:noProof/>
                <w:webHidden/>
              </w:rPr>
            </w:r>
            <w:r>
              <w:rPr>
                <w:noProof/>
                <w:webHidden/>
              </w:rPr>
              <w:fldChar w:fldCharType="separate"/>
            </w:r>
            <w:r>
              <w:rPr>
                <w:noProof/>
                <w:webHidden/>
              </w:rPr>
              <w:t>27</w:t>
            </w:r>
            <w:r>
              <w:rPr>
                <w:noProof/>
                <w:webHidden/>
              </w:rPr>
              <w:fldChar w:fldCharType="end"/>
            </w:r>
          </w:hyperlink>
        </w:p>
        <w:p w14:paraId="2FCE419E" w14:textId="49059EF3" w:rsidR="00404A40" w:rsidRDefault="00404A40">
          <w:pPr>
            <w:pStyle w:val="Spistreci2"/>
            <w:tabs>
              <w:tab w:val="left" w:pos="1100"/>
              <w:tab w:val="right" w:leader="dot" w:pos="8776"/>
            </w:tabs>
            <w:rPr>
              <w:rFonts w:asciiTheme="minorHAnsi" w:eastAsiaTheme="minorEastAsia" w:hAnsiTheme="minorHAnsi"/>
              <w:noProof/>
              <w:sz w:val="22"/>
              <w:lang w:eastAsia="pl-PL"/>
            </w:rPr>
          </w:pPr>
          <w:hyperlink w:anchor="_Toc26729086" w:history="1">
            <w:r w:rsidRPr="004D1060">
              <w:rPr>
                <w:rStyle w:val="Hipercze"/>
                <w:noProof/>
              </w:rPr>
              <w:t>5.</w:t>
            </w:r>
            <w:r>
              <w:rPr>
                <w:rFonts w:asciiTheme="minorHAnsi" w:eastAsiaTheme="minorEastAsia" w:hAnsiTheme="minorHAnsi"/>
                <w:noProof/>
                <w:sz w:val="22"/>
                <w:lang w:eastAsia="pl-PL"/>
              </w:rPr>
              <w:tab/>
            </w:r>
            <w:r w:rsidRPr="004D1060">
              <w:rPr>
                <w:rStyle w:val="Hipercze"/>
                <w:noProof/>
              </w:rPr>
              <w:t>Opis wybranych wykorzystanych środowisk i narzędzi programistycznych</w:t>
            </w:r>
            <w:r>
              <w:rPr>
                <w:noProof/>
                <w:webHidden/>
              </w:rPr>
              <w:tab/>
            </w:r>
            <w:r>
              <w:rPr>
                <w:noProof/>
                <w:webHidden/>
              </w:rPr>
              <w:fldChar w:fldCharType="begin"/>
            </w:r>
            <w:r>
              <w:rPr>
                <w:noProof/>
                <w:webHidden/>
              </w:rPr>
              <w:instrText xml:space="preserve"> PAGEREF _Toc26729086 \h </w:instrText>
            </w:r>
            <w:r>
              <w:rPr>
                <w:noProof/>
                <w:webHidden/>
              </w:rPr>
            </w:r>
            <w:r>
              <w:rPr>
                <w:noProof/>
                <w:webHidden/>
              </w:rPr>
              <w:fldChar w:fldCharType="separate"/>
            </w:r>
            <w:r>
              <w:rPr>
                <w:noProof/>
                <w:webHidden/>
              </w:rPr>
              <w:t>27</w:t>
            </w:r>
            <w:r>
              <w:rPr>
                <w:noProof/>
                <w:webHidden/>
              </w:rPr>
              <w:fldChar w:fldCharType="end"/>
            </w:r>
          </w:hyperlink>
        </w:p>
        <w:p w14:paraId="16B81076" w14:textId="3C3E1783"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7" w:history="1">
            <w:r w:rsidRPr="004D1060">
              <w:rPr>
                <w:rStyle w:val="Hipercze"/>
                <w:noProof/>
              </w:rPr>
              <w:t>5.2.</w:t>
            </w:r>
            <w:r>
              <w:rPr>
                <w:rFonts w:asciiTheme="minorHAnsi" w:eastAsiaTheme="minorEastAsia" w:hAnsiTheme="minorHAnsi"/>
                <w:noProof/>
                <w:sz w:val="22"/>
                <w:lang w:eastAsia="pl-PL"/>
              </w:rPr>
              <w:tab/>
            </w:r>
            <w:r w:rsidRPr="004D1060">
              <w:rPr>
                <w:rStyle w:val="Hipercze"/>
                <w:noProof/>
              </w:rPr>
              <w:t>Projekt Bazy Danych</w:t>
            </w:r>
            <w:r>
              <w:rPr>
                <w:noProof/>
                <w:webHidden/>
              </w:rPr>
              <w:tab/>
            </w:r>
            <w:r>
              <w:rPr>
                <w:noProof/>
                <w:webHidden/>
              </w:rPr>
              <w:fldChar w:fldCharType="begin"/>
            </w:r>
            <w:r>
              <w:rPr>
                <w:noProof/>
                <w:webHidden/>
              </w:rPr>
              <w:instrText xml:space="preserve"> PAGEREF _Toc26729087 \h </w:instrText>
            </w:r>
            <w:r>
              <w:rPr>
                <w:noProof/>
                <w:webHidden/>
              </w:rPr>
            </w:r>
            <w:r>
              <w:rPr>
                <w:noProof/>
                <w:webHidden/>
              </w:rPr>
              <w:fldChar w:fldCharType="separate"/>
            </w:r>
            <w:r>
              <w:rPr>
                <w:noProof/>
                <w:webHidden/>
              </w:rPr>
              <w:t>28</w:t>
            </w:r>
            <w:r>
              <w:rPr>
                <w:noProof/>
                <w:webHidden/>
              </w:rPr>
              <w:fldChar w:fldCharType="end"/>
            </w:r>
          </w:hyperlink>
        </w:p>
        <w:p w14:paraId="2E5C2BFA" w14:textId="2A9BD4DB"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88" w:history="1">
            <w:r w:rsidRPr="004D1060">
              <w:rPr>
                <w:rStyle w:val="Hipercze"/>
                <w:noProof/>
              </w:rPr>
              <w:t>5.3.</w:t>
            </w:r>
            <w:r>
              <w:rPr>
                <w:rFonts w:asciiTheme="minorHAnsi" w:eastAsiaTheme="minorEastAsia" w:hAnsiTheme="minorHAnsi"/>
                <w:noProof/>
                <w:sz w:val="22"/>
                <w:lang w:eastAsia="pl-PL"/>
              </w:rPr>
              <w:tab/>
            </w:r>
            <w:r w:rsidRPr="004D1060">
              <w:rPr>
                <w:rStyle w:val="Hipercze"/>
                <w:noProof/>
              </w:rPr>
              <w:t>Architektura rozwiązania</w:t>
            </w:r>
            <w:r>
              <w:rPr>
                <w:noProof/>
                <w:webHidden/>
              </w:rPr>
              <w:tab/>
            </w:r>
            <w:r>
              <w:rPr>
                <w:noProof/>
                <w:webHidden/>
              </w:rPr>
              <w:fldChar w:fldCharType="begin"/>
            </w:r>
            <w:r>
              <w:rPr>
                <w:noProof/>
                <w:webHidden/>
              </w:rPr>
              <w:instrText xml:space="preserve"> PAGEREF _Toc26729088 \h </w:instrText>
            </w:r>
            <w:r>
              <w:rPr>
                <w:noProof/>
                <w:webHidden/>
              </w:rPr>
            </w:r>
            <w:r>
              <w:rPr>
                <w:noProof/>
                <w:webHidden/>
              </w:rPr>
              <w:fldChar w:fldCharType="separate"/>
            </w:r>
            <w:r>
              <w:rPr>
                <w:noProof/>
                <w:webHidden/>
              </w:rPr>
              <w:t>30</w:t>
            </w:r>
            <w:r>
              <w:rPr>
                <w:noProof/>
                <w:webHidden/>
              </w:rPr>
              <w:fldChar w:fldCharType="end"/>
            </w:r>
          </w:hyperlink>
        </w:p>
        <w:p w14:paraId="210FD6A3" w14:textId="6EE992BB" w:rsidR="00404A40" w:rsidRDefault="00404A40">
          <w:pPr>
            <w:pStyle w:val="Spistreci3"/>
            <w:tabs>
              <w:tab w:val="left" w:pos="1760"/>
              <w:tab w:val="right" w:leader="dot" w:pos="8776"/>
            </w:tabs>
            <w:rPr>
              <w:rFonts w:asciiTheme="minorHAnsi" w:eastAsiaTheme="minorEastAsia" w:hAnsiTheme="minorHAnsi"/>
              <w:noProof/>
              <w:sz w:val="22"/>
              <w:lang w:eastAsia="pl-PL"/>
            </w:rPr>
          </w:pPr>
          <w:hyperlink w:anchor="_Toc26729089" w:history="1">
            <w:r w:rsidRPr="004D1060">
              <w:rPr>
                <w:rStyle w:val="Hipercze"/>
                <w:noProof/>
              </w:rPr>
              <w:t>5.3.1.</w:t>
            </w:r>
            <w:r>
              <w:rPr>
                <w:rFonts w:asciiTheme="minorHAnsi" w:eastAsiaTheme="minorEastAsia" w:hAnsiTheme="minorHAnsi"/>
                <w:noProof/>
                <w:sz w:val="22"/>
                <w:lang w:eastAsia="pl-PL"/>
              </w:rPr>
              <w:tab/>
            </w:r>
            <w:r w:rsidRPr="004D1060">
              <w:rPr>
                <w:rStyle w:val="Hipercze"/>
                <w:noProof/>
              </w:rPr>
              <w:t>Architektura fizyczna</w:t>
            </w:r>
            <w:r>
              <w:rPr>
                <w:noProof/>
                <w:webHidden/>
              </w:rPr>
              <w:tab/>
            </w:r>
            <w:r>
              <w:rPr>
                <w:noProof/>
                <w:webHidden/>
              </w:rPr>
              <w:fldChar w:fldCharType="begin"/>
            </w:r>
            <w:r>
              <w:rPr>
                <w:noProof/>
                <w:webHidden/>
              </w:rPr>
              <w:instrText xml:space="preserve"> PAGEREF _Toc26729089 \h </w:instrText>
            </w:r>
            <w:r>
              <w:rPr>
                <w:noProof/>
                <w:webHidden/>
              </w:rPr>
            </w:r>
            <w:r>
              <w:rPr>
                <w:noProof/>
                <w:webHidden/>
              </w:rPr>
              <w:fldChar w:fldCharType="separate"/>
            </w:r>
            <w:r>
              <w:rPr>
                <w:noProof/>
                <w:webHidden/>
              </w:rPr>
              <w:t>30</w:t>
            </w:r>
            <w:r>
              <w:rPr>
                <w:noProof/>
                <w:webHidden/>
              </w:rPr>
              <w:fldChar w:fldCharType="end"/>
            </w:r>
          </w:hyperlink>
        </w:p>
        <w:p w14:paraId="77A9E342" w14:textId="5676E302" w:rsidR="00404A40" w:rsidRDefault="00404A40">
          <w:pPr>
            <w:pStyle w:val="Spistreci3"/>
            <w:tabs>
              <w:tab w:val="left" w:pos="1760"/>
              <w:tab w:val="right" w:leader="dot" w:pos="8776"/>
            </w:tabs>
            <w:rPr>
              <w:rFonts w:asciiTheme="minorHAnsi" w:eastAsiaTheme="minorEastAsia" w:hAnsiTheme="minorHAnsi"/>
              <w:noProof/>
              <w:sz w:val="22"/>
              <w:lang w:eastAsia="pl-PL"/>
            </w:rPr>
          </w:pPr>
          <w:hyperlink w:anchor="_Toc26729090" w:history="1">
            <w:r w:rsidRPr="004D1060">
              <w:rPr>
                <w:rStyle w:val="Hipercze"/>
                <w:noProof/>
              </w:rPr>
              <w:t>5.3.2.</w:t>
            </w:r>
            <w:r>
              <w:rPr>
                <w:rFonts w:asciiTheme="minorHAnsi" w:eastAsiaTheme="minorEastAsia" w:hAnsiTheme="minorHAnsi"/>
                <w:noProof/>
                <w:sz w:val="22"/>
                <w:lang w:eastAsia="pl-PL"/>
              </w:rPr>
              <w:tab/>
            </w:r>
            <w:r w:rsidRPr="004D1060">
              <w:rPr>
                <w:rStyle w:val="Hipercze"/>
                <w:noProof/>
              </w:rPr>
              <w:t>Architektura logiczna</w:t>
            </w:r>
            <w:r>
              <w:rPr>
                <w:noProof/>
                <w:webHidden/>
              </w:rPr>
              <w:tab/>
            </w:r>
            <w:r>
              <w:rPr>
                <w:noProof/>
                <w:webHidden/>
              </w:rPr>
              <w:fldChar w:fldCharType="begin"/>
            </w:r>
            <w:r>
              <w:rPr>
                <w:noProof/>
                <w:webHidden/>
              </w:rPr>
              <w:instrText xml:space="preserve"> PAGEREF _Toc26729090 \h </w:instrText>
            </w:r>
            <w:r>
              <w:rPr>
                <w:noProof/>
                <w:webHidden/>
              </w:rPr>
            </w:r>
            <w:r>
              <w:rPr>
                <w:noProof/>
                <w:webHidden/>
              </w:rPr>
              <w:fldChar w:fldCharType="separate"/>
            </w:r>
            <w:r>
              <w:rPr>
                <w:noProof/>
                <w:webHidden/>
              </w:rPr>
              <w:t>31</w:t>
            </w:r>
            <w:r>
              <w:rPr>
                <w:noProof/>
                <w:webHidden/>
              </w:rPr>
              <w:fldChar w:fldCharType="end"/>
            </w:r>
          </w:hyperlink>
        </w:p>
        <w:p w14:paraId="4B805615" w14:textId="2C57A595"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1" w:history="1">
            <w:r w:rsidRPr="004D1060">
              <w:rPr>
                <w:rStyle w:val="Hipercze"/>
                <w:noProof/>
              </w:rPr>
              <w:t>5.4.</w:t>
            </w:r>
            <w:r>
              <w:rPr>
                <w:rFonts w:asciiTheme="minorHAnsi" w:eastAsiaTheme="minorEastAsia" w:hAnsiTheme="minorHAnsi"/>
                <w:noProof/>
                <w:sz w:val="22"/>
                <w:lang w:eastAsia="pl-PL"/>
              </w:rPr>
              <w:tab/>
            </w:r>
            <w:r w:rsidRPr="004D1060">
              <w:rPr>
                <w:rStyle w:val="Hipercze"/>
                <w:noProof/>
              </w:rPr>
              <w:t>Ekstrahowanie informacji z paragonów</w:t>
            </w:r>
            <w:r>
              <w:rPr>
                <w:noProof/>
                <w:webHidden/>
              </w:rPr>
              <w:tab/>
            </w:r>
            <w:r>
              <w:rPr>
                <w:noProof/>
                <w:webHidden/>
              </w:rPr>
              <w:fldChar w:fldCharType="begin"/>
            </w:r>
            <w:r>
              <w:rPr>
                <w:noProof/>
                <w:webHidden/>
              </w:rPr>
              <w:instrText xml:space="preserve"> PAGEREF _Toc26729091 \h </w:instrText>
            </w:r>
            <w:r>
              <w:rPr>
                <w:noProof/>
                <w:webHidden/>
              </w:rPr>
            </w:r>
            <w:r>
              <w:rPr>
                <w:noProof/>
                <w:webHidden/>
              </w:rPr>
              <w:fldChar w:fldCharType="separate"/>
            </w:r>
            <w:r>
              <w:rPr>
                <w:noProof/>
                <w:webHidden/>
              </w:rPr>
              <w:t>32</w:t>
            </w:r>
            <w:r>
              <w:rPr>
                <w:noProof/>
                <w:webHidden/>
              </w:rPr>
              <w:fldChar w:fldCharType="end"/>
            </w:r>
          </w:hyperlink>
        </w:p>
        <w:p w14:paraId="15734E41" w14:textId="42E3096C"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092" w:history="1">
            <w:r w:rsidRPr="004D1060">
              <w:rPr>
                <w:rStyle w:val="Hipercze"/>
                <w:noProof/>
              </w:rPr>
              <w:t>6.</w:t>
            </w:r>
            <w:r>
              <w:rPr>
                <w:rFonts w:asciiTheme="minorHAnsi" w:eastAsiaTheme="minorEastAsia" w:hAnsiTheme="minorHAnsi"/>
                <w:noProof/>
                <w:sz w:val="22"/>
                <w:lang w:eastAsia="pl-PL"/>
              </w:rPr>
              <w:tab/>
            </w:r>
            <w:r w:rsidRPr="004D1060">
              <w:rPr>
                <w:rStyle w:val="Hipercze"/>
                <w:noProof/>
              </w:rPr>
              <w:t>Implementacja</w:t>
            </w:r>
            <w:r>
              <w:rPr>
                <w:noProof/>
                <w:webHidden/>
              </w:rPr>
              <w:tab/>
            </w:r>
            <w:r>
              <w:rPr>
                <w:noProof/>
                <w:webHidden/>
              </w:rPr>
              <w:fldChar w:fldCharType="begin"/>
            </w:r>
            <w:r>
              <w:rPr>
                <w:noProof/>
                <w:webHidden/>
              </w:rPr>
              <w:instrText xml:space="preserve"> PAGEREF _Toc26729092 \h </w:instrText>
            </w:r>
            <w:r>
              <w:rPr>
                <w:noProof/>
                <w:webHidden/>
              </w:rPr>
            </w:r>
            <w:r>
              <w:rPr>
                <w:noProof/>
                <w:webHidden/>
              </w:rPr>
              <w:fldChar w:fldCharType="separate"/>
            </w:r>
            <w:r>
              <w:rPr>
                <w:noProof/>
                <w:webHidden/>
              </w:rPr>
              <w:t>35</w:t>
            </w:r>
            <w:r>
              <w:rPr>
                <w:noProof/>
                <w:webHidden/>
              </w:rPr>
              <w:fldChar w:fldCharType="end"/>
            </w:r>
          </w:hyperlink>
        </w:p>
        <w:p w14:paraId="038DD94D" w14:textId="21A9D5DB"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3" w:history="1">
            <w:r w:rsidRPr="004D1060">
              <w:rPr>
                <w:rStyle w:val="Hipercze"/>
                <w:noProof/>
              </w:rPr>
              <w:t>6.2.</w:t>
            </w:r>
            <w:r>
              <w:rPr>
                <w:rFonts w:asciiTheme="minorHAnsi" w:eastAsiaTheme="minorEastAsia" w:hAnsiTheme="minorHAnsi"/>
                <w:noProof/>
                <w:sz w:val="22"/>
                <w:lang w:eastAsia="pl-PL"/>
              </w:rPr>
              <w:tab/>
            </w:r>
            <w:r w:rsidRPr="004D1060">
              <w:rPr>
                <w:rStyle w:val="Hipercze"/>
                <w:noProof/>
              </w:rPr>
              <w:t>Rozwiązanie problemu synchronizacji zdjęć</w:t>
            </w:r>
            <w:r>
              <w:rPr>
                <w:noProof/>
                <w:webHidden/>
              </w:rPr>
              <w:tab/>
            </w:r>
            <w:r>
              <w:rPr>
                <w:noProof/>
                <w:webHidden/>
              </w:rPr>
              <w:fldChar w:fldCharType="begin"/>
            </w:r>
            <w:r>
              <w:rPr>
                <w:noProof/>
                <w:webHidden/>
              </w:rPr>
              <w:instrText xml:space="preserve"> PAGEREF _Toc26729093 \h </w:instrText>
            </w:r>
            <w:r>
              <w:rPr>
                <w:noProof/>
                <w:webHidden/>
              </w:rPr>
            </w:r>
            <w:r>
              <w:rPr>
                <w:noProof/>
                <w:webHidden/>
              </w:rPr>
              <w:fldChar w:fldCharType="separate"/>
            </w:r>
            <w:r>
              <w:rPr>
                <w:noProof/>
                <w:webHidden/>
              </w:rPr>
              <w:t>35</w:t>
            </w:r>
            <w:r>
              <w:rPr>
                <w:noProof/>
                <w:webHidden/>
              </w:rPr>
              <w:fldChar w:fldCharType="end"/>
            </w:r>
          </w:hyperlink>
        </w:p>
        <w:p w14:paraId="73D60F99" w14:textId="63E3DC40"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4" w:history="1">
            <w:r w:rsidRPr="004D1060">
              <w:rPr>
                <w:rStyle w:val="Hipercze"/>
                <w:noProof/>
              </w:rPr>
              <w:t>6.3.</w:t>
            </w:r>
            <w:r>
              <w:rPr>
                <w:rFonts w:asciiTheme="minorHAnsi" w:eastAsiaTheme="minorEastAsia" w:hAnsiTheme="minorHAnsi"/>
                <w:noProof/>
                <w:sz w:val="22"/>
                <w:lang w:eastAsia="pl-PL"/>
              </w:rPr>
              <w:tab/>
            </w:r>
            <w:r w:rsidRPr="004D1060">
              <w:rPr>
                <w:rStyle w:val="Hipercze"/>
                <w:noProof/>
              </w:rPr>
              <w:t>Logowanie</w:t>
            </w:r>
            <w:r>
              <w:rPr>
                <w:noProof/>
                <w:webHidden/>
              </w:rPr>
              <w:tab/>
            </w:r>
            <w:r>
              <w:rPr>
                <w:noProof/>
                <w:webHidden/>
              </w:rPr>
              <w:fldChar w:fldCharType="begin"/>
            </w:r>
            <w:r>
              <w:rPr>
                <w:noProof/>
                <w:webHidden/>
              </w:rPr>
              <w:instrText xml:space="preserve"> PAGEREF _Toc26729094 \h </w:instrText>
            </w:r>
            <w:r>
              <w:rPr>
                <w:noProof/>
                <w:webHidden/>
              </w:rPr>
            </w:r>
            <w:r>
              <w:rPr>
                <w:noProof/>
                <w:webHidden/>
              </w:rPr>
              <w:fldChar w:fldCharType="separate"/>
            </w:r>
            <w:r>
              <w:rPr>
                <w:noProof/>
                <w:webHidden/>
              </w:rPr>
              <w:t>35</w:t>
            </w:r>
            <w:r>
              <w:rPr>
                <w:noProof/>
                <w:webHidden/>
              </w:rPr>
              <w:fldChar w:fldCharType="end"/>
            </w:r>
          </w:hyperlink>
        </w:p>
        <w:p w14:paraId="76215C5C" w14:textId="5198843F"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5" w:history="1">
            <w:r w:rsidRPr="004D1060">
              <w:rPr>
                <w:rStyle w:val="Hipercze"/>
                <w:noProof/>
              </w:rPr>
              <w:t>6.4.</w:t>
            </w:r>
            <w:r>
              <w:rPr>
                <w:rFonts w:asciiTheme="minorHAnsi" w:eastAsiaTheme="minorEastAsia" w:hAnsiTheme="minorHAnsi"/>
                <w:noProof/>
                <w:sz w:val="22"/>
                <w:lang w:eastAsia="pl-PL"/>
              </w:rPr>
              <w:tab/>
            </w:r>
            <w:r w:rsidRPr="004D1060">
              <w:rPr>
                <w:rStyle w:val="Hipercze"/>
                <w:noProof/>
              </w:rPr>
              <w:t>Rejestracja</w:t>
            </w:r>
            <w:r>
              <w:rPr>
                <w:noProof/>
                <w:webHidden/>
              </w:rPr>
              <w:tab/>
            </w:r>
            <w:r>
              <w:rPr>
                <w:noProof/>
                <w:webHidden/>
              </w:rPr>
              <w:fldChar w:fldCharType="begin"/>
            </w:r>
            <w:r>
              <w:rPr>
                <w:noProof/>
                <w:webHidden/>
              </w:rPr>
              <w:instrText xml:space="preserve"> PAGEREF _Toc26729095 \h </w:instrText>
            </w:r>
            <w:r>
              <w:rPr>
                <w:noProof/>
                <w:webHidden/>
              </w:rPr>
            </w:r>
            <w:r>
              <w:rPr>
                <w:noProof/>
                <w:webHidden/>
              </w:rPr>
              <w:fldChar w:fldCharType="separate"/>
            </w:r>
            <w:r>
              <w:rPr>
                <w:noProof/>
                <w:webHidden/>
              </w:rPr>
              <w:t>36</w:t>
            </w:r>
            <w:r>
              <w:rPr>
                <w:noProof/>
                <w:webHidden/>
              </w:rPr>
              <w:fldChar w:fldCharType="end"/>
            </w:r>
          </w:hyperlink>
        </w:p>
        <w:p w14:paraId="78E13852" w14:textId="5EF5EDEE"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6" w:history="1">
            <w:r w:rsidRPr="004D1060">
              <w:rPr>
                <w:rStyle w:val="Hipercze"/>
                <w:noProof/>
              </w:rPr>
              <w:t>6.5.</w:t>
            </w:r>
            <w:r>
              <w:rPr>
                <w:rFonts w:asciiTheme="minorHAnsi" w:eastAsiaTheme="minorEastAsia" w:hAnsiTheme="minorHAnsi"/>
                <w:noProof/>
                <w:sz w:val="22"/>
                <w:lang w:eastAsia="pl-PL"/>
              </w:rPr>
              <w:tab/>
            </w:r>
            <w:r w:rsidRPr="004D1060">
              <w:rPr>
                <w:rStyle w:val="Hipercze"/>
                <w:noProof/>
              </w:rPr>
              <w:t>Lista paragonów</w:t>
            </w:r>
            <w:r>
              <w:rPr>
                <w:noProof/>
                <w:webHidden/>
              </w:rPr>
              <w:tab/>
            </w:r>
            <w:r>
              <w:rPr>
                <w:noProof/>
                <w:webHidden/>
              </w:rPr>
              <w:fldChar w:fldCharType="begin"/>
            </w:r>
            <w:r>
              <w:rPr>
                <w:noProof/>
                <w:webHidden/>
              </w:rPr>
              <w:instrText xml:space="preserve"> PAGEREF _Toc26729096 \h </w:instrText>
            </w:r>
            <w:r>
              <w:rPr>
                <w:noProof/>
                <w:webHidden/>
              </w:rPr>
            </w:r>
            <w:r>
              <w:rPr>
                <w:noProof/>
                <w:webHidden/>
              </w:rPr>
              <w:fldChar w:fldCharType="separate"/>
            </w:r>
            <w:r>
              <w:rPr>
                <w:noProof/>
                <w:webHidden/>
              </w:rPr>
              <w:t>37</w:t>
            </w:r>
            <w:r>
              <w:rPr>
                <w:noProof/>
                <w:webHidden/>
              </w:rPr>
              <w:fldChar w:fldCharType="end"/>
            </w:r>
          </w:hyperlink>
        </w:p>
        <w:p w14:paraId="733A8837" w14:textId="4AD5F801"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7" w:history="1">
            <w:r w:rsidRPr="004D1060">
              <w:rPr>
                <w:rStyle w:val="Hipercze"/>
                <w:noProof/>
              </w:rPr>
              <w:t>6.6.</w:t>
            </w:r>
            <w:r>
              <w:rPr>
                <w:rFonts w:asciiTheme="minorHAnsi" w:eastAsiaTheme="minorEastAsia" w:hAnsiTheme="minorHAnsi"/>
                <w:noProof/>
                <w:sz w:val="22"/>
                <w:lang w:eastAsia="pl-PL"/>
              </w:rPr>
              <w:tab/>
            </w:r>
            <w:r w:rsidRPr="004D1060">
              <w:rPr>
                <w:rStyle w:val="Hipercze"/>
                <w:noProof/>
              </w:rPr>
              <w:t>Paragon – widok szczegółowy i edycja</w:t>
            </w:r>
            <w:r>
              <w:rPr>
                <w:noProof/>
                <w:webHidden/>
              </w:rPr>
              <w:tab/>
            </w:r>
            <w:r>
              <w:rPr>
                <w:noProof/>
                <w:webHidden/>
              </w:rPr>
              <w:fldChar w:fldCharType="begin"/>
            </w:r>
            <w:r>
              <w:rPr>
                <w:noProof/>
                <w:webHidden/>
              </w:rPr>
              <w:instrText xml:space="preserve"> PAGEREF _Toc26729097 \h </w:instrText>
            </w:r>
            <w:r>
              <w:rPr>
                <w:noProof/>
                <w:webHidden/>
              </w:rPr>
            </w:r>
            <w:r>
              <w:rPr>
                <w:noProof/>
                <w:webHidden/>
              </w:rPr>
              <w:fldChar w:fldCharType="separate"/>
            </w:r>
            <w:r>
              <w:rPr>
                <w:noProof/>
                <w:webHidden/>
              </w:rPr>
              <w:t>38</w:t>
            </w:r>
            <w:r>
              <w:rPr>
                <w:noProof/>
                <w:webHidden/>
              </w:rPr>
              <w:fldChar w:fldCharType="end"/>
            </w:r>
          </w:hyperlink>
        </w:p>
        <w:p w14:paraId="27888B83" w14:textId="26F3C412"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8" w:history="1">
            <w:r w:rsidRPr="004D1060">
              <w:rPr>
                <w:rStyle w:val="Hipercze"/>
                <w:noProof/>
              </w:rPr>
              <w:t>6.7.</w:t>
            </w:r>
            <w:r>
              <w:rPr>
                <w:rFonts w:asciiTheme="minorHAnsi" w:eastAsiaTheme="minorEastAsia" w:hAnsiTheme="minorHAnsi"/>
                <w:noProof/>
                <w:sz w:val="22"/>
                <w:lang w:eastAsia="pl-PL"/>
              </w:rPr>
              <w:tab/>
            </w:r>
            <w:r w:rsidRPr="004D1060">
              <w:rPr>
                <w:rStyle w:val="Hipercze"/>
                <w:noProof/>
              </w:rPr>
              <w:t>Eksportowanie paragonów</w:t>
            </w:r>
            <w:r>
              <w:rPr>
                <w:noProof/>
                <w:webHidden/>
              </w:rPr>
              <w:tab/>
            </w:r>
            <w:r>
              <w:rPr>
                <w:noProof/>
                <w:webHidden/>
              </w:rPr>
              <w:fldChar w:fldCharType="begin"/>
            </w:r>
            <w:r>
              <w:rPr>
                <w:noProof/>
                <w:webHidden/>
              </w:rPr>
              <w:instrText xml:space="preserve"> PAGEREF _Toc26729098 \h </w:instrText>
            </w:r>
            <w:r>
              <w:rPr>
                <w:noProof/>
                <w:webHidden/>
              </w:rPr>
            </w:r>
            <w:r>
              <w:rPr>
                <w:noProof/>
                <w:webHidden/>
              </w:rPr>
              <w:fldChar w:fldCharType="separate"/>
            </w:r>
            <w:r>
              <w:rPr>
                <w:noProof/>
                <w:webHidden/>
              </w:rPr>
              <w:t>42</w:t>
            </w:r>
            <w:r>
              <w:rPr>
                <w:noProof/>
                <w:webHidden/>
              </w:rPr>
              <w:fldChar w:fldCharType="end"/>
            </w:r>
          </w:hyperlink>
        </w:p>
        <w:p w14:paraId="3C5CD8DD" w14:textId="07EAE2ED"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099" w:history="1">
            <w:r w:rsidRPr="004D1060">
              <w:rPr>
                <w:rStyle w:val="Hipercze"/>
                <w:noProof/>
              </w:rPr>
              <w:t>6.8.</w:t>
            </w:r>
            <w:r>
              <w:rPr>
                <w:rFonts w:asciiTheme="minorHAnsi" w:eastAsiaTheme="minorEastAsia" w:hAnsiTheme="minorHAnsi"/>
                <w:noProof/>
                <w:sz w:val="22"/>
                <w:lang w:eastAsia="pl-PL"/>
              </w:rPr>
              <w:tab/>
            </w:r>
            <w:r w:rsidRPr="004D1060">
              <w:rPr>
                <w:rStyle w:val="Hipercze"/>
                <w:noProof/>
              </w:rPr>
              <w:t>Dodawanie nowych paragonów</w:t>
            </w:r>
            <w:r>
              <w:rPr>
                <w:noProof/>
                <w:webHidden/>
              </w:rPr>
              <w:tab/>
            </w:r>
            <w:r>
              <w:rPr>
                <w:noProof/>
                <w:webHidden/>
              </w:rPr>
              <w:fldChar w:fldCharType="begin"/>
            </w:r>
            <w:r>
              <w:rPr>
                <w:noProof/>
                <w:webHidden/>
              </w:rPr>
              <w:instrText xml:space="preserve"> PAGEREF _Toc26729099 \h </w:instrText>
            </w:r>
            <w:r>
              <w:rPr>
                <w:noProof/>
                <w:webHidden/>
              </w:rPr>
            </w:r>
            <w:r>
              <w:rPr>
                <w:noProof/>
                <w:webHidden/>
              </w:rPr>
              <w:fldChar w:fldCharType="separate"/>
            </w:r>
            <w:r>
              <w:rPr>
                <w:noProof/>
                <w:webHidden/>
              </w:rPr>
              <w:t>42</w:t>
            </w:r>
            <w:r>
              <w:rPr>
                <w:noProof/>
                <w:webHidden/>
              </w:rPr>
              <w:fldChar w:fldCharType="end"/>
            </w:r>
          </w:hyperlink>
        </w:p>
        <w:p w14:paraId="50F85992" w14:textId="42EACF78" w:rsidR="00404A40" w:rsidRDefault="00404A40">
          <w:pPr>
            <w:pStyle w:val="Spistreci2"/>
            <w:tabs>
              <w:tab w:val="left" w:pos="1320"/>
              <w:tab w:val="right" w:leader="dot" w:pos="8776"/>
            </w:tabs>
            <w:rPr>
              <w:rFonts w:asciiTheme="minorHAnsi" w:eastAsiaTheme="minorEastAsia" w:hAnsiTheme="minorHAnsi"/>
              <w:noProof/>
              <w:sz w:val="22"/>
              <w:lang w:eastAsia="pl-PL"/>
            </w:rPr>
          </w:pPr>
          <w:hyperlink w:anchor="_Toc26729100" w:history="1">
            <w:r w:rsidRPr="004D1060">
              <w:rPr>
                <w:rStyle w:val="Hipercze"/>
                <w:noProof/>
              </w:rPr>
              <w:t>6.9.</w:t>
            </w:r>
            <w:r>
              <w:rPr>
                <w:rFonts w:asciiTheme="minorHAnsi" w:eastAsiaTheme="minorEastAsia" w:hAnsiTheme="minorHAnsi"/>
                <w:noProof/>
                <w:sz w:val="22"/>
                <w:lang w:eastAsia="pl-PL"/>
              </w:rPr>
              <w:tab/>
            </w:r>
            <w:r w:rsidRPr="004D1060">
              <w:rPr>
                <w:rStyle w:val="Hipercze"/>
                <w:noProof/>
              </w:rPr>
              <w:t>Lista grup paragonów</w:t>
            </w:r>
            <w:r>
              <w:rPr>
                <w:noProof/>
                <w:webHidden/>
              </w:rPr>
              <w:tab/>
            </w:r>
            <w:r>
              <w:rPr>
                <w:noProof/>
                <w:webHidden/>
              </w:rPr>
              <w:fldChar w:fldCharType="begin"/>
            </w:r>
            <w:r>
              <w:rPr>
                <w:noProof/>
                <w:webHidden/>
              </w:rPr>
              <w:instrText xml:space="preserve"> PAGEREF _Toc26729100 \h </w:instrText>
            </w:r>
            <w:r>
              <w:rPr>
                <w:noProof/>
                <w:webHidden/>
              </w:rPr>
            </w:r>
            <w:r>
              <w:rPr>
                <w:noProof/>
                <w:webHidden/>
              </w:rPr>
              <w:fldChar w:fldCharType="separate"/>
            </w:r>
            <w:r>
              <w:rPr>
                <w:noProof/>
                <w:webHidden/>
              </w:rPr>
              <w:t>45</w:t>
            </w:r>
            <w:r>
              <w:rPr>
                <w:noProof/>
                <w:webHidden/>
              </w:rPr>
              <w:fldChar w:fldCharType="end"/>
            </w:r>
          </w:hyperlink>
        </w:p>
        <w:p w14:paraId="62911439" w14:textId="07A36C26" w:rsidR="00404A40" w:rsidRDefault="00404A40">
          <w:pPr>
            <w:pStyle w:val="Spistreci2"/>
            <w:tabs>
              <w:tab w:val="left" w:pos="1540"/>
              <w:tab w:val="right" w:leader="dot" w:pos="8776"/>
            </w:tabs>
            <w:rPr>
              <w:rFonts w:asciiTheme="minorHAnsi" w:eastAsiaTheme="minorEastAsia" w:hAnsiTheme="minorHAnsi"/>
              <w:noProof/>
              <w:sz w:val="22"/>
              <w:lang w:eastAsia="pl-PL"/>
            </w:rPr>
          </w:pPr>
          <w:hyperlink w:anchor="_Toc26729101" w:history="1">
            <w:r w:rsidRPr="004D1060">
              <w:rPr>
                <w:rStyle w:val="Hipercze"/>
                <w:noProof/>
              </w:rPr>
              <w:t>6.10.</w:t>
            </w:r>
            <w:r>
              <w:rPr>
                <w:rFonts w:asciiTheme="minorHAnsi" w:eastAsiaTheme="minorEastAsia" w:hAnsiTheme="minorHAnsi"/>
                <w:noProof/>
                <w:sz w:val="22"/>
                <w:lang w:eastAsia="pl-PL"/>
              </w:rPr>
              <w:tab/>
            </w:r>
            <w:r w:rsidRPr="004D1060">
              <w:rPr>
                <w:rStyle w:val="Hipercze"/>
                <w:noProof/>
              </w:rPr>
              <w:t>Dodawanie nowej grupy</w:t>
            </w:r>
            <w:r>
              <w:rPr>
                <w:noProof/>
                <w:webHidden/>
              </w:rPr>
              <w:tab/>
            </w:r>
            <w:r>
              <w:rPr>
                <w:noProof/>
                <w:webHidden/>
              </w:rPr>
              <w:fldChar w:fldCharType="begin"/>
            </w:r>
            <w:r>
              <w:rPr>
                <w:noProof/>
                <w:webHidden/>
              </w:rPr>
              <w:instrText xml:space="preserve"> PAGEREF _Toc26729101 \h </w:instrText>
            </w:r>
            <w:r>
              <w:rPr>
                <w:noProof/>
                <w:webHidden/>
              </w:rPr>
            </w:r>
            <w:r>
              <w:rPr>
                <w:noProof/>
                <w:webHidden/>
              </w:rPr>
              <w:fldChar w:fldCharType="separate"/>
            </w:r>
            <w:r>
              <w:rPr>
                <w:noProof/>
                <w:webHidden/>
              </w:rPr>
              <w:t>46</w:t>
            </w:r>
            <w:r>
              <w:rPr>
                <w:noProof/>
                <w:webHidden/>
              </w:rPr>
              <w:fldChar w:fldCharType="end"/>
            </w:r>
          </w:hyperlink>
        </w:p>
        <w:p w14:paraId="72C1B4E8" w14:textId="0A42E768" w:rsidR="00404A40" w:rsidRDefault="00404A40">
          <w:pPr>
            <w:pStyle w:val="Spistreci2"/>
            <w:tabs>
              <w:tab w:val="left" w:pos="1540"/>
              <w:tab w:val="right" w:leader="dot" w:pos="8776"/>
            </w:tabs>
            <w:rPr>
              <w:rFonts w:asciiTheme="minorHAnsi" w:eastAsiaTheme="minorEastAsia" w:hAnsiTheme="minorHAnsi"/>
              <w:noProof/>
              <w:sz w:val="22"/>
              <w:lang w:eastAsia="pl-PL"/>
            </w:rPr>
          </w:pPr>
          <w:hyperlink w:anchor="_Toc26729102" w:history="1">
            <w:r w:rsidRPr="004D1060">
              <w:rPr>
                <w:rStyle w:val="Hipercze"/>
                <w:noProof/>
              </w:rPr>
              <w:t>6.11.</w:t>
            </w:r>
            <w:r>
              <w:rPr>
                <w:rFonts w:asciiTheme="minorHAnsi" w:eastAsiaTheme="minorEastAsia" w:hAnsiTheme="minorHAnsi"/>
                <w:noProof/>
                <w:sz w:val="22"/>
                <w:lang w:eastAsia="pl-PL"/>
              </w:rPr>
              <w:tab/>
            </w:r>
            <w:r w:rsidRPr="004D1060">
              <w:rPr>
                <w:rStyle w:val="Hipercze"/>
                <w:noProof/>
              </w:rPr>
              <w:t>Edycja grupy</w:t>
            </w:r>
            <w:r>
              <w:rPr>
                <w:noProof/>
                <w:webHidden/>
              </w:rPr>
              <w:tab/>
            </w:r>
            <w:r>
              <w:rPr>
                <w:noProof/>
                <w:webHidden/>
              </w:rPr>
              <w:fldChar w:fldCharType="begin"/>
            </w:r>
            <w:r>
              <w:rPr>
                <w:noProof/>
                <w:webHidden/>
              </w:rPr>
              <w:instrText xml:space="preserve"> PAGEREF _Toc26729102 \h </w:instrText>
            </w:r>
            <w:r>
              <w:rPr>
                <w:noProof/>
                <w:webHidden/>
              </w:rPr>
            </w:r>
            <w:r>
              <w:rPr>
                <w:noProof/>
                <w:webHidden/>
              </w:rPr>
              <w:fldChar w:fldCharType="separate"/>
            </w:r>
            <w:r>
              <w:rPr>
                <w:noProof/>
                <w:webHidden/>
              </w:rPr>
              <w:t>47</w:t>
            </w:r>
            <w:r>
              <w:rPr>
                <w:noProof/>
                <w:webHidden/>
              </w:rPr>
              <w:fldChar w:fldCharType="end"/>
            </w:r>
          </w:hyperlink>
        </w:p>
        <w:p w14:paraId="0C461F32" w14:textId="11E2D799" w:rsidR="00404A40" w:rsidRDefault="00404A40">
          <w:pPr>
            <w:pStyle w:val="Spistreci2"/>
            <w:tabs>
              <w:tab w:val="left" w:pos="1540"/>
              <w:tab w:val="right" w:leader="dot" w:pos="8776"/>
            </w:tabs>
            <w:rPr>
              <w:rFonts w:asciiTheme="minorHAnsi" w:eastAsiaTheme="minorEastAsia" w:hAnsiTheme="minorHAnsi"/>
              <w:noProof/>
              <w:sz w:val="22"/>
              <w:lang w:eastAsia="pl-PL"/>
            </w:rPr>
          </w:pPr>
          <w:hyperlink w:anchor="_Toc26729103" w:history="1">
            <w:r w:rsidRPr="004D1060">
              <w:rPr>
                <w:rStyle w:val="Hipercze"/>
                <w:noProof/>
              </w:rPr>
              <w:t>6.12.</w:t>
            </w:r>
            <w:r>
              <w:rPr>
                <w:rFonts w:asciiTheme="minorHAnsi" w:eastAsiaTheme="minorEastAsia" w:hAnsiTheme="minorHAnsi"/>
                <w:noProof/>
                <w:sz w:val="22"/>
                <w:lang w:eastAsia="pl-PL"/>
              </w:rPr>
              <w:tab/>
            </w:r>
            <w:r w:rsidRPr="004D1060">
              <w:rPr>
                <w:rStyle w:val="Hipercze"/>
                <w:noProof/>
              </w:rPr>
              <w:t>Wyszukiwanie paragonów</w:t>
            </w:r>
            <w:r>
              <w:rPr>
                <w:noProof/>
                <w:webHidden/>
              </w:rPr>
              <w:tab/>
            </w:r>
            <w:r>
              <w:rPr>
                <w:noProof/>
                <w:webHidden/>
              </w:rPr>
              <w:fldChar w:fldCharType="begin"/>
            </w:r>
            <w:r>
              <w:rPr>
                <w:noProof/>
                <w:webHidden/>
              </w:rPr>
              <w:instrText xml:space="preserve"> PAGEREF _Toc26729103 \h </w:instrText>
            </w:r>
            <w:r>
              <w:rPr>
                <w:noProof/>
                <w:webHidden/>
              </w:rPr>
            </w:r>
            <w:r>
              <w:rPr>
                <w:noProof/>
                <w:webHidden/>
              </w:rPr>
              <w:fldChar w:fldCharType="separate"/>
            </w:r>
            <w:r>
              <w:rPr>
                <w:noProof/>
                <w:webHidden/>
              </w:rPr>
              <w:t>47</w:t>
            </w:r>
            <w:r>
              <w:rPr>
                <w:noProof/>
                <w:webHidden/>
              </w:rPr>
              <w:fldChar w:fldCharType="end"/>
            </w:r>
          </w:hyperlink>
        </w:p>
        <w:p w14:paraId="79277ED4" w14:textId="43AA1E00"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104" w:history="1">
            <w:r w:rsidRPr="004D1060">
              <w:rPr>
                <w:rStyle w:val="Hipercze"/>
                <w:noProof/>
              </w:rPr>
              <w:t>7.</w:t>
            </w:r>
            <w:r>
              <w:rPr>
                <w:rFonts w:asciiTheme="minorHAnsi" w:eastAsiaTheme="minorEastAsia" w:hAnsiTheme="minorHAnsi"/>
                <w:noProof/>
                <w:sz w:val="22"/>
                <w:lang w:eastAsia="pl-PL"/>
              </w:rPr>
              <w:tab/>
            </w:r>
            <w:r w:rsidRPr="004D1060">
              <w:rPr>
                <w:rStyle w:val="Hipercze"/>
                <w:noProof/>
              </w:rPr>
              <w:t>Testy</w:t>
            </w:r>
            <w:r>
              <w:rPr>
                <w:noProof/>
                <w:webHidden/>
              </w:rPr>
              <w:tab/>
            </w:r>
            <w:r>
              <w:rPr>
                <w:noProof/>
                <w:webHidden/>
              </w:rPr>
              <w:fldChar w:fldCharType="begin"/>
            </w:r>
            <w:r>
              <w:rPr>
                <w:noProof/>
                <w:webHidden/>
              </w:rPr>
              <w:instrText xml:space="preserve"> PAGEREF _Toc26729104 \h </w:instrText>
            </w:r>
            <w:r>
              <w:rPr>
                <w:noProof/>
                <w:webHidden/>
              </w:rPr>
            </w:r>
            <w:r>
              <w:rPr>
                <w:noProof/>
                <w:webHidden/>
              </w:rPr>
              <w:fldChar w:fldCharType="separate"/>
            </w:r>
            <w:r>
              <w:rPr>
                <w:noProof/>
                <w:webHidden/>
              </w:rPr>
              <w:t>49</w:t>
            </w:r>
            <w:r>
              <w:rPr>
                <w:noProof/>
                <w:webHidden/>
              </w:rPr>
              <w:fldChar w:fldCharType="end"/>
            </w:r>
          </w:hyperlink>
        </w:p>
        <w:p w14:paraId="7B3977A9" w14:textId="629197D3" w:rsidR="00404A40" w:rsidRDefault="00404A40">
          <w:pPr>
            <w:pStyle w:val="Spistreci2"/>
            <w:tabs>
              <w:tab w:val="right" w:leader="dot" w:pos="8776"/>
            </w:tabs>
            <w:rPr>
              <w:rFonts w:asciiTheme="minorHAnsi" w:eastAsiaTheme="minorEastAsia" w:hAnsiTheme="minorHAnsi"/>
              <w:noProof/>
              <w:sz w:val="22"/>
              <w:lang w:eastAsia="pl-PL"/>
            </w:rPr>
          </w:pPr>
          <w:hyperlink w:anchor="_Toc26729105" w:history="1">
            <w:r w:rsidRPr="004D1060">
              <w:rPr>
                <w:rStyle w:val="Hipercze"/>
                <w:noProof/>
              </w:rPr>
              <w:t>7.1 Testy jednostkowe</w:t>
            </w:r>
            <w:r>
              <w:rPr>
                <w:noProof/>
                <w:webHidden/>
              </w:rPr>
              <w:tab/>
            </w:r>
            <w:r>
              <w:rPr>
                <w:noProof/>
                <w:webHidden/>
              </w:rPr>
              <w:fldChar w:fldCharType="begin"/>
            </w:r>
            <w:r>
              <w:rPr>
                <w:noProof/>
                <w:webHidden/>
              </w:rPr>
              <w:instrText xml:space="preserve"> PAGEREF _Toc26729105 \h </w:instrText>
            </w:r>
            <w:r>
              <w:rPr>
                <w:noProof/>
                <w:webHidden/>
              </w:rPr>
            </w:r>
            <w:r>
              <w:rPr>
                <w:noProof/>
                <w:webHidden/>
              </w:rPr>
              <w:fldChar w:fldCharType="separate"/>
            </w:r>
            <w:r>
              <w:rPr>
                <w:noProof/>
                <w:webHidden/>
              </w:rPr>
              <w:t>49</w:t>
            </w:r>
            <w:r>
              <w:rPr>
                <w:noProof/>
                <w:webHidden/>
              </w:rPr>
              <w:fldChar w:fldCharType="end"/>
            </w:r>
          </w:hyperlink>
        </w:p>
        <w:p w14:paraId="66B076EB" w14:textId="6A082C0B" w:rsidR="00404A40" w:rsidRDefault="00404A40">
          <w:pPr>
            <w:pStyle w:val="Spistreci1"/>
            <w:tabs>
              <w:tab w:val="left" w:pos="1100"/>
              <w:tab w:val="right" w:leader="dot" w:pos="8776"/>
            </w:tabs>
            <w:rPr>
              <w:rFonts w:asciiTheme="minorHAnsi" w:eastAsiaTheme="minorEastAsia" w:hAnsiTheme="minorHAnsi"/>
              <w:noProof/>
              <w:sz w:val="22"/>
              <w:lang w:eastAsia="pl-PL"/>
            </w:rPr>
          </w:pPr>
          <w:hyperlink w:anchor="_Toc26729106" w:history="1">
            <w:r w:rsidRPr="004D1060">
              <w:rPr>
                <w:rStyle w:val="Hipercze"/>
                <w:noProof/>
              </w:rPr>
              <w:t>7.2.</w:t>
            </w:r>
            <w:r>
              <w:rPr>
                <w:rFonts w:asciiTheme="minorHAnsi" w:eastAsiaTheme="minorEastAsia" w:hAnsiTheme="minorHAnsi"/>
                <w:noProof/>
                <w:sz w:val="22"/>
                <w:lang w:eastAsia="pl-PL"/>
              </w:rPr>
              <w:tab/>
            </w:r>
            <w:r w:rsidRPr="004D1060">
              <w:rPr>
                <w:rStyle w:val="Hipercze"/>
                <w:noProof/>
              </w:rPr>
              <w:t>Testy funkcjonalne</w:t>
            </w:r>
            <w:r>
              <w:rPr>
                <w:noProof/>
                <w:webHidden/>
              </w:rPr>
              <w:tab/>
            </w:r>
            <w:r>
              <w:rPr>
                <w:noProof/>
                <w:webHidden/>
              </w:rPr>
              <w:fldChar w:fldCharType="begin"/>
            </w:r>
            <w:r>
              <w:rPr>
                <w:noProof/>
                <w:webHidden/>
              </w:rPr>
              <w:instrText xml:space="preserve"> PAGEREF _Toc26729106 \h </w:instrText>
            </w:r>
            <w:r>
              <w:rPr>
                <w:noProof/>
                <w:webHidden/>
              </w:rPr>
            </w:r>
            <w:r>
              <w:rPr>
                <w:noProof/>
                <w:webHidden/>
              </w:rPr>
              <w:fldChar w:fldCharType="separate"/>
            </w:r>
            <w:r>
              <w:rPr>
                <w:noProof/>
                <w:webHidden/>
              </w:rPr>
              <w:t>51</w:t>
            </w:r>
            <w:r>
              <w:rPr>
                <w:noProof/>
                <w:webHidden/>
              </w:rPr>
              <w:fldChar w:fldCharType="end"/>
            </w:r>
          </w:hyperlink>
        </w:p>
        <w:p w14:paraId="1ACEFE33" w14:textId="2EE1D4E8" w:rsidR="00404A40" w:rsidRDefault="00404A40">
          <w:pPr>
            <w:pStyle w:val="Spistreci1"/>
            <w:tabs>
              <w:tab w:val="left" w:pos="1320"/>
              <w:tab w:val="right" w:leader="dot" w:pos="8776"/>
            </w:tabs>
            <w:rPr>
              <w:rFonts w:asciiTheme="minorHAnsi" w:eastAsiaTheme="minorEastAsia" w:hAnsiTheme="minorHAnsi"/>
              <w:noProof/>
              <w:sz w:val="22"/>
              <w:lang w:eastAsia="pl-PL"/>
            </w:rPr>
          </w:pPr>
          <w:hyperlink w:anchor="_Toc26729107" w:history="1">
            <w:r w:rsidRPr="004D1060">
              <w:rPr>
                <w:rStyle w:val="Hipercze"/>
                <w:noProof/>
              </w:rPr>
              <w:t>7.2.1.</w:t>
            </w:r>
            <w:r>
              <w:rPr>
                <w:rFonts w:asciiTheme="minorHAnsi" w:eastAsiaTheme="minorEastAsia" w:hAnsiTheme="minorHAnsi"/>
                <w:noProof/>
                <w:sz w:val="22"/>
                <w:lang w:eastAsia="pl-PL"/>
              </w:rPr>
              <w:tab/>
            </w:r>
            <w:r w:rsidRPr="004D1060">
              <w:rPr>
                <w:rStyle w:val="Hipercze"/>
                <w:noProof/>
              </w:rPr>
              <w:t>Testy dla PU Eksportuj paragon</w:t>
            </w:r>
            <w:r>
              <w:rPr>
                <w:noProof/>
                <w:webHidden/>
              </w:rPr>
              <w:tab/>
            </w:r>
            <w:r>
              <w:rPr>
                <w:noProof/>
                <w:webHidden/>
              </w:rPr>
              <w:fldChar w:fldCharType="begin"/>
            </w:r>
            <w:r>
              <w:rPr>
                <w:noProof/>
                <w:webHidden/>
              </w:rPr>
              <w:instrText xml:space="preserve"> PAGEREF _Toc26729107 \h </w:instrText>
            </w:r>
            <w:r>
              <w:rPr>
                <w:noProof/>
                <w:webHidden/>
              </w:rPr>
            </w:r>
            <w:r>
              <w:rPr>
                <w:noProof/>
                <w:webHidden/>
              </w:rPr>
              <w:fldChar w:fldCharType="separate"/>
            </w:r>
            <w:r>
              <w:rPr>
                <w:noProof/>
                <w:webHidden/>
              </w:rPr>
              <w:t>51</w:t>
            </w:r>
            <w:r>
              <w:rPr>
                <w:noProof/>
                <w:webHidden/>
              </w:rPr>
              <w:fldChar w:fldCharType="end"/>
            </w:r>
          </w:hyperlink>
        </w:p>
        <w:p w14:paraId="11FAA26D" w14:textId="3BA6DCF9" w:rsidR="00404A40" w:rsidRDefault="00404A40">
          <w:pPr>
            <w:pStyle w:val="Spistreci1"/>
            <w:tabs>
              <w:tab w:val="left" w:pos="1320"/>
              <w:tab w:val="right" w:leader="dot" w:pos="8776"/>
            </w:tabs>
            <w:rPr>
              <w:rFonts w:asciiTheme="minorHAnsi" w:eastAsiaTheme="minorEastAsia" w:hAnsiTheme="minorHAnsi"/>
              <w:noProof/>
              <w:sz w:val="22"/>
              <w:lang w:eastAsia="pl-PL"/>
            </w:rPr>
          </w:pPr>
          <w:hyperlink w:anchor="_Toc26729108" w:history="1">
            <w:r w:rsidRPr="004D1060">
              <w:rPr>
                <w:rStyle w:val="Hipercze"/>
                <w:noProof/>
              </w:rPr>
              <w:t>7.2.2.</w:t>
            </w:r>
            <w:r>
              <w:rPr>
                <w:rFonts w:asciiTheme="minorHAnsi" w:eastAsiaTheme="minorEastAsia" w:hAnsiTheme="minorHAnsi"/>
                <w:noProof/>
                <w:sz w:val="22"/>
                <w:lang w:eastAsia="pl-PL"/>
              </w:rPr>
              <w:tab/>
            </w:r>
            <w:r w:rsidRPr="004D1060">
              <w:rPr>
                <w:rStyle w:val="Hipercze"/>
                <w:noProof/>
              </w:rPr>
              <w:t>Testy dla PU Edytuj grupę</w:t>
            </w:r>
            <w:r>
              <w:rPr>
                <w:noProof/>
                <w:webHidden/>
              </w:rPr>
              <w:tab/>
            </w:r>
            <w:r>
              <w:rPr>
                <w:noProof/>
                <w:webHidden/>
              </w:rPr>
              <w:fldChar w:fldCharType="begin"/>
            </w:r>
            <w:r>
              <w:rPr>
                <w:noProof/>
                <w:webHidden/>
              </w:rPr>
              <w:instrText xml:space="preserve"> PAGEREF _Toc26729108 \h </w:instrText>
            </w:r>
            <w:r>
              <w:rPr>
                <w:noProof/>
                <w:webHidden/>
              </w:rPr>
            </w:r>
            <w:r>
              <w:rPr>
                <w:noProof/>
                <w:webHidden/>
              </w:rPr>
              <w:fldChar w:fldCharType="separate"/>
            </w:r>
            <w:r>
              <w:rPr>
                <w:noProof/>
                <w:webHidden/>
              </w:rPr>
              <w:t>52</w:t>
            </w:r>
            <w:r>
              <w:rPr>
                <w:noProof/>
                <w:webHidden/>
              </w:rPr>
              <w:fldChar w:fldCharType="end"/>
            </w:r>
          </w:hyperlink>
        </w:p>
        <w:p w14:paraId="5735F667" w14:textId="4D3301E3" w:rsidR="00404A40" w:rsidRDefault="00404A40">
          <w:pPr>
            <w:pStyle w:val="Spistreci1"/>
            <w:tabs>
              <w:tab w:val="right" w:leader="dot" w:pos="8776"/>
            </w:tabs>
            <w:rPr>
              <w:rFonts w:asciiTheme="minorHAnsi" w:eastAsiaTheme="minorEastAsia" w:hAnsiTheme="minorHAnsi"/>
              <w:noProof/>
              <w:sz w:val="22"/>
              <w:lang w:eastAsia="pl-PL"/>
            </w:rPr>
          </w:pPr>
          <w:hyperlink w:anchor="_Toc26729109" w:history="1">
            <w:r w:rsidRPr="004D1060">
              <w:rPr>
                <w:rStyle w:val="Hipercze"/>
                <w:noProof/>
              </w:rPr>
              <w:t>Zakończenie</w:t>
            </w:r>
            <w:r>
              <w:rPr>
                <w:noProof/>
                <w:webHidden/>
              </w:rPr>
              <w:tab/>
            </w:r>
            <w:r>
              <w:rPr>
                <w:noProof/>
                <w:webHidden/>
              </w:rPr>
              <w:fldChar w:fldCharType="begin"/>
            </w:r>
            <w:r>
              <w:rPr>
                <w:noProof/>
                <w:webHidden/>
              </w:rPr>
              <w:instrText xml:space="preserve"> PAGEREF _Toc26729109 \h </w:instrText>
            </w:r>
            <w:r>
              <w:rPr>
                <w:noProof/>
                <w:webHidden/>
              </w:rPr>
            </w:r>
            <w:r>
              <w:rPr>
                <w:noProof/>
                <w:webHidden/>
              </w:rPr>
              <w:fldChar w:fldCharType="separate"/>
            </w:r>
            <w:r>
              <w:rPr>
                <w:noProof/>
                <w:webHidden/>
              </w:rPr>
              <w:t>54</w:t>
            </w:r>
            <w:r>
              <w:rPr>
                <w:noProof/>
                <w:webHidden/>
              </w:rPr>
              <w:fldChar w:fldCharType="end"/>
            </w:r>
          </w:hyperlink>
        </w:p>
        <w:p w14:paraId="4C3AC035" w14:textId="79DC340D"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110" w:history="1">
            <w:r w:rsidRPr="004D1060">
              <w:rPr>
                <w:rStyle w:val="Hipercze"/>
                <w:noProof/>
              </w:rPr>
              <w:t>1.</w:t>
            </w:r>
            <w:r>
              <w:rPr>
                <w:rFonts w:asciiTheme="minorHAnsi" w:eastAsiaTheme="minorEastAsia" w:hAnsiTheme="minorHAnsi"/>
                <w:noProof/>
                <w:sz w:val="22"/>
                <w:lang w:eastAsia="pl-PL"/>
              </w:rPr>
              <w:tab/>
            </w:r>
            <w:r w:rsidRPr="004D1060">
              <w:rPr>
                <w:rStyle w:val="Hipercze"/>
                <w:noProof/>
              </w:rPr>
              <w:t>Podsumowanie pracy</w:t>
            </w:r>
            <w:r>
              <w:rPr>
                <w:noProof/>
                <w:webHidden/>
              </w:rPr>
              <w:tab/>
            </w:r>
            <w:r>
              <w:rPr>
                <w:noProof/>
                <w:webHidden/>
              </w:rPr>
              <w:fldChar w:fldCharType="begin"/>
            </w:r>
            <w:r>
              <w:rPr>
                <w:noProof/>
                <w:webHidden/>
              </w:rPr>
              <w:instrText xml:space="preserve"> PAGEREF _Toc26729110 \h </w:instrText>
            </w:r>
            <w:r>
              <w:rPr>
                <w:noProof/>
                <w:webHidden/>
              </w:rPr>
            </w:r>
            <w:r>
              <w:rPr>
                <w:noProof/>
                <w:webHidden/>
              </w:rPr>
              <w:fldChar w:fldCharType="separate"/>
            </w:r>
            <w:r>
              <w:rPr>
                <w:noProof/>
                <w:webHidden/>
              </w:rPr>
              <w:t>54</w:t>
            </w:r>
            <w:r>
              <w:rPr>
                <w:noProof/>
                <w:webHidden/>
              </w:rPr>
              <w:fldChar w:fldCharType="end"/>
            </w:r>
          </w:hyperlink>
        </w:p>
        <w:p w14:paraId="04EC9596" w14:textId="1A5110D9" w:rsidR="00404A40" w:rsidRDefault="00404A40">
          <w:pPr>
            <w:pStyle w:val="Spistreci1"/>
            <w:tabs>
              <w:tab w:val="left" w:pos="880"/>
              <w:tab w:val="right" w:leader="dot" w:pos="8776"/>
            </w:tabs>
            <w:rPr>
              <w:rFonts w:asciiTheme="minorHAnsi" w:eastAsiaTheme="minorEastAsia" w:hAnsiTheme="minorHAnsi"/>
              <w:noProof/>
              <w:sz w:val="22"/>
              <w:lang w:eastAsia="pl-PL"/>
            </w:rPr>
          </w:pPr>
          <w:hyperlink w:anchor="_Toc26729111" w:history="1">
            <w:r w:rsidRPr="004D1060">
              <w:rPr>
                <w:rStyle w:val="Hipercze"/>
                <w:noProof/>
              </w:rPr>
              <w:t>2.</w:t>
            </w:r>
            <w:r>
              <w:rPr>
                <w:rFonts w:asciiTheme="minorHAnsi" w:eastAsiaTheme="minorEastAsia" w:hAnsiTheme="minorHAnsi"/>
                <w:noProof/>
                <w:sz w:val="22"/>
                <w:lang w:eastAsia="pl-PL"/>
              </w:rPr>
              <w:tab/>
            </w:r>
            <w:r w:rsidRPr="004D1060">
              <w:rPr>
                <w:rStyle w:val="Hipercze"/>
                <w:noProof/>
              </w:rPr>
              <w:t>Kierunki dalszego rozwoju</w:t>
            </w:r>
            <w:r>
              <w:rPr>
                <w:noProof/>
                <w:webHidden/>
              </w:rPr>
              <w:tab/>
            </w:r>
            <w:r>
              <w:rPr>
                <w:noProof/>
                <w:webHidden/>
              </w:rPr>
              <w:fldChar w:fldCharType="begin"/>
            </w:r>
            <w:r>
              <w:rPr>
                <w:noProof/>
                <w:webHidden/>
              </w:rPr>
              <w:instrText xml:space="preserve"> PAGEREF _Toc26729111 \h </w:instrText>
            </w:r>
            <w:r>
              <w:rPr>
                <w:noProof/>
                <w:webHidden/>
              </w:rPr>
            </w:r>
            <w:r>
              <w:rPr>
                <w:noProof/>
                <w:webHidden/>
              </w:rPr>
              <w:fldChar w:fldCharType="separate"/>
            </w:r>
            <w:r>
              <w:rPr>
                <w:noProof/>
                <w:webHidden/>
              </w:rPr>
              <w:t>54</w:t>
            </w:r>
            <w:r>
              <w:rPr>
                <w:noProof/>
                <w:webHidden/>
              </w:rPr>
              <w:fldChar w:fldCharType="end"/>
            </w:r>
          </w:hyperlink>
        </w:p>
        <w:p w14:paraId="0333574A" w14:textId="132D8C2E" w:rsidR="00404A40" w:rsidRDefault="00404A40">
          <w:pPr>
            <w:pStyle w:val="Spistreci1"/>
            <w:tabs>
              <w:tab w:val="right" w:leader="dot" w:pos="8776"/>
            </w:tabs>
            <w:rPr>
              <w:rFonts w:asciiTheme="minorHAnsi" w:eastAsiaTheme="minorEastAsia" w:hAnsiTheme="minorHAnsi"/>
              <w:noProof/>
              <w:sz w:val="22"/>
              <w:lang w:eastAsia="pl-PL"/>
            </w:rPr>
          </w:pPr>
          <w:hyperlink w:anchor="_Toc26729112" w:history="1">
            <w:r w:rsidRPr="004D1060">
              <w:rPr>
                <w:rStyle w:val="Hipercze"/>
                <w:noProof/>
              </w:rPr>
              <w:t>Bibliografia</w:t>
            </w:r>
            <w:r>
              <w:rPr>
                <w:noProof/>
                <w:webHidden/>
              </w:rPr>
              <w:tab/>
            </w:r>
            <w:r>
              <w:rPr>
                <w:noProof/>
                <w:webHidden/>
              </w:rPr>
              <w:fldChar w:fldCharType="begin"/>
            </w:r>
            <w:r>
              <w:rPr>
                <w:noProof/>
                <w:webHidden/>
              </w:rPr>
              <w:instrText xml:space="preserve"> PAGEREF _Toc26729112 \h </w:instrText>
            </w:r>
            <w:r>
              <w:rPr>
                <w:noProof/>
                <w:webHidden/>
              </w:rPr>
            </w:r>
            <w:r>
              <w:rPr>
                <w:noProof/>
                <w:webHidden/>
              </w:rPr>
              <w:fldChar w:fldCharType="separate"/>
            </w:r>
            <w:r>
              <w:rPr>
                <w:noProof/>
                <w:webHidden/>
              </w:rPr>
              <w:t>55</w:t>
            </w:r>
            <w:r>
              <w:rPr>
                <w:noProof/>
                <w:webHidden/>
              </w:rPr>
              <w:fldChar w:fldCharType="end"/>
            </w:r>
          </w:hyperlink>
        </w:p>
        <w:p w14:paraId="63A86369" w14:textId="5832AAFD" w:rsidR="00404A40" w:rsidRDefault="00404A40">
          <w:pPr>
            <w:pStyle w:val="Spistreci1"/>
            <w:tabs>
              <w:tab w:val="right" w:leader="dot" w:pos="8776"/>
            </w:tabs>
            <w:rPr>
              <w:rFonts w:asciiTheme="minorHAnsi" w:eastAsiaTheme="minorEastAsia" w:hAnsiTheme="minorHAnsi"/>
              <w:noProof/>
              <w:sz w:val="22"/>
              <w:lang w:eastAsia="pl-PL"/>
            </w:rPr>
          </w:pPr>
          <w:hyperlink w:anchor="_Toc26729113" w:history="1">
            <w:r w:rsidRPr="004D1060">
              <w:rPr>
                <w:rStyle w:val="Hipercze"/>
                <w:noProof/>
              </w:rPr>
              <w:t>Spis rysunków</w:t>
            </w:r>
            <w:r>
              <w:rPr>
                <w:noProof/>
                <w:webHidden/>
              </w:rPr>
              <w:tab/>
            </w:r>
            <w:r>
              <w:rPr>
                <w:noProof/>
                <w:webHidden/>
              </w:rPr>
              <w:fldChar w:fldCharType="begin"/>
            </w:r>
            <w:r>
              <w:rPr>
                <w:noProof/>
                <w:webHidden/>
              </w:rPr>
              <w:instrText xml:space="preserve"> PAGEREF _Toc26729113 \h </w:instrText>
            </w:r>
            <w:r>
              <w:rPr>
                <w:noProof/>
                <w:webHidden/>
              </w:rPr>
            </w:r>
            <w:r>
              <w:rPr>
                <w:noProof/>
                <w:webHidden/>
              </w:rPr>
              <w:fldChar w:fldCharType="separate"/>
            </w:r>
            <w:r>
              <w:rPr>
                <w:noProof/>
                <w:webHidden/>
              </w:rPr>
              <w:t>57</w:t>
            </w:r>
            <w:r>
              <w:rPr>
                <w:noProof/>
                <w:webHidden/>
              </w:rPr>
              <w:fldChar w:fldCharType="end"/>
            </w:r>
          </w:hyperlink>
        </w:p>
        <w:p w14:paraId="4DFA8F75" w14:textId="5DA2D34A" w:rsidR="00404A40" w:rsidRDefault="00404A40">
          <w:pPr>
            <w:pStyle w:val="Spistreci1"/>
            <w:tabs>
              <w:tab w:val="right" w:leader="dot" w:pos="8776"/>
            </w:tabs>
            <w:rPr>
              <w:rFonts w:asciiTheme="minorHAnsi" w:eastAsiaTheme="minorEastAsia" w:hAnsiTheme="minorHAnsi"/>
              <w:noProof/>
              <w:sz w:val="22"/>
              <w:lang w:eastAsia="pl-PL"/>
            </w:rPr>
          </w:pPr>
          <w:hyperlink w:anchor="_Toc26729114" w:history="1">
            <w:r w:rsidRPr="004D1060">
              <w:rPr>
                <w:rStyle w:val="Hipercze"/>
                <w:noProof/>
              </w:rPr>
              <w:t>Spis tabel</w:t>
            </w:r>
            <w:r>
              <w:rPr>
                <w:noProof/>
                <w:webHidden/>
              </w:rPr>
              <w:tab/>
            </w:r>
            <w:r>
              <w:rPr>
                <w:noProof/>
                <w:webHidden/>
              </w:rPr>
              <w:fldChar w:fldCharType="begin"/>
            </w:r>
            <w:r>
              <w:rPr>
                <w:noProof/>
                <w:webHidden/>
              </w:rPr>
              <w:instrText xml:space="preserve"> PAGEREF _Toc26729114 \h </w:instrText>
            </w:r>
            <w:r>
              <w:rPr>
                <w:noProof/>
                <w:webHidden/>
              </w:rPr>
            </w:r>
            <w:r>
              <w:rPr>
                <w:noProof/>
                <w:webHidden/>
              </w:rPr>
              <w:fldChar w:fldCharType="separate"/>
            </w:r>
            <w:r>
              <w:rPr>
                <w:noProof/>
                <w:webHidden/>
              </w:rPr>
              <w:t>58</w:t>
            </w:r>
            <w:r>
              <w:rPr>
                <w:noProof/>
                <w:webHidden/>
              </w:rPr>
              <w:fldChar w:fldCharType="end"/>
            </w:r>
          </w:hyperlink>
        </w:p>
        <w:p w14:paraId="33AC0E24" w14:textId="76D04190"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2"/>
          <w:pgSz w:w="11906" w:h="16838"/>
          <w:pgMar w:top="1418" w:right="1418" w:bottom="1418" w:left="1418" w:header="709" w:footer="709" w:gutter="284"/>
          <w:pgNumType w:start="1"/>
          <w:cols w:space="708"/>
          <w:docGrid w:linePitch="360"/>
        </w:sectPr>
      </w:pPr>
    </w:p>
    <w:p w14:paraId="7DA23F61" w14:textId="77777777" w:rsidR="00CA5423" w:rsidRDefault="00CA5423" w:rsidP="00CD3B56">
      <w:pPr>
        <w:pStyle w:val="WstepZakonczenie"/>
      </w:pPr>
      <w:bookmarkStart w:id="5" w:name="_Toc26729059"/>
      <w:r>
        <w:lastRenderedPageBreak/>
        <w:t>Wstęp</w:t>
      </w:r>
      <w:bookmarkEnd w:id="5"/>
    </w:p>
    <w:p w14:paraId="54666F36" w14:textId="29AFD5F4" w:rsidR="00C47840" w:rsidRDefault="00D87EC5" w:rsidP="00CD3B56">
      <w:pPr>
        <w:pStyle w:val="Nagwek2"/>
        <w:numPr>
          <w:ilvl w:val="0"/>
          <w:numId w:val="30"/>
        </w:numPr>
        <w:ind w:left="426"/>
      </w:pPr>
      <w:bookmarkStart w:id="6" w:name="_Toc26729060"/>
      <w:r>
        <w:t>Wprowadzenie do problematyki</w:t>
      </w:r>
      <w:bookmarkEnd w:id="6"/>
    </w:p>
    <w:p w14:paraId="78C557EF" w14:textId="13AE12D9"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7"/>
      <w:commentRangeStart w:id="8"/>
      <w:r w:rsidRPr="00C47840">
        <w:t>garderobę</w:t>
      </w:r>
      <w:commentRangeEnd w:id="7"/>
      <w:r w:rsidR="00C50474">
        <w:rPr>
          <w:rStyle w:val="Odwoaniedokomentarza"/>
        </w:rPr>
        <w:commentReference w:id="7"/>
      </w:r>
      <w:commentRangeEnd w:id="8"/>
      <w:r w:rsidR="00686E7F">
        <w:rPr>
          <w:rStyle w:val="Odwoaniedokomentarza"/>
        </w:rPr>
        <w:commentReference w:id="8"/>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D4033A" w:rsidRPr="00D4033A">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52FB6ABF"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D4033A" w:rsidRPr="00D4033A">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9"/>
      <w:r>
        <w:t xml:space="preserve">Tradycyjne formy organizacji dowodów zakupów nie pozwalają na skuteczną </w:t>
      </w:r>
      <w:r>
        <w:br/>
        <w:t>i wygodną formę ich organizacji, co z czasem może powodować problemy związane z ich niedoskonałą organizacją.</w:t>
      </w:r>
      <w:commentRangeEnd w:id="9"/>
      <w:r>
        <w:rPr>
          <w:rStyle w:val="Odwoaniedokomentarza"/>
        </w:rPr>
        <w:commentReference w:id="9"/>
      </w:r>
    </w:p>
    <w:p w14:paraId="3984590F" w14:textId="2F5A29D4" w:rsidR="00D87EC5" w:rsidRDefault="009D0223" w:rsidP="00CD3B56">
      <w:pPr>
        <w:pStyle w:val="Nagwek2"/>
        <w:numPr>
          <w:ilvl w:val="0"/>
          <w:numId w:val="30"/>
        </w:numPr>
        <w:ind w:left="426"/>
      </w:pPr>
      <w:bookmarkStart w:id="10" w:name="_Toc26729061"/>
      <w:r>
        <w:lastRenderedPageBreak/>
        <w:t>Geneza i motywacja pracy</w:t>
      </w:r>
      <w:bookmarkEnd w:id="10"/>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11"/>
      <w:r w:rsidR="00030ABA">
        <w:t>nich</w:t>
      </w:r>
      <w:commentRangeEnd w:id="11"/>
      <w:r w:rsidR="00C50474">
        <w:rPr>
          <w:rStyle w:val="Odwoaniedokomentarza"/>
        </w:rPr>
        <w:commentReference w:id="11"/>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6EA2C9F8" w:rsidR="009D0223" w:rsidRDefault="009D0223" w:rsidP="00CD3B56">
      <w:pPr>
        <w:pStyle w:val="Nagwek2"/>
        <w:numPr>
          <w:ilvl w:val="0"/>
          <w:numId w:val="30"/>
        </w:numPr>
        <w:ind w:left="426"/>
      </w:pPr>
      <w:bookmarkStart w:id="12" w:name="_Toc26729062"/>
      <w:r>
        <w:t>Cel i zakres pracy</w:t>
      </w:r>
      <w:bookmarkEnd w:id="12"/>
    </w:p>
    <w:p w14:paraId="397CEE35" w14:textId="1DC5303A"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1E0F27">
        <w:t xml:space="preserve"> wyszukiwanie, a także gromadzenie </w:t>
      </w:r>
      <w:r w:rsidR="00225206">
        <w:t>inf</w:t>
      </w:r>
      <w:r w:rsidR="001E0F27">
        <w:t xml:space="preserve">ormacji </w:t>
      </w:r>
      <w:r w:rsidR="00225206">
        <w:t>o kończących się terminach gwarancji</w:t>
      </w:r>
      <w:r w:rsidR="001E0F27">
        <w:t>.</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3BD5A258" w:rsidR="009D0223" w:rsidRDefault="009D0223" w:rsidP="00CD3B56">
      <w:pPr>
        <w:pStyle w:val="Nagwek2"/>
        <w:numPr>
          <w:ilvl w:val="0"/>
          <w:numId w:val="30"/>
        </w:numPr>
        <w:ind w:left="426"/>
      </w:pPr>
      <w:bookmarkStart w:id="13" w:name="_Toc26729063"/>
      <w:r>
        <w:t>Struktura pracy</w:t>
      </w:r>
      <w:bookmarkEnd w:id="13"/>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541F8E1B" w:rsidR="000738A0" w:rsidRDefault="0045137A" w:rsidP="00CD3B56">
      <w:pPr>
        <w:pStyle w:val="Nagwek1"/>
        <w:numPr>
          <w:ilvl w:val="0"/>
          <w:numId w:val="31"/>
        </w:numPr>
      </w:pPr>
      <w:bookmarkStart w:id="14" w:name="_Toc26729064"/>
      <w:r>
        <w:lastRenderedPageBreak/>
        <w:t>Sposoby</w:t>
      </w:r>
      <w:r w:rsidR="007911E2">
        <w:t xml:space="preserve"> </w:t>
      </w:r>
      <w:r w:rsidR="00D96376">
        <w:t>organizacji paragonów</w:t>
      </w:r>
      <w:bookmarkEnd w:id="14"/>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5"/>
      <w:r w:rsidR="00A30992">
        <w:t>fakt</w:t>
      </w:r>
      <w:r w:rsidR="000053B3">
        <w:t xml:space="preserve"> zakupu</w:t>
      </w:r>
      <w:commentRangeEnd w:id="15"/>
      <w:r w:rsidR="00993DA4">
        <w:rPr>
          <w:rStyle w:val="Odwoaniedokomentarza"/>
        </w:rPr>
        <w:commentReference w:id="15"/>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14FCECC8"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D4033A">
            <w:rPr>
              <w:noProof/>
            </w:rPr>
            <w:t xml:space="preserve"> </w:t>
          </w:r>
          <w:r w:rsidR="00D4033A" w:rsidRPr="00D4033A">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D4033A" w:rsidRPr="00D4033A">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303EDEA0" w:rsidR="00DC4169" w:rsidRDefault="007911E2" w:rsidP="00CD3B56">
      <w:pPr>
        <w:pStyle w:val="Nagwek2"/>
        <w:numPr>
          <w:ilvl w:val="1"/>
          <w:numId w:val="32"/>
        </w:numPr>
      </w:pPr>
      <w:bookmarkStart w:id="16" w:name="_Toc26729065"/>
      <w:r>
        <w:t xml:space="preserve">Aspekt </w:t>
      </w:r>
      <w:commentRangeStart w:id="17"/>
      <w:r>
        <w:t>prawny</w:t>
      </w:r>
      <w:commentRangeEnd w:id="17"/>
      <w:r w:rsidR="00993DA4">
        <w:rPr>
          <w:rStyle w:val="Odwoaniedokomentarza"/>
          <w:rFonts w:eastAsiaTheme="minorHAnsi" w:cstheme="minorBidi"/>
          <w:b w:val="0"/>
        </w:rPr>
        <w:commentReference w:id="17"/>
      </w:r>
      <w:bookmarkEnd w:id="16"/>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27ACD80C" w:rsidR="007911E2" w:rsidRDefault="007911E2" w:rsidP="007911E2">
      <w:r>
        <w:t>„</w:t>
      </w:r>
      <w:commentRangeStart w:id="18"/>
      <w:r>
        <w:t xml:space="preserve">Przepisy </w:t>
      </w:r>
      <w:commentRangeEnd w:id="18"/>
      <w:r w:rsidR="00993DA4">
        <w:rPr>
          <w:rStyle w:val="Odwoaniedokomentarza"/>
        </w:rPr>
        <w:commentReference w:id="18"/>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D4033A">
            <w:rPr>
              <w:noProof/>
            </w:rPr>
            <w:t xml:space="preserve"> </w:t>
          </w:r>
          <w:r w:rsidR="00D4033A" w:rsidRPr="00D4033A">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D4033A">
            <w:rPr>
              <w:noProof/>
            </w:rPr>
            <w:t xml:space="preserve"> </w:t>
          </w:r>
          <w:r w:rsidR="00D4033A" w:rsidRPr="00D4033A">
            <w:rPr>
              <w:noProof/>
            </w:rPr>
            <w:t>[5]</w:t>
          </w:r>
          <w:r w:rsidR="00657FB4">
            <w:fldChar w:fldCharType="end"/>
          </w:r>
        </w:sdtContent>
      </w:sdt>
    </w:p>
    <w:p w14:paraId="42B453A6" w14:textId="7CB85735" w:rsidR="008F69ED" w:rsidRDefault="008F69ED" w:rsidP="008F69ED">
      <w:pPr>
        <w:ind w:firstLine="0"/>
      </w:pPr>
      <w:r>
        <w:tab/>
      </w:r>
    </w:p>
    <w:p w14:paraId="12BCEE45" w14:textId="0924C760"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D4033A" w:rsidRPr="00D4033A">
            <w:rPr>
              <w:noProof/>
            </w:rPr>
            <w:t>[5]</w:t>
          </w:r>
          <w:r>
            <w:fldChar w:fldCharType="end"/>
          </w:r>
        </w:sdtContent>
      </w:sdt>
      <w:r w:rsidR="00657FB4">
        <w:t xml:space="preserve">. W wypowiedzi na temat reklamacji bez paragonu Krzysztof Lehmann, delegatura UOKiK </w:t>
      </w:r>
      <w:r w:rsidR="00657FB4">
        <w:lastRenderedPageBreak/>
        <w:t>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44474BAC" w:rsidR="00DC4169" w:rsidRDefault="00993DA4" w:rsidP="00CD3B56">
      <w:pPr>
        <w:pStyle w:val="Nagwek2"/>
        <w:numPr>
          <w:ilvl w:val="1"/>
          <w:numId w:val="32"/>
        </w:numPr>
      </w:pPr>
      <w:bookmarkStart w:id="19" w:name="_Toc26729066"/>
      <w:commentRangeStart w:id="20"/>
      <w:commentRangeEnd w:id="20"/>
      <w:r>
        <w:rPr>
          <w:rStyle w:val="Odwoaniedokomentarza"/>
          <w:rFonts w:eastAsiaTheme="minorHAnsi" w:cstheme="minorBidi"/>
          <w:b w:val="0"/>
        </w:rPr>
        <w:commentReference w:id="20"/>
      </w:r>
      <w:r w:rsidR="0071750F">
        <w:t xml:space="preserve"> Sposoby wykorzystania paragonów</w:t>
      </w:r>
      <w:bookmarkEnd w:id="19"/>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D3B56">
      <w:pPr>
        <w:pStyle w:val="Nagwek1"/>
        <w:numPr>
          <w:ilvl w:val="0"/>
          <w:numId w:val="32"/>
        </w:numPr>
      </w:pPr>
      <w:bookmarkStart w:id="21" w:name="_Toc26729067"/>
      <w:r>
        <w:lastRenderedPageBreak/>
        <w:t>Wizja sytemu</w:t>
      </w:r>
      <w:bookmarkEnd w:id="21"/>
    </w:p>
    <w:p w14:paraId="57C2D1DB" w14:textId="77777777" w:rsidR="002C53C1" w:rsidRDefault="006C3A29" w:rsidP="00CD3B56">
      <w:pPr>
        <w:pStyle w:val="Nagwek2"/>
        <w:numPr>
          <w:ilvl w:val="1"/>
          <w:numId w:val="32"/>
        </w:numPr>
      </w:pPr>
      <w:r>
        <w:t xml:space="preserve"> </w:t>
      </w:r>
      <w:bookmarkStart w:id="22" w:name="_Toc26729068"/>
      <w:r w:rsidR="00A30992">
        <w:t>Wprowadzenie</w:t>
      </w:r>
      <w:bookmarkEnd w:id="22"/>
    </w:p>
    <w:p w14:paraId="6534E52E" w14:textId="2F90E762"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3"/>
      <w:r>
        <w:t>Proponowane</w:t>
      </w:r>
      <w:commentRangeEnd w:id="23"/>
      <w:r w:rsidR="00993DA4">
        <w:rPr>
          <w:rStyle w:val="Odwoaniedokomentarza"/>
        </w:rPr>
        <w:commentReference w:id="23"/>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4"/>
      <w:r>
        <w:t>kończących gwarancje</w:t>
      </w:r>
      <w:commentRangeEnd w:id="24"/>
      <w:r w:rsidR="00BF26A2">
        <w:rPr>
          <w:rStyle w:val="Odwoaniedokomentarza"/>
        </w:rPr>
        <w:commentReference w:id="24"/>
      </w:r>
      <w:r>
        <w:t>.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7107284E" w14:textId="37BBD11A" w:rsidR="00A30992" w:rsidRDefault="00267347" w:rsidP="00CD3B56">
      <w:pPr>
        <w:pStyle w:val="Nagwek2"/>
        <w:numPr>
          <w:ilvl w:val="1"/>
          <w:numId w:val="32"/>
        </w:numPr>
      </w:pPr>
      <w:r>
        <w:t xml:space="preserve"> </w:t>
      </w:r>
      <w:bookmarkStart w:id="25" w:name="_Toc26729069"/>
      <w:r w:rsidR="00A30992">
        <w:t>Zidentyfikowanie grupy użytkowników</w:t>
      </w:r>
      <w:bookmarkEnd w:id="25"/>
    </w:p>
    <w:p w14:paraId="3AA22F19" w14:textId="2B00F19A"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5ABEDCBC" w:rsidR="00385FA6" w:rsidRPr="00BB121E" w:rsidRDefault="005637A6" w:rsidP="0078209C">
      <w:pPr>
        <w:pStyle w:val="Legenda"/>
        <w:rPr>
          <w:b/>
          <w:i/>
          <w:sz w:val="24"/>
          <w:szCs w:val="24"/>
        </w:rPr>
      </w:pPr>
      <w:bookmarkStart w:id="26" w:name="_Toc26704991"/>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69070E">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6"/>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commentRangeStart w:id="27"/>
            <w:r w:rsidR="00385FA6" w:rsidRPr="00385FA6">
              <w:rPr>
                <w:rFonts w:eastAsia="Times New Roman" w:cs="Times New Roman"/>
                <w:sz w:val="20"/>
                <w:szCs w:val="20"/>
              </w:rPr>
              <w:t xml:space="preserve"> </w:t>
            </w:r>
            <w:commentRangeEnd w:id="27"/>
            <w:r w:rsidR="00BF26A2">
              <w:rPr>
                <w:rStyle w:val="Odwoaniedokomentarza"/>
              </w:rPr>
              <w:commentReference w:id="27"/>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D3B56">
      <w:pPr>
        <w:pStyle w:val="Nagwek2"/>
        <w:numPr>
          <w:ilvl w:val="1"/>
          <w:numId w:val="32"/>
        </w:numPr>
      </w:pPr>
      <w:r>
        <w:lastRenderedPageBreak/>
        <w:t xml:space="preserve"> </w:t>
      </w:r>
      <w:bookmarkStart w:id="28" w:name="_Toc26729070"/>
      <w:r>
        <w:t>Potrzeby i cechy</w:t>
      </w:r>
      <w:bookmarkEnd w:id="28"/>
    </w:p>
    <w:p w14:paraId="7876A8FC" w14:textId="77777777" w:rsidR="00385FA6" w:rsidRDefault="00385FA6" w:rsidP="009414E9">
      <w:bookmarkStart w:id="29" w:name="_Hlk24281057"/>
      <w:r>
        <w:t>Tabela 2. Przedstawia potrzeby użytkowników oraz jakie cechy przyszłego systemu wynikają z nich.</w:t>
      </w:r>
    </w:p>
    <w:bookmarkEnd w:id="29"/>
    <w:p w14:paraId="7B3DC394" w14:textId="3D3E7A0B" w:rsidR="00385FA6" w:rsidRPr="00BB121E" w:rsidRDefault="00385FA6" w:rsidP="00D8523A">
      <w:pPr>
        <w:pStyle w:val="Legenda"/>
        <w:rPr>
          <w:i/>
        </w:rPr>
      </w:pPr>
      <w:r>
        <w:rPr>
          <w:b/>
          <w:sz w:val="24"/>
          <w:szCs w:val="24"/>
        </w:rPr>
        <w:t xml:space="preserve"> </w:t>
      </w:r>
      <w:bookmarkStart w:id="30" w:name="_Toc26704992"/>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69070E">
        <w:rPr>
          <w:i/>
          <w:noProof/>
        </w:rPr>
        <w:t>2</w:t>
      </w:r>
      <w:r w:rsidR="00BB121E" w:rsidRPr="00BB121E">
        <w:rPr>
          <w:i/>
          <w:noProof/>
        </w:rPr>
        <w:fldChar w:fldCharType="end"/>
      </w:r>
      <w:r w:rsidR="00BB121E" w:rsidRPr="00BB121E">
        <w:rPr>
          <w:i/>
          <w:noProof/>
        </w:rPr>
        <w:t xml:space="preserve"> Potrzeby i cechy</w:t>
      </w:r>
      <w:bookmarkEnd w:id="30"/>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31"/>
            <w:r w:rsidR="00BA6671">
              <w:rPr>
                <w:sz w:val="20"/>
                <w:szCs w:val="20"/>
              </w:rPr>
              <w:t>czasie</w:t>
            </w:r>
            <w:commentRangeEnd w:id="31"/>
            <w:r w:rsidR="00BA6671">
              <w:rPr>
                <w:rStyle w:val="Odwoaniedokomentarza"/>
                <w:rFonts w:eastAsiaTheme="minorHAnsi" w:cstheme="minorBidi"/>
                <w:b w:val="0"/>
                <w:bCs w:val="0"/>
                <w:lang w:eastAsia="en-US"/>
              </w:rPr>
              <w:commentReference w:id="31"/>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Default="006C3A29" w:rsidP="00CD3B56">
      <w:pPr>
        <w:pStyle w:val="Nagwek2"/>
        <w:numPr>
          <w:ilvl w:val="1"/>
          <w:numId w:val="32"/>
        </w:numPr>
      </w:pPr>
      <w:r>
        <w:t xml:space="preserve"> </w:t>
      </w:r>
      <w:bookmarkStart w:id="32" w:name="_Toc26729071"/>
      <w:r w:rsidR="00A30992">
        <w:t>Inne wymagania produktowe</w:t>
      </w:r>
      <w:bookmarkEnd w:id="32"/>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02E804D2" w:rsidR="00BB121E" w:rsidRPr="00BB121E" w:rsidRDefault="00BB121E" w:rsidP="00BB121E">
      <w:pPr>
        <w:pStyle w:val="Legenda"/>
        <w:rPr>
          <w:i/>
        </w:rPr>
      </w:pPr>
      <w:bookmarkStart w:id="33" w:name="_Toc26704993"/>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69070E">
        <w:rPr>
          <w:i/>
          <w:noProof/>
        </w:rPr>
        <w:t>3</w:t>
      </w:r>
      <w:r w:rsidRPr="00BB121E">
        <w:rPr>
          <w:i/>
        </w:rPr>
        <w:fldChar w:fldCharType="end"/>
      </w:r>
      <w:r>
        <w:rPr>
          <w:i/>
        </w:rPr>
        <w:t xml:space="preserve"> Inne wymagania produktowe</w:t>
      </w:r>
      <w:bookmarkEnd w:id="33"/>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D3B56">
      <w:pPr>
        <w:pStyle w:val="Nagwek1"/>
        <w:numPr>
          <w:ilvl w:val="0"/>
          <w:numId w:val="32"/>
        </w:numPr>
      </w:pPr>
      <w:bookmarkStart w:id="34" w:name="_Toc26729072"/>
      <w:commentRangeStart w:id="35"/>
      <w:r>
        <w:lastRenderedPageBreak/>
        <w:t>Rozwiązani</w:t>
      </w:r>
      <w:r w:rsidR="00A557F5">
        <w:t>a</w:t>
      </w:r>
      <w:r>
        <w:t xml:space="preserve"> </w:t>
      </w:r>
      <w:commentRangeEnd w:id="35"/>
      <w:r w:rsidR="00BF26A2">
        <w:rPr>
          <w:rStyle w:val="Odwoaniedokomentarza"/>
          <w:rFonts w:eastAsiaTheme="minorHAnsi" w:cstheme="minorBidi"/>
          <w:b w:val="0"/>
        </w:rPr>
        <w:commentReference w:id="35"/>
      </w:r>
      <w:r>
        <w:t>konkurencyjne</w:t>
      </w:r>
      <w:bookmarkEnd w:id="34"/>
    </w:p>
    <w:p w14:paraId="30C1844F" w14:textId="3B1C3967" w:rsidR="00DC2A00" w:rsidRDefault="00DC2A00" w:rsidP="009414E9">
      <w:bookmarkStart w:id="36"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6"/>
    <w:p w14:paraId="0AFD8D12" w14:textId="6843F60F" w:rsidR="00A30992" w:rsidRDefault="006C3A29" w:rsidP="00CD3B56">
      <w:pPr>
        <w:pStyle w:val="Nagwek2"/>
        <w:numPr>
          <w:ilvl w:val="1"/>
          <w:numId w:val="32"/>
        </w:numPr>
      </w:pPr>
      <w:r>
        <w:t xml:space="preserve"> </w:t>
      </w:r>
      <w:bookmarkStart w:id="37" w:name="_Toc26729073"/>
      <w:r w:rsidR="00A30992">
        <w:t>PanParagon</w:t>
      </w:r>
      <w:bookmarkEnd w:id="37"/>
      <w:r w:rsidR="00C53C16">
        <w:t xml:space="preserve"> </w:t>
      </w:r>
    </w:p>
    <w:p w14:paraId="3C19A456" w14:textId="2B8B3FC0"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D4033A" w:rsidRPr="00D4033A">
            <w:rPr>
              <w:noProof/>
            </w:rPr>
            <w:t>[6]</w:t>
          </w:r>
          <w:r w:rsidR="006E3CBB">
            <w:fldChar w:fldCharType="end"/>
          </w:r>
        </w:sdtContent>
      </w:sdt>
      <w:r>
        <w:t xml:space="preserve"> oferuje przechowywanie (rysunek 3.1), dodawanie (rysunek 3.2) </w:t>
      </w:r>
      <w:r w:rsidR="00267347">
        <w:br/>
      </w:r>
      <w:r>
        <w:t xml:space="preserve">i zarządzanie </w:t>
      </w:r>
      <w:commentRangeStart w:id="38"/>
      <w:r>
        <w:t>paragonami</w:t>
      </w:r>
      <w:commentRangeEnd w:id="38"/>
      <w:r w:rsidR="00BF26A2">
        <w:rPr>
          <w:rStyle w:val="Odwoaniedokomentarza"/>
        </w:rPr>
        <w:commentReference w:id="38"/>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D4033A" w:rsidRPr="00D4033A">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7253A179" w:rsidR="003904FB" w:rsidRDefault="003904FB" w:rsidP="00974222"/>
    <w:p w14:paraId="3DDBB941" w14:textId="4B9CD87A" w:rsidR="00DC2A00" w:rsidRDefault="003A5CDA" w:rsidP="003A5CDA">
      <w:pPr>
        <w:spacing w:after="160" w:line="259" w:lineRule="auto"/>
        <w:ind w:firstLine="0"/>
        <w:jc w:val="center"/>
        <w:rPr>
          <w:rFonts w:eastAsiaTheme="majorEastAsia" w:cstheme="majorBidi"/>
          <w:b/>
          <w:sz w:val="28"/>
          <w:szCs w:val="32"/>
        </w:rPr>
      </w:pPr>
      <w:r>
        <w:rPr>
          <w:noProof/>
          <w:lang w:eastAsia="pl-PL"/>
        </w:rPr>
        <mc:AlternateContent>
          <mc:Choice Requires="wps">
            <w:drawing>
              <wp:anchor distT="0" distB="0" distL="114300" distR="114300" simplePos="0" relativeHeight="251588608" behindDoc="0" locked="0" layoutInCell="1" allowOverlap="1" wp14:anchorId="69D9DAE3" wp14:editId="4FB8CB2A">
                <wp:simplePos x="0" y="0"/>
                <wp:positionH relativeFrom="column">
                  <wp:posOffset>-94615</wp:posOffset>
                </wp:positionH>
                <wp:positionV relativeFrom="paragraph">
                  <wp:posOffset>325564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4CD0A39C" w:rsidR="00404A40" w:rsidRPr="003E50C8" w:rsidRDefault="00404A40"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9D9DAE3" id="_x0000_t202" coordsize="21600,21600" o:spt="202" path="m,l,21600r21600,l21600,xe">
                <v:stroke joinstyle="miter"/>
                <v:path gradientshapeok="t" o:connecttype="rect"/>
              </v:shapetype>
              <v:shape id="Pole tekstowe 5" o:spid="_x0000_s1026" type="#_x0000_t202" style="position:absolute;left:0;text-align:left;margin-left:-7.45pt;margin-top:256.3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" stroked="f">
                <v:textbox style="mso-fit-shape-to-text:t" inset="0,0,0,0">
                  <w:txbxContent>
                    <w:p w14:paraId="65DA8935" w14:textId="4CD0A39C" w:rsidR="00404A40" w:rsidRPr="003E50C8" w:rsidRDefault="00404A40"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586560" behindDoc="0" locked="0" layoutInCell="1" allowOverlap="1" wp14:anchorId="3871E70E" wp14:editId="06548A82">
                <wp:simplePos x="0" y="0"/>
                <wp:positionH relativeFrom="column">
                  <wp:posOffset>2844165</wp:posOffset>
                </wp:positionH>
                <wp:positionV relativeFrom="paragraph">
                  <wp:posOffset>3186430</wp:posOffset>
                </wp:positionV>
                <wp:extent cx="3073400" cy="617220"/>
                <wp:effectExtent l="0" t="0" r="0" b="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17220"/>
                        </a:xfrm>
                        <a:prstGeom prst="rect">
                          <a:avLst/>
                        </a:prstGeom>
                        <a:solidFill>
                          <a:prstClr val="white"/>
                        </a:solidFill>
                        <a:ln>
                          <a:noFill/>
                        </a:ln>
                      </wps:spPr>
                      <wps:txbx>
                        <w:txbxContent>
                          <w:p w14:paraId="18C6DD51" w14:textId="1DC5F46D" w:rsidR="00404A40" w:rsidRPr="003E50C8" w:rsidRDefault="00404A40"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404A40" w:rsidRPr="003904FB" w:rsidRDefault="00404A40"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1E70E" id="Pole tekstowe 4" o:spid="_x0000_s1027" type="#_x0000_t202" style="position:absolute;left:0;text-align:left;margin-left:223.95pt;margin-top:250.9pt;width:242pt;height:48.6pt;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" stroked="f">
                <v:textbox inset="0,0,0,0">
                  <w:txbxContent>
                    <w:p w14:paraId="18C6DD51" w14:textId="1DC5F46D" w:rsidR="00404A40" w:rsidRPr="003E50C8" w:rsidRDefault="00404A40"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Pr>
                          <w:i/>
                        </w:rPr>
                        <w:t>, widok dodawania paragonu po wykonaniu wcześniej zdjęcia [Źródło: opracowanie własne]</w:t>
                      </w:r>
                    </w:p>
                    <w:p w14:paraId="7EB1414C" w14:textId="7DA71B28" w:rsidR="00404A40" w:rsidRPr="003904FB" w:rsidRDefault="00404A40" w:rsidP="003904FB">
                      <w:pPr>
                        <w:pStyle w:val="Legenda"/>
                        <w:ind w:firstLine="0"/>
                        <w:rPr>
                          <w:i/>
                          <w:sz w:val="24"/>
                        </w:rPr>
                      </w:pPr>
                    </w:p>
                  </w:txbxContent>
                </v:textbox>
                <w10:wrap type="square"/>
              </v:shape>
            </w:pict>
          </mc:Fallback>
        </mc:AlternateContent>
      </w:r>
      <w:r w:rsidRPr="003904FB">
        <w:rPr>
          <w:noProof/>
          <w:lang w:eastAsia="pl-PL"/>
        </w:rPr>
        <w:drawing>
          <wp:inline distT="0" distB="0" distL="0" distR="0" wp14:anchorId="3EDCD903" wp14:editId="38CC62E5">
            <wp:extent cx="1704340" cy="30327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4340" cy="3032760"/>
                    </a:xfrm>
                    <a:prstGeom prst="rect">
                      <a:avLst/>
                    </a:prstGeom>
                  </pic:spPr>
                </pic:pic>
              </a:graphicData>
            </a:graphic>
          </wp:inline>
        </w:drawing>
      </w:r>
      <w:r>
        <w:tab/>
      </w:r>
      <w:r>
        <w:tab/>
      </w:r>
      <w:r>
        <w:tab/>
      </w:r>
      <w:r>
        <w:tab/>
      </w:r>
      <w:r w:rsidRPr="003904FB">
        <w:rPr>
          <w:noProof/>
          <w:lang w:eastAsia="pl-PL"/>
        </w:rPr>
        <w:drawing>
          <wp:inline distT="0" distB="0" distL="0" distR="0" wp14:anchorId="361F4230" wp14:editId="70EC052F">
            <wp:extent cx="1706880" cy="3035612"/>
            <wp:effectExtent l="0" t="0" r="762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09282" cy="3039884"/>
                    </a:xfrm>
                    <a:prstGeom prst="rect">
                      <a:avLst/>
                    </a:prstGeom>
                  </pic:spPr>
                </pic:pic>
              </a:graphicData>
            </a:graphic>
          </wp:inline>
        </w:drawing>
      </w:r>
      <w:r w:rsidR="00DC2A00">
        <w:br w:type="page"/>
      </w:r>
    </w:p>
    <w:p w14:paraId="315EB513" w14:textId="393F50B8" w:rsidR="003904FB" w:rsidRDefault="003A5CDA" w:rsidP="0058228B">
      <w:r w:rsidRPr="003904FB">
        <w:rPr>
          <w:noProof/>
          <w:lang w:eastAsia="pl-PL"/>
        </w:rPr>
        <w:lastRenderedPageBreak/>
        <w:drawing>
          <wp:anchor distT="0" distB="0" distL="114300" distR="114300" simplePos="0" relativeHeight="251600896" behindDoc="0" locked="0" layoutInCell="1" allowOverlap="1" wp14:anchorId="0C781F51" wp14:editId="25FE15D3">
            <wp:simplePos x="0" y="0"/>
            <wp:positionH relativeFrom="margin">
              <wp:posOffset>426720</wp:posOffset>
            </wp:positionH>
            <wp:positionV relativeFrom="paragraph">
              <wp:posOffset>0</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609088" behindDoc="0" locked="0" layoutInCell="1" allowOverlap="1" wp14:anchorId="3C7A4C9C" wp14:editId="22CFA8A6">
            <wp:simplePos x="0" y="0"/>
            <wp:positionH relativeFrom="margin">
              <wp:posOffset>3396615</wp:posOffset>
            </wp:positionH>
            <wp:positionV relativeFrom="paragraph">
              <wp:posOffset>0</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p>
    <w:p w14:paraId="1955782A" w14:textId="075374E1" w:rsidR="003904FB" w:rsidRDefault="003904FB" w:rsidP="00974222"/>
    <w:p w14:paraId="7EEFAA10" w14:textId="79321419" w:rsidR="003904FB" w:rsidRDefault="003904FB" w:rsidP="00974222"/>
    <w:p w14:paraId="4B5C1A9A" w14:textId="45559BF9" w:rsidR="003904FB" w:rsidRDefault="003904FB" w:rsidP="00974222"/>
    <w:p w14:paraId="27756A47" w14:textId="41B7CA02" w:rsidR="003904FB" w:rsidRDefault="003904FB" w:rsidP="00974222"/>
    <w:p w14:paraId="5E7AE196" w14:textId="3264809E" w:rsidR="003904FB" w:rsidRDefault="003904FB" w:rsidP="00974222"/>
    <w:p w14:paraId="2B2D0F62" w14:textId="4500BC9C" w:rsidR="003904FB" w:rsidRDefault="003904FB" w:rsidP="00974222"/>
    <w:p w14:paraId="7AB3FEE9" w14:textId="3981B64A" w:rsidR="003904FB" w:rsidRDefault="003904FB" w:rsidP="00974222"/>
    <w:p w14:paraId="66472874" w14:textId="643EADED" w:rsidR="003904FB" w:rsidRDefault="003904FB" w:rsidP="00974222"/>
    <w:p w14:paraId="52E7D510" w14:textId="4A5126CB" w:rsidR="003904FB" w:rsidRDefault="003904FB" w:rsidP="00974222"/>
    <w:p w14:paraId="22E5A85F" w14:textId="77777777" w:rsidR="003904FB" w:rsidRDefault="003904FB" w:rsidP="00974222"/>
    <w:p w14:paraId="5F790B05" w14:textId="03B505FC" w:rsidR="003904FB" w:rsidRDefault="003A5CDA" w:rsidP="00974222">
      <w:r>
        <w:rPr>
          <w:noProof/>
          <w:lang w:eastAsia="pl-PL"/>
        </w:rPr>
        <mc:AlternateContent>
          <mc:Choice Requires="wps">
            <w:drawing>
              <wp:anchor distT="0" distB="0" distL="114300" distR="114300" simplePos="0" relativeHeight="251629568" behindDoc="0" locked="0" layoutInCell="1" allowOverlap="1" wp14:anchorId="5001C88A" wp14:editId="03511F25">
                <wp:simplePos x="0" y="0"/>
                <wp:positionH relativeFrom="column">
                  <wp:posOffset>2961005</wp:posOffset>
                </wp:positionH>
                <wp:positionV relativeFrom="paragraph">
                  <wp:posOffset>188785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3986BF15" w:rsidR="00404A40" w:rsidRPr="003E50C8" w:rsidRDefault="00404A40"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001C88A" id="Pole tekstowe 10" o:spid="_x0000_s1028" type="#_x0000_t202" style="position:absolute;left:0;text-align:left;margin-left:233.15pt;margin-top:148.6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" stroked="f">
                <v:textbox style="mso-fit-shape-to-text:t" inset="0,0,0,0">
                  <w:txbxContent>
                    <w:p w14:paraId="0ECB36C6" w14:textId="3986BF15" w:rsidR="00404A40" w:rsidRPr="003E50C8" w:rsidRDefault="00404A40"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D4033A">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93251EB">
                <wp:simplePos x="0" y="0"/>
                <wp:positionH relativeFrom="margin">
                  <wp:align>left</wp:align>
                </wp:positionH>
                <wp:positionV relativeFrom="paragraph">
                  <wp:posOffset>191325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2D0E2AB0" w:rsidR="00404A40" w:rsidRPr="00A531E0" w:rsidRDefault="00404A40"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9" type="#_x0000_t202" style="position:absolute;left:0;text-align:left;margin-left:0;margin-top:150.65pt;width:236pt;height:.05pt;z-index:2516193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" stroked="f">
                <v:textbox style="mso-fit-shape-to-text:t" inset="0,0,0,0">
                  <w:txbxContent>
                    <w:p w14:paraId="31E991BF" w14:textId="2D0E2AB0" w:rsidR="00404A40" w:rsidRPr="00A531E0" w:rsidRDefault="00404A40"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D4033A">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anchorx="margin"/>
              </v:shape>
            </w:pict>
          </mc:Fallback>
        </mc:AlternateContent>
      </w:r>
      <w:r w:rsidR="003904FB">
        <w:br w:type="page"/>
      </w:r>
    </w:p>
    <w:p w14:paraId="41A895BC" w14:textId="6E1E6DB9" w:rsidR="001B1359" w:rsidRDefault="006C3A29" w:rsidP="00CD3B56">
      <w:pPr>
        <w:pStyle w:val="Nagwek2"/>
        <w:numPr>
          <w:ilvl w:val="1"/>
          <w:numId w:val="32"/>
        </w:numPr>
      </w:pPr>
      <w:r>
        <w:lastRenderedPageBreak/>
        <w:t xml:space="preserve"> </w:t>
      </w:r>
      <w:bookmarkStart w:id="39" w:name="_Toc26729074"/>
      <w:r w:rsidR="001B1359">
        <w:t>Paragon: Paragony i karty lojalnościowe w jednym miejscu</w:t>
      </w:r>
      <w:bookmarkEnd w:id="39"/>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40"/>
      <w:r w:rsidR="00EA366C">
        <w:t>aplikacja</w:t>
      </w:r>
      <w:commentRangeEnd w:id="40"/>
      <w:r w:rsidR="00A91B77">
        <w:rPr>
          <w:rStyle w:val="Odwoaniedokomentarza"/>
        </w:rPr>
        <w:commentReference w:id="40"/>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20EB13D7" w:rsidR="00404A40" w:rsidRPr="003E50C8" w:rsidRDefault="00404A40"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404A40" w:rsidRPr="003904FB" w:rsidRDefault="00404A40" w:rsidP="00E35503">
                            <w:pPr>
                              <w:pStyle w:val="Legenda"/>
                              <w:ind w:firstLine="0"/>
                              <w:rPr>
                                <w:i/>
                                <w:sz w:val="24"/>
                              </w:rPr>
                            </w:pPr>
                          </w:p>
                          <w:p w14:paraId="1ACF9EEB" w14:textId="77777777" w:rsidR="00404A40" w:rsidRPr="003904FB" w:rsidRDefault="00404A40"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20EB13D7" w:rsidR="00404A40" w:rsidRPr="003E50C8" w:rsidRDefault="00404A40"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sidRPr="003904FB">
                        <w:rPr>
                          <w:i/>
                        </w:rPr>
                        <w:t xml:space="preserve">, </w:t>
                      </w:r>
                      <w:r>
                        <w:rPr>
                          <w:i/>
                        </w:rPr>
                        <w:t>widok filtrowania paragonów [Źródło: opracowanie własne]</w:t>
                      </w:r>
                    </w:p>
                    <w:p w14:paraId="70E84C9A" w14:textId="77777777" w:rsidR="00404A40" w:rsidRPr="003904FB" w:rsidRDefault="00404A40" w:rsidP="00E35503">
                      <w:pPr>
                        <w:pStyle w:val="Legenda"/>
                        <w:ind w:firstLine="0"/>
                        <w:rPr>
                          <w:i/>
                          <w:sz w:val="24"/>
                        </w:rPr>
                      </w:pPr>
                    </w:p>
                    <w:p w14:paraId="1ACF9EEB" w14:textId="77777777" w:rsidR="00404A40" w:rsidRPr="003904FB" w:rsidRDefault="00404A40"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285E27A0" w:rsidR="00404A40" w:rsidRPr="003E50C8" w:rsidRDefault="00404A40"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04A40" w:rsidRPr="003904FB" w:rsidRDefault="00404A40"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285E27A0" w:rsidR="00404A40" w:rsidRPr="003E50C8" w:rsidRDefault="00404A40"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04A40" w:rsidRPr="003904FB" w:rsidRDefault="00404A40"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25032EAF" w:rsidR="00404A40" w:rsidRPr="006E3CBB" w:rsidRDefault="00404A40"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25032EAF" w:rsidR="00404A40" w:rsidRPr="006E3CBB" w:rsidRDefault="00404A40"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D4033A">
                            <w:rPr>
                              <w:noProof/>
                            </w:rPr>
                            <w:t>[27]</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D3B56">
      <w:pPr>
        <w:pStyle w:val="Nagwek2"/>
        <w:numPr>
          <w:ilvl w:val="1"/>
          <w:numId w:val="32"/>
        </w:numPr>
        <w:rPr>
          <w:lang w:val="en-GB"/>
        </w:rPr>
      </w:pPr>
      <w:r w:rsidRPr="006E3CBB">
        <w:lastRenderedPageBreak/>
        <w:t xml:space="preserve"> </w:t>
      </w:r>
      <w:bookmarkStart w:id="41" w:name="_Toc26729075"/>
      <w:r w:rsidR="009969BB" w:rsidRPr="009969BB">
        <w:rPr>
          <w:lang w:val="en-GB"/>
        </w:rPr>
        <w:t>Receipt Lens-Expense Tracking &amp; R</w:t>
      </w:r>
      <w:r w:rsidR="009969BB">
        <w:rPr>
          <w:lang w:val="en-GB"/>
        </w:rPr>
        <w:t>eporting</w:t>
      </w:r>
      <w:bookmarkEnd w:id="41"/>
      <w:r w:rsidR="00C53C16">
        <w:rPr>
          <w:lang w:val="en-GB"/>
        </w:rPr>
        <w:t xml:space="preserve"> </w:t>
      </w:r>
    </w:p>
    <w:p w14:paraId="59DF1E15" w14:textId="4240264C"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 xml:space="preserve">Sam proces dodawania jest ograniczony i trudny </w:t>
      </w:r>
      <w:r w:rsidR="00267347">
        <w:br/>
      </w:r>
      <w:r w:rsidR="00C40692">
        <w:t>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xml:space="preserve">. Ponadto nie posiada możliwości dodawania wielu paragonów naraz. Nie przewiduje także związanych </w:t>
      </w:r>
      <w:r w:rsidR="00267347">
        <w:br/>
      </w:r>
      <w:r w:rsidR="00D442C3">
        <w:t>z wydatkami i paragonami gwarancji, już nie wspominając o informowaniu użytkowników o kończonych się terminach gwarancji.</w:t>
      </w:r>
      <w:r w:rsidR="0003666C">
        <w:t xml:space="preserve"> Aplikacja posiada możliwość tworzenia konta </w:t>
      </w:r>
      <w:r w:rsidR="00267347">
        <w:br/>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583540B" w:rsidR="00404A40" w:rsidRPr="00427F37" w:rsidRDefault="00404A40" w:rsidP="00D442C3">
                            <w:pPr>
                              <w:pStyle w:val="Legenda"/>
                              <w:ind w:firstLine="0"/>
                              <w:rPr>
                                <w:i/>
                                <w:sz w:val="24"/>
                              </w:rPr>
                            </w:pPr>
                            <w:r w:rsidRPr="00D4033A">
                              <w:rPr>
                                <w:i/>
                                <w:lang w:val="en-US"/>
                              </w:rPr>
                              <w:t>Rysunek 3.8 - Receipt Lens-Expense Tracking &amp; Reporting</w:t>
                            </w:r>
                            <w:sdt>
                              <w:sdtPr>
                                <w:rPr>
                                  <w:i/>
                                  <w:lang w:val="en-GB"/>
                                </w:rPr>
                                <w:id w:val="1191417325"/>
                                <w:citation/>
                              </w:sdtPr>
                              <w:sdtContent>
                                <w:r>
                                  <w:rPr>
                                    <w:i/>
                                    <w:lang w:val="en-GB"/>
                                  </w:rPr>
                                  <w:fldChar w:fldCharType="begin"/>
                                </w:r>
                                <w:r w:rsidRPr="00D4033A">
                                  <w:rPr>
                                    <w:i/>
                                    <w:lang w:val="en-US"/>
                                  </w:rPr>
                                  <w:instrText xml:space="preserve"> CITATION receipt_lens_expense_app \l 1045 </w:instrText>
                                </w:r>
                                <w:r>
                                  <w:rPr>
                                    <w:i/>
                                    <w:lang w:val="en-GB"/>
                                  </w:rPr>
                                  <w:fldChar w:fldCharType="separate"/>
                                </w:r>
                                <w:r w:rsidRPr="00D4033A">
                                  <w:rPr>
                                    <w:i/>
                                    <w:noProof/>
                                    <w:lang w:val="en-US"/>
                                  </w:rPr>
                                  <w:t xml:space="preserve"> </w:t>
                                </w:r>
                                <w:r w:rsidRPr="00D4033A">
                                  <w:rPr>
                                    <w:noProof/>
                                    <w:lang w:val="en-US"/>
                                  </w:rPr>
                                  <w:t>[25]</w:t>
                                </w:r>
                                <w:r>
                                  <w:rPr>
                                    <w:i/>
                                    <w:lang w:val="en-GB"/>
                                  </w:rPr>
                                  <w:fldChar w:fldCharType="end"/>
                                </w:r>
                              </w:sdtContent>
                            </w:sdt>
                            <w:r w:rsidRPr="00D4033A">
                              <w:rPr>
                                <w:i/>
                                <w:lang w:val="en-US"/>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583540B" w:rsidR="00404A40" w:rsidRPr="00427F37" w:rsidRDefault="00404A40" w:rsidP="00D442C3">
                      <w:pPr>
                        <w:pStyle w:val="Legenda"/>
                        <w:ind w:firstLine="0"/>
                        <w:rPr>
                          <w:i/>
                          <w:sz w:val="24"/>
                        </w:rPr>
                      </w:pPr>
                      <w:r w:rsidRPr="00D4033A">
                        <w:rPr>
                          <w:i/>
                          <w:lang w:val="en-US"/>
                        </w:rPr>
                        <w:t>Rysunek 3.8 - Receipt Lens-Expense Tracking &amp; Reporting</w:t>
                      </w:r>
                      <w:sdt>
                        <w:sdtPr>
                          <w:rPr>
                            <w:i/>
                            <w:lang w:val="en-GB"/>
                          </w:rPr>
                          <w:id w:val="1191417325"/>
                          <w:citation/>
                        </w:sdtPr>
                        <w:sdtContent>
                          <w:r>
                            <w:rPr>
                              <w:i/>
                              <w:lang w:val="en-GB"/>
                            </w:rPr>
                            <w:fldChar w:fldCharType="begin"/>
                          </w:r>
                          <w:r w:rsidRPr="00D4033A">
                            <w:rPr>
                              <w:i/>
                              <w:lang w:val="en-US"/>
                            </w:rPr>
                            <w:instrText xml:space="preserve"> CITATION receipt_lens_expense_app \l 1045 </w:instrText>
                          </w:r>
                          <w:r>
                            <w:rPr>
                              <w:i/>
                              <w:lang w:val="en-GB"/>
                            </w:rPr>
                            <w:fldChar w:fldCharType="separate"/>
                          </w:r>
                          <w:r w:rsidRPr="00D4033A">
                            <w:rPr>
                              <w:i/>
                              <w:noProof/>
                              <w:lang w:val="en-US"/>
                            </w:rPr>
                            <w:t xml:space="preserve"> </w:t>
                          </w:r>
                          <w:r w:rsidRPr="00D4033A">
                            <w:rPr>
                              <w:noProof/>
                              <w:lang w:val="en-US"/>
                            </w:rPr>
                            <w:t>[25]</w:t>
                          </w:r>
                          <w:r>
                            <w:rPr>
                              <w:i/>
                              <w:lang w:val="en-GB"/>
                            </w:rPr>
                            <w:fldChar w:fldCharType="end"/>
                          </w:r>
                        </w:sdtContent>
                      </w:sdt>
                      <w:r w:rsidRPr="00D4033A">
                        <w:rPr>
                          <w:i/>
                          <w:lang w:val="en-US"/>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260DBD1A" w:rsidR="00404A40" w:rsidRPr="00A531E0" w:rsidRDefault="00404A40"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04A40" w:rsidRPr="00A531E0" w:rsidRDefault="00404A40"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260DBD1A" w:rsidR="00404A40" w:rsidRPr="00A531E0" w:rsidRDefault="00404A40"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D4033A">
                            <w:rPr>
                              <w:noProof/>
                            </w:rPr>
                            <w:t>[25]</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04A40" w:rsidRPr="00A531E0" w:rsidRDefault="00404A40"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D3B56">
      <w:pPr>
        <w:pStyle w:val="Nagwek2"/>
        <w:numPr>
          <w:ilvl w:val="1"/>
          <w:numId w:val="32"/>
        </w:numPr>
        <w:rPr>
          <w:lang w:val="en-GB"/>
        </w:rPr>
      </w:pPr>
      <w:r w:rsidRPr="00DC2A00">
        <w:lastRenderedPageBreak/>
        <w:t xml:space="preserve"> </w:t>
      </w:r>
      <w:bookmarkStart w:id="42" w:name="_Toc26729076"/>
      <w:proofErr w:type="spellStart"/>
      <w:r w:rsidR="00F163D5" w:rsidRPr="00CF79C1">
        <w:t>Receipt</w:t>
      </w:r>
      <w:proofErr w:type="spellEnd"/>
      <w:r w:rsidR="00F163D5">
        <w:t xml:space="preserve"> Bank</w:t>
      </w:r>
      <w:bookmarkEnd w:id="42"/>
      <w:r w:rsidR="00C53C16">
        <w:t xml:space="preserve"> </w:t>
      </w:r>
    </w:p>
    <w:p w14:paraId="58448111" w14:textId="48C49129" w:rsidR="00F163D5" w:rsidRDefault="00C60536" w:rsidP="009414E9">
      <w:bookmarkStart w:id="43"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3"/>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5F13907" w:rsidR="00404A40" w:rsidRPr="00C60536" w:rsidRDefault="00404A40"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5F13907" w:rsidR="00404A40" w:rsidRPr="00C60536" w:rsidRDefault="00404A40"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145F6B6" w:rsidR="00404A40" w:rsidRPr="00C60536" w:rsidRDefault="00404A40"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404A40" w:rsidRPr="003904FB" w:rsidRDefault="00404A40"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145F6B6" w:rsidR="00404A40" w:rsidRPr="00C60536" w:rsidRDefault="00404A40"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D4033A">
                            <w:rPr>
                              <w:noProof/>
                            </w:rPr>
                            <w:t>[26]</w:t>
                          </w:r>
                          <w:r>
                            <w:rPr>
                              <w:i/>
                            </w:rPr>
                            <w:fldChar w:fldCharType="end"/>
                          </w:r>
                        </w:sdtContent>
                      </w:sdt>
                      <w:r>
                        <w:rPr>
                          <w:i/>
                        </w:rPr>
                        <w:t>, widok opcji dodawania paragonów. [Źródło: opracowanie własne]</w:t>
                      </w:r>
                    </w:p>
                    <w:p w14:paraId="0A990BFD" w14:textId="77777777" w:rsidR="00404A40" w:rsidRPr="003904FB" w:rsidRDefault="00404A40"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D3B56">
      <w:pPr>
        <w:pStyle w:val="Nagwek2"/>
        <w:numPr>
          <w:ilvl w:val="1"/>
          <w:numId w:val="32"/>
        </w:numPr>
        <w:rPr>
          <w:lang w:val="en-GB"/>
        </w:rPr>
      </w:pPr>
      <w:r w:rsidRPr="00DC2A00">
        <w:lastRenderedPageBreak/>
        <w:t xml:space="preserve"> </w:t>
      </w:r>
      <w:bookmarkStart w:id="44" w:name="_Toc26729077"/>
      <w:r w:rsidR="009969BB" w:rsidRPr="00DC2A00">
        <w:t>Podsumowanie</w:t>
      </w:r>
      <w:bookmarkEnd w:id="44"/>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3F864084" w:rsidR="008C4B02" w:rsidRPr="00CD3AC1" w:rsidRDefault="008C4B02" w:rsidP="008C4B02">
      <w:pPr>
        <w:pStyle w:val="Legenda"/>
        <w:rPr>
          <w:i/>
        </w:rPr>
      </w:pPr>
      <w:bookmarkStart w:id="45" w:name="_Toc26704994"/>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69070E">
        <w:rPr>
          <w:i/>
          <w:noProof/>
        </w:rPr>
        <w:t>4</w:t>
      </w:r>
      <w:r w:rsidRPr="00CD3AC1">
        <w:rPr>
          <w:i/>
        </w:rPr>
        <w:fldChar w:fldCharType="end"/>
      </w:r>
      <w:r w:rsidRPr="00CD3AC1">
        <w:rPr>
          <w:i/>
        </w:rPr>
        <w:t xml:space="preserve"> Porównanie oferowanych </w:t>
      </w:r>
      <w:commentRangeStart w:id="46"/>
      <w:r w:rsidRPr="00CD3AC1">
        <w:rPr>
          <w:i/>
        </w:rPr>
        <w:t>funkcjonalności</w:t>
      </w:r>
      <w:commentRangeEnd w:id="46"/>
      <w:r w:rsidR="00101B13">
        <w:rPr>
          <w:rStyle w:val="Odwoaniedokomentarza"/>
          <w:iCs w:val="0"/>
        </w:rPr>
        <w:commentReference w:id="46"/>
      </w:r>
      <w:bookmarkEnd w:id="45"/>
    </w:p>
    <w:tbl>
      <w:tblPr>
        <w:tblStyle w:val="Tabelalisty4akcent3"/>
        <w:tblW w:w="8789" w:type="dxa"/>
        <w:tblInd w:w="-5" w:type="dxa"/>
        <w:tblLayout w:type="fixed"/>
        <w:tblLook w:val="02A0" w:firstRow="1" w:lastRow="0" w:firstColumn="1" w:lastColumn="0" w:noHBand="1" w:noVBand="0"/>
      </w:tblPr>
      <w:tblGrid>
        <w:gridCol w:w="1560"/>
        <w:gridCol w:w="1275"/>
        <w:gridCol w:w="1701"/>
        <w:gridCol w:w="1814"/>
        <w:gridCol w:w="1163"/>
        <w:gridCol w:w="1276"/>
      </w:tblGrid>
      <w:tr w:rsidR="001671C4" w:rsidRPr="00781A39" w14:paraId="0F92A271" w14:textId="77777777" w:rsidTr="00CF7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14"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163"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076E80BA" w14:textId="77777777" w:rsidR="00781A39" w:rsidRPr="00781A39" w:rsidRDefault="00781A39" w:rsidP="001671C4">
            <w:pPr>
              <w:pStyle w:val="Tekstpodstawowy"/>
              <w:spacing w:line="240" w:lineRule="auto"/>
              <w:jc w:val="left"/>
              <w:rPr>
                <w:b w:val="0"/>
                <w:sz w:val="20"/>
                <w:szCs w:val="20"/>
              </w:rPr>
            </w:pPr>
            <w:bookmarkStart w:id="47"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701"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14"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163"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701"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163"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163"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781A39" w:rsidRPr="00781A39" w:rsidRDefault="000729EC" w:rsidP="001671C4">
            <w:pPr>
              <w:pStyle w:val="Tekstpodstawowy"/>
              <w:spacing w:line="240" w:lineRule="auto"/>
              <w:jc w:val="left"/>
              <w:rPr>
                <w:b w:val="0"/>
                <w:sz w:val="20"/>
                <w:szCs w:val="20"/>
              </w:rPr>
            </w:pPr>
            <w:r>
              <w:rPr>
                <w:b w:val="0"/>
                <w:sz w:val="20"/>
                <w:szCs w:val="20"/>
              </w:rPr>
              <w:t xml:space="preserve">Przeszukiwanie </w:t>
            </w:r>
            <w:r w:rsidR="000A479C">
              <w:rPr>
                <w:b w:val="0"/>
                <w:sz w:val="20"/>
                <w:szCs w:val="20"/>
              </w:rPr>
              <w:t>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701"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163"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781A39" w:rsidRPr="00781A39" w:rsidRDefault="00267347" w:rsidP="001671C4">
            <w:pPr>
              <w:pStyle w:val="Tekstpodstawowy"/>
              <w:spacing w:line="240" w:lineRule="auto"/>
              <w:jc w:val="left"/>
              <w:rPr>
                <w:sz w:val="20"/>
                <w:szCs w:val="20"/>
              </w:rPr>
            </w:pPr>
            <w:r>
              <w:rPr>
                <w:sz w:val="20"/>
                <w:szCs w:val="20"/>
              </w:rPr>
              <w:t>+</w:t>
            </w:r>
          </w:p>
        </w:tc>
      </w:tr>
      <w:tr w:rsidR="000A479C" w:rsidRPr="00385FA6" w14:paraId="49676BC7"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701"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7821FC0" w14:textId="77777777" w:rsidR="000A479C" w:rsidRDefault="000A479C" w:rsidP="001671C4">
            <w:pPr>
              <w:pStyle w:val="Tekstpodstawowy"/>
              <w:spacing w:line="240" w:lineRule="auto"/>
              <w:jc w:val="left"/>
              <w:rPr>
                <w:sz w:val="20"/>
                <w:szCs w:val="20"/>
              </w:rPr>
            </w:pPr>
          </w:p>
        </w:tc>
        <w:tc>
          <w:tcPr>
            <w:tcW w:w="1163"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0A479C" w:rsidRDefault="000A479C" w:rsidP="001671C4">
            <w:pPr>
              <w:pStyle w:val="Tekstpodstawowy"/>
              <w:spacing w:line="240" w:lineRule="auto"/>
              <w:jc w:val="left"/>
              <w:rPr>
                <w:sz w:val="20"/>
                <w:szCs w:val="20"/>
              </w:rPr>
            </w:pPr>
          </w:p>
        </w:tc>
      </w:tr>
      <w:tr w:rsidR="00ED4A05" w:rsidRPr="00385FA6" w14:paraId="6B956A91"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701"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14"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163"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701"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1B92920" w14:textId="77777777" w:rsidR="00ED4A05" w:rsidRPr="00781A39" w:rsidRDefault="00ED4A05" w:rsidP="00ED4A05">
            <w:pPr>
              <w:pStyle w:val="Tekstpodstawowy"/>
              <w:spacing w:line="240" w:lineRule="auto"/>
              <w:jc w:val="left"/>
              <w:rPr>
                <w:sz w:val="20"/>
                <w:szCs w:val="20"/>
              </w:rPr>
            </w:pPr>
          </w:p>
        </w:tc>
        <w:tc>
          <w:tcPr>
            <w:tcW w:w="1163"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701"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8A92419" w14:textId="77777777" w:rsidR="00ED4A05" w:rsidRPr="00781A39" w:rsidRDefault="00ED4A05" w:rsidP="00ED4A05">
            <w:pPr>
              <w:pStyle w:val="Tekstpodstawowy"/>
              <w:spacing w:line="240" w:lineRule="auto"/>
              <w:jc w:val="left"/>
              <w:rPr>
                <w:sz w:val="20"/>
                <w:szCs w:val="20"/>
              </w:rPr>
            </w:pPr>
          </w:p>
        </w:tc>
        <w:tc>
          <w:tcPr>
            <w:tcW w:w="1163"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7"/>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EAE5D8D" w14:textId="30540F7C" w:rsidR="009969BB" w:rsidRPr="00B72A11" w:rsidRDefault="009969BB" w:rsidP="00CD3B56">
      <w:pPr>
        <w:pStyle w:val="Nagwek1"/>
        <w:numPr>
          <w:ilvl w:val="0"/>
          <w:numId w:val="32"/>
        </w:numPr>
      </w:pPr>
      <w:bookmarkStart w:id="48" w:name="_Toc26729078"/>
      <w:r w:rsidRPr="00B72A11">
        <w:lastRenderedPageBreak/>
        <w:t>Specyfikacja i analiza wymagań</w:t>
      </w:r>
      <w:bookmarkEnd w:id="48"/>
    </w:p>
    <w:p w14:paraId="3247D599" w14:textId="77777777" w:rsidR="009969BB" w:rsidRDefault="006C3A29" w:rsidP="00CD3B56">
      <w:pPr>
        <w:pStyle w:val="Nagwek2"/>
        <w:numPr>
          <w:ilvl w:val="1"/>
          <w:numId w:val="32"/>
        </w:numPr>
      </w:pPr>
      <w:r w:rsidRPr="00B72A11">
        <w:t xml:space="preserve"> </w:t>
      </w:r>
      <w:bookmarkStart w:id="49" w:name="_Toc26729079"/>
      <w:r w:rsidR="009969BB" w:rsidRPr="00B72A11">
        <w:t>Słownik pojęć</w:t>
      </w:r>
      <w:bookmarkEnd w:id="49"/>
    </w:p>
    <w:p w14:paraId="08DA0D4D" w14:textId="7A3B9BDB" w:rsidR="00560E4E" w:rsidRDefault="007C3392" w:rsidP="009414E9">
      <w:bookmarkStart w:id="50"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3A27EF88" w:rsidR="00560E4E" w:rsidRPr="00CD3AC1" w:rsidRDefault="00CD3AC1" w:rsidP="00CD3AC1">
      <w:pPr>
        <w:pStyle w:val="Legenda"/>
        <w:rPr>
          <w:i/>
        </w:rPr>
      </w:pPr>
      <w:bookmarkStart w:id="51" w:name="_Toc26704995"/>
      <w:bookmarkEnd w:id="50"/>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69070E">
        <w:rPr>
          <w:i/>
          <w:noProof/>
        </w:rPr>
        <w:t>5</w:t>
      </w:r>
      <w:r w:rsidRPr="00CD3AC1">
        <w:rPr>
          <w:i/>
        </w:rPr>
        <w:fldChar w:fldCharType="end"/>
      </w:r>
      <w:r w:rsidRPr="00CD3AC1">
        <w:rPr>
          <w:i/>
        </w:rPr>
        <w:t xml:space="preserve"> Słownik </w:t>
      </w:r>
      <w:commentRangeStart w:id="52"/>
      <w:r w:rsidRPr="00CD3AC1">
        <w:rPr>
          <w:i/>
        </w:rPr>
        <w:t>pojęć</w:t>
      </w:r>
      <w:commentRangeEnd w:id="52"/>
      <w:r w:rsidR="00A91B77">
        <w:rPr>
          <w:rStyle w:val="Odwoaniedokomentarza"/>
          <w:iCs w:val="0"/>
        </w:rPr>
        <w:commentReference w:id="52"/>
      </w:r>
      <w:bookmarkEnd w:id="51"/>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CD3B56" w:rsidRDefault="007C3392" w:rsidP="00DA5E0D">
            <w:pPr>
              <w:widowControl w:val="0"/>
              <w:spacing w:line="240" w:lineRule="atLeast"/>
              <w:ind w:firstLine="0"/>
              <w:jc w:val="left"/>
              <w:rPr>
                <w:rFonts w:eastAsia="Times New Roman" w:cs="Times New Roman"/>
                <w:szCs w:val="24"/>
              </w:rPr>
            </w:pPr>
            <w:bookmarkStart w:id="53" w:name="_Hlk25406569"/>
            <w:r w:rsidRPr="00CD3B56">
              <w:rPr>
                <w:rFonts w:eastAsia="Times New Roman" w:cs="Times New Roman"/>
                <w:szCs w:val="24"/>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CD3B56" w:rsidRDefault="007C3392" w:rsidP="00DA5E0D">
            <w:pPr>
              <w:widowControl w:val="0"/>
              <w:spacing w:line="240" w:lineRule="atLeast"/>
              <w:ind w:firstLine="0"/>
              <w:jc w:val="left"/>
              <w:rPr>
                <w:rFonts w:eastAsia="Times New Roman" w:cs="Times New Roman"/>
                <w:szCs w:val="24"/>
              </w:rPr>
            </w:pPr>
            <w:r w:rsidRPr="00CD3B56">
              <w:rPr>
                <w:rFonts w:eastAsia="Times New Roman" w:cs="Times New Roman"/>
                <w:szCs w:val="24"/>
              </w:rPr>
              <w:t>Synonim</w:t>
            </w:r>
          </w:p>
        </w:tc>
        <w:tc>
          <w:tcPr>
            <w:tcW w:w="4995" w:type="dxa"/>
          </w:tcPr>
          <w:p w14:paraId="24C2374C" w14:textId="77777777" w:rsidR="00560E4E" w:rsidRPr="00CD3B5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Cs w:val="24"/>
              </w:rPr>
            </w:pPr>
            <w:r w:rsidRPr="00CD3B56">
              <w:rPr>
                <w:rFonts w:eastAsia="Times New Roman" w:cs="Times New Roman"/>
                <w:szCs w:val="24"/>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Pr="00CD3B56" w:rsidRDefault="00EA4A71" w:rsidP="004D686A">
            <w:pPr>
              <w:pStyle w:val="Tekstpodstawowy"/>
              <w:spacing w:line="240" w:lineRule="auto"/>
              <w:jc w:val="left"/>
            </w:pPr>
            <w:r w:rsidRPr="00CD3B56">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Pr="00CD3B56" w:rsidRDefault="00EA4A71" w:rsidP="004D686A">
            <w:pPr>
              <w:pStyle w:val="Tekstpodstawowy"/>
              <w:spacing w:line="240" w:lineRule="auto"/>
              <w:jc w:val="left"/>
            </w:pPr>
            <w:r w:rsidRPr="00CD3B56">
              <w:t>Wysyłka paragonów</w:t>
            </w:r>
          </w:p>
        </w:tc>
        <w:tc>
          <w:tcPr>
            <w:tcW w:w="4995" w:type="dxa"/>
          </w:tcPr>
          <w:p w14:paraId="5EB6FB41"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Pr="00CD3B56" w:rsidRDefault="00EA4A71" w:rsidP="004D686A">
            <w:pPr>
              <w:pStyle w:val="Tekstpodstawowy"/>
              <w:spacing w:line="240" w:lineRule="auto"/>
              <w:jc w:val="left"/>
            </w:pPr>
            <w:r w:rsidRPr="00CD3B56">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Pr="00CD3B56" w:rsidRDefault="00C64EFB" w:rsidP="004D686A">
            <w:pPr>
              <w:pStyle w:val="Tekstpodstawowy"/>
              <w:spacing w:line="240" w:lineRule="auto"/>
              <w:jc w:val="left"/>
            </w:pPr>
            <w:r w:rsidRPr="00CD3B56">
              <w:t>Grupa paragonów</w:t>
            </w:r>
          </w:p>
        </w:tc>
        <w:tc>
          <w:tcPr>
            <w:tcW w:w="4995" w:type="dxa"/>
          </w:tcPr>
          <w:p w14:paraId="14C91AB5"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Pr="00CD3B56" w:rsidRDefault="00EA4A71" w:rsidP="004D686A">
            <w:pPr>
              <w:pStyle w:val="Tekstpodstawowy"/>
              <w:spacing w:line="240" w:lineRule="auto"/>
              <w:jc w:val="left"/>
            </w:pPr>
            <w:r w:rsidRPr="00CD3B56">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Pr="00CD3B56" w:rsidRDefault="00EA4A71" w:rsidP="004D686A">
            <w:pPr>
              <w:pStyle w:val="Tekstpodstawowy"/>
              <w:spacing w:line="240" w:lineRule="auto"/>
              <w:jc w:val="left"/>
            </w:pPr>
          </w:p>
        </w:tc>
        <w:tc>
          <w:tcPr>
            <w:tcW w:w="4995" w:type="dxa"/>
          </w:tcPr>
          <w:p w14:paraId="4C886129"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Pr="00CD3B56" w:rsidRDefault="00EA4A71" w:rsidP="004D686A">
            <w:pPr>
              <w:pStyle w:val="Tekstpodstawowy"/>
              <w:spacing w:line="240" w:lineRule="auto"/>
              <w:jc w:val="left"/>
            </w:pPr>
            <w:r w:rsidRPr="00CD3B56">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Pr="00CD3B56" w:rsidRDefault="00EA4A71" w:rsidP="004D686A">
            <w:pPr>
              <w:pStyle w:val="Tekstpodstawowy"/>
              <w:spacing w:line="240" w:lineRule="auto"/>
              <w:jc w:val="left"/>
            </w:pPr>
          </w:p>
        </w:tc>
        <w:tc>
          <w:tcPr>
            <w:tcW w:w="4995" w:type="dxa"/>
          </w:tcPr>
          <w:p w14:paraId="629844AF"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Pr="00CD3B56" w:rsidRDefault="00EA4A71" w:rsidP="004D686A">
            <w:pPr>
              <w:pStyle w:val="Tekstpodstawowy"/>
              <w:spacing w:line="240" w:lineRule="auto"/>
              <w:jc w:val="left"/>
            </w:pPr>
            <w:r w:rsidRPr="00CD3B56">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Pr="00CD3B56" w:rsidRDefault="00EA4A71" w:rsidP="004D686A">
            <w:pPr>
              <w:pStyle w:val="Tekstpodstawowy"/>
              <w:spacing w:line="240" w:lineRule="auto"/>
              <w:jc w:val="left"/>
            </w:pPr>
            <w:r w:rsidRPr="00CD3B56">
              <w:t>Dowód zakupu, Rachunek,</w:t>
            </w:r>
          </w:p>
        </w:tc>
        <w:tc>
          <w:tcPr>
            <w:tcW w:w="4995" w:type="dxa"/>
          </w:tcPr>
          <w:p w14:paraId="57800AB3"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Pr="00CD3B56" w:rsidRDefault="00EA4A71" w:rsidP="004D686A">
            <w:pPr>
              <w:pStyle w:val="Tekstpodstawowy"/>
              <w:spacing w:line="240" w:lineRule="auto"/>
              <w:jc w:val="left"/>
            </w:pPr>
            <w:r w:rsidRPr="00CD3B56">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Pr="00CD3B56" w:rsidRDefault="00EA4A71" w:rsidP="004D686A">
            <w:pPr>
              <w:pStyle w:val="Tekstpodstawowy"/>
              <w:spacing w:line="240" w:lineRule="auto"/>
              <w:jc w:val="left"/>
            </w:pPr>
          </w:p>
        </w:tc>
        <w:tc>
          <w:tcPr>
            <w:tcW w:w="4995" w:type="dxa"/>
          </w:tcPr>
          <w:p w14:paraId="207528F6" w14:textId="5BD71B24"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To czynne poinformowanie użytkownika aplikacji </w:t>
            </w:r>
            <w:r w:rsidR="003A4634" w:rsidRPr="00CD3B56">
              <w:br/>
            </w:r>
            <w:r w:rsidRPr="00CD3B56">
              <w:t>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Pr="00CD3B56" w:rsidRDefault="000A479C" w:rsidP="004D686A">
            <w:pPr>
              <w:pStyle w:val="Tekstpodstawowy"/>
              <w:spacing w:line="240" w:lineRule="auto"/>
              <w:jc w:val="left"/>
            </w:pPr>
            <w:r w:rsidRPr="00CD3B56">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Pr="00CD3B56" w:rsidRDefault="000A479C" w:rsidP="004D686A">
            <w:pPr>
              <w:pStyle w:val="Tekstpodstawowy"/>
              <w:spacing w:line="240" w:lineRule="auto"/>
              <w:jc w:val="left"/>
            </w:pPr>
            <w:r w:rsidRPr="00CD3B56">
              <w:t>Przeszukiwanie</w:t>
            </w:r>
          </w:p>
        </w:tc>
        <w:tc>
          <w:tcPr>
            <w:tcW w:w="4995" w:type="dxa"/>
          </w:tcPr>
          <w:p w14:paraId="1594EC8B" w14:textId="66391436"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Możliwość wyodrębniania poszczególnych elementów </w:t>
            </w:r>
            <w:r w:rsidR="003A4634" w:rsidRPr="00CD3B56">
              <w:br/>
            </w:r>
            <w:r w:rsidRPr="00CD3B56">
              <w:t>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Pr="00CD3B56" w:rsidRDefault="00EA4A71" w:rsidP="004D686A">
            <w:pPr>
              <w:pStyle w:val="Tekstpodstawowy"/>
              <w:spacing w:line="240" w:lineRule="auto"/>
              <w:jc w:val="left"/>
            </w:pPr>
            <w:r w:rsidRPr="00CD3B56">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Pr="00CD3B56" w:rsidRDefault="00EA4A71" w:rsidP="004D686A">
            <w:pPr>
              <w:pStyle w:val="Tekstpodstawowy"/>
              <w:spacing w:line="240" w:lineRule="auto"/>
              <w:jc w:val="left"/>
            </w:pPr>
            <w:r w:rsidRPr="00CD3B56">
              <w:t>Skanowanie paragonu</w:t>
            </w:r>
          </w:p>
        </w:tc>
        <w:tc>
          <w:tcPr>
            <w:tcW w:w="4995" w:type="dxa"/>
          </w:tcPr>
          <w:p w14:paraId="4C0D7F22"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Pr="00CD3B56" w:rsidRDefault="00EA4A71" w:rsidP="004D686A">
            <w:pPr>
              <w:pStyle w:val="Tekstpodstawowy"/>
              <w:spacing w:line="240" w:lineRule="auto"/>
              <w:jc w:val="left"/>
            </w:pPr>
            <w:r w:rsidRPr="00CD3B56">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Pr="00CD3B56" w:rsidRDefault="00EA4A71" w:rsidP="004D686A">
            <w:pPr>
              <w:pStyle w:val="Tekstpodstawowy"/>
              <w:spacing w:line="240" w:lineRule="auto"/>
              <w:jc w:val="left"/>
            </w:pPr>
          </w:p>
        </w:tc>
        <w:tc>
          <w:tcPr>
            <w:tcW w:w="4995" w:type="dxa"/>
          </w:tcPr>
          <w:p w14:paraId="6095890F"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Pr="00CD3B56" w:rsidRDefault="00EA4A71" w:rsidP="004D686A">
            <w:pPr>
              <w:pStyle w:val="Tekstpodstawowy"/>
              <w:spacing w:line="240" w:lineRule="auto"/>
              <w:jc w:val="left"/>
            </w:pPr>
            <w:r w:rsidRPr="00CD3B56">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Pr="00CD3B56" w:rsidRDefault="00EA4A71" w:rsidP="004D686A">
            <w:pPr>
              <w:pStyle w:val="Tekstpodstawowy"/>
              <w:spacing w:line="240" w:lineRule="auto"/>
              <w:jc w:val="left"/>
            </w:pPr>
          </w:p>
        </w:tc>
        <w:tc>
          <w:tcPr>
            <w:tcW w:w="4995" w:type="dxa"/>
          </w:tcPr>
          <w:p w14:paraId="25457345"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Pr="00CD3B56" w:rsidRDefault="00EA4A71" w:rsidP="004D686A">
            <w:pPr>
              <w:pStyle w:val="Tekstpodstawowy"/>
              <w:spacing w:line="240" w:lineRule="auto"/>
              <w:jc w:val="left"/>
            </w:pPr>
            <w:r w:rsidRPr="00CD3B56">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Pr="00CD3B56" w:rsidRDefault="00EA4A71" w:rsidP="004D686A">
            <w:pPr>
              <w:pStyle w:val="Tekstpodstawowy"/>
              <w:spacing w:line="240" w:lineRule="auto"/>
              <w:jc w:val="left"/>
            </w:pPr>
            <w:r w:rsidRPr="00CD3B56">
              <w:t>Tag</w:t>
            </w:r>
          </w:p>
        </w:tc>
        <w:tc>
          <w:tcPr>
            <w:tcW w:w="4995" w:type="dxa"/>
          </w:tcPr>
          <w:p w14:paraId="398A0911" w14:textId="77777777" w:rsidR="00EA4A71" w:rsidRPr="00CD3B56"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pPr>
            <w:r w:rsidRPr="00CD3B56">
              <w:t>Słowo lub słowa kluczowe przechowujące informację na temat paragonu.</w:t>
            </w:r>
          </w:p>
        </w:tc>
      </w:tr>
      <w:bookmarkEnd w:id="53"/>
    </w:tbl>
    <w:p w14:paraId="32B75E7E" w14:textId="6EC8A0FD" w:rsidR="009414E9" w:rsidRDefault="009414E9">
      <w:pPr>
        <w:spacing w:after="160" w:line="259" w:lineRule="auto"/>
        <w:ind w:firstLine="0"/>
        <w:jc w:val="left"/>
        <w:rPr>
          <w:rFonts w:eastAsiaTheme="majorEastAsia" w:cstheme="majorBidi"/>
          <w:b/>
          <w:sz w:val="28"/>
          <w:szCs w:val="32"/>
        </w:rPr>
      </w:pPr>
    </w:p>
    <w:p w14:paraId="77F2EB2A" w14:textId="057C90F4" w:rsidR="009414E9" w:rsidRDefault="006C3A29" w:rsidP="00CD3B56">
      <w:pPr>
        <w:pStyle w:val="Nagwek2"/>
        <w:numPr>
          <w:ilvl w:val="1"/>
          <w:numId w:val="32"/>
        </w:numPr>
      </w:pPr>
      <w:r>
        <w:t xml:space="preserve"> </w:t>
      </w:r>
      <w:bookmarkStart w:id="54" w:name="_Toc26729080"/>
      <w:r w:rsidR="009969BB" w:rsidRPr="009969BB">
        <w:t xml:space="preserve">Reguły biznesowe </w:t>
      </w:r>
      <w:r w:rsidR="00B72A11">
        <w:t>i</w:t>
      </w:r>
      <w:r w:rsidR="009969BB" w:rsidRPr="009969BB">
        <w:t xml:space="preserve"> model d</w:t>
      </w:r>
      <w:r w:rsidR="009969BB">
        <w:t>omenowy</w:t>
      </w:r>
      <w:bookmarkEnd w:id="54"/>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21D509AA"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5"/>
      <w:r>
        <w:t>REG001</w:t>
      </w:r>
      <w:commentRangeEnd w:id="55"/>
      <w:r w:rsidR="00A91B77">
        <w:rPr>
          <w:rStyle w:val="Odwoaniedokomentarza"/>
        </w:rPr>
        <w:commentReference w:id="55"/>
      </w:r>
      <w:r>
        <w:t>. Użytkownik</w:t>
      </w:r>
      <w:r w:rsidR="0039103A">
        <w:t xml:space="preserve"> może</w:t>
      </w:r>
      <w:r w:rsidR="000A5A1F">
        <w:t xml:space="preserve"> lecz nie musi</w:t>
      </w:r>
      <w:r w:rsidR="0039103A">
        <w:t xml:space="preserve"> posiadać wiele paragon</w:t>
      </w:r>
      <w:r w:rsidR="003821F7">
        <w:t>ów</w:t>
      </w:r>
    </w:p>
    <w:p w14:paraId="0ED16301" w14:textId="4E129193" w:rsidR="00BB65AC" w:rsidRDefault="00BB65AC" w:rsidP="000A21F5">
      <w:r>
        <w:t xml:space="preserve">REG002. </w:t>
      </w:r>
      <w:r w:rsidR="0039103A">
        <w:t>Użytkownik</w:t>
      </w:r>
      <w:r w:rsidR="00C563A8">
        <w:t xml:space="preserve"> musi posiadać co najmniej jedn</w:t>
      </w:r>
      <w:r w:rsidR="000729EC">
        <w:t>ą</w:t>
      </w:r>
      <w:r w:rsidR="00C563A8">
        <w:t xml:space="preserve"> </w:t>
      </w:r>
      <w:commentRangeStart w:id="56"/>
      <w:r w:rsidR="00C563A8">
        <w:t>grupę</w:t>
      </w:r>
      <w:commentRangeEnd w:id="56"/>
      <w:r w:rsidR="00101B13">
        <w:rPr>
          <w:rStyle w:val="Odwoaniedokomentarza"/>
        </w:rPr>
        <w:commentReference w:id="56"/>
      </w:r>
    </w:p>
    <w:p w14:paraId="6E3CFB83" w14:textId="1E39E3DC" w:rsidR="00926FF0" w:rsidRDefault="00926FF0" w:rsidP="000A21F5">
      <w:r>
        <w:lastRenderedPageBreak/>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790CF5C" w14:textId="4E79682E" w:rsidR="00CD3B56" w:rsidRDefault="00C563A8" w:rsidP="00CD3B56">
      <w:r>
        <w:t>REG00</w:t>
      </w:r>
      <w:r w:rsidR="00E2586B">
        <w:t>6</w:t>
      </w:r>
      <w:r>
        <w:t xml:space="preserve">. </w:t>
      </w:r>
      <w:r w:rsidR="00926FF0">
        <w:t>Adres e</w:t>
      </w:r>
      <w:r>
        <w:t>mail musi być unikalny</w:t>
      </w:r>
    </w:p>
    <w:p w14:paraId="229E9397" w14:textId="77777777" w:rsidR="00CD3B56" w:rsidRPr="00CD3B56" w:rsidRDefault="00CD3B56" w:rsidP="00CD3B56"/>
    <w:p w14:paraId="23904E7D" w14:textId="3D8161C6" w:rsidR="00C563A8" w:rsidRPr="0070023C" w:rsidRDefault="00C563A8" w:rsidP="00CD3B56">
      <w:pPr>
        <w:spacing w:after="160" w:line="259" w:lineRule="auto"/>
        <w:ind w:firstLine="708"/>
        <w:jc w:val="left"/>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630537EA" w:rsidR="00C563A8" w:rsidRDefault="00C563A8" w:rsidP="000A21F5">
      <w:r>
        <w:t>REG00</w:t>
      </w:r>
      <w:r w:rsidR="00E2586B">
        <w:t>8</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68161E23" w:rsidR="00C563A8" w:rsidRDefault="00C563A8" w:rsidP="000A21F5">
      <w:r>
        <w:t>REG0</w:t>
      </w:r>
      <w:r w:rsidR="00E2586B">
        <w:t>09</w:t>
      </w:r>
      <w:r>
        <w:t>. Paragon musi posiadać datę dodania</w:t>
      </w:r>
    </w:p>
    <w:p w14:paraId="575AF494" w14:textId="77777777" w:rsidR="000729EC" w:rsidRDefault="00C563A8" w:rsidP="000A21F5">
      <w:r>
        <w:t>REG01</w:t>
      </w:r>
      <w:r w:rsidR="00E2586B">
        <w:t>0</w:t>
      </w:r>
      <w:r>
        <w:t xml:space="preserve">. Paragon </w:t>
      </w:r>
      <w:r w:rsidR="00F43C2B">
        <w:t>może</w:t>
      </w:r>
      <w:r>
        <w:t xml:space="preserve"> posiadać datę kończącą </w:t>
      </w:r>
      <w:commentRangeStart w:id="57"/>
      <w:commentRangeStart w:id="58"/>
      <w:r>
        <w:t>gwarancję</w:t>
      </w:r>
      <w:commentRangeEnd w:id="57"/>
      <w:r w:rsidR="002E2FE4">
        <w:rPr>
          <w:rStyle w:val="Odwoaniedokomentarza"/>
        </w:rPr>
        <w:commentReference w:id="57"/>
      </w:r>
      <w:commentRangeEnd w:id="58"/>
    </w:p>
    <w:p w14:paraId="6B11AC66" w14:textId="06E111BE" w:rsidR="00C563A8" w:rsidRDefault="000729EC" w:rsidP="000A21F5">
      <w:r>
        <w:t>REG011. Data kończąca gwarancję musi być późniejsza niż data dodania</w:t>
      </w:r>
      <w:r w:rsidR="00101B13">
        <w:rPr>
          <w:rStyle w:val="Odwoaniedokomentarza"/>
        </w:rPr>
        <w:commentReference w:id="58"/>
      </w:r>
    </w:p>
    <w:p w14:paraId="77C4148E" w14:textId="6579DB01" w:rsidR="00926FF0" w:rsidRDefault="00C563A8" w:rsidP="00926FF0">
      <w:r>
        <w:t>REG01</w:t>
      </w:r>
      <w:r w:rsidR="001C0D36">
        <w:t>2</w:t>
      </w:r>
      <w:r>
        <w:t xml:space="preserve">. Paragon musi posiadać </w:t>
      </w:r>
      <w:commentRangeStart w:id="59"/>
      <w:r>
        <w:t>nazwę</w:t>
      </w:r>
      <w:commentRangeEnd w:id="59"/>
      <w:r w:rsidR="002E2FE4">
        <w:rPr>
          <w:rStyle w:val="Odwoaniedokomentarza"/>
        </w:rPr>
        <w:commentReference w:id="59"/>
      </w:r>
      <w:r w:rsidR="00AF1F86">
        <w:t xml:space="preserve"> paragonu</w:t>
      </w:r>
    </w:p>
    <w:p w14:paraId="34A666F9" w14:textId="65A52A00" w:rsidR="00C563A8" w:rsidRDefault="00C563A8" w:rsidP="000A21F5">
      <w:r>
        <w:t>REG01</w:t>
      </w:r>
      <w:r w:rsidR="001C0D36">
        <w:t>3</w:t>
      </w:r>
      <w:r>
        <w:t>.</w:t>
      </w:r>
      <w:r w:rsidR="00F14B0D">
        <w:t xml:space="preserve"> Paragon nie musi posiadać żadnego znacznika</w:t>
      </w:r>
    </w:p>
    <w:p w14:paraId="6EC9384B" w14:textId="6DDD2055" w:rsidR="00F14B0D" w:rsidRDefault="00F14B0D" w:rsidP="000A21F5">
      <w:r>
        <w:t>REG01</w:t>
      </w:r>
      <w:r w:rsidR="001C0D36">
        <w:t>4</w:t>
      </w:r>
      <w:r>
        <w:t xml:space="preserve">. Paragon musi posiadać </w:t>
      </w:r>
      <w:r w:rsidR="00AF1F86">
        <w:t xml:space="preserve">co najmniej jedno </w:t>
      </w:r>
      <w:commentRangeStart w:id="60"/>
      <w:r>
        <w:t>zdjęcie</w:t>
      </w:r>
      <w:commentRangeEnd w:id="60"/>
      <w:r w:rsidR="002E2FE4">
        <w:rPr>
          <w:rStyle w:val="Odwoaniedokomentarza"/>
        </w:rPr>
        <w:commentReference w:id="60"/>
      </w:r>
    </w:p>
    <w:p w14:paraId="29C3F8B8" w14:textId="26E6F546" w:rsidR="00926FF0" w:rsidRDefault="00926FF0" w:rsidP="000A21F5">
      <w:r>
        <w:t>REG01</w:t>
      </w:r>
      <w:r w:rsidR="001C0D36">
        <w:t>5</w:t>
      </w:r>
      <w:r>
        <w:t xml:space="preserve">. Paragon musi posiadać </w:t>
      </w:r>
      <w:r w:rsidR="0071750F">
        <w:t>kwotę pieniężną</w:t>
      </w:r>
      <w:r>
        <w:t xml:space="preserve"> (znajdującą się na paragonie)</w:t>
      </w:r>
    </w:p>
    <w:p w14:paraId="3962C16D" w14:textId="40AAD826" w:rsidR="00926FF0" w:rsidRDefault="00926FF0" w:rsidP="000A21F5">
      <w:r>
        <w:t>REG01</w:t>
      </w:r>
      <w:r w:rsidR="001C0D36">
        <w:t>6</w:t>
      </w:r>
      <w:r>
        <w:t>. Suma pieniężna musi być większa lub równa zero</w:t>
      </w:r>
    </w:p>
    <w:p w14:paraId="67E86C16" w14:textId="7015732C" w:rsidR="001C0D36" w:rsidRPr="00AF1F86" w:rsidRDefault="00F14B0D" w:rsidP="001C0D36">
      <w:pPr>
        <w:rPr>
          <w:b/>
        </w:rPr>
      </w:pPr>
      <w:r>
        <w:tab/>
      </w:r>
      <w:r>
        <w:rPr>
          <w:b/>
        </w:rPr>
        <w:t>Znacznik</w:t>
      </w:r>
    </w:p>
    <w:p w14:paraId="7CA05045" w14:textId="3DDB283F" w:rsidR="001C0D36" w:rsidRDefault="001C0D36" w:rsidP="000A21F5">
      <w:r>
        <w:t>REG017. Znacznik musi należeć do co najmniej jednego paragonu</w:t>
      </w:r>
    </w:p>
    <w:p w14:paraId="344EAC87" w14:textId="7847EAAF" w:rsidR="00F14B0D" w:rsidRPr="00F14B0D" w:rsidRDefault="00F14B0D" w:rsidP="000A21F5">
      <w:r w:rsidRPr="00F14B0D">
        <w:t>REG01</w:t>
      </w:r>
      <w:r w:rsidR="001C0D36">
        <w:t>8</w:t>
      </w:r>
      <w:r w:rsidRPr="00F14B0D">
        <w:t xml:space="preserve">. </w:t>
      </w:r>
      <w:r>
        <w:t>Znacznik musi posiadać nazwę</w:t>
      </w:r>
      <w:r w:rsidR="00926FF0">
        <w:t xml:space="preserve"> znacznika</w:t>
      </w:r>
    </w:p>
    <w:p w14:paraId="493D83C5" w14:textId="6A77C342" w:rsidR="00F14B0D" w:rsidRDefault="00F14B0D" w:rsidP="000A21F5">
      <w:r w:rsidRPr="00F14B0D">
        <w:t>REG01</w:t>
      </w:r>
      <w:r w:rsidR="001C0D36">
        <w:t>9</w:t>
      </w:r>
      <w:r w:rsidRPr="00F14B0D">
        <w:t xml:space="preserve">. Nazwa znacznika musi być </w:t>
      </w:r>
      <w:commentRangeStart w:id="61"/>
      <w:r w:rsidRPr="00F14B0D">
        <w:t>unikalna</w:t>
      </w:r>
      <w:commentRangeEnd w:id="61"/>
      <w:r w:rsidR="00101B13">
        <w:rPr>
          <w:rStyle w:val="Odwoaniedokomentarza"/>
        </w:rPr>
        <w:commentReference w:id="61"/>
      </w:r>
    </w:p>
    <w:p w14:paraId="7503D0E5" w14:textId="652B7A64" w:rsidR="001C0D36" w:rsidRPr="00F14B0D" w:rsidRDefault="0071750F" w:rsidP="001C0D36">
      <w:r>
        <w:t>REG0</w:t>
      </w:r>
      <w:r w:rsidR="001C0D36">
        <w:t>20</w:t>
      </w:r>
      <w:r>
        <w:t xml:space="preserve">. Nazwa znacznika musi rozpoczynać się od </w:t>
      </w:r>
      <w:commentRangeStart w:id="62"/>
      <w:r>
        <w:t>znaku</w:t>
      </w:r>
      <w:commentRangeEnd w:id="62"/>
      <w:r w:rsidR="00464E93">
        <w:rPr>
          <w:rStyle w:val="Odwoaniedokomentarza"/>
        </w:rPr>
        <w:commentReference w:id="62"/>
      </w:r>
      <w:r>
        <w:t xml:space="preserve"> „#”</w:t>
      </w:r>
    </w:p>
    <w:p w14:paraId="57F4F667" w14:textId="77777777" w:rsidR="00C563A8" w:rsidRDefault="00C563A8" w:rsidP="000A21F5">
      <w:pPr>
        <w:rPr>
          <w:b/>
        </w:rPr>
      </w:pPr>
      <w:r>
        <w:tab/>
      </w:r>
      <w:r w:rsidRPr="00C563A8">
        <w:rPr>
          <w:b/>
        </w:rPr>
        <w:t>Grupa</w:t>
      </w:r>
    </w:p>
    <w:p w14:paraId="6B9DC573" w14:textId="5D29B190" w:rsidR="00F14B0D" w:rsidRPr="00F14B0D" w:rsidRDefault="00F14B0D" w:rsidP="000A21F5">
      <w:r w:rsidRPr="0070023C">
        <w:t>REG0</w:t>
      </w:r>
      <w:r w:rsidR="001C0D36">
        <w:t>21</w:t>
      </w:r>
      <w:r w:rsidRPr="0070023C">
        <w:t xml:space="preserve">. </w:t>
      </w:r>
      <w:r w:rsidRPr="00F14B0D">
        <w:t>Grupa musi być p</w:t>
      </w:r>
      <w:r>
        <w:t>rzypisana do użytkownika</w:t>
      </w:r>
    </w:p>
    <w:p w14:paraId="662F4BB4" w14:textId="12AA324E" w:rsidR="00F14B0D" w:rsidRPr="00F14B0D" w:rsidRDefault="00F14B0D" w:rsidP="000A21F5">
      <w:r w:rsidRPr="00F14B0D">
        <w:t>REG0</w:t>
      </w:r>
      <w:r w:rsidR="0071750F">
        <w:t>2</w:t>
      </w:r>
      <w:r w:rsidR="001C0D36">
        <w:t>2</w:t>
      </w:r>
      <w:r w:rsidRPr="00F14B0D">
        <w:t>.</w:t>
      </w:r>
      <w:r>
        <w:t xml:space="preserve"> Do grupy nie musi być przypisany żaden paragon </w:t>
      </w:r>
    </w:p>
    <w:p w14:paraId="3F78317A" w14:textId="2E22B7CA" w:rsidR="00F14B0D" w:rsidRPr="00F14B0D" w:rsidRDefault="00F14B0D" w:rsidP="000A21F5">
      <w:r w:rsidRPr="00F14B0D">
        <w:t>REG02</w:t>
      </w:r>
      <w:r w:rsidR="001C0D36">
        <w:t>3</w:t>
      </w:r>
      <w:r w:rsidRPr="00F14B0D">
        <w:t>.</w:t>
      </w:r>
      <w:r>
        <w:t xml:space="preserve"> Grupa musi posiadać nazwę</w:t>
      </w:r>
      <w:r w:rsidR="00926FF0">
        <w:t xml:space="preserve"> grupy</w:t>
      </w:r>
    </w:p>
    <w:p w14:paraId="010EDD2E" w14:textId="7497D4FF" w:rsidR="00F14B0D" w:rsidRDefault="00F14B0D" w:rsidP="000A21F5">
      <w:r w:rsidRPr="00F14B0D">
        <w:t>REG02</w:t>
      </w:r>
      <w:r w:rsidR="001C0D36">
        <w:t>4</w:t>
      </w:r>
      <w:r w:rsidRPr="00F14B0D">
        <w:t>.</w:t>
      </w:r>
      <w:r>
        <w:t xml:space="preserve"> Nazwa grupy musi być unikalna</w:t>
      </w:r>
    </w:p>
    <w:p w14:paraId="7FD32F39" w14:textId="57DD077A" w:rsidR="003D02B5" w:rsidRDefault="003D02B5" w:rsidP="000A21F5">
      <w:r>
        <w:t>REG025. Grupa musi posiadać kolor grupy</w:t>
      </w:r>
    </w:p>
    <w:p w14:paraId="1C4E61C3" w14:textId="77777777" w:rsidR="00F14B0D" w:rsidRPr="00F14B0D" w:rsidRDefault="00F14B0D" w:rsidP="000A21F5">
      <w:pPr>
        <w:rPr>
          <w:b/>
        </w:rPr>
      </w:pPr>
      <w:r>
        <w:tab/>
      </w:r>
      <w:r>
        <w:rPr>
          <w:b/>
        </w:rPr>
        <w:t>Zdjęcie</w:t>
      </w:r>
    </w:p>
    <w:p w14:paraId="06093EC0" w14:textId="79B07DB7" w:rsidR="00F14B0D" w:rsidRPr="00F14B0D" w:rsidRDefault="00F14B0D" w:rsidP="000A21F5">
      <w:r w:rsidRPr="00F14B0D">
        <w:t>REG02</w:t>
      </w:r>
      <w:r w:rsidR="003D02B5">
        <w:t>6</w:t>
      </w:r>
      <w:r w:rsidRPr="00F14B0D">
        <w:t>.</w:t>
      </w:r>
      <w:r>
        <w:t xml:space="preserve"> Zdjęcie musi być przypisan</w:t>
      </w:r>
      <w:r w:rsidR="00AF1F86">
        <w:t>e</w:t>
      </w:r>
      <w:r>
        <w:t xml:space="preserve"> do paragonu</w:t>
      </w:r>
    </w:p>
    <w:p w14:paraId="36812FFA" w14:textId="40DDE0C0" w:rsidR="005F0E51" w:rsidRPr="0070023C" w:rsidRDefault="003D02B5" w:rsidP="00CD3B56">
      <w:pPr>
        <w:ind w:firstLine="0"/>
      </w:pPr>
      <w:r>
        <w:rPr>
          <w:noProof/>
        </w:rPr>
        <w:lastRenderedPageBreak/>
        <w:drawing>
          <wp:inline distT="0" distB="0" distL="0" distR="0" wp14:anchorId="1B04031D" wp14:editId="3784C4C4">
            <wp:extent cx="5455920" cy="3789402"/>
            <wp:effectExtent l="0" t="0" r="0" b="190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60892" cy="3792855"/>
                    </a:xfrm>
                    <a:prstGeom prst="rect">
                      <a:avLst/>
                    </a:prstGeom>
                  </pic:spPr>
                </pic:pic>
              </a:graphicData>
            </a:graphic>
          </wp:inline>
        </w:drawing>
      </w:r>
    </w:p>
    <w:p w14:paraId="504371B8" w14:textId="7D554503" w:rsidR="00F14B0D" w:rsidRDefault="00BF597B" w:rsidP="00CD3B56">
      <w:pPr>
        <w:pStyle w:val="Legenda"/>
        <w:ind w:firstLine="0"/>
        <w:rPr>
          <w:i/>
        </w:rPr>
      </w:pPr>
      <w:bookmarkStart w:id="63" w:name="_Toc26704962"/>
      <w:r w:rsidRPr="00BF597B">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1</w:t>
      </w:r>
      <w:r w:rsidR="000A1613">
        <w:rPr>
          <w:i/>
        </w:rPr>
        <w:fldChar w:fldCharType="end"/>
      </w:r>
      <w:r w:rsidRPr="00BF597B">
        <w:rPr>
          <w:i/>
        </w:rPr>
        <w:t xml:space="preserve"> Diagram klas (</w:t>
      </w:r>
      <w:commentRangeStart w:id="64"/>
      <w:r w:rsidRPr="00BF597B">
        <w:rPr>
          <w:i/>
        </w:rPr>
        <w:t>domenowy</w:t>
      </w:r>
      <w:commentRangeEnd w:id="64"/>
      <w:r w:rsidR="00101B13">
        <w:rPr>
          <w:rStyle w:val="Odwoaniedokomentarza"/>
          <w:iCs w:val="0"/>
        </w:rPr>
        <w:commentReference w:id="64"/>
      </w:r>
      <w:r w:rsidRPr="00BF597B">
        <w:rPr>
          <w:i/>
        </w:rPr>
        <w:t>)</w:t>
      </w:r>
      <w:bookmarkEnd w:id="63"/>
      <w:r w:rsidR="00CD3B56">
        <w:rPr>
          <w:i/>
        </w:rPr>
        <w:t xml:space="preserve"> </w:t>
      </w:r>
      <w:r w:rsidRPr="00BF597B">
        <w:rPr>
          <w:i/>
        </w:rPr>
        <w:t>[Źródło: opracowanie własne]</w:t>
      </w:r>
    </w:p>
    <w:p w14:paraId="4B458B43" w14:textId="77777777" w:rsidR="00CD3B56" w:rsidRPr="00CD3B56" w:rsidRDefault="00CD3B56" w:rsidP="00CD3B56"/>
    <w:p w14:paraId="50CE2A5F" w14:textId="3953C374" w:rsidR="006C3A29" w:rsidRDefault="00CF79C1" w:rsidP="00CD3B56">
      <w:pPr>
        <w:pStyle w:val="Nagwek2"/>
        <w:numPr>
          <w:ilvl w:val="1"/>
          <w:numId w:val="32"/>
        </w:numPr>
      </w:pPr>
      <w:r>
        <w:t xml:space="preserve"> </w:t>
      </w:r>
      <w:bookmarkStart w:id="65" w:name="_Toc26729081"/>
      <w:r w:rsidR="006C3A29">
        <w:t>Historyjki użytkowników</w:t>
      </w:r>
      <w:bookmarkEnd w:id="65"/>
    </w:p>
    <w:p w14:paraId="6777EBB3" w14:textId="6C23F0E8" w:rsidR="0070540D" w:rsidRDefault="00A83893" w:rsidP="00A83893">
      <w:pPr>
        <w:rPr>
          <w:sz w:val="23"/>
          <w:szCs w:val="23"/>
        </w:rPr>
      </w:pPr>
      <w:bookmarkStart w:id="66" w:name="_Hlk25410817"/>
      <w:r>
        <w:rPr>
          <w:sz w:val="23"/>
          <w:szCs w:val="23"/>
        </w:rPr>
        <w:t xml:space="preserve">Po analizie funkcjonalności systemu przedstawiono wymagania systemu w formie historyjek użytkownika. W tabeli 6 przedstawiono macierz śladowania wymagań do cech systemu aby sprawdzić czy wszystkie zebrane wymagania zostały spełnione. W kolumnach zostały przedstawione cechy systemu, a w wierszach historyjki </w:t>
      </w:r>
      <w:commentRangeStart w:id="67"/>
      <w:r>
        <w:rPr>
          <w:sz w:val="23"/>
          <w:szCs w:val="23"/>
        </w:rPr>
        <w:t>użytkowników</w:t>
      </w:r>
      <w:commentRangeEnd w:id="67"/>
      <w:r w:rsidR="00101B13">
        <w:rPr>
          <w:rStyle w:val="Odwoaniedokomentarza"/>
        </w:rPr>
        <w:commentReference w:id="67"/>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1C0D36">
      <w:pPr>
        <w:ind w:firstLine="708"/>
        <w:rPr>
          <w:b/>
        </w:rPr>
      </w:pPr>
      <w:r w:rsidRPr="001C0D36">
        <w:rPr>
          <w:b/>
          <w:sz w:val="23"/>
          <w:szCs w:val="23"/>
        </w:rPr>
        <w:t>Z</w:t>
      </w:r>
      <w:r>
        <w:rPr>
          <w:b/>
          <w:sz w:val="23"/>
          <w:szCs w:val="23"/>
        </w:rPr>
        <w:t>arządzanie paragonami:</w:t>
      </w:r>
      <w:bookmarkEnd w:id="66"/>
    </w:p>
    <w:p w14:paraId="7018CF03" w14:textId="45FC56E4"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commentRangeStart w:id="68"/>
      <w:commentRangeEnd w:id="68"/>
      <w:r w:rsidR="00101B13">
        <w:rPr>
          <w:rStyle w:val="Odwoaniedokomentarza"/>
        </w:rPr>
        <w:commentReference w:id="68"/>
      </w:r>
      <w:r>
        <w:t>paragonów</w:t>
      </w:r>
      <w:r w:rsidR="00A6484A">
        <w:t xml:space="preserve"> wraz </w:t>
      </w:r>
      <w:r w:rsidR="00CD3B56">
        <w:br/>
      </w:r>
      <w:r w:rsidR="00A6484A">
        <w:t>z informacjami ich dotyczącymi</w:t>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Jako użytkownik chcę mieć możliwość przeglądania listy paragonów,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9"/>
      <w:r w:rsidR="00A6484A">
        <w:t>edycji dodanych paragonów,</w:t>
      </w:r>
      <w:r>
        <w:t xml:space="preserve"> </w:t>
      </w:r>
      <w:commentRangeEnd w:id="69"/>
      <w:r w:rsidR="00101B13">
        <w:rPr>
          <w:rStyle w:val="Odwoaniedokomentarza"/>
        </w:rPr>
        <w:commentReference w:id="69"/>
      </w:r>
      <w:r>
        <w:t>aby móc</w:t>
      </w:r>
      <w:r w:rsidR="00A6484A">
        <w:t xml:space="preserve"> poprawiać istniejące informacje lub uzupełniać je o brakujące</w:t>
      </w:r>
      <w:r>
        <w:t>.</w:t>
      </w:r>
    </w:p>
    <w:p w14:paraId="0BA86821" w14:textId="425D67BF"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do grupy </w:t>
      </w:r>
      <w:r>
        <w:t xml:space="preserve">paragonów, aby móc je sprawniej </w:t>
      </w:r>
      <w:r w:rsidRPr="00557DCA">
        <w:t>organizować.</w:t>
      </w:r>
    </w:p>
    <w:p w14:paraId="41AB816A" w14:textId="779F44E2" w:rsidR="001C0D36" w:rsidRPr="00557DCA" w:rsidRDefault="001C0D36" w:rsidP="001C0D36">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34228B43" w14:textId="78089F58" w:rsidR="00B539DC" w:rsidRDefault="00B539DC">
      <w:pPr>
        <w:spacing w:after="160" w:line="259" w:lineRule="auto"/>
        <w:ind w:firstLine="0"/>
        <w:jc w:val="left"/>
      </w:pPr>
      <w:r>
        <w:br w:type="page"/>
      </w:r>
    </w:p>
    <w:p w14:paraId="7DD5DE43" w14:textId="77777777" w:rsidR="00557DCA" w:rsidRPr="00557DCA" w:rsidRDefault="00557DCA" w:rsidP="001C0D36">
      <w:pPr>
        <w:ind w:left="1416" w:hanging="1019"/>
      </w:pPr>
      <w:bookmarkStart w:id="70" w:name="_GoBack"/>
      <w:bookmarkEnd w:id="70"/>
    </w:p>
    <w:p w14:paraId="3BB59F42" w14:textId="059C98F1" w:rsidR="001C0D36" w:rsidRPr="00557DCA" w:rsidRDefault="001C0D36" w:rsidP="001C0D36">
      <w:pPr>
        <w:ind w:firstLine="708"/>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1C0D36">
      <w:pPr>
        <w:ind w:firstLine="708"/>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1C0D36">
      <w:pPr>
        <w:ind w:left="1417" w:hanging="709"/>
      </w:pPr>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commentRangeStart w:id="71"/>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commentRangeEnd w:id="71"/>
      <w:r w:rsidR="00464E93">
        <w:rPr>
          <w:rStyle w:val="Odwoaniedokomentarza"/>
        </w:rPr>
        <w:commentReference w:id="71"/>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1C0D36">
      <w:pPr>
        <w:ind w:left="1416" w:hanging="708"/>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272B0635" w14:textId="7C9E4297" w:rsidR="002A4617" w:rsidRDefault="002A4617">
      <w:pPr>
        <w:spacing w:after="160" w:line="259" w:lineRule="auto"/>
        <w:ind w:firstLine="0"/>
        <w:jc w:val="left"/>
        <w:rPr>
          <w:b/>
        </w:rPr>
      </w:pPr>
    </w:p>
    <w:p w14:paraId="0469F641" w14:textId="460B0634" w:rsidR="00F843D5" w:rsidRPr="00CD3B56" w:rsidRDefault="002A4617" w:rsidP="00CD3B56">
      <w:pPr>
        <w:pStyle w:val="Legenda"/>
        <w:rPr>
          <w:i/>
        </w:rPr>
      </w:pPr>
      <w:bookmarkStart w:id="72" w:name="_Toc26704996"/>
      <w:r w:rsidRPr="002A4617">
        <w:rPr>
          <w:i/>
        </w:rPr>
        <w:t xml:space="preserve">Tabela </w:t>
      </w:r>
      <w:r w:rsidRPr="002A4617">
        <w:rPr>
          <w:i/>
        </w:rPr>
        <w:fldChar w:fldCharType="begin"/>
      </w:r>
      <w:r w:rsidRPr="002A4617">
        <w:rPr>
          <w:i/>
        </w:rPr>
        <w:instrText xml:space="preserve"> SEQ Tabela \* ARABIC </w:instrText>
      </w:r>
      <w:r w:rsidRPr="002A4617">
        <w:rPr>
          <w:i/>
        </w:rPr>
        <w:fldChar w:fldCharType="separate"/>
      </w:r>
      <w:r w:rsidR="0069070E">
        <w:rPr>
          <w:i/>
          <w:noProof/>
        </w:rPr>
        <w:t>6</w:t>
      </w:r>
      <w:r w:rsidRPr="002A4617">
        <w:rPr>
          <w:i/>
        </w:rPr>
        <w:fldChar w:fldCharType="end"/>
      </w:r>
      <w:r>
        <w:rPr>
          <w:i/>
        </w:rPr>
        <w:t xml:space="preserve"> Macierz śladowania wymagań</w:t>
      </w:r>
      <w:bookmarkEnd w:id="72"/>
    </w:p>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356"/>
        <w:gridCol w:w="450"/>
        <w:gridCol w:w="403"/>
        <w:gridCol w:w="536"/>
        <w:gridCol w:w="665"/>
        <w:gridCol w:w="536"/>
        <w:gridCol w:w="536"/>
      </w:tblGrid>
      <w:tr w:rsidR="00557DCA" w:rsidRPr="00385FA6" w14:paraId="1F48ADC5" w14:textId="77777777" w:rsidTr="00B539DC">
        <w:trPr>
          <w:cnfStyle w:val="100000000000" w:firstRow="1" w:lastRow="0" w:firstColumn="0" w:lastColumn="0" w:oddVBand="0" w:evenVBand="0" w:oddHBand="0" w:evenHBand="0" w:firstRowFirstColumn="0" w:firstRowLastColumn="0" w:lastRowFirstColumn="0" w:lastRowLastColumn="0"/>
          <w:trHeight w:val="2684"/>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356"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50"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CD3B56">
            <w:pPr>
              <w:pStyle w:val="Tekstpodstawowy"/>
              <w:spacing w:line="240" w:lineRule="auto"/>
              <w:jc w:val="center"/>
              <w:rPr>
                <w:sz w:val="20"/>
                <w:szCs w:val="20"/>
              </w:rPr>
            </w:pPr>
          </w:p>
        </w:tc>
        <w:tc>
          <w:tcPr>
            <w:tcW w:w="378" w:type="dxa"/>
          </w:tcPr>
          <w:p w14:paraId="1410981C" w14:textId="25AF6206"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CD3B56">
            <w:pPr>
              <w:pStyle w:val="Tekstpodstawowy"/>
              <w:spacing w:line="240" w:lineRule="auto"/>
              <w:jc w:val="center"/>
              <w:rPr>
                <w:sz w:val="20"/>
                <w:szCs w:val="20"/>
              </w:rPr>
            </w:pPr>
          </w:p>
        </w:tc>
        <w:tc>
          <w:tcPr>
            <w:tcW w:w="408" w:type="dxa"/>
          </w:tcPr>
          <w:p w14:paraId="5E7D18D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CD3B56">
            <w:pPr>
              <w:pStyle w:val="Tekstpodstawowy"/>
              <w:spacing w:line="240" w:lineRule="auto"/>
              <w:jc w:val="center"/>
              <w:rPr>
                <w:sz w:val="20"/>
                <w:szCs w:val="20"/>
              </w:rPr>
            </w:pPr>
          </w:p>
        </w:tc>
        <w:tc>
          <w:tcPr>
            <w:tcW w:w="408" w:type="dxa"/>
          </w:tcPr>
          <w:p w14:paraId="1624356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62066A4" w14:textId="77777777" w:rsidR="00557DCA" w:rsidRPr="00D8523A" w:rsidRDefault="00557DCA" w:rsidP="00CD3B56">
            <w:pPr>
              <w:pStyle w:val="Tekstpodstawowy"/>
              <w:spacing w:line="240" w:lineRule="auto"/>
              <w:jc w:val="center"/>
              <w:rPr>
                <w:sz w:val="20"/>
                <w:szCs w:val="20"/>
              </w:rPr>
            </w:pPr>
          </w:p>
        </w:tc>
        <w:tc>
          <w:tcPr>
            <w:tcW w:w="450" w:type="dxa"/>
          </w:tcPr>
          <w:p w14:paraId="240E5D5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CD3B56">
            <w:pPr>
              <w:pStyle w:val="Tekstpodstawowy"/>
              <w:spacing w:line="240" w:lineRule="auto"/>
              <w:jc w:val="center"/>
              <w:rPr>
                <w:sz w:val="20"/>
                <w:szCs w:val="20"/>
              </w:rPr>
            </w:pPr>
          </w:p>
        </w:tc>
        <w:tc>
          <w:tcPr>
            <w:tcW w:w="536" w:type="dxa"/>
          </w:tcPr>
          <w:p w14:paraId="2A48FA4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CD3B56">
            <w:pPr>
              <w:pStyle w:val="Tekstpodstawowy"/>
              <w:spacing w:line="240" w:lineRule="auto"/>
              <w:jc w:val="center"/>
              <w:rPr>
                <w:sz w:val="20"/>
                <w:szCs w:val="20"/>
              </w:rPr>
            </w:pPr>
          </w:p>
        </w:tc>
        <w:tc>
          <w:tcPr>
            <w:tcW w:w="536" w:type="dxa"/>
          </w:tcPr>
          <w:p w14:paraId="06A727B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CD3B56">
            <w:pPr>
              <w:pStyle w:val="Tekstpodstawowy"/>
              <w:spacing w:line="240" w:lineRule="auto"/>
              <w:jc w:val="center"/>
              <w:rPr>
                <w:sz w:val="20"/>
                <w:szCs w:val="20"/>
              </w:rPr>
            </w:pPr>
          </w:p>
        </w:tc>
      </w:tr>
      <w:tr w:rsidR="00557DCA" w:rsidRPr="00D8523A" w14:paraId="2CC56D19"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CD3B56">
            <w:pPr>
              <w:pStyle w:val="Tekstpodstawowy"/>
              <w:spacing w:line="240" w:lineRule="auto"/>
              <w:jc w:val="center"/>
              <w:rPr>
                <w:sz w:val="20"/>
                <w:szCs w:val="20"/>
              </w:rPr>
            </w:pPr>
          </w:p>
        </w:tc>
        <w:tc>
          <w:tcPr>
            <w:tcW w:w="378" w:type="dxa"/>
          </w:tcPr>
          <w:p w14:paraId="3F1E727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CD3B56">
            <w:pPr>
              <w:pStyle w:val="Tekstpodstawowy"/>
              <w:spacing w:line="240" w:lineRule="auto"/>
              <w:jc w:val="center"/>
              <w:rPr>
                <w:sz w:val="20"/>
                <w:szCs w:val="20"/>
              </w:rPr>
            </w:pPr>
            <w:r>
              <w:rPr>
                <w:sz w:val="20"/>
                <w:szCs w:val="20"/>
              </w:rPr>
              <w:t>+</w:t>
            </w:r>
          </w:p>
        </w:tc>
        <w:tc>
          <w:tcPr>
            <w:tcW w:w="408" w:type="dxa"/>
          </w:tcPr>
          <w:p w14:paraId="10BB06E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CD3B56">
            <w:pPr>
              <w:pStyle w:val="Tekstpodstawowy"/>
              <w:spacing w:line="240" w:lineRule="auto"/>
              <w:jc w:val="center"/>
              <w:rPr>
                <w:sz w:val="20"/>
                <w:szCs w:val="20"/>
              </w:rPr>
            </w:pPr>
          </w:p>
        </w:tc>
        <w:tc>
          <w:tcPr>
            <w:tcW w:w="408" w:type="dxa"/>
          </w:tcPr>
          <w:p w14:paraId="15521D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A2F9B7D" w14:textId="77777777" w:rsidR="00557DCA" w:rsidRPr="00D8523A" w:rsidRDefault="00557DCA" w:rsidP="00CD3B56">
            <w:pPr>
              <w:pStyle w:val="Tekstpodstawowy"/>
              <w:spacing w:line="240" w:lineRule="auto"/>
              <w:jc w:val="center"/>
              <w:rPr>
                <w:sz w:val="20"/>
                <w:szCs w:val="20"/>
              </w:rPr>
            </w:pPr>
          </w:p>
        </w:tc>
        <w:tc>
          <w:tcPr>
            <w:tcW w:w="450" w:type="dxa"/>
          </w:tcPr>
          <w:p w14:paraId="5F6CC20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CD3B56">
            <w:pPr>
              <w:pStyle w:val="Tekstpodstawowy"/>
              <w:spacing w:line="240" w:lineRule="auto"/>
              <w:jc w:val="center"/>
              <w:rPr>
                <w:sz w:val="20"/>
                <w:szCs w:val="20"/>
              </w:rPr>
            </w:pPr>
          </w:p>
        </w:tc>
        <w:tc>
          <w:tcPr>
            <w:tcW w:w="536" w:type="dxa"/>
          </w:tcPr>
          <w:p w14:paraId="56E3FB1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CD3B56">
            <w:pPr>
              <w:pStyle w:val="Tekstpodstawowy"/>
              <w:spacing w:line="240" w:lineRule="auto"/>
              <w:jc w:val="center"/>
              <w:rPr>
                <w:sz w:val="20"/>
                <w:szCs w:val="20"/>
              </w:rPr>
            </w:pPr>
          </w:p>
        </w:tc>
        <w:tc>
          <w:tcPr>
            <w:tcW w:w="536" w:type="dxa"/>
          </w:tcPr>
          <w:p w14:paraId="2AEFEF5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CD3B56">
            <w:pPr>
              <w:pStyle w:val="Tekstpodstawowy"/>
              <w:spacing w:line="240" w:lineRule="auto"/>
              <w:jc w:val="center"/>
              <w:rPr>
                <w:sz w:val="20"/>
                <w:szCs w:val="20"/>
              </w:rPr>
            </w:pPr>
          </w:p>
        </w:tc>
      </w:tr>
      <w:tr w:rsidR="00557DCA" w:rsidRPr="00D8523A" w14:paraId="029EBEC4"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CD3B56">
            <w:pPr>
              <w:pStyle w:val="Tekstpodstawowy"/>
              <w:spacing w:line="240" w:lineRule="auto"/>
              <w:jc w:val="center"/>
              <w:rPr>
                <w:sz w:val="20"/>
                <w:szCs w:val="20"/>
              </w:rPr>
            </w:pPr>
          </w:p>
        </w:tc>
        <w:tc>
          <w:tcPr>
            <w:tcW w:w="378" w:type="dxa"/>
          </w:tcPr>
          <w:p w14:paraId="1B2E0B90"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CD3B56">
            <w:pPr>
              <w:pStyle w:val="Tekstpodstawowy"/>
              <w:spacing w:line="240" w:lineRule="auto"/>
              <w:jc w:val="center"/>
              <w:rPr>
                <w:sz w:val="20"/>
                <w:szCs w:val="20"/>
              </w:rPr>
            </w:pPr>
          </w:p>
        </w:tc>
        <w:tc>
          <w:tcPr>
            <w:tcW w:w="408" w:type="dxa"/>
          </w:tcPr>
          <w:p w14:paraId="1BA4748F" w14:textId="6BA839FE"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CD3B56">
            <w:pPr>
              <w:pStyle w:val="Tekstpodstawowy"/>
              <w:spacing w:line="240" w:lineRule="auto"/>
              <w:jc w:val="center"/>
              <w:rPr>
                <w:sz w:val="20"/>
                <w:szCs w:val="20"/>
              </w:rPr>
            </w:pPr>
            <w:r>
              <w:rPr>
                <w:sz w:val="20"/>
                <w:szCs w:val="20"/>
              </w:rPr>
              <w:t>+</w:t>
            </w:r>
          </w:p>
        </w:tc>
        <w:tc>
          <w:tcPr>
            <w:tcW w:w="408" w:type="dxa"/>
          </w:tcPr>
          <w:p w14:paraId="3539E995"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9C2DAFD" w14:textId="77777777" w:rsidR="00557DCA" w:rsidRPr="00D8523A" w:rsidRDefault="00557DCA" w:rsidP="00CD3B56">
            <w:pPr>
              <w:pStyle w:val="Tekstpodstawowy"/>
              <w:spacing w:line="240" w:lineRule="auto"/>
              <w:jc w:val="center"/>
              <w:rPr>
                <w:sz w:val="20"/>
                <w:szCs w:val="20"/>
              </w:rPr>
            </w:pPr>
          </w:p>
        </w:tc>
        <w:tc>
          <w:tcPr>
            <w:tcW w:w="450" w:type="dxa"/>
          </w:tcPr>
          <w:p w14:paraId="1357D7E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CD3B56">
            <w:pPr>
              <w:pStyle w:val="Tekstpodstawowy"/>
              <w:spacing w:line="240" w:lineRule="auto"/>
              <w:jc w:val="center"/>
              <w:rPr>
                <w:sz w:val="20"/>
                <w:szCs w:val="20"/>
              </w:rPr>
            </w:pPr>
          </w:p>
        </w:tc>
        <w:tc>
          <w:tcPr>
            <w:tcW w:w="536" w:type="dxa"/>
          </w:tcPr>
          <w:p w14:paraId="1F1AA02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CD3B56">
            <w:pPr>
              <w:pStyle w:val="Tekstpodstawowy"/>
              <w:spacing w:line="240" w:lineRule="auto"/>
              <w:jc w:val="center"/>
              <w:rPr>
                <w:sz w:val="20"/>
                <w:szCs w:val="20"/>
              </w:rPr>
            </w:pPr>
          </w:p>
        </w:tc>
        <w:tc>
          <w:tcPr>
            <w:tcW w:w="536" w:type="dxa"/>
          </w:tcPr>
          <w:p w14:paraId="18F55B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CD3B56">
            <w:pPr>
              <w:pStyle w:val="Tekstpodstawowy"/>
              <w:spacing w:line="240" w:lineRule="auto"/>
              <w:jc w:val="center"/>
              <w:rPr>
                <w:sz w:val="20"/>
                <w:szCs w:val="20"/>
              </w:rPr>
            </w:pPr>
          </w:p>
        </w:tc>
      </w:tr>
      <w:tr w:rsidR="00557DCA" w:rsidRPr="00D8523A" w14:paraId="1B76B52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CD3B56">
            <w:pPr>
              <w:pStyle w:val="Tekstpodstawowy"/>
              <w:spacing w:line="240" w:lineRule="auto"/>
              <w:jc w:val="center"/>
              <w:rPr>
                <w:sz w:val="20"/>
                <w:szCs w:val="20"/>
              </w:rPr>
            </w:pPr>
          </w:p>
        </w:tc>
        <w:tc>
          <w:tcPr>
            <w:tcW w:w="378" w:type="dxa"/>
          </w:tcPr>
          <w:p w14:paraId="02280D26"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CD3B56">
            <w:pPr>
              <w:pStyle w:val="Tekstpodstawowy"/>
              <w:spacing w:line="240" w:lineRule="auto"/>
              <w:jc w:val="center"/>
              <w:rPr>
                <w:sz w:val="20"/>
                <w:szCs w:val="20"/>
              </w:rPr>
            </w:pPr>
          </w:p>
        </w:tc>
        <w:tc>
          <w:tcPr>
            <w:tcW w:w="408" w:type="dxa"/>
          </w:tcPr>
          <w:p w14:paraId="22AFB7BF" w14:textId="12B2936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CD3B56">
            <w:pPr>
              <w:pStyle w:val="Tekstpodstawowy"/>
              <w:spacing w:line="240" w:lineRule="auto"/>
              <w:jc w:val="center"/>
              <w:rPr>
                <w:sz w:val="20"/>
                <w:szCs w:val="20"/>
              </w:rPr>
            </w:pPr>
          </w:p>
        </w:tc>
        <w:tc>
          <w:tcPr>
            <w:tcW w:w="408" w:type="dxa"/>
          </w:tcPr>
          <w:p w14:paraId="1BA1FB1F" w14:textId="2FC5A854"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02B9AB2" w14:textId="77777777" w:rsidR="00557DCA" w:rsidRPr="00D8523A" w:rsidRDefault="00557DCA" w:rsidP="00CD3B56">
            <w:pPr>
              <w:pStyle w:val="Tekstpodstawowy"/>
              <w:spacing w:line="240" w:lineRule="auto"/>
              <w:jc w:val="center"/>
              <w:rPr>
                <w:sz w:val="20"/>
                <w:szCs w:val="20"/>
              </w:rPr>
            </w:pPr>
          </w:p>
        </w:tc>
        <w:tc>
          <w:tcPr>
            <w:tcW w:w="450" w:type="dxa"/>
          </w:tcPr>
          <w:p w14:paraId="13DA6E9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CD3B56">
            <w:pPr>
              <w:pStyle w:val="Tekstpodstawowy"/>
              <w:spacing w:line="240" w:lineRule="auto"/>
              <w:jc w:val="center"/>
              <w:rPr>
                <w:sz w:val="20"/>
                <w:szCs w:val="20"/>
              </w:rPr>
            </w:pPr>
          </w:p>
        </w:tc>
        <w:tc>
          <w:tcPr>
            <w:tcW w:w="536" w:type="dxa"/>
          </w:tcPr>
          <w:p w14:paraId="4844CD9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CD3B56">
            <w:pPr>
              <w:pStyle w:val="Tekstpodstawowy"/>
              <w:spacing w:line="240" w:lineRule="auto"/>
              <w:jc w:val="center"/>
              <w:rPr>
                <w:sz w:val="20"/>
                <w:szCs w:val="20"/>
              </w:rPr>
            </w:pPr>
          </w:p>
        </w:tc>
        <w:tc>
          <w:tcPr>
            <w:tcW w:w="536" w:type="dxa"/>
          </w:tcPr>
          <w:p w14:paraId="39DD8A4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CD3B56">
            <w:pPr>
              <w:pStyle w:val="Tekstpodstawowy"/>
              <w:spacing w:line="240" w:lineRule="auto"/>
              <w:jc w:val="center"/>
              <w:rPr>
                <w:sz w:val="20"/>
                <w:szCs w:val="20"/>
              </w:rPr>
            </w:pPr>
          </w:p>
        </w:tc>
      </w:tr>
      <w:tr w:rsidR="00557DCA" w:rsidRPr="00D8523A" w14:paraId="3F48FE3D"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CD3B56">
            <w:pPr>
              <w:pStyle w:val="Tekstpodstawowy"/>
              <w:spacing w:line="240" w:lineRule="auto"/>
              <w:jc w:val="center"/>
              <w:rPr>
                <w:sz w:val="20"/>
                <w:szCs w:val="20"/>
              </w:rPr>
            </w:pPr>
          </w:p>
        </w:tc>
        <w:tc>
          <w:tcPr>
            <w:tcW w:w="378" w:type="dxa"/>
          </w:tcPr>
          <w:p w14:paraId="2D30425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CD3B56">
            <w:pPr>
              <w:pStyle w:val="Tekstpodstawowy"/>
              <w:spacing w:line="240" w:lineRule="auto"/>
              <w:jc w:val="center"/>
              <w:rPr>
                <w:sz w:val="20"/>
                <w:szCs w:val="20"/>
              </w:rPr>
            </w:pPr>
          </w:p>
        </w:tc>
        <w:tc>
          <w:tcPr>
            <w:tcW w:w="408" w:type="dxa"/>
          </w:tcPr>
          <w:p w14:paraId="5094383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CD3B56">
            <w:pPr>
              <w:pStyle w:val="Tekstpodstawowy"/>
              <w:spacing w:line="240" w:lineRule="auto"/>
              <w:jc w:val="center"/>
              <w:rPr>
                <w:sz w:val="20"/>
                <w:szCs w:val="20"/>
              </w:rPr>
            </w:pPr>
          </w:p>
        </w:tc>
        <w:tc>
          <w:tcPr>
            <w:tcW w:w="408" w:type="dxa"/>
          </w:tcPr>
          <w:p w14:paraId="26AE34CE" w14:textId="67CE39E6"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56" w:type="dxa"/>
          </w:tcPr>
          <w:p w14:paraId="042C9C61" w14:textId="4CD77D73" w:rsidR="00557DCA" w:rsidRDefault="00557DCA" w:rsidP="00CD3B56">
            <w:pPr>
              <w:pStyle w:val="Tekstpodstawowy"/>
              <w:spacing w:line="240" w:lineRule="auto"/>
              <w:jc w:val="center"/>
              <w:rPr>
                <w:sz w:val="20"/>
                <w:szCs w:val="20"/>
              </w:rPr>
            </w:pPr>
          </w:p>
        </w:tc>
        <w:tc>
          <w:tcPr>
            <w:tcW w:w="450" w:type="dxa"/>
          </w:tcPr>
          <w:p w14:paraId="3E77EB0A"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CD3B56">
            <w:pPr>
              <w:pStyle w:val="Tekstpodstawowy"/>
              <w:spacing w:line="240" w:lineRule="auto"/>
              <w:jc w:val="center"/>
              <w:rPr>
                <w:sz w:val="20"/>
                <w:szCs w:val="20"/>
              </w:rPr>
            </w:pPr>
          </w:p>
        </w:tc>
        <w:tc>
          <w:tcPr>
            <w:tcW w:w="536" w:type="dxa"/>
          </w:tcPr>
          <w:p w14:paraId="76D9322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CD3B56">
            <w:pPr>
              <w:pStyle w:val="Tekstpodstawowy"/>
              <w:spacing w:line="240" w:lineRule="auto"/>
              <w:jc w:val="center"/>
              <w:rPr>
                <w:sz w:val="20"/>
                <w:szCs w:val="20"/>
              </w:rPr>
            </w:pPr>
          </w:p>
        </w:tc>
        <w:tc>
          <w:tcPr>
            <w:tcW w:w="536" w:type="dxa"/>
          </w:tcPr>
          <w:p w14:paraId="46B5019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CD3B56">
            <w:pPr>
              <w:pStyle w:val="Tekstpodstawowy"/>
              <w:spacing w:line="240" w:lineRule="auto"/>
              <w:jc w:val="center"/>
              <w:rPr>
                <w:sz w:val="20"/>
                <w:szCs w:val="20"/>
              </w:rPr>
            </w:pPr>
          </w:p>
        </w:tc>
      </w:tr>
      <w:tr w:rsidR="00557DCA" w:rsidRPr="00D8523A" w14:paraId="20B01080"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CD3B56">
            <w:pPr>
              <w:pStyle w:val="Tekstpodstawowy"/>
              <w:spacing w:line="240" w:lineRule="auto"/>
              <w:jc w:val="center"/>
              <w:rPr>
                <w:sz w:val="20"/>
                <w:szCs w:val="20"/>
              </w:rPr>
            </w:pPr>
            <w:r>
              <w:rPr>
                <w:sz w:val="20"/>
                <w:szCs w:val="20"/>
              </w:rPr>
              <w:t>+</w:t>
            </w:r>
          </w:p>
        </w:tc>
        <w:tc>
          <w:tcPr>
            <w:tcW w:w="378" w:type="dxa"/>
          </w:tcPr>
          <w:p w14:paraId="05ABFA65"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CD3B56">
            <w:pPr>
              <w:pStyle w:val="Tekstpodstawowy"/>
              <w:spacing w:line="240" w:lineRule="auto"/>
              <w:jc w:val="center"/>
              <w:rPr>
                <w:sz w:val="20"/>
                <w:szCs w:val="20"/>
              </w:rPr>
            </w:pPr>
          </w:p>
        </w:tc>
        <w:tc>
          <w:tcPr>
            <w:tcW w:w="408" w:type="dxa"/>
          </w:tcPr>
          <w:p w14:paraId="065F78E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CD3B56">
            <w:pPr>
              <w:pStyle w:val="Tekstpodstawowy"/>
              <w:spacing w:line="240" w:lineRule="auto"/>
              <w:jc w:val="center"/>
              <w:rPr>
                <w:sz w:val="20"/>
                <w:szCs w:val="20"/>
              </w:rPr>
            </w:pPr>
          </w:p>
        </w:tc>
        <w:tc>
          <w:tcPr>
            <w:tcW w:w="408" w:type="dxa"/>
          </w:tcPr>
          <w:p w14:paraId="5F2B372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17EF9110" w14:textId="77777777" w:rsidR="00557DCA" w:rsidRPr="00D8523A" w:rsidRDefault="00557DCA" w:rsidP="00CD3B56">
            <w:pPr>
              <w:pStyle w:val="Tekstpodstawowy"/>
              <w:spacing w:line="240" w:lineRule="auto"/>
              <w:jc w:val="center"/>
              <w:rPr>
                <w:sz w:val="20"/>
                <w:szCs w:val="20"/>
              </w:rPr>
            </w:pPr>
          </w:p>
        </w:tc>
        <w:tc>
          <w:tcPr>
            <w:tcW w:w="450" w:type="dxa"/>
          </w:tcPr>
          <w:p w14:paraId="5C9CC7A3" w14:textId="77777777" w:rsidR="00557DCA" w:rsidRPr="000A35CC"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CD3B56">
            <w:pPr>
              <w:pStyle w:val="Tekstpodstawowy"/>
              <w:spacing w:line="240" w:lineRule="auto"/>
              <w:jc w:val="center"/>
              <w:rPr>
                <w:sz w:val="20"/>
                <w:szCs w:val="20"/>
              </w:rPr>
            </w:pPr>
          </w:p>
        </w:tc>
        <w:tc>
          <w:tcPr>
            <w:tcW w:w="536" w:type="dxa"/>
          </w:tcPr>
          <w:p w14:paraId="6F7A5101" w14:textId="01F483F1"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CD3B56">
            <w:pPr>
              <w:pStyle w:val="Tekstpodstawowy"/>
              <w:spacing w:line="240" w:lineRule="auto"/>
              <w:jc w:val="center"/>
              <w:rPr>
                <w:sz w:val="20"/>
                <w:szCs w:val="20"/>
              </w:rPr>
            </w:pPr>
          </w:p>
        </w:tc>
        <w:tc>
          <w:tcPr>
            <w:tcW w:w="536" w:type="dxa"/>
          </w:tcPr>
          <w:p w14:paraId="25A91BE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CD3B56">
            <w:pPr>
              <w:pStyle w:val="Tekstpodstawowy"/>
              <w:spacing w:line="240" w:lineRule="auto"/>
              <w:jc w:val="center"/>
              <w:rPr>
                <w:sz w:val="20"/>
                <w:szCs w:val="20"/>
              </w:rPr>
            </w:pPr>
          </w:p>
        </w:tc>
      </w:tr>
      <w:tr w:rsidR="00557DCA" w:rsidRPr="00D8523A" w14:paraId="6D8F6161"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CD3B56">
            <w:pPr>
              <w:pStyle w:val="Tekstpodstawowy"/>
              <w:spacing w:line="240" w:lineRule="auto"/>
              <w:jc w:val="center"/>
              <w:rPr>
                <w:sz w:val="20"/>
                <w:szCs w:val="20"/>
              </w:rPr>
            </w:pPr>
          </w:p>
        </w:tc>
        <w:tc>
          <w:tcPr>
            <w:tcW w:w="378" w:type="dxa"/>
          </w:tcPr>
          <w:p w14:paraId="02DE9F9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CD3B56">
            <w:pPr>
              <w:pStyle w:val="Tekstpodstawowy"/>
              <w:spacing w:line="240" w:lineRule="auto"/>
              <w:jc w:val="center"/>
              <w:rPr>
                <w:sz w:val="20"/>
                <w:szCs w:val="20"/>
              </w:rPr>
            </w:pPr>
          </w:p>
        </w:tc>
        <w:tc>
          <w:tcPr>
            <w:tcW w:w="408" w:type="dxa"/>
          </w:tcPr>
          <w:p w14:paraId="12645B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CD3B56">
            <w:pPr>
              <w:pStyle w:val="Tekstpodstawowy"/>
              <w:spacing w:line="240" w:lineRule="auto"/>
              <w:jc w:val="center"/>
              <w:rPr>
                <w:sz w:val="20"/>
                <w:szCs w:val="20"/>
              </w:rPr>
            </w:pPr>
          </w:p>
        </w:tc>
        <w:tc>
          <w:tcPr>
            <w:tcW w:w="408" w:type="dxa"/>
          </w:tcPr>
          <w:p w14:paraId="427E1EFF"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B77E6E3" w14:textId="17E6C186" w:rsidR="00557DCA" w:rsidRPr="00D8523A" w:rsidRDefault="00557DCA" w:rsidP="00CD3B56">
            <w:pPr>
              <w:pStyle w:val="Tekstpodstawowy"/>
              <w:spacing w:line="240" w:lineRule="auto"/>
              <w:jc w:val="center"/>
              <w:rPr>
                <w:sz w:val="20"/>
                <w:szCs w:val="20"/>
              </w:rPr>
            </w:pPr>
            <w:r>
              <w:rPr>
                <w:sz w:val="20"/>
                <w:szCs w:val="20"/>
              </w:rPr>
              <w:t>+</w:t>
            </w:r>
          </w:p>
        </w:tc>
        <w:tc>
          <w:tcPr>
            <w:tcW w:w="450" w:type="dxa"/>
          </w:tcPr>
          <w:p w14:paraId="41E192E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CD3B56">
            <w:pPr>
              <w:pStyle w:val="Tekstpodstawowy"/>
              <w:spacing w:line="240" w:lineRule="auto"/>
              <w:jc w:val="center"/>
              <w:rPr>
                <w:sz w:val="20"/>
                <w:szCs w:val="20"/>
              </w:rPr>
            </w:pPr>
          </w:p>
        </w:tc>
        <w:tc>
          <w:tcPr>
            <w:tcW w:w="536" w:type="dxa"/>
          </w:tcPr>
          <w:p w14:paraId="28A6F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CD3B56">
            <w:pPr>
              <w:pStyle w:val="Tekstpodstawowy"/>
              <w:spacing w:line="240" w:lineRule="auto"/>
              <w:jc w:val="center"/>
              <w:rPr>
                <w:sz w:val="20"/>
                <w:szCs w:val="20"/>
              </w:rPr>
            </w:pPr>
          </w:p>
        </w:tc>
        <w:tc>
          <w:tcPr>
            <w:tcW w:w="536" w:type="dxa"/>
          </w:tcPr>
          <w:p w14:paraId="78DAFFD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CD3B56">
            <w:pPr>
              <w:pStyle w:val="Tekstpodstawowy"/>
              <w:spacing w:line="240" w:lineRule="auto"/>
              <w:jc w:val="center"/>
              <w:rPr>
                <w:sz w:val="20"/>
                <w:szCs w:val="20"/>
              </w:rPr>
            </w:pPr>
          </w:p>
        </w:tc>
      </w:tr>
      <w:tr w:rsidR="00557DCA" w:rsidRPr="00D8523A" w14:paraId="233B034E"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CD3B56">
            <w:pPr>
              <w:pStyle w:val="Tekstpodstawowy"/>
              <w:spacing w:line="240" w:lineRule="auto"/>
              <w:jc w:val="center"/>
              <w:rPr>
                <w:sz w:val="20"/>
                <w:szCs w:val="20"/>
              </w:rPr>
            </w:pPr>
          </w:p>
        </w:tc>
        <w:tc>
          <w:tcPr>
            <w:tcW w:w="378" w:type="dxa"/>
          </w:tcPr>
          <w:p w14:paraId="16DE1F2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CD3B56">
            <w:pPr>
              <w:pStyle w:val="Tekstpodstawowy"/>
              <w:spacing w:line="240" w:lineRule="auto"/>
              <w:jc w:val="center"/>
              <w:rPr>
                <w:sz w:val="20"/>
                <w:szCs w:val="20"/>
              </w:rPr>
            </w:pPr>
          </w:p>
        </w:tc>
        <w:tc>
          <w:tcPr>
            <w:tcW w:w="408" w:type="dxa"/>
          </w:tcPr>
          <w:p w14:paraId="756EA5F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CD3B56">
            <w:pPr>
              <w:pStyle w:val="Tekstpodstawowy"/>
              <w:spacing w:line="240" w:lineRule="auto"/>
              <w:jc w:val="center"/>
              <w:rPr>
                <w:sz w:val="20"/>
                <w:szCs w:val="20"/>
              </w:rPr>
            </w:pPr>
          </w:p>
        </w:tc>
        <w:tc>
          <w:tcPr>
            <w:tcW w:w="408" w:type="dxa"/>
          </w:tcPr>
          <w:p w14:paraId="0B0AED2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3D37C13D" w14:textId="77777777" w:rsidR="00557DCA" w:rsidRPr="00D8523A" w:rsidRDefault="00557DCA" w:rsidP="00CD3B56">
            <w:pPr>
              <w:pStyle w:val="Tekstpodstawowy"/>
              <w:spacing w:line="240" w:lineRule="auto"/>
              <w:jc w:val="center"/>
              <w:rPr>
                <w:sz w:val="20"/>
                <w:szCs w:val="20"/>
              </w:rPr>
            </w:pPr>
          </w:p>
        </w:tc>
        <w:tc>
          <w:tcPr>
            <w:tcW w:w="450" w:type="dxa"/>
          </w:tcPr>
          <w:p w14:paraId="1EFD081F" w14:textId="6B79CE5B"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CD3B56">
            <w:pPr>
              <w:pStyle w:val="Tekstpodstawowy"/>
              <w:spacing w:line="240" w:lineRule="auto"/>
              <w:jc w:val="center"/>
              <w:rPr>
                <w:sz w:val="20"/>
                <w:szCs w:val="20"/>
              </w:rPr>
            </w:pPr>
          </w:p>
        </w:tc>
        <w:tc>
          <w:tcPr>
            <w:tcW w:w="536" w:type="dxa"/>
          </w:tcPr>
          <w:p w14:paraId="1F2D836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CD3B56">
            <w:pPr>
              <w:pStyle w:val="Tekstpodstawowy"/>
              <w:spacing w:line="240" w:lineRule="auto"/>
              <w:jc w:val="center"/>
              <w:rPr>
                <w:sz w:val="20"/>
                <w:szCs w:val="20"/>
              </w:rPr>
            </w:pPr>
          </w:p>
        </w:tc>
        <w:tc>
          <w:tcPr>
            <w:tcW w:w="536" w:type="dxa"/>
          </w:tcPr>
          <w:p w14:paraId="1C83389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CD3B56">
            <w:pPr>
              <w:pStyle w:val="Tekstpodstawowy"/>
              <w:spacing w:line="240" w:lineRule="auto"/>
              <w:jc w:val="center"/>
              <w:rPr>
                <w:sz w:val="20"/>
                <w:szCs w:val="20"/>
              </w:rPr>
            </w:pPr>
          </w:p>
        </w:tc>
      </w:tr>
      <w:tr w:rsidR="00557DCA" w:rsidRPr="00D8523A" w14:paraId="352FFBCA"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CD3B56">
            <w:pPr>
              <w:pStyle w:val="Tekstpodstawowy"/>
              <w:spacing w:line="240" w:lineRule="auto"/>
              <w:jc w:val="center"/>
              <w:rPr>
                <w:sz w:val="20"/>
                <w:szCs w:val="20"/>
              </w:rPr>
            </w:pPr>
          </w:p>
        </w:tc>
        <w:tc>
          <w:tcPr>
            <w:tcW w:w="378" w:type="dxa"/>
          </w:tcPr>
          <w:p w14:paraId="16310D9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CD3B56">
            <w:pPr>
              <w:pStyle w:val="Tekstpodstawowy"/>
              <w:spacing w:line="240" w:lineRule="auto"/>
              <w:jc w:val="center"/>
              <w:rPr>
                <w:sz w:val="20"/>
                <w:szCs w:val="20"/>
              </w:rPr>
            </w:pPr>
          </w:p>
        </w:tc>
        <w:tc>
          <w:tcPr>
            <w:tcW w:w="408" w:type="dxa"/>
          </w:tcPr>
          <w:p w14:paraId="39E8B12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CD3B56">
            <w:pPr>
              <w:pStyle w:val="Tekstpodstawowy"/>
              <w:spacing w:line="240" w:lineRule="auto"/>
              <w:jc w:val="center"/>
              <w:rPr>
                <w:sz w:val="20"/>
                <w:szCs w:val="20"/>
              </w:rPr>
            </w:pPr>
          </w:p>
        </w:tc>
        <w:tc>
          <w:tcPr>
            <w:tcW w:w="408" w:type="dxa"/>
          </w:tcPr>
          <w:p w14:paraId="2BDA2BD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6BD06890" w14:textId="77777777" w:rsidR="00557DCA" w:rsidRPr="00D8523A" w:rsidRDefault="00557DCA" w:rsidP="00CD3B56">
            <w:pPr>
              <w:pStyle w:val="Tekstpodstawowy"/>
              <w:spacing w:line="240" w:lineRule="auto"/>
              <w:jc w:val="center"/>
              <w:rPr>
                <w:sz w:val="20"/>
                <w:szCs w:val="20"/>
              </w:rPr>
            </w:pPr>
          </w:p>
        </w:tc>
        <w:tc>
          <w:tcPr>
            <w:tcW w:w="450" w:type="dxa"/>
          </w:tcPr>
          <w:p w14:paraId="35484284"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CD3B56">
            <w:pPr>
              <w:pStyle w:val="Tekstpodstawowy"/>
              <w:spacing w:line="240" w:lineRule="auto"/>
              <w:jc w:val="center"/>
              <w:rPr>
                <w:sz w:val="20"/>
                <w:szCs w:val="20"/>
              </w:rPr>
            </w:pPr>
          </w:p>
        </w:tc>
        <w:tc>
          <w:tcPr>
            <w:tcW w:w="536" w:type="dxa"/>
          </w:tcPr>
          <w:p w14:paraId="38FD1C75" w14:textId="55D2822D"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CD3B56">
            <w:pPr>
              <w:pStyle w:val="Tekstpodstawowy"/>
              <w:spacing w:line="240" w:lineRule="auto"/>
              <w:jc w:val="center"/>
              <w:rPr>
                <w:sz w:val="20"/>
                <w:szCs w:val="20"/>
              </w:rPr>
            </w:pPr>
          </w:p>
        </w:tc>
        <w:tc>
          <w:tcPr>
            <w:tcW w:w="536" w:type="dxa"/>
          </w:tcPr>
          <w:p w14:paraId="741D056B"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CD3B56">
            <w:pPr>
              <w:pStyle w:val="Tekstpodstawowy"/>
              <w:spacing w:line="240" w:lineRule="auto"/>
              <w:jc w:val="center"/>
              <w:rPr>
                <w:sz w:val="20"/>
                <w:szCs w:val="20"/>
              </w:rPr>
            </w:pPr>
          </w:p>
        </w:tc>
      </w:tr>
      <w:tr w:rsidR="00557DCA" w:rsidRPr="00D8523A" w14:paraId="44EA5168"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CD3B56">
            <w:pPr>
              <w:pStyle w:val="Tekstpodstawowy"/>
              <w:spacing w:line="240" w:lineRule="auto"/>
              <w:jc w:val="center"/>
              <w:rPr>
                <w:sz w:val="20"/>
                <w:szCs w:val="20"/>
              </w:rPr>
            </w:pPr>
          </w:p>
        </w:tc>
        <w:tc>
          <w:tcPr>
            <w:tcW w:w="378" w:type="dxa"/>
          </w:tcPr>
          <w:p w14:paraId="1589BB38"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CD3B56">
            <w:pPr>
              <w:pStyle w:val="Tekstpodstawowy"/>
              <w:spacing w:line="240" w:lineRule="auto"/>
              <w:jc w:val="center"/>
              <w:rPr>
                <w:sz w:val="20"/>
                <w:szCs w:val="20"/>
              </w:rPr>
            </w:pPr>
          </w:p>
        </w:tc>
        <w:tc>
          <w:tcPr>
            <w:tcW w:w="408" w:type="dxa"/>
          </w:tcPr>
          <w:p w14:paraId="30A9158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CD3B56">
            <w:pPr>
              <w:pStyle w:val="Tekstpodstawowy"/>
              <w:spacing w:line="240" w:lineRule="auto"/>
              <w:jc w:val="center"/>
              <w:rPr>
                <w:sz w:val="20"/>
                <w:szCs w:val="20"/>
              </w:rPr>
            </w:pPr>
          </w:p>
        </w:tc>
        <w:tc>
          <w:tcPr>
            <w:tcW w:w="408" w:type="dxa"/>
          </w:tcPr>
          <w:p w14:paraId="70A1618D"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7A285A27" w14:textId="77777777" w:rsidR="00557DCA" w:rsidRPr="00D8523A" w:rsidRDefault="00557DCA" w:rsidP="00CD3B56">
            <w:pPr>
              <w:pStyle w:val="Tekstpodstawowy"/>
              <w:spacing w:line="240" w:lineRule="auto"/>
              <w:jc w:val="center"/>
              <w:rPr>
                <w:sz w:val="20"/>
                <w:szCs w:val="20"/>
              </w:rPr>
            </w:pPr>
          </w:p>
        </w:tc>
        <w:tc>
          <w:tcPr>
            <w:tcW w:w="450" w:type="dxa"/>
          </w:tcPr>
          <w:p w14:paraId="791774C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532513E6"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CD3B56">
            <w:pPr>
              <w:pStyle w:val="Tekstpodstawowy"/>
              <w:spacing w:line="240" w:lineRule="auto"/>
              <w:jc w:val="center"/>
              <w:rPr>
                <w:sz w:val="20"/>
                <w:szCs w:val="20"/>
              </w:rPr>
            </w:pPr>
          </w:p>
        </w:tc>
        <w:tc>
          <w:tcPr>
            <w:tcW w:w="536" w:type="dxa"/>
          </w:tcPr>
          <w:p w14:paraId="5538EF14" w14:textId="39E2C012"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CD3B56">
            <w:pPr>
              <w:pStyle w:val="Tekstpodstawowy"/>
              <w:spacing w:line="240" w:lineRule="auto"/>
              <w:jc w:val="center"/>
              <w:rPr>
                <w:sz w:val="20"/>
                <w:szCs w:val="20"/>
              </w:rPr>
            </w:pPr>
          </w:p>
        </w:tc>
      </w:tr>
      <w:tr w:rsidR="00557DCA" w:rsidRPr="00D8523A" w14:paraId="555449FB"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CD3B56">
            <w:pPr>
              <w:pStyle w:val="Tekstpodstawowy"/>
              <w:spacing w:line="240" w:lineRule="auto"/>
              <w:jc w:val="center"/>
              <w:rPr>
                <w:sz w:val="20"/>
                <w:szCs w:val="20"/>
              </w:rPr>
            </w:pPr>
          </w:p>
        </w:tc>
        <w:tc>
          <w:tcPr>
            <w:tcW w:w="378" w:type="dxa"/>
          </w:tcPr>
          <w:p w14:paraId="137FC94F"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CD3B56">
            <w:pPr>
              <w:pStyle w:val="Tekstpodstawowy"/>
              <w:spacing w:line="240" w:lineRule="auto"/>
              <w:jc w:val="center"/>
              <w:rPr>
                <w:sz w:val="20"/>
                <w:szCs w:val="20"/>
              </w:rPr>
            </w:pPr>
          </w:p>
        </w:tc>
        <w:tc>
          <w:tcPr>
            <w:tcW w:w="408" w:type="dxa"/>
          </w:tcPr>
          <w:p w14:paraId="36DA1002"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CD3B56">
            <w:pPr>
              <w:pStyle w:val="Tekstpodstawowy"/>
              <w:spacing w:line="240" w:lineRule="auto"/>
              <w:jc w:val="center"/>
              <w:rPr>
                <w:sz w:val="20"/>
                <w:szCs w:val="20"/>
              </w:rPr>
            </w:pPr>
          </w:p>
        </w:tc>
        <w:tc>
          <w:tcPr>
            <w:tcW w:w="408" w:type="dxa"/>
          </w:tcPr>
          <w:p w14:paraId="62B63D4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459F8AF" w14:textId="77777777" w:rsidR="00557DCA" w:rsidRPr="00D8523A" w:rsidRDefault="00557DCA" w:rsidP="00CD3B56">
            <w:pPr>
              <w:pStyle w:val="Tekstpodstawowy"/>
              <w:spacing w:line="240" w:lineRule="auto"/>
              <w:jc w:val="center"/>
              <w:rPr>
                <w:sz w:val="20"/>
                <w:szCs w:val="20"/>
              </w:rPr>
            </w:pPr>
          </w:p>
        </w:tc>
        <w:tc>
          <w:tcPr>
            <w:tcW w:w="450" w:type="dxa"/>
          </w:tcPr>
          <w:p w14:paraId="0AA5F8EA"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CD3B56">
            <w:pPr>
              <w:pStyle w:val="Tekstpodstawowy"/>
              <w:spacing w:line="240" w:lineRule="auto"/>
              <w:jc w:val="center"/>
              <w:rPr>
                <w:sz w:val="20"/>
                <w:szCs w:val="20"/>
              </w:rPr>
            </w:pPr>
          </w:p>
        </w:tc>
        <w:tc>
          <w:tcPr>
            <w:tcW w:w="536" w:type="dxa"/>
          </w:tcPr>
          <w:p w14:paraId="010D1AC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CD3B56">
            <w:pPr>
              <w:pStyle w:val="Tekstpodstawowy"/>
              <w:spacing w:line="240" w:lineRule="auto"/>
              <w:jc w:val="center"/>
              <w:rPr>
                <w:sz w:val="20"/>
                <w:szCs w:val="20"/>
              </w:rPr>
            </w:pPr>
            <w:r>
              <w:rPr>
                <w:sz w:val="20"/>
                <w:szCs w:val="20"/>
              </w:rPr>
              <w:t>+</w:t>
            </w:r>
          </w:p>
        </w:tc>
        <w:tc>
          <w:tcPr>
            <w:tcW w:w="536" w:type="dxa"/>
          </w:tcPr>
          <w:p w14:paraId="4C3E5F89"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CD3B56">
            <w:pPr>
              <w:pStyle w:val="Tekstpodstawowy"/>
              <w:spacing w:line="240" w:lineRule="auto"/>
              <w:jc w:val="center"/>
              <w:rPr>
                <w:sz w:val="20"/>
                <w:szCs w:val="20"/>
              </w:rPr>
            </w:pPr>
          </w:p>
        </w:tc>
      </w:tr>
      <w:tr w:rsidR="00557DCA" w:rsidRPr="00D8523A" w14:paraId="2EDCBBB5"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CD3B56">
            <w:pPr>
              <w:pStyle w:val="Tekstpodstawowy"/>
              <w:spacing w:line="240" w:lineRule="auto"/>
              <w:jc w:val="center"/>
              <w:rPr>
                <w:sz w:val="20"/>
                <w:szCs w:val="20"/>
              </w:rPr>
            </w:pPr>
          </w:p>
        </w:tc>
        <w:tc>
          <w:tcPr>
            <w:tcW w:w="378" w:type="dxa"/>
          </w:tcPr>
          <w:p w14:paraId="23AAE3AD" w14:textId="77777777"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CD3B56">
            <w:pPr>
              <w:pStyle w:val="Tekstpodstawowy"/>
              <w:spacing w:line="240" w:lineRule="auto"/>
              <w:jc w:val="center"/>
              <w:rPr>
                <w:sz w:val="20"/>
                <w:szCs w:val="20"/>
              </w:rPr>
            </w:pPr>
          </w:p>
        </w:tc>
        <w:tc>
          <w:tcPr>
            <w:tcW w:w="408" w:type="dxa"/>
          </w:tcPr>
          <w:p w14:paraId="3BB5DC0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CD3B56">
            <w:pPr>
              <w:pStyle w:val="Tekstpodstawowy"/>
              <w:spacing w:line="240" w:lineRule="auto"/>
              <w:jc w:val="center"/>
              <w:rPr>
                <w:sz w:val="20"/>
                <w:szCs w:val="20"/>
              </w:rPr>
            </w:pPr>
          </w:p>
        </w:tc>
        <w:tc>
          <w:tcPr>
            <w:tcW w:w="408" w:type="dxa"/>
          </w:tcPr>
          <w:p w14:paraId="673A6970"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46EBCAAC" w14:textId="77777777" w:rsidR="00557DCA" w:rsidRPr="00D8523A" w:rsidRDefault="00557DCA" w:rsidP="00CD3B56">
            <w:pPr>
              <w:pStyle w:val="Tekstpodstawowy"/>
              <w:spacing w:line="240" w:lineRule="auto"/>
              <w:jc w:val="center"/>
              <w:rPr>
                <w:sz w:val="20"/>
                <w:szCs w:val="20"/>
              </w:rPr>
            </w:pPr>
          </w:p>
        </w:tc>
        <w:tc>
          <w:tcPr>
            <w:tcW w:w="450" w:type="dxa"/>
          </w:tcPr>
          <w:p w14:paraId="5ECB1248"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CD3B56">
            <w:pPr>
              <w:pStyle w:val="Tekstpodstawowy"/>
              <w:spacing w:line="240" w:lineRule="auto"/>
              <w:jc w:val="center"/>
              <w:rPr>
                <w:sz w:val="20"/>
                <w:szCs w:val="20"/>
              </w:rPr>
            </w:pPr>
          </w:p>
        </w:tc>
        <w:tc>
          <w:tcPr>
            <w:tcW w:w="536" w:type="dxa"/>
          </w:tcPr>
          <w:p w14:paraId="3F73C1C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CD3B56">
            <w:pPr>
              <w:pStyle w:val="Tekstpodstawowy"/>
              <w:spacing w:line="240" w:lineRule="auto"/>
              <w:jc w:val="center"/>
              <w:rPr>
                <w:sz w:val="20"/>
                <w:szCs w:val="20"/>
              </w:rPr>
            </w:pPr>
          </w:p>
        </w:tc>
        <w:tc>
          <w:tcPr>
            <w:tcW w:w="536" w:type="dxa"/>
          </w:tcPr>
          <w:p w14:paraId="71B3CB0E" w14:textId="4A07BD45"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CD3B56">
            <w:pPr>
              <w:pStyle w:val="Tekstpodstawowy"/>
              <w:spacing w:line="240" w:lineRule="auto"/>
              <w:jc w:val="center"/>
              <w:rPr>
                <w:sz w:val="20"/>
                <w:szCs w:val="20"/>
              </w:rPr>
            </w:pPr>
          </w:p>
        </w:tc>
      </w:tr>
      <w:tr w:rsidR="00557DCA" w:rsidRPr="00D8523A" w14:paraId="47D55486" w14:textId="77777777" w:rsidTr="00B539DC">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CD3B56">
            <w:pPr>
              <w:pStyle w:val="Tekstpodstawowy"/>
              <w:spacing w:line="240" w:lineRule="auto"/>
              <w:jc w:val="center"/>
              <w:rPr>
                <w:sz w:val="20"/>
                <w:szCs w:val="20"/>
              </w:rPr>
            </w:pPr>
          </w:p>
        </w:tc>
        <w:tc>
          <w:tcPr>
            <w:tcW w:w="378" w:type="dxa"/>
          </w:tcPr>
          <w:p w14:paraId="4BBDED8E" w14:textId="6ED01CFF" w:rsidR="00557DC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CD3B56">
            <w:pPr>
              <w:pStyle w:val="Tekstpodstawowy"/>
              <w:spacing w:line="240" w:lineRule="auto"/>
              <w:jc w:val="center"/>
              <w:rPr>
                <w:sz w:val="20"/>
                <w:szCs w:val="20"/>
              </w:rPr>
            </w:pPr>
          </w:p>
        </w:tc>
        <w:tc>
          <w:tcPr>
            <w:tcW w:w="408" w:type="dxa"/>
          </w:tcPr>
          <w:p w14:paraId="0D69B7C7"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CD3B56">
            <w:pPr>
              <w:pStyle w:val="Tekstpodstawowy"/>
              <w:spacing w:line="240" w:lineRule="auto"/>
              <w:jc w:val="center"/>
              <w:rPr>
                <w:sz w:val="20"/>
                <w:szCs w:val="20"/>
              </w:rPr>
            </w:pPr>
          </w:p>
        </w:tc>
        <w:tc>
          <w:tcPr>
            <w:tcW w:w="408" w:type="dxa"/>
          </w:tcPr>
          <w:p w14:paraId="676AAC3E"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56" w:type="dxa"/>
          </w:tcPr>
          <w:p w14:paraId="025EC143" w14:textId="77777777" w:rsidR="00557DCA" w:rsidRDefault="00557DCA" w:rsidP="00CD3B56">
            <w:pPr>
              <w:pStyle w:val="Tekstpodstawowy"/>
              <w:spacing w:line="240" w:lineRule="auto"/>
              <w:jc w:val="center"/>
              <w:rPr>
                <w:sz w:val="20"/>
                <w:szCs w:val="20"/>
              </w:rPr>
            </w:pPr>
          </w:p>
        </w:tc>
        <w:tc>
          <w:tcPr>
            <w:tcW w:w="450" w:type="dxa"/>
          </w:tcPr>
          <w:p w14:paraId="0828C8B0" w14:textId="2EF7ADB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CD3B56">
            <w:pPr>
              <w:pStyle w:val="Tekstpodstawowy"/>
              <w:spacing w:line="240" w:lineRule="auto"/>
              <w:jc w:val="center"/>
              <w:rPr>
                <w:sz w:val="20"/>
                <w:szCs w:val="20"/>
              </w:rPr>
            </w:pPr>
          </w:p>
        </w:tc>
        <w:tc>
          <w:tcPr>
            <w:tcW w:w="536" w:type="dxa"/>
          </w:tcPr>
          <w:p w14:paraId="7FD3A56C"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CD3B56">
            <w:pPr>
              <w:pStyle w:val="Tekstpodstawowy"/>
              <w:spacing w:line="240" w:lineRule="auto"/>
              <w:jc w:val="center"/>
              <w:rPr>
                <w:sz w:val="20"/>
                <w:szCs w:val="20"/>
              </w:rPr>
            </w:pPr>
          </w:p>
        </w:tc>
        <w:tc>
          <w:tcPr>
            <w:tcW w:w="536" w:type="dxa"/>
          </w:tcPr>
          <w:p w14:paraId="00F5FE41" w14:textId="77777777" w:rsidR="00557DCA" w:rsidRPr="00D8523A" w:rsidRDefault="00557DCA" w:rsidP="00CD3B56">
            <w:pPr>
              <w:pStyle w:val="Tekstpodstawowy"/>
              <w:spacing w:line="240" w:lineRule="auto"/>
              <w:jc w:val="center"/>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CD3B56">
            <w:pPr>
              <w:pStyle w:val="Tekstpodstawowy"/>
              <w:spacing w:line="240" w:lineRule="auto"/>
              <w:jc w:val="center"/>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103C6804" w14:textId="3F51A925" w:rsidR="006C3A29" w:rsidRDefault="006C3A29" w:rsidP="00CD3B56">
      <w:pPr>
        <w:pStyle w:val="Nagwek2"/>
        <w:numPr>
          <w:ilvl w:val="1"/>
          <w:numId w:val="32"/>
        </w:numPr>
      </w:pPr>
      <w:r>
        <w:lastRenderedPageBreak/>
        <w:t xml:space="preserve"> </w:t>
      </w:r>
      <w:bookmarkStart w:id="73" w:name="_Toc26729082"/>
      <w:r>
        <w:t>Diagram Przypadków użycia</w:t>
      </w:r>
      <w:bookmarkEnd w:id="73"/>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7DE6E0FA" w:rsidR="00D0064D" w:rsidRDefault="00003B7B">
      <w:pPr>
        <w:spacing w:after="160" w:line="259" w:lineRule="auto"/>
        <w:ind w:firstLine="0"/>
        <w:jc w:val="left"/>
        <w:rPr>
          <w:sz w:val="23"/>
          <w:szCs w:val="23"/>
        </w:rPr>
      </w:pPr>
      <w:r>
        <w:rPr>
          <w:noProof/>
        </w:rPr>
        <w:drawing>
          <wp:inline distT="0" distB="0" distL="0" distR="0" wp14:anchorId="1D51CB7C" wp14:editId="31D4FCFE">
            <wp:extent cx="5579745" cy="455803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79745" cy="4558030"/>
                    </a:xfrm>
                    <a:prstGeom prst="rect">
                      <a:avLst/>
                    </a:prstGeom>
                  </pic:spPr>
                </pic:pic>
              </a:graphicData>
            </a:graphic>
          </wp:inline>
        </w:drawing>
      </w:r>
    </w:p>
    <w:p w14:paraId="4FB5DB3D" w14:textId="6AC7D5CC" w:rsidR="001260C2" w:rsidRPr="001260C2" w:rsidRDefault="001260C2" w:rsidP="001260C2">
      <w:pPr>
        <w:pStyle w:val="Legenda"/>
        <w:rPr>
          <w:i/>
        </w:rPr>
      </w:pPr>
      <w:bookmarkStart w:id="74" w:name="_Toc26704963"/>
      <w:r w:rsidRPr="001260C2">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2</w:t>
      </w:r>
      <w:r w:rsidR="000A1613">
        <w:rPr>
          <w:i/>
        </w:rPr>
        <w:fldChar w:fldCharType="end"/>
      </w:r>
      <w:r w:rsidRPr="001260C2">
        <w:rPr>
          <w:i/>
        </w:rPr>
        <w:t xml:space="preserve"> Diagram przypadków </w:t>
      </w:r>
      <w:commentRangeStart w:id="75"/>
      <w:r w:rsidRPr="001260C2">
        <w:rPr>
          <w:i/>
        </w:rPr>
        <w:t>użycia</w:t>
      </w:r>
      <w:commentRangeEnd w:id="75"/>
      <w:r w:rsidR="00464E93">
        <w:rPr>
          <w:rStyle w:val="Odwoaniedokomentarza"/>
          <w:iCs w:val="0"/>
        </w:rPr>
        <w:commentReference w:id="75"/>
      </w:r>
      <w:bookmarkEnd w:id="74"/>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D3B56">
      <w:pPr>
        <w:pStyle w:val="Nagwek2"/>
        <w:numPr>
          <w:ilvl w:val="1"/>
          <w:numId w:val="32"/>
        </w:numPr>
      </w:pPr>
      <w:r>
        <w:lastRenderedPageBreak/>
        <w:t xml:space="preserve"> </w:t>
      </w:r>
      <w:bookmarkStart w:id="76" w:name="_Toc26729083"/>
      <w:r>
        <w:t>Skrócony opis przypadków użycia</w:t>
      </w:r>
      <w:bookmarkEnd w:id="76"/>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7C7BFA30" w:rsidR="00D0064D" w:rsidRDefault="00F27FC6" w:rsidP="00F27FC6">
      <w:pPr>
        <w:pStyle w:val="Legenda"/>
      </w:pPr>
      <w:bookmarkStart w:id="77" w:name="_Toc26704997"/>
      <w:r>
        <w:t xml:space="preserve">Tabela </w:t>
      </w:r>
      <w:r w:rsidR="00643FBD">
        <w:fldChar w:fldCharType="begin"/>
      </w:r>
      <w:r w:rsidR="00643FBD">
        <w:instrText xml:space="preserve"> SEQ Tabela \* ARABIC </w:instrText>
      </w:r>
      <w:r w:rsidR="00643FBD">
        <w:fldChar w:fldCharType="separate"/>
      </w:r>
      <w:r w:rsidR="0069070E">
        <w:rPr>
          <w:noProof/>
        </w:rPr>
        <w:t>7</w:t>
      </w:r>
      <w:r w:rsidR="00643FBD">
        <w:rPr>
          <w:noProof/>
        </w:rPr>
        <w:fldChar w:fldCharType="end"/>
      </w:r>
      <w:r>
        <w:t xml:space="preserve"> Skrócone opisy przypadków </w:t>
      </w:r>
      <w:commentRangeStart w:id="78"/>
      <w:r>
        <w:t>użycia</w:t>
      </w:r>
      <w:commentRangeEnd w:id="78"/>
      <w:r w:rsidR="00427F37">
        <w:rPr>
          <w:rStyle w:val="Odwoaniedokomentarza"/>
          <w:iCs w:val="0"/>
        </w:rPr>
        <w:commentReference w:id="78"/>
      </w:r>
      <w:bookmarkEnd w:id="77"/>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CD3B56" w:rsidRDefault="003A4634" w:rsidP="008510B1">
            <w:pPr>
              <w:pStyle w:val="Tekstpodstawowy"/>
              <w:spacing w:line="240" w:lineRule="auto"/>
              <w:jc w:val="left"/>
            </w:pPr>
            <w:r w:rsidRPr="00CD3B56">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2B9DBA52" w:rsidR="003A4634" w:rsidRPr="00CD3B56" w:rsidRDefault="003A4634" w:rsidP="008510B1">
            <w:pPr>
              <w:pStyle w:val="Tekstpodstawowy"/>
              <w:spacing w:line="240" w:lineRule="auto"/>
              <w:jc w:val="left"/>
            </w:pPr>
            <w:r w:rsidRPr="00CD3B56">
              <w:t xml:space="preserve">System umożliwia dodanie nowej grupy paragonów </w:t>
            </w:r>
            <w:r w:rsidR="00CD3B56">
              <w:br/>
            </w:r>
            <w:r w:rsidRPr="00CD3B56">
              <w:t>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CD3B56" w:rsidRDefault="003A4634" w:rsidP="008510B1">
            <w:pPr>
              <w:pStyle w:val="Tekstpodstawowy"/>
              <w:spacing w:line="240" w:lineRule="auto"/>
              <w:jc w:val="left"/>
            </w:pPr>
            <w:r w:rsidRPr="00CD3B56">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CD3B56" w:rsidRDefault="003A4634" w:rsidP="008510B1">
            <w:pPr>
              <w:pStyle w:val="Tekstpodstawowy"/>
              <w:spacing w:line="240" w:lineRule="auto"/>
              <w:jc w:val="left"/>
            </w:pPr>
            <w:r w:rsidRPr="00CD3B56">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CD3B56" w:rsidRDefault="003A4634" w:rsidP="008510B1">
            <w:pPr>
              <w:pStyle w:val="Tekstpodstawowy"/>
              <w:spacing w:line="240" w:lineRule="auto"/>
              <w:jc w:val="left"/>
            </w:pPr>
            <w:r w:rsidRPr="00CD3B56">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CD3B56" w:rsidRDefault="003A4634" w:rsidP="008510B1">
            <w:pPr>
              <w:pStyle w:val="Tekstpodstawowy"/>
              <w:spacing w:line="240" w:lineRule="auto"/>
              <w:jc w:val="left"/>
            </w:pPr>
            <w:r w:rsidRPr="00CD3B56">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CD3B56" w:rsidRDefault="003A4634" w:rsidP="008510B1">
            <w:pPr>
              <w:pStyle w:val="Tekstpodstawowy"/>
              <w:spacing w:line="240" w:lineRule="auto"/>
              <w:jc w:val="left"/>
            </w:pPr>
            <w:r w:rsidRPr="00CD3B56">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CD3B56" w:rsidRDefault="003A4634" w:rsidP="008510B1">
            <w:pPr>
              <w:pStyle w:val="Tekstpodstawowy"/>
              <w:spacing w:line="240" w:lineRule="auto"/>
              <w:jc w:val="left"/>
            </w:pPr>
            <w:r w:rsidRPr="00CD3B56">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CD3B56" w:rsidRDefault="003A4634" w:rsidP="008510B1">
            <w:pPr>
              <w:pStyle w:val="Tekstpodstawowy"/>
              <w:spacing w:line="240" w:lineRule="auto"/>
              <w:jc w:val="left"/>
            </w:pPr>
            <w:r w:rsidRPr="00CD3B56">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CD3B56" w:rsidRDefault="003A4634" w:rsidP="008510B1">
            <w:pPr>
              <w:pStyle w:val="Tekstpodstawowy"/>
              <w:spacing w:line="240" w:lineRule="auto"/>
              <w:jc w:val="left"/>
            </w:pPr>
            <w:r w:rsidRPr="00CD3B56">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CD3B56" w:rsidRDefault="003A4634" w:rsidP="008510B1">
            <w:pPr>
              <w:pStyle w:val="Tekstpodstawowy"/>
              <w:spacing w:line="240" w:lineRule="auto"/>
              <w:jc w:val="left"/>
            </w:pPr>
            <w:r w:rsidRPr="00CD3B56">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CD3B56" w:rsidRDefault="003A4634" w:rsidP="008510B1">
            <w:pPr>
              <w:pStyle w:val="Tekstpodstawowy"/>
              <w:spacing w:line="240" w:lineRule="auto"/>
              <w:jc w:val="left"/>
            </w:pPr>
            <w:r w:rsidRPr="00CD3B56">
              <w:rPr>
                <w:rFonts w:eastAsia="Times New Roman"/>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szCs w:val="24"/>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CD3B56" w:rsidRDefault="003A4634" w:rsidP="008510B1">
            <w:pPr>
              <w:widowControl w:val="0"/>
              <w:spacing w:line="240" w:lineRule="atLeast"/>
              <w:ind w:firstLine="0"/>
              <w:jc w:val="left"/>
              <w:rPr>
                <w:rFonts w:eastAsia="Times New Roman" w:cs="Times New Roman"/>
                <w:szCs w:val="24"/>
              </w:rPr>
            </w:pPr>
            <w:r w:rsidRPr="00CD3B56">
              <w:rPr>
                <w:rFonts w:eastAsia="Times New Roman" w:cs="Times New Roman"/>
                <w:szCs w:val="24"/>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CD3B56" w:rsidRDefault="003A4634" w:rsidP="008510B1">
            <w:pPr>
              <w:pStyle w:val="Tekstpodstawowy"/>
              <w:spacing w:line="240" w:lineRule="auto"/>
              <w:jc w:val="left"/>
            </w:pPr>
            <w:r w:rsidRPr="00CD3B56">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CD3B56" w:rsidRDefault="003A4634" w:rsidP="008510B1">
            <w:pPr>
              <w:pStyle w:val="Tekstpodstawowy"/>
              <w:spacing w:line="240" w:lineRule="auto"/>
              <w:jc w:val="left"/>
            </w:pPr>
            <w:r w:rsidRPr="00CD3B56">
              <w:t>System umożliwia przeszukiwanie z pośród wszystkich paragonów jakie zostały dodane do systemu te, o wskazanych przez użytkownika parametrach.</w:t>
            </w:r>
          </w:p>
        </w:tc>
      </w:tr>
      <w:tr w:rsidR="003A4634" w:rsidRPr="00D8523A" w14:paraId="5A536D8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34321DD" w14:textId="77777777" w:rsidR="003A4634" w:rsidRPr="00CD3B56" w:rsidRDefault="003A4634" w:rsidP="008510B1">
            <w:pPr>
              <w:pStyle w:val="Tekstpodstawowy"/>
              <w:spacing w:line="240" w:lineRule="auto"/>
              <w:jc w:val="left"/>
            </w:pPr>
            <w:r w:rsidRPr="00CD3B56">
              <w:t>Przypisz paragony do grup</w:t>
            </w:r>
          </w:p>
        </w:tc>
        <w:tc>
          <w:tcPr>
            <w:cnfStyle w:val="000010000000" w:firstRow="0" w:lastRow="0" w:firstColumn="0" w:lastColumn="0" w:oddVBand="1" w:evenVBand="0" w:oddHBand="0" w:evenHBand="0" w:firstRowFirstColumn="0" w:firstRowLastColumn="0" w:lastRowFirstColumn="0" w:lastRowLastColumn="0"/>
            <w:tcW w:w="6379" w:type="dxa"/>
          </w:tcPr>
          <w:p w14:paraId="5176EC48" w14:textId="77777777" w:rsidR="003A4634" w:rsidRPr="00CD3B56" w:rsidRDefault="003A4634" w:rsidP="008510B1">
            <w:pPr>
              <w:pStyle w:val="Tekstpodstawowy"/>
              <w:spacing w:line="240" w:lineRule="auto"/>
              <w:jc w:val="left"/>
            </w:pPr>
            <w:r w:rsidRPr="00CD3B56">
              <w:t>System umożliwia przypisanie danego paragonu do już istniejącej grupy podczas dodawania nowego paragonu</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CD3B56" w:rsidRDefault="003A4634" w:rsidP="008510B1">
            <w:pPr>
              <w:pStyle w:val="Tekstpodstawowy"/>
              <w:spacing w:line="240" w:lineRule="auto"/>
              <w:jc w:val="left"/>
            </w:pPr>
            <w:r w:rsidRPr="00CD3B56">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CD3B56" w:rsidRDefault="003A4634" w:rsidP="008510B1">
            <w:pPr>
              <w:pStyle w:val="Tekstpodstawowy"/>
              <w:spacing w:line="240" w:lineRule="auto"/>
              <w:jc w:val="left"/>
            </w:pPr>
            <w:r w:rsidRPr="00CD3B56">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CD3B56" w:rsidRDefault="003A4634" w:rsidP="008510B1">
            <w:pPr>
              <w:pStyle w:val="Tekstpodstawowy"/>
              <w:spacing w:line="240" w:lineRule="auto"/>
              <w:jc w:val="left"/>
            </w:pPr>
            <w:r w:rsidRPr="00CD3B56">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CD3B56" w:rsidRDefault="003A4634" w:rsidP="008510B1">
            <w:pPr>
              <w:pStyle w:val="Tekstpodstawowy"/>
              <w:spacing w:line="240" w:lineRule="auto"/>
              <w:jc w:val="left"/>
            </w:pPr>
            <w:r w:rsidRPr="00CD3B56">
              <w:t>System umożliwia usunięcie istniejące</w:t>
            </w:r>
            <w:r w:rsidR="003D02B5" w:rsidRPr="00CD3B56">
              <w:t>j grupy</w:t>
            </w:r>
            <w:r w:rsidRPr="00CD3B56">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CD3B56" w:rsidRDefault="003A4634" w:rsidP="008510B1">
            <w:pPr>
              <w:pStyle w:val="Tekstpodstawowy"/>
              <w:spacing w:line="240" w:lineRule="auto"/>
              <w:jc w:val="left"/>
            </w:pPr>
            <w:r w:rsidRPr="00CD3B56">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CD3B56" w:rsidRDefault="003A4634" w:rsidP="008510B1">
            <w:pPr>
              <w:pStyle w:val="Tekstpodstawowy"/>
              <w:spacing w:line="240" w:lineRule="auto"/>
              <w:jc w:val="left"/>
            </w:pPr>
            <w:r w:rsidRPr="00CD3B56">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D3B56">
      <w:pPr>
        <w:pStyle w:val="Nagwek2"/>
        <w:numPr>
          <w:ilvl w:val="1"/>
          <w:numId w:val="32"/>
        </w:numPr>
      </w:pPr>
      <w:r>
        <w:lastRenderedPageBreak/>
        <w:t xml:space="preserve"> </w:t>
      </w:r>
      <w:bookmarkStart w:id="79" w:name="_Toc26729084"/>
      <w:r>
        <w:t>Scenariusze przypadków użycia wraz z prototypami interfejsów</w:t>
      </w:r>
      <w:bookmarkEnd w:id="79"/>
    </w:p>
    <w:p w14:paraId="7756D8AC" w14:textId="4268A999" w:rsidR="00A83893" w:rsidRPr="00CD3B56" w:rsidRDefault="005229C3" w:rsidP="00A83893">
      <w:pPr>
        <w:rPr>
          <w:szCs w:val="24"/>
        </w:rPr>
      </w:pPr>
      <w:r w:rsidRPr="00CD3B56">
        <w:rPr>
          <w:szCs w:val="24"/>
        </w:rPr>
        <w:t>W następującym podrozdziale przedstawiono przykładowe przebiegi przypadków użycia wraz ze scenariuszami alternatywnymi i wyjątkowymi. W tabeli 8. Przedstawiono prz</w:t>
      </w:r>
      <w:r w:rsidR="00C543AC" w:rsidRPr="00CD3B56">
        <w:rPr>
          <w:szCs w:val="24"/>
        </w:rPr>
        <w:t>e</w:t>
      </w:r>
      <w:r w:rsidRPr="00CD3B56">
        <w:rPr>
          <w:szCs w:val="24"/>
        </w:rPr>
        <w:t>bieg scenariusza związanego z</w:t>
      </w:r>
      <w:r w:rsidR="00C543AC" w:rsidRPr="00CD3B56">
        <w:rPr>
          <w:szCs w:val="24"/>
        </w:rPr>
        <w:t xml:space="preserve"> oddawaniem nowej grupy</w:t>
      </w:r>
      <w:r w:rsidRPr="00CD3B56">
        <w:rPr>
          <w:szCs w:val="24"/>
        </w:rPr>
        <w:t xml:space="preserve">. </w:t>
      </w:r>
      <w:r w:rsidR="00C543AC" w:rsidRPr="00CD3B56">
        <w:rPr>
          <w:szCs w:val="24"/>
        </w:rPr>
        <w:t xml:space="preserve"> </w:t>
      </w:r>
      <w:r w:rsidR="00AF659D" w:rsidRPr="00CD3B56">
        <w:rPr>
          <w:szCs w:val="24"/>
        </w:rPr>
        <w:t>Następnie na rysunkach 4.3</w:t>
      </w:r>
      <w:r w:rsidR="00BF138F" w:rsidRPr="00CD3B56">
        <w:rPr>
          <w:szCs w:val="24"/>
        </w:rPr>
        <w:t xml:space="preserve"> oraz</w:t>
      </w:r>
      <w:r w:rsidR="00AF659D" w:rsidRPr="00CD3B56">
        <w:rPr>
          <w:szCs w:val="24"/>
        </w:rPr>
        <w:t xml:space="preserve"> 4.4</w:t>
      </w:r>
      <w:r w:rsidR="00BF138F" w:rsidRPr="00CD3B56">
        <w:rPr>
          <w:szCs w:val="24"/>
        </w:rPr>
        <w:t xml:space="preserve"> </w:t>
      </w:r>
      <w:r w:rsidR="00AF659D" w:rsidRPr="00CD3B56">
        <w:rPr>
          <w:szCs w:val="24"/>
        </w:rPr>
        <w:t>przedstawiono kolejno ekrany związane z przedstawionym scenariuszem.</w:t>
      </w:r>
    </w:p>
    <w:p w14:paraId="43D1EED2" w14:textId="5AC503F9" w:rsidR="00AF659D" w:rsidRPr="00CD3B56" w:rsidRDefault="00AF659D" w:rsidP="00A83893">
      <w:pPr>
        <w:rPr>
          <w:szCs w:val="24"/>
        </w:rPr>
      </w:pPr>
    </w:p>
    <w:p w14:paraId="7220662D" w14:textId="1F0B1512" w:rsidR="00C543AC" w:rsidRPr="00C543AC" w:rsidRDefault="00C543AC" w:rsidP="00C543AC">
      <w:pPr>
        <w:pStyle w:val="Legenda"/>
        <w:rPr>
          <w:i/>
        </w:rPr>
      </w:pPr>
      <w:bookmarkStart w:id="80" w:name="_Toc26704998"/>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69070E">
        <w:rPr>
          <w:i/>
          <w:noProof/>
        </w:rPr>
        <w:t>8</w:t>
      </w:r>
      <w:r w:rsidRPr="00C543AC">
        <w:rPr>
          <w:i/>
        </w:rPr>
        <w:fldChar w:fldCharType="end"/>
      </w:r>
      <w:r>
        <w:rPr>
          <w:i/>
        </w:rPr>
        <w:t xml:space="preserve"> Dodaj grupę</w:t>
      </w:r>
      <w:bookmarkEnd w:id="80"/>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CD3B56" w:rsidRDefault="00C543AC"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CD3B56" w:rsidRDefault="00C543AC"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CD3B56" w:rsidRDefault="00C543AC" w:rsidP="00CB03D9">
            <w:pPr>
              <w:pStyle w:val="Tekstpodstawowy"/>
              <w:spacing w:line="240" w:lineRule="auto"/>
              <w:jc w:val="left"/>
            </w:pPr>
            <w:r w:rsidRPr="00CD3B56">
              <w:t>Użytkownik jest zalogowany, system wyświetla listę grup</w:t>
            </w:r>
            <w:r w:rsidR="00F42C41" w:rsidRPr="00CD3B56">
              <w:t>. [Rysunek 4.3]</w:t>
            </w:r>
            <w:r w:rsidRPr="00CD3B56">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CD3B56" w:rsidRDefault="00C543AC"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CD3B56" w:rsidRDefault="00C543AC" w:rsidP="00CB03D9">
            <w:pPr>
              <w:pStyle w:val="Tekstpodstawowy"/>
              <w:spacing w:line="240" w:lineRule="auto"/>
              <w:jc w:val="left"/>
            </w:pPr>
            <w:r w:rsidRPr="00CD3B56">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CD3B56" w:rsidRDefault="00C543AC"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Pr="00CD3B56" w:rsidRDefault="00C543AC" w:rsidP="00C543AC">
            <w:pPr>
              <w:pStyle w:val="Tekstpodstawowy"/>
              <w:numPr>
                <w:ilvl w:val="0"/>
                <w:numId w:val="8"/>
              </w:numPr>
              <w:spacing w:line="240" w:lineRule="auto"/>
              <w:jc w:val="left"/>
            </w:pPr>
            <w:r w:rsidRPr="00CD3B56">
              <w:t>Użytkownik zleca dodanie grupy paragonów.</w:t>
            </w:r>
          </w:p>
          <w:p w14:paraId="0DFC4DF5" w14:textId="48D0C08A" w:rsidR="00C543AC" w:rsidRPr="00CD3B56" w:rsidRDefault="00C543AC" w:rsidP="00C543AC">
            <w:pPr>
              <w:pStyle w:val="Tekstpodstawowy"/>
              <w:numPr>
                <w:ilvl w:val="0"/>
                <w:numId w:val="8"/>
              </w:numPr>
              <w:spacing w:line="240" w:lineRule="auto"/>
              <w:jc w:val="left"/>
            </w:pPr>
            <w:r w:rsidRPr="00CD3B56">
              <w:t xml:space="preserve">System wyświetla parametry do wypełnienia dla nowej grupy paragonów (nazwa grupy, kolor </w:t>
            </w:r>
            <w:commentRangeStart w:id="81"/>
            <w:r w:rsidRPr="00CD3B56">
              <w:t>grupy</w:t>
            </w:r>
            <w:commentRangeEnd w:id="81"/>
            <w:r w:rsidR="00427F37" w:rsidRPr="00CD3B56">
              <w:rPr>
                <w:rStyle w:val="Odwoaniedokomentarza"/>
                <w:rFonts w:eastAsiaTheme="minorHAnsi" w:cstheme="minorBidi"/>
                <w:sz w:val="24"/>
                <w:szCs w:val="24"/>
                <w:lang w:eastAsia="en-US"/>
              </w:rPr>
              <w:commentReference w:id="81"/>
            </w:r>
            <w:r w:rsidRPr="00CD3B56">
              <w:t>).</w:t>
            </w:r>
            <w:r w:rsidR="00F42C41" w:rsidRPr="00CD3B56">
              <w:t xml:space="preserve"> [Rysunek 4.3]</w:t>
            </w:r>
          </w:p>
          <w:p w14:paraId="080DBBA6" w14:textId="43F833B5" w:rsidR="00C543AC" w:rsidRPr="00CD3B56" w:rsidRDefault="00C543AC" w:rsidP="00C543AC">
            <w:pPr>
              <w:pStyle w:val="Tekstpodstawowy"/>
              <w:numPr>
                <w:ilvl w:val="0"/>
                <w:numId w:val="8"/>
              </w:numPr>
              <w:spacing w:line="240" w:lineRule="auto"/>
              <w:jc w:val="left"/>
            </w:pPr>
            <w:r w:rsidRPr="00CD3B56">
              <w:t>Użytkownik wprowadza dane nowej grupy paragonów.</w:t>
            </w:r>
            <w:r w:rsidR="00F42C41" w:rsidRPr="00CD3B56">
              <w:t>[Rysunek 4.</w:t>
            </w:r>
            <w:r w:rsidR="00793C6A" w:rsidRPr="00CD3B56">
              <w:t>4</w:t>
            </w:r>
            <w:r w:rsidR="00F42C41" w:rsidRPr="00CD3B56">
              <w:t>]</w:t>
            </w:r>
          </w:p>
          <w:p w14:paraId="2F122B38" w14:textId="77777777" w:rsidR="00C543AC" w:rsidRPr="00CD3B56" w:rsidRDefault="00C543AC" w:rsidP="00C543AC">
            <w:pPr>
              <w:pStyle w:val="Tekstpodstawowy"/>
              <w:numPr>
                <w:ilvl w:val="0"/>
                <w:numId w:val="8"/>
              </w:numPr>
              <w:spacing w:line="240" w:lineRule="auto"/>
              <w:jc w:val="left"/>
            </w:pPr>
            <w:r w:rsidRPr="00CD3B56">
              <w:t>Użytkownik zatwierdza akcję dodania.</w:t>
            </w:r>
          </w:p>
          <w:p w14:paraId="5B76F5C3" w14:textId="49176C0F" w:rsidR="00C543AC" w:rsidRPr="00CD3B56" w:rsidRDefault="00C543AC" w:rsidP="00C543AC">
            <w:pPr>
              <w:pStyle w:val="Tekstpodstawowy"/>
              <w:numPr>
                <w:ilvl w:val="0"/>
                <w:numId w:val="8"/>
              </w:numPr>
              <w:spacing w:line="240" w:lineRule="auto"/>
              <w:jc w:val="left"/>
            </w:pPr>
            <w:r w:rsidRPr="00CD3B56">
              <w:t>System sprawdza poprawność danych (REG</w:t>
            </w:r>
            <w:r w:rsidR="00BC2E5E" w:rsidRPr="00CD3B56">
              <w:t>0</w:t>
            </w:r>
            <w:r w:rsidRPr="00CD3B56">
              <w:t>21)</w:t>
            </w:r>
          </w:p>
          <w:p w14:paraId="00982D21" w14:textId="0F516277" w:rsidR="00C543AC" w:rsidRPr="00CD3B56" w:rsidRDefault="00C543AC" w:rsidP="00C543AC">
            <w:pPr>
              <w:pStyle w:val="Tekstpodstawowy"/>
              <w:numPr>
                <w:ilvl w:val="0"/>
                <w:numId w:val="8"/>
              </w:numPr>
              <w:spacing w:line="240" w:lineRule="auto"/>
              <w:jc w:val="left"/>
            </w:pPr>
            <w:r w:rsidRPr="00CD3B56">
              <w:t>System zapamiętuje grupę paragonów i wyświetla powiadomienie o jego dodaniu.</w:t>
            </w:r>
            <w:r w:rsidR="00F42C41" w:rsidRPr="00CD3B56">
              <w:t xml:space="preserve"> [Rysunek 4.</w:t>
            </w:r>
            <w:r w:rsidR="00793C6A" w:rsidRPr="00CD3B56">
              <w:t>4</w:t>
            </w:r>
            <w:r w:rsidR="00F42C41" w:rsidRPr="00CD3B56">
              <w:t>]</w:t>
            </w:r>
          </w:p>
          <w:p w14:paraId="2B2EAF74" w14:textId="4244CD16" w:rsidR="00C543AC" w:rsidRPr="00CD3B56" w:rsidRDefault="00C543AC" w:rsidP="00C543AC">
            <w:pPr>
              <w:pStyle w:val="Tekstpodstawowy"/>
              <w:numPr>
                <w:ilvl w:val="0"/>
                <w:numId w:val="8"/>
              </w:numPr>
              <w:spacing w:line="240" w:lineRule="auto"/>
              <w:jc w:val="left"/>
            </w:pPr>
            <w:r w:rsidRPr="00CD3B56">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CD3B56" w:rsidRDefault="00C543AC"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Pr="00CD3B56" w:rsidRDefault="00C543AC" w:rsidP="00C543AC">
            <w:pPr>
              <w:pStyle w:val="Tekstpodstawowy"/>
              <w:spacing w:line="240" w:lineRule="auto"/>
              <w:jc w:val="left"/>
            </w:pPr>
            <w:r w:rsidRPr="00CD3B56">
              <w:t xml:space="preserve">      4a.  Użytkownik anuluje akcję dodania.</w:t>
            </w:r>
          </w:p>
          <w:p w14:paraId="1400C7AC" w14:textId="36AA1B5A" w:rsidR="00C543AC" w:rsidRPr="00CD3B56" w:rsidRDefault="00C543AC" w:rsidP="00C543AC">
            <w:pPr>
              <w:pStyle w:val="Tekstpodstawowy"/>
              <w:numPr>
                <w:ilvl w:val="0"/>
                <w:numId w:val="10"/>
              </w:numPr>
              <w:spacing w:line="240" w:lineRule="auto"/>
              <w:jc w:val="left"/>
            </w:pPr>
            <w:r w:rsidRPr="00CD3B56">
              <w:t xml:space="preserve"> Powrót do punktu 1. Scenariusza </w:t>
            </w:r>
            <w:r w:rsidR="00BC2E5E" w:rsidRPr="00CD3B56">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CD3B56" w:rsidRDefault="00C543AC"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Pr="00CD3B56" w:rsidRDefault="00BC2E5E" w:rsidP="00BC2E5E">
            <w:pPr>
              <w:pStyle w:val="Tekstpodstawowy"/>
              <w:spacing w:line="240" w:lineRule="auto"/>
              <w:jc w:val="left"/>
            </w:pPr>
            <w:r w:rsidRPr="00CD3B56">
              <w:t xml:space="preserve">      3a.  Użytkownik zatwierdza akcję dodania przed</w:t>
            </w:r>
            <w:r w:rsidRPr="00CD3B56">
              <w:tab/>
              <w:t xml:space="preserve"> </w:t>
            </w:r>
            <w:r w:rsidRPr="00CD3B56">
              <w:tab/>
              <w:t>wypełnieniem pól.</w:t>
            </w:r>
          </w:p>
          <w:p w14:paraId="30991F10" w14:textId="77777777" w:rsidR="00BC2E5E" w:rsidRPr="00CD3B56" w:rsidRDefault="00BC2E5E" w:rsidP="00BC2E5E">
            <w:pPr>
              <w:pStyle w:val="Tekstpodstawowy"/>
              <w:numPr>
                <w:ilvl w:val="0"/>
                <w:numId w:val="11"/>
              </w:numPr>
              <w:spacing w:line="240" w:lineRule="auto"/>
              <w:jc w:val="left"/>
            </w:pPr>
            <w:r w:rsidRPr="00CD3B56">
              <w:t>System wyświetla powiadomienie o braku obowiązkowych danych.</w:t>
            </w:r>
          </w:p>
          <w:p w14:paraId="38BABEA5" w14:textId="0804D341" w:rsidR="00BC2E5E" w:rsidRPr="00CD3B56" w:rsidRDefault="00BC2E5E" w:rsidP="00BC2E5E">
            <w:pPr>
              <w:pStyle w:val="Tekstpodstawowy"/>
              <w:numPr>
                <w:ilvl w:val="0"/>
                <w:numId w:val="11"/>
              </w:numPr>
              <w:spacing w:line="240" w:lineRule="auto"/>
              <w:jc w:val="left"/>
            </w:pPr>
            <w:r w:rsidRPr="00CD3B56">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CD3B56" w:rsidRDefault="00C543AC"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37534F91" w:rsidR="00C543AC" w:rsidRPr="00CD3B56" w:rsidRDefault="00BC2E5E" w:rsidP="00CB03D9">
            <w:pPr>
              <w:pStyle w:val="Tekstpodstawowy"/>
              <w:spacing w:line="240" w:lineRule="auto"/>
              <w:jc w:val="left"/>
            </w:pPr>
            <w:r w:rsidRPr="00CD3B56">
              <w:t>5* W systemie istnieje grupa paragonów o takiej nazwie (REG02</w:t>
            </w:r>
            <w:r w:rsidR="00793C6A" w:rsidRPr="00CD3B56">
              <w:t>4</w:t>
            </w:r>
            <w:r w:rsidRPr="00CD3B56">
              <w:t>).</w:t>
            </w:r>
          </w:p>
          <w:p w14:paraId="6C4D0353" w14:textId="77777777" w:rsidR="00ED419E" w:rsidRPr="00CD3B56" w:rsidRDefault="00ED419E" w:rsidP="00ED419E">
            <w:pPr>
              <w:pStyle w:val="Tekstpodstawowy"/>
              <w:numPr>
                <w:ilvl w:val="0"/>
                <w:numId w:val="12"/>
              </w:numPr>
              <w:spacing w:line="240" w:lineRule="auto"/>
              <w:jc w:val="left"/>
            </w:pPr>
            <w:r w:rsidRPr="00CD3B56">
              <w:t>System wyświetla powiadomienie o tym, że grupa o podanej nazwie już istnieje w systemie.</w:t>
            </w:r>
          </w:p>
          <w:p w14:paraId="1D16604F" w14:textId="70AA1231" w:rsidR="00ED419E" w:rsidRPr="00CD3B56" w:rsidRDefault="00ED419E" w:rsidP="00ED419E">
            <w:pPr>
              <w:pStyle w:val="Tekstpodstawowy"/>
              <w:numPr>
                <w:ilvl w:val="0"/>
                <w:numId w:val="12"/>
              </w:numPr>
              <w:spacing w:line="240" w:lineRule="auto"/>
              <w:jc w:val="left"/>
            </w:pPr>
            <w:r w:rsidRPr="00CD3B56">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19D4FC68" w14:textId="6AF54E9B" w:rsidR="006542DE" w:rsidRPr="00CD3B56" w:rsidRDefault="006542DE" w:rsidP="00CD3B56">
      <w:pPr>
        <w:pStyle w:val="Legenda"/>
        <w:rPr>
          <w:i/>
        </w:rPr>
      </w:pPr>
      <w:bookmarkStart w:id="82" w:name="_Toc26704964"/>
      <w:r w:rsidRPr="00793C6A">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3</w:t>
      </w:r>
      <w:r w:rsidR="000A1613">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83"/>
      <w:r w:rsidR="007631AA" w:rsidRPr="00793C6A">
        <w:rPr>
          <w:i/>
        </w:rPr>
        <w:t>prawej</w:t>
      </w:r>
      <w:commentRangeEnd w:id="83"/>
      <w:r w:rsidR="00BD5F06" w:rsidRPr="00793C6A">
        <w:rPr>
          <w:rStyle w:val="Odwoaniedokomentarza"/>
          <w:i/>
          <w:iCs w:val="0"/>
        </w:rPr>
        <w:commentReference w:id="83"/>
      </w:r>
      <w:r w:rsidR="007631AA" w:rsidRPr="00793C6A">
        <w:rPr>
          <w:i/>
        </w:rPr>
        <w:t>)</w:t>
      </w:r>
      <w:bookmarkEnd w:id="82"/>
      <w:r w:rsidRPr="00793C6A">
        <w:rPr>
          <w:i/>
        </w:rPr>
        <w:t xml:space="preserve"> </w:t>
      </w:r>
      <w:r w:rsidRPr="00A21F07">
        <w:t>[Źródło: opracowanie własne]</w:t>
      </w:r>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0146F8B4" w14:textId="1B8F09D1" w:rsidR="00793C6A" w:rsidRDefault="00793C6A" w:rsidP="00793C6A">
      <w:pPr>
        <w:pStyle w:val="Legenda"/>
        <w:rPr>
          <w:i/>
        </w:rPr>
      </w:pPr>
      <w:bookmarkStart w:id="84" w:name="_Toc26704965"/>
      <w:r w:rsidRPr="00793C6A">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4</w:t>
      </w:r>
      <w:r w:rsidR="000A1613">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bookmarkEnd w:id="84"/>
    </w:p>
    <w:p w14:paraId="45CCD785" w14:textId="75596364" w:rsidR="006542DE" w:rsidRPr="00793C6A" w:rsidRDefault="00793C6A" w:rsidP="00793C6A">
      <w:pPr>
        <w:pStyle w:val="Legenda"/>
      </w:pPr>
      <w:r w:rsidRPr="00A21F07">
        <w:t xml:space="preserve"> </w:t>
      </w:r>
      <w:r w:rsidR="006542DE" w:rsidRPr="00A21F07">
        <w:t>[Źródło: opracowanie własne]</w:t>
      </w:r>
    </w:p>
    <w:p w14:paraId="019A697E" w14:textId="287926C7" w:rsidR="00C44EDA" w:rsidRPr="00CD3B56" w:rsidRDefault="00C44EDA" w:rsidP="00C44EDA">
      <w:pPr>
        <w:rPr>
          <w:szCs w:val="24"/>
        </w:rPr>
      </w:pPr>
      <w:r w:rsidRPr="00CD3B56">
        <w:rPr>
          <w:szCs w:val="24"/>
        </w:rPr>
        <w:lastRenderedPageBreak/>
        <w:t xml:space="preserve">W tabeli 9. Przedstawiono przebieg scenariusza związanego z </w:t>
      </w:r>
      <w:r w:rsidR="00E15AE9" w:rsidRPr="00CD3B56">
        <w:rPr>
          <w:szCs w:val="24"/>
        </w:rPr>
        <w:t>przeszukiwaniem paragonów</w:t>
      </w:r>
      <w:r w:rsidRPr="00CD3B56">
        <w:rPr>
          <w:szCs w:val="24"/>
        </w:rPr>
        <w:t xml:space="preserve">.  Następnie na rysunkach </w:t>
      </w:r>
      <w:r w:rsidR="000A479C" w:rsidRPr="00CD3B56">
        <w:rPr>
          <w:szCs w:val="24"/>
        </w:rPr>
        <w:t>4.</w:t>
      </w:r>
      <w:r w:rsidR="0097682B" w:rsidRPr="00CD3B56">
        <w:rPr>
          <w:szCs w:val="24"/>
        </w:rPr>
        <w:t>5 oraz</w:t>
      </w:r>
      <w:r w:rsidR="000A479C" w:rsidRPr="00CD3B56">
        <w:rPr>
          <w:szCs w:val="24"/>
        </w:rPr>
        <w:t xml:space="preserve"> 4.</w:t>
      </w:r>
      <w:r w:rsidR="0097682B" w:rsidRPr="00CD3B56">
        <w:rPr>
          <w:szCs w:val="24"/>
        </w:rPr>
        <w:t>6</w:t>
      </w:r>
      <w:r w:rsidRPr="00CD3B56">
        <w:rPr>
          <w:szCs w:val="24"/>
        </w:rPr>
        <w:t xml:space="preserve"> przedstawiono kolejno ekrany związane ze przedstawionym scenariuszem.</w:t>
      </w:r>
    </w:p>
    <w:p w14:paraId="7B0D9AF6" w14:textId="7BFF1BFC" w:rsidR="00C44EDA" w:rsidRPr="00C44EDA" w:rsidRDefault="00C44EDA" w:rsidP="00C44EDA">
      <w:pPr>
        <w:pStyle w:val="Legenda"/>
        <w:rPr>
          <w:i/>
          <w:sz w:val="23"/>
          <w:szCs w:val="23"/>
        </w:rPr>
      </w:pPr>
      <w:bookmarkStart w:id="85" w:name="_Toc26704999"/>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69070E">
        <w:rPr>
          <w:i/>
          <w:noProof/>
        </w:rPr>
        <w:t>9</w:t>
      </w:r>
      <w:r w:rsidRPr="00C44EDA">
        <w:rPr>
          <w:i/>
        </w:rPr>
        <w:fldChar w:fldCharType="end"/>
      </w:r>
      <w:r w:rsidR="00E15AE9">
        <w:rPr>
          <w:i/>
        </w:rPr>
        <w:t xml:space="preserve"> Przeszukuj paragony - Scenariusz</w:t>
      </w:r>
      <w:bookmarkEnd w:id="8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3114"/>
        <w:gridCol w:w="6237"/>
      </w:tblGrid>
      <w:tr w:rsidR="00C44EDA" w:rsidRPr="00CD3B56" w14:paraId="563D8ECC"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1BCDBCE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237" w:type="dxa"/>
          </w:tcPr>
          <w:p w14:paraId="3ED39666" w14:textId="35FBE0E5" w:rsidR="00C44EDA" w:rsidRPr="00CD3B56" w:rsidRDefault="008758C0"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Przeszukuj paragony</w:t>
            </w:r>
          </w:p>
        </w:tc>
      </w:tr>
      <w:tr w:rsidR="00C44EDA" w:rsidRPr="00CD3B56" w14:paraId="70326A28"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129C1210"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237" w:type="dxa"/>
          </w:tcPr>
          <w:p w14:paraId="086D9D26" w14:textId="77777777" w:rsidR="00C44EDA" w:rsidRPr="00CD3B56" w:rsidRDefault="00C44EDA"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p>
        </w:tc>
      </w:tr>
      <w:tr w:rsidR="00C44EDA" w:rsidRPr="00CD3B56" w14:paraId="7D4747B9"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591F78F1" w14:textId="77777777" w:rsidR="00C44EDA" w:rsidRPr="00CD3B56" w:rsidRDefault="00C44EDA"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237" w:type="dxa"/>
          </w:tcPr>
          <w:p w14:paraId="276F8B7F" w14:textId="4E322898" w:rsidR="00C44EDA" w:rsidRPr="00CD3B56" w:rsidRDefault="00C44EDA" w:rsidP="00CB03D9">
            <w:pPr>
              <w:pStyle w:val="Tekstpodstawowy"/>
              <w:spacing w:line="240" w:lineRule="auto"/>
              <w:jc w:val="left"/>
            </w:pPr>
            <w:r w:rsidRPr="00CD3B56">
              <w:t>Użytkownik jest zalogowany</w:t>
            </w:r>
            <w:r w:rsidR="0054483D" w:rsidRPr="00CD3B56">
              <w:t>.</w:t>
            </w:r>
          </w:p>
        </w:tc>
      </w:tr>
      <w:tr w:rsidR="00C44EDA" w:rsidRPr="00CD3B56" w14:paraId="5AF0BC05"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32977413" w14:textId="77777777" w:rsidR="00C44EDA" w:rsidRPr="00CD3B56" w:rsidRDefault="00C44EDA"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237" w:type="dxa"/>
          </w:tcPr>
          <w:p w14:paraId="774CDE15" w14:textId="1DC3A2C5" w:rsidR="00C44EDA" w:rsidRPr="00CD3B56" w:rsidRDefault="008758C0" w:rsidP="00CB03D9">
            <w:pPr>
              <w:pStyle w:val="Tekstpodstawowy"/>
              <w:spacing w:line="240" w:lineRule="auto"/>
              <w:jc w:val="left"/>
            </w:pPr>
            <w:r w:rsidRPr="00CD3B56">
              <w:t>System wyświetla paragony</w:t>
            </w:r>
            <w:r w:rsidR="00125A1A" w:rsidRPr="00CD3B56">
              <w:t xml:space="preserve"> wskazane przez kryteria wyszukiwania</w:t>
            </w:r>
            <w:r w:rsidRPr="00CD3B56">
              <w:t>.</w:t>
            </w:r>
          </w:p>
        </w:tc>
      </w:tr>
      <w:tr w:rsidR="00C44EDA" w:rsidRPr="00CD3B56" w14:paraId="1294AD8D"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6069F756" w14:textId="77777777" w:rsidR="00C44EDA" w:rsidRPr="00CD3B56" w:rsidRDefault="00C44EDA"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237" w:type="dxa"/>
          </w:tcPr>
          <w:p w14:paraId="7D0111BC" w14:textId="36A40A3D" w:rsidR="0054483D" w:rsidRPr="00CD3B56" w:rsidRDefault="00440F78" w:rsidP="0054483D">
            <w:pPr>
              <w:pStyle w:val="Tekstpodstawowy"/>
              <w:numPr>
                <w:ilvl w:val="0"/>
                <w:numId w:val="15"/>
              </w:numPr>
              <w:spacing w:line="240" w:lineRule="auto"/>
              <w:jc w:val="left"/>
            </w:pPr>
            <w:r w:rsidRPr="00CD3B56">
              <w:t>Użytkownik zleca przeszukiwanie paragonów</w:t>
            </w:r>
          </w:p>
          <w:p w14:paraId="449286F5" w14:textId="076DEBA3" w:rsidR="00125A1A" w:rsidRPr="00CD3B56" w:rsidRDefault="00440F78" w:rsidP="00440F78">
            <w:pPr>
              <w:pStyle w:val="Tekstpodstawowy"/>
              <w:numPr>
                <w:ilvl w:val="0"/>
                <w:numId w:val="15"/>
              </w:numPr>
              <w:spacing w:line="240" w:lineRule="auto"/>
              <w:jc w:val="left"/>
            </w:pPr>
            <w:r w:rsidRPr="00CD3B56">
              <w:t xml:space="preserve">System wyświetla możliwe </w:t>
            </w:r>
            <w:r w:rsidR="00125A1A" w:rsidRPr="00CD3B56">
              <w:t>kryteri</w:t>
            </w:r>
            <w:r w:rsidR="00BB1006" w:rsidRPr="00CD3B56">
              <w:t>a</w:t>
            </w:r>
            <w:r w:rsidR="00125A1A" w:rsidRPr="00CD3B56">
              <w:t xml:space="preserve"> wyszukiwania:</w:t>
            </w:r>
            <w:r w:rsidR="009553EB" w:rsidRPr="00CD3B56">
              <w:t xml:space="preserve"> [Rysunek 4.</w:t>
            </w:r>
            <w:r w:rsidR="00CF1EB6" w:rsidRPr="00CD3B56">
              <w:t>5</w:t>
            </w:r>
            <w:r w:rsidR="009553EB" w:rsidRPr="00CD3B56">
              <w:t>]</w:t>
            </w:r>
          </w:p>
          <w:p w14:paraId="5223EE85" w14:textId="3D94929B" w:rsidR="00125A1A" w:rsidRPr="00CD3B56" w:rsidRDefault="00125A1A" w:rsidP="00125A1A">
            <w:pPr>
              <w:pStyle w:val="Tekstpodstawowy"/>
              <w:spacing w:line="240" w:lineRule="auto"/>
              <w:ind w:left="720"/>
              <w:jc w:val="left"/>
            </w:pPr>
            <w:r w:rsidRPr="00CD3B56">
              <w:t xml:space="preserve">- </w:t>
            </w:r>
            <w:r w:rsidR="004C2D6E" w:rsidRPr="00CD3B56">
              <w:t>daty dodania paragonu</w:t>
            </w:r>
            <w:r w:rsidRPr="00CD3B56">
              <w:t xml:space="preserve"> </w:t>
            </w:r>
          </w:p>
          <w:p w14:paraId="2DB5ABE5" w14:textId="693A627D" w:rsidR="00125A1A" w:rsidRPr="00CD3B56" w:rsidRDefault="00125A1A" w:rsidP="00125A1A">
            <w:pPr>
              <w:pStyle w:val="Tekstpodstawowy"/>
              <w:spacing w:line="240" w:lineRule="auto"/>
              <w:ind w:left="720"/>
              <w:jc w:val="left"/>
            </w:pPr>
            <w:r w:rsidRPr="00CD3B56">
              <w:t xml:space="preserve">- </w:t>
            </w:r>
            <w:r w:rsidR="004C2D6E" w:rsidRPr="00CD3B56">
              <w:t>sumy pieniężne na paragonach</w:t>
            </w:r>
            <w:r w:rsidRPr="00CD3B56">
              <w:t xml:space="preserve">, </w:t>
            </w:r>
          </w:p>
          <w:p w14:paraId="4148FD95" w14:textId="7FE13983" w:rsidR="00125A1A" w:rsidRPr="00CD3B56" w:rsidRDefault="00125A1A" w:rsidP="00125A1A">
            <w:pPr>
              <w:pStyle w:val="Tekstpodstawowy"/>
              <w:spacing w:line="240" w:lineRule="auto"/>
              <w:ind w:left="720"/>
              <w:jc w:val="left"/>
            </w:pPr>
            <w:r w:rsidRPr="00CD3B56">
              <w:t xml:space="preserve">- </w:t>
            </w:r>
            <w:r w:rsidR="004C2D6E" w:rsidRPr="00CD3B56">
              <w:t>gwarancje paragonów,</w:t>
            </w:r>
          </w:p>
          <w:p w14:paraId="20D62714" w14:textId="356BE897" w:rsidR="00440F78" w:rsidRPr="00CD3B56" w:rsidRDefault="00125A1A" w:rsidP="00125A1A">
            <w:pPr>
              <w:pStyle w:val="Tekstpodstawowy"/>
              <w:spacing w:line="240" w:lineRule="auto"/>
              <w:ind w:left="720"/>
              <w:jc w:val="left"/>
            </w:pPr>
            <w:r w:rsidRPr="00CD3B56">
              <w:t xml:space="preserve">- </w:t>
            </w:r>
            <w:r w:rsidR="004E6000" w:rsidRPr="00CD3B56">
              <w:t>znaczniki</w:t>
            </w:r>
            <w:r w:rsidR="004C2D6E" w:rsidRPr="00CD3B56">
              <w:t xml:space="preserve"> na paragonach.</w:t>
            </w:r>
          </w:p>
          <w:p w14:paraId="52A5FE1C" w14:textId="770D488C" w:rsidR="00440F78" w:rsidRPr="00CD3B56" w:rsidRDefault="00440F78" w:rsidP="00440F78">
            <w:pPr>
              <w:pStyle w:val="Tekstpodstawowy"/>
              <w:numPr>
                <w:ilvl w:val="0"/>
                <w:numId w:val="15"/>
              </w:numPr>
              <w:spacing w:line="240" w:lineRule="auto"/>
              <w:jc w:val="left"/>
            </w:pPr>
            <w:r w:rsidRPr="00CD3B56">
              <w:t xml:space="preserve">Użytkownik </w:t>
            </w:r>
            <w:r w:rsidR="004E6000" w:rsidRPr="00CD3B56">
              <w:t>wybiera</w:t>
            </w:r>
            <w:r w:rsidR="00D620CA" w:rsidRPr="00CD3B56">
              <w:t xml:space="preserve"> kryteria wyszukiwania</w:t>
            </w:r>
          </w:p>
          <w:p w14:paraId="530592D8" w14:textId="29B46594" w:rsidR="00125A1A" w:rsidRPr="00CD3B56" w:rsidRDefault="00125A1A" w:rsidP="00440F78">
            <w:pPr>
              <w:pStyle w:val="Tekstpodstawowy"/>
              <w:numPr>
                <w:ilvl w:val="0"/>
                <w:numId w:val="15"/>
              </w:numPr>
              <w:spacing w:line="240" w:lineRule="auto"/>
              <w:jc w:val="left"/>
            </w:pPr>
            <w:r w:rsidRPr="00CD3B56">
              <w:t>System wyszukuje paragony według wskazanych przez użytkownika kryteriów wyszukiwania</w:t>
            </w:r>
            <w:r w:rsidR="00CF1EB6" w:rsidRPr="00CD3B56">
              <w:t>. [Rysunek 4.6]</w:t>
            </w:r>
          </w:p>
          <w:p w14:paraId="0995FA40" w14:textId="08A99BFC" w:rsidR="00F42C41" w:rsidRPr="00CD3B56" w:rsidRDefault="00440F78" w:rsidP="004E6000">
            <w:pPr>
              <w:pStyle w:val="Tekstpodstawowy"/>
              <w:numPr>
                <w:ilvl w:val="0"/>
                <w:numId w:val="15"/>
              </w:numPr>
              <w:spacing w:line="240" w:lineRule="auto"/>
              <w:jc w:val="left"/>
            </w:pPr>
            <w:r w:rsidRPr="00CD3B56">
              <w:t xml:space="preserve">System wyświetla </w:t>
            </w:r>
            <w:r w:rsidR="00125A1A" w:rsidRPr="00CD3B56">
              <w:t xml:space="preserve">znalezione </w:t>
            </w:r>
            <w:commentRangeStart w:id="86"/>
            <w:r w:rsidRPr="00CD3B56">
              <w:t>paragony</w:t>
            </w:r>
            <w:commentRangeEnd w:id="86"/>
            <w:r w:rsidR="00BD5F06" w:rsidRPr="00CD3B56">
              <w:rPr>
                <w:rStyle w:val="Odwoaniedokomentarza"/>
                <w:rFonts w:eastAsiaTheme="minorHAnsi" w:cstheme="minorBidi"/>
                <w:sz w:val="24"/>
                <w:szCs w:val="24"/>
                <w:lang w:eastAsia="en-US"/>
              </w:rPr>
              <w:commentReference w:id="86"/>
            </w:r>
            <w:r w:rsidR="00F42C41" w:rsidRPr="00CD3B56">
              <w:t xml:space="preserve"> według kolejności wyszukania. Wyświetlone dane to:</w:t>
            </w:r>
            <w:r w:rsidR="004E6000" w:rsidRPr="00CD3B56">
              <w:t xml:space="preserve"> nazwa paragonu, znaczniki należące do paragonu, długość trwania gwarancji przypisana do paragonu, kwota widniejąca na paragonie, grupa, do której należy paragon </w:t>
            </w:r>
            <w:r w:rsidR="00D01236" w:rsidRPr="00CD3B56">
              <w:t>oraz miniaturka paragonu.</w:t>
            </w:r>
            <w:r w:rsidR="00CF1EB6" w:rsidRPr="00CD3B56">
              <w:t xml:space="preserve"> [Rysunek 4.6]</w:t>
            </w:r>
          </w:p>
          <w:p w14:paraId="7E295451" w14:textId="6C599DD1" w:rsidR="00130B17" w:rsidRPr="00CD3B56" w:rsidRDefault="00440F78" w:rsidP="00440F78">
            <w:pPr>
              <w:pStyle w:val="Tekstpodstawowy"/>
              <w:numPr>
                <w:ilvl w:val="0"/>
                <w:numId w:val="15"/>
              </w:numPr>
              <w:spacing w:line="240" w:lineRule="auto"/>
              <w:jc w:val="left"/>
            </w:pPr>
            <w:r w:rsidRPr="00CD3B56">
              <w:t>Zakończenie scenariusza</w:t>
            </w:r>
            <w:r w:rsidRPr="00CD3B56">
              <w:tab/>
            </w:r>
          </w:p>
        </w:tc>
      </w:tr>
      <w:tr w:rsidR="004C2D6E" w:rsidRPr="00CD3B56" w14:paraId="17EFE2D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26BD4C6A" w14:textId="78174AA5" w:rsidR="004C2D6E" w:rsidRPr="00CD3B56" w:rsidRDefault="004C2D6E" w:rsidP="004C2D6E">
            <w:pPr>
              <w:pStyle w:val="Tekstpodstawowy"/>
              <w:spacing w:line="240" w:lineRule="auto"/>
              <w:jc w:val="left"/>
            </w:pPr>
            <w:r w:rsidRPr="00CD3B56">
              <w:t xml:space="preserve">Scenariusz alternatywny </w:t>
            </w:r>
            <w:r w:rsidR="00793C6A" w:rsidRPr="00CD3B56">
              <w:t>1</w:t>
            </w:r>
          </w:p>
        </w:tc>
        <w:tc>
          <w:tcPr>
            <w:cnfStyle w:val="000010000000" w:firstRow="0" w:lastRow="0" w:firstColumn="0" w:lastColumn="0" w:oddVBand="1" w:evenVBand="0" w:oddHBand="0" w:evenHBand="0" w:firstRowFirstColumn="0" w:firstRowLastColumn="0" w:lastRowFirstColumn="0" w:lastRowLastColumn="0"/>
            <w:tcW w:w="6237" w:type="dxa"/>
          </w:tcPr>
          <w:p w14:paraId="6CBF0765" w14:textId="77777777" w:rsidR="004C2D6E" w:rsidRPr="00CD3B56" w:rsidRDefault="004C2D6E" w:rsidP="004C2D6E">
            <w:pPr>
              <w:pStyle w:val="Tekstpodstawowy"/>
              <w:spacing w:line="240" w:lineRule="auto"/>
              <w:jc w:val="left"/>
            </w:pPr>
            <w:r w:rsidRPr="00CD3B56">
              <w:t xml:space="preserve">      3a. Użytkownik anuluje akcję wyszukiwania paragonów</w:t>
            </w:r>
          </w:p>
          <w:p w14:paraId="472956B3" w14:textId="778BACFE" w:rsidR="004C2D6E" w:rsidRPr="00CD3B56" w:rsidRDefault="004C2D6E" w:rsidP="004C2D6E">
            <w:pPr>
              <w:pStyle w:val="Tekstpodstawowy"/>
              <w:spacing w:line="240" w:lineRule="auto"/>
              <w:jc w:val="left"/>
            </w:pPr>
            <w:r w:rsidRPr="00CD3B56">
              <w:t>Powrót do punktu 1. Scenariusza głównego</w:t>
            </w:r>
          </w:p>
        </w:tc>
      </w:tr>
      <w:tr w:rsidR="004C2D6E" w:rsidRPr="00CD3B56" w14:paraId="6E6AD01A" w14:textId="77777777" w:rsidTr="00CD3B56">
        <w:tc>
          <w:tcPr>
            <w:cnfStyle w:val="001000000000" w:firstRow="0" w:lastRow="0" w:firstColumn="1" w:lastColumn="0" w:oddVBand="0" w:evenVBand="0" w:oddHBand="0" w:evenHBand="0" w:firstRowFirstColumn="0" w:firstRowLastColumn="0" w:lastRowFirstColumn="0" w:lastRowLastColumn="0"/>
            <w:tcW w:w="3114" w:type="dxa"/>
          </w:tcPr>
          <w:p w14:paraId="0DD322B3" w14:textId="40D5A5A4" w:rsidR="004C2D6E" w:rsidRPr="00CD3B56" w:rsidRDefault="004C2D6E" w:rsidP="004C2D6E">
            <w:pPr>
              <w:pStyle w:val="Tekstpodstawowy"/>
              <w:spacing w:line="240" w:lineRule="auto"/>
              <w:jc w:val="left"/>
            </w:pPr>
            <w:r w:rsidRPr="00CD3B56">
              <w:t xml:space="preserve">Scenariusz alternatywny </w:t>
            </w:r>
            <w:r w:rsidR="00793C6A" w:rsidRPr="00CD3B56">
              <w:t>2</w:t>
            </w:r>
          </w:p>
        </w:tc>
        <w:tc>
          <w:tcPr>
            <w:cnfStyle w:val="000010000000" w:firstRow="0" w:lastRow="0" w:firstColumn="0" w:lastColumn="0" w:oddVBand="1" w:evenVBand="0" w:oddHBand="0" w:evenHBand="0" w:firstRowFirstColumn="0" w:firstRowLastColumn="0" w:lastRowFirstColumn="0" w:lastRowLastColumn="0"/>
            <w:tcW w:w="6237" w:type="dxa"/>
          </w:tcPr>
          <w:p w14:paraId="3FADBF1B" w14:textId="77777777" w:rsidR="004C2D6E" w:rsidRPr="00CD3B56" w:rsidRDefault="004C2D6E" w:rsidP="004C2D6E">
            <w:pPr>
              <w:pStyle w:val="Tekstpodstawowy"/>
              <w:spacing w:line="240" w:lineRule="auto"/>
              <w:jc w:val="left"/>
            </w:pPr>
            <w:r w:rsidRPr="00CD3B56">
              <w:t xml:space="preserve">      5a System nie znalazł żadnych paragonów pasujących do   </w:t>
            </w:r>
            <w:r w:rsidRPr="00CD3B56">
              <w:tab/>
              <w:t>wskazanych przez użytkownika kryteriów wyszukiwania</w:t>
            </w:r>
          </w:p>
          <w:p w14:paraId="0789359F" w14:textId="2DF08B4C" w:rsidR="004C2D6E" w:rsidRPr="00CD3B56" w:rsidRDefault="004C2D6E" w:rsidP="004C2D6E">
            <w:pPr>
              <w:pStyle w:val="Tekstpodstawowy"/>
              <w:numPr>
                <w:ilvl w:val="0"/>
                <w:numId w:val="17"/>
              </w:numPr>
              <w:spacing w:line="240" w:lineRule="auto"/>
              <w:jc w:val="left"/>
            </w:pPr>
            <w:r w:rsidRPr="00CD3B56">
              <w:t>System wyświetla komunikat o braku zgadzających się z kryteriami wyszukiwania paragonów</w:t>
            </w:r>
            <w:r w:rsidR="00CF1EB6" w:rsidRPr="00CD3B56">
              <w:t xml:space="preserve"> [Rysunek 4.6]</w:t>
            </w:r>
          </w:p>
          <w:p w14:paraId="77E6DAF5" w14:textId="35DABAD4" w:rsidR="004C2D6E" w:rsidRPr="00CD3B56" w:rsidRDefault="004C2D6E" w:rsidP="004C2D6E">
            <w:pPr>
              <w:pStyle w:val="Tekstpodstawowy"/>
              <w:spacing w:line="240" w:lineRule="auto"/>
              <w:jc w:val="left"/>
            </w:pPr>
            <w:r w:rsidRPr="00CD3B56">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F9B1756" w14:textId="0837EBE3" w:rsidR="004E6000" w:rsidRPr="00F13D3C" w:rsidRDefault="004E6000" w:rsidP="004E6000">
      <w:pPr>
        <w:pStyle w:val="Legenda"/>
        <w:rPr>
          <w:i/>
        </w:rPr>
      </w:pPr>
      <w:bookmarkStart w:id="87" w:name="_Toc26704966"/>
      <w:r w:rsidRPr="004E6000">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5</w:t>
      </w:r>
      <w:r w:rsidR="000A1613">
        <w:rPr>
          <w:i/>
        </w:rPr>
        <w:fldChar w:fldCharType="end"/>
      </w:r>
      <w:r>
        <w:rPr>
          <w:i/>
        </w:rPr>
        <w:t xml:space="preserve"> </w:t>
      </w:r>
      <w:r w:rsidRPr="00326CB0">
        <w:rPr>
          <w:i/>
        </w:rPr>
        <w:t xml:space="preserve"> </w:t>
      </w:r>
      <w:r>
        <w:t xml:space="preserve">Przeszukaj paragony </w:t>
      </w:r>
      <w:r w:rsidRPr="00ED30C2">
        <w:rPr>
          <w:i/>
        </w:rPr>
        <w:t xml:space="preserve">– </w:t>
      </w:r>
      <w:r>
        <w:rPr>
          <w:i/>
        </w:rPr>
        <w:t>kryteria wyszukania</w:t>
      </w:r>
      <w:r w:rsidR="00D01236">
        <w:rPr>
          <w:i/>
        </w:rPr>
        <w:t>. Wybór da</w:t>
      </w:r>
      <w:r w:rsidR="009553EB">
        <w:rPr>
          <w:i/>
        </w:rPr>
        <w:t>ty dodania paragonu (po lewo), wybór kwot (środek) oraz wybór długości trwania gwarancji (po prawo)</w:t>
      </w:r>
      <w:bookmarkEnd w:id="87"/>
    </w:p>
    <w:p w14:paraId="3BDB147C" w14:textId="23A3B254" w:rsidR="004E6000" w:rsidRDefault="009553EB" w:rsidP="004E6000">
      <w:pPr>
        <w:pStyle w:val="Legenda"/>
      </w:pPr>
      <w:r>
        <w:rPr>
          <w:noProof/>
        </w:rPr>
        <w:drawing>
          <wp:anchor distT="0" distB="0" distL="114300" distR="114300" simplePos="0" relativeHeight="251742208" behindDoc="0" locked="0" layoutInCell="1" allowOverlap="1" wp14:anchorId="199C89F5" wp14:editId="59FCFCFB">
            <wp:simplePos x="0" y="0"/>
            <wp:positionH relativeFrom="margin">
              <wp:align>center</wp:align>
            </wp:positionH>
            <wp:positionV relativeFrom="paragraph">
              <wp:posOffset>385849</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t>[Źródło: opracowanie własne]</w:t>
      </w:r>
    </w:p>
    <w:p w14:paraId="7D0AF058" w14:textId="57B75B61" w:rsidR="00326CB0" w:rsidRDefault="00326CB0" w:rsidP="00793C6A">
      <w:pPr>
        <w:pStyle w:val="Legenda"/>
        <w:ind w:firstLine="0"/>
        <w:jc w:val="both"/>
        <w:rPr>
          <w:i/>
        </w:rPr>
      </w:pPr>
    </w:p>
    <w:p w14:paraId="30397261" w14:textId="50CFBB1E" w:rsidR="00793C6A" w:rsidRPr="00793C6A" w:rsidRDefault="00793C6A" w:rsidP="00793C6A">
      <w:pPr>
        <w:pStyle w:val="Legenda"/>
        <w:rPr>
          <w:i/>
        </w:rPr>
      </w:pPr>
      <w:bookmarkStart w:id="88" w:name="_Toc26704967"/>
      <w:r w:rsidRPr="00793C6A">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6</w:t>
      </w:r>
      <w:r w:rsidR="000A1613">
        <w:rPr>
          <w:i/>
        </w:rPr>
        <w:fldChar w:fldCharType="end"/>
      </w:r>
      <w:r w:rsidRPr="00793C6A">
        <w:rPr>
          <w:i/>
        </w:rPr>
        <w:t xml:space="preserve"> Przeszukaj paragony – brak kryteriów (po lewo), wypełnienie kryteriów i wynik wyszukania (środek), komunikat w przypadku braku znalezienia paragonów dla poszczególnych kryteriów.</w:t>
      </w:r>
      <w:bookmarkEnd w:id="88"/>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2FF22693" w14:textId="137711A6" w:rsidR="00B31119" w:rsidRPr="00CD3B56" w:rsidRDefault="00B31119" w:rsidP="00B31119">
      <w:pPr>
        <w:rPr>
          <w:szCs w:val="24"/>
        </w:rPr>
      </w:pPr>
      <w:r w:rsidRPr="00CD3B56">
        <w:rPr>
          <w:szCs w:val="24"/>
        </w:rPr>
        <w:lastRenderedPageBreak/>
        <w:t xml:space="preserve">W tabeli 11. Przedstawiono przebieg scenariusza związanego z </w:t>
      </w:r>
      <w:r w:rsidR="007374A3" w:rsidRPr="00CD3B56">
        <w:rPr>
          <w:szCs w:val="24"/>
        </w:rPr>
        <w:t>dodawaniem paragonów</w:t>
      </w:r>
      <w:r w:rsidRPr="00CD3B56">
        <w:rPr>
          <w:szCs w:val="24"/>
        </w:rPr>
        <w:t xml:space="preserve">.  Następnie na rysunkach </w:t>
      </w:r>
      <w:r w:rsidR="00C725AC" w:rsidRPr="00CD3B56">
        <w:rPr>
          <w:szCs w:val="24"/>
        </w:rPr>
        <w:t>4.</w:t>
      </w:r>
      <w:r w:rsidR="00A825EB" w:rsidRPr="00CD3B56">
        <w:rPr>
          <w:szCs w:val="24"/>
        </w:rPr>
        <w:t>9</w:t>
      </w:r>
      <w:r w:rsidR="00C725AC" w:rsidRPr="00CD3B56">
        <w:rPr>
          <w:szCs w:val="24"/>
        </w:rPr>
        <w:t>, 4.</w:t>
      </w:r>
      <w:r w:rsidR="00A825EB" w:rsidRPr="00CD3B56">
        <w:rPr>
          <w:szCs w:val="24"/>
        </w:rPr>
        <w:t xml:space="preserve">10 </w:t>
      </w:r>
      <w:r w:rsidR="00C725AC" w:rsidRPr="00CD3B56">
        <w:rPr>
          <w:szCs w:val="24"/>
        </w:rPr>
        <w:t>oraz 4.1</w:t>
      </w:r>
      <w:r w:rsidR="00A825EB" w:rsidRPr="00CD3B56">
        <w:rPr>
          <w:szCs w:val="24"/>
        </w:rPr>
        <w:t>1</w:t>
      </w:r>
      <w:r w:rsidRPr="00CD3B56">
        <w:rPr>
          <w:szCs w:val="24"/>
        </w:rPr>
        <w:t xml:space="preserve"> przedstawiono kolejno ekrany związane ze przedstawionym scenariuszem.</w:t>
      </w:r>
    </w:p>
    <w:p w14:paraId="77BE90BE" w14:textId="4A3D5D16" w:rsidR="00B31119" w:rsidRDefault="00B31119" w:rsidP="00B31119">
      <w:pPr>
        <w:rPr>
          <w:sz w:val="23"/>
          <w:szCs w:val="23"/>
        </w:rPr>
      </w:pPr>
    </w:p>
    <w:p w14:paraId="2F28FA85" w14:textId="150AA6AA" w:rsidR="00B31119" w:rsidRPr="00B31119" w:rsidRDefault="00B31119" w:rsidP="00B31119">
      <w:pPr>
        <w:pStyle w:val="Legenda"/>
        <w:rPr>
          <w:i/>
          <w:sz w:val="23"/>
          <w:szCs w:val="23"/>
        </w:rPr>
      </w:pPr>
      <w:bookmarkStart w:id="89" w:name="_Toc26705000"/>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69070E">
        <w:rPr>
          <w:i/>
          <w:noProof/>
        </w:rPr>
        <w:t>10</w:t>
      </w:r>
      <w:r w:rsidRPr="00B31119">
        <w:rPr>
          <w:i/>
        </w:rPr>
        <w:fldChar w:fldCharType="end"/>
      </w:r>
      <w:r w:rsidR="007374A3">
        <w:rPr>
          <w:i/>
        </w:rPr>
        <w:t xml:space="preserve"> Dodanie paragonów - Scenariusz</w:t>
      </w:r>
      <w:bookmarkEnd w:id="89"/>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972"/>
        <w:gridCol w:w="6379"/>
      </w:tblGrid>
      <w:tr w:rsidR="00B31119" w:rsidRPr="00CD3B56" w14:paraId="3F987528" w14:textId="77777777" w:rsidTr="00CD3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4C3C3D4"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453C9121" w14:textId="7FB115FB" w:rsidR="00B31119" w:rsidRPr="00CD3B56" w:rsidRDefault="009553EB"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Dodaj paragony</w:t>
            </w:r>
          </w:p>
        </w:tc>
      </w:tr>
      <w:tr w:rsidR="00B31119" w:rsidRPr="00CD3B56" w14:paraId="17ADDDCF"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56D35506" w14:textId="77777777"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Aktorzy</w:t>
            </w:r>
          </w:p>
        </w:tc>
        <w:tc>
          <w:tcPr>
            <w:cnfStyle w:val="000010000000" w:firstRow="0" w:lastRow="0" w:firstColumn="0" w:lastColumn="0" w:oddVBand="1" w:evenVBand="0" w:oddHBand="0" w:evenHBand="0" w:firstRowFirstColumn="0" w:firstRowLastColumn="0" w:lastRowFirstColumn="0" w:lastRowLastColumn="0"/>
            <w:tcW w:w="6379" w:type="dxa"/>
          </w:tcPr>
          <w:p w14:paraId="0471AAB0" w14:textId="21401E90" w:rsidR="00B31119" w:rsidRPr="00CD3B56" w:rsidRDefault="00B31119" w:rsidP="00CB03D9">
            <w:pPr>
              <w:widowControl w:val="0"/>
              <w:spacing w:line="240" w:lineRule="atLeast"/>
              <w:ind w:firstLine="0"/>
              <w:jc w:val="left"/>
              <w:rPr>
                <w:rFonts w:eastAsia="Times New Roman" w:cs="Times New Roman"/>
                <w:szCs w:val="24"/>
              </w:rPr>
            </w:pPr>
            <w:r w:rsidRPr="00CD3B56">
              <w:rPr>
                <w:rFonts w:eastAsia="Times New Roman" w:cs="Times New Roman"/>
                <w:szCs w:val="24"/>
              </w:rPr>
              <w:t>Użytkownik</w:t>
            </w:r>
            <w:r w:rsidR="000F33FD" w:rsidRPr="00CD3B56">
              <w:rPr>
                <w:rFonts w:eastAsia="Times New Roman" w:cs="Times New Roman"/>
                <w:szCs w:val="24"/>
              </w:rPr>
              <w:t>, Skaner</w:t>
            </w:r>
          </w:p>
        </w:tc>
      </w:tr>
      <w:tr w:rsidR="00B31119" w:rsidRPr="00CD3B56" w14:paraId="6B0E4D61"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42306B3" w14:textId="77777777" w:rsidR="00B31119" w:rsidRPr="00CD3B56" w:rsidRDefault="00B31119" w:rsidP="00CB03D9">
            <w:pPr>
              <w:pStyle w:val="Tekstpodstawowy"/>
              <w:spacing w:line="240" w:lineRule="auto"/>
              <w:jc w:val="left"/>
            </w:pPr>
            <w:r w:rsidRPr="00CD3B56">
              <w:t>Warunki wstępne</w:t>
            </w:r>
          </w:p>
        </w:tc>
        <w:tc>
          <w:tcPr>
            <w:cnfStyle w:val="000010000000" w:firstRow="0" w:lastRow="0" w:firstColumn="0" w:lastColumn="0" w:oddVBand="1" w:evenVBand="0" w:oddHBand="0" w:evenHBand="0" w:firstRowFirstColumn="0" w:firstRowLastColumn="0" w:lastRowFirstColumn="0" w:lastRowLastColumn="0"/>
            <w:tcW w:w="6379" w:type="dxa"/>
          </w:tcPr>
          <w:p w14:paraId="4EC4B2DB" w14:textId="61A41E48" w:rsidR="00B31119" w:rsidRPr="00CD3B56" w:rsidRDefault="00B31119" w:rsidP="00CB03D9">
            <w:pPr>
              <w:pStyle w:val="Tekstpodstawowy"/>
              <w:spacing w:line="240" w:lineRule="auto"/>
              <w:jc w:val="left"/>
            </w:pPr>
            <w:r w:rsidRPr="00CD3B56">
              <w:t xml:space="preserve">Użytkownik jest zalogowany, </w:t>
            </w:r>
            <w:r w:rsidR="00471C4B" w:rsidRPr="00CD3B56">
              <w:t>system wyświetla listę paragonów (PU przeglądanie listy paragonów)</w:t>
            </w:r>
          </w:p>
        </w:tc>
      </w:tr>
      <w:tr w:rsidR="00B31119" w:rsidRPr="00CD3B56" w14:paraId="6A5BF0C4"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1EBB6991" w14:textId="77777777" w:rsidR="00B31119" w:rsidRPr="00CD3B56" w:rsidRDefault="00B31119" w:rsidP="00CB03D9">
            <w:pPr>
              <w:pStyle w:val="Tekstpodstawowy"/>
              <w:spacing w:line="240" w:lineRule="auto"/>
              <w:jc w:val="left"/>
            </w:pPr>
            <w:r w:rsidRPr="00CD3B56">
              <w:t>Warunki końcowe</w:t>
            </w:r>
          </w:p>
        </w:tc>
        <w:tc>
          <w:tcPr>
            <w:cnfStyle w:val="000010000000" w:firstRow="0" w:lastRow="0" w:firstColumn="0" w:lastColumn="0" w:oddVBand="1" w:evenVBand="0" w:oddHBand="0" w:evenHBand="0" w:firstRowFirstColumn="0" w:firstRowLastColumn="0" w:lastRowFirstColumn="0" w:lastRowLastColumn="0"/>
            <w:tcW w:w="6379" w:type="dxa"/>
          </w:tcPr>
          <w:p w14:paraId="16CDA5BD" w14:textId="25F7620B" w:rsidR="00B31119" w:rsidRPr="00CD3B56" w:rsidRDefault="00A45CC4" w:rsidP="00CB03D9">
            <w:pPr>
              <w:pStyle w:val="Tekstpodstawowy"/>
              <w:spacing w:line="240" w:lineRule="auto"/>
              <w:jc w:val="left"/>
            </w:pPr>
            <w:r w:rsidRPr="00CD3B56">
              <w:t>Do systemu zostaje dodany jeden lub wiele paragonów</w:t>
            </w:r>
          </w:p>
        </w:tc>
      </w:tr>
      <w:tr w:rsidR="00B31119" w:rsidRPr="00CD3B56" w14:paraId="008EC60E"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64307661" w14:textId="77777777" w:rsidR="00B31119" w:rsidRPr="00CD3B56" w:rsidRDefault="00B31119" w:rsidP="00CB03D9">
            <w:pPr>
              <w:pStyle w:val="Tekstpodstawowy"/>
              <w:spacing w:line="240" w:lineRule="auto"/>
              <w:jc w:val="left"/>
            </w:pPr>
            <w:r w:rsidRPr="00CD3B56">
              <w:t>Scenariusz główny</w:t>
            </w:r>
          </w:p>
        </w:tc>
        <w:tc>
          <w:tcPr>
            <w:cnfStyle w:val="000010000000" w:firstRow="0" w:lastRow="0" w:firstColumn="0" w:lastColumn="0" w:oddVBand="1" w:evenVBand="0" w:oddHBand="0" w:evenHBand="0" w:firstRowFirstColumn="0" w:firstRowLastColumn="0" w:lastRowFirstColumn="0" w:lastRowLastColumn="0"/>
            <w:tcW w:w="6379" w:type="dxa"/>
          </w:tcPr>
          <w:p w14:paraId="5B3F679D" w14:textId="77777777" w:rsidR="00B31119" w:rsidRPr="00CD3B56" w:rsidRDefault="00A45CC4" w:rsidP="00A45CC4">
            <w:pPr>
              <w:pStyle w:val="Tekstpodstawowy"/>
              <w:numPr>
                <w:ilvl w:val="0"/>
                <w:numId w:val="21"/>
              </w:numPr>
              <w:spacing w:line="240" w:lineRule="auto"/>
              <w:jc w:val="left"/>
            </w:pPr>
            <w:r w:rsidRPr="00CD3B56">
              <w:t>Użytkownik wybiera akcję dodania nowych paragonów</w:t>
            </w:r>
          </w:p>
          <w:p w14:paraId="2A77181D" w14:textId="77777777" w:rsidR="00C725AC" w:rsidRPr="00CD3B56" w:rsidRDefault="00C725AC" w:rsidP="00C725AC">
            <w:pPr>
              <w:pStyle w:val="Tekstpodstawowy"/>
              <w:numPr>
                <w:ilvl w:val="0"/>
                <w:numId w:val="21"/>
              </w:numPr>
              <w:spacing w:line="240" w:lineRule="auto"/>
              <w:jc w:val="left"/>
            </w:pPr>
            <w:r w:rsidRPr="00CD3B56">
              <w:t>System wyświetla ekran podglądu widoku kamery</w:t>
            </w:r>
          </w:p>
          <w:p w14:paraId="10541E06" w14:textId="6B5EE0C0" w:rsidR="00C725AC" w:rsidRPr="00CD3B56" w:rsidRDefault="00C725AC" w:rsidP="00C725AC">
            <w:pPr>
              <w:pStyle w:val="Tekstpodstawowy"/>
              <w:numPr>
                <w:ilvl w:val="0"/>
                <w:numId w:val="21"/>
              </w:numPr>
              <w:spacing w:line="240" w:lineRule="auto"/>
              <w:jc w:val="left"/>
            </w:pPr>
            <w:r w:rsidRPr="00CD3B56">
              <w:t xml:space="preserve">Użytkownik </w:t>
            </w:r>
            <w:r w:rsidR="003A4634" w:rsidRPr="00CD3B56">
              <w:t>zleca wykonanie zdjęcia kamerze.</w:t>
            </w:r>
          </w:p>
          <w:p w14:paraId="3B9EFECE" w14:textId="1A222792" w:rsidR="00C725AC" w:rsidRPr="00CD3B56" w:rsidRDefault="00C725AC" w:rsidP="00C725AC">
            <w:pPr>
              <w:pStyle w:val="Tekstpodstawowy"/>
              <w:numPr>
                <w:ilvl w:val="0"/>
                <w:numId w:val="21"/>
              </w:numPr>
              <w:spacing w:line="240" w:lineRule="auto"/>
              <w:jc w:val="left"/>
            </w:pPr>
            <w:r w:rsidRPr="00CD3B56">
              <w:t xml:space="preserve">System </w:t>
            </w:r>
            <w:r w:rsidR="00D0724B" w:rsidRPr="00CD3B56">
              <w:t>zapamiętuje zdjęcie</w:t>
            </w:r>
            <w:r w:rsidR="003A4634" w:rsidRPr="00CD3B56">
              <w:t>.</w:t>
            </w:r>
          </w:p>
          <w:p w14:paraId="56945EC9" w14:textId="21769C9F" w:rsidR="00D0724B" w:rsidRPr="00CD3B56" w:rsidRDefault="00D0724B" w:rsidP="00D0724B">
            <w:pPr>
              <w:pStyle w:val="Tekstpodstawowy"/>
              <w:numPr>
                <w:ilvl w:val="0"/>
                <w:numId w:val="21"/>
              </w:numPr>
              <w:spacing w:line="240" w:lineRule="auto"/>
              <w:jc w:val="left"/>
            </w:pPr>
            <w:r w:rsidRPr="00CD3B56">
              <w:t xml:space="preserve">System </w:t>
            </w:r>
            <w:commentRangeStart w:id="90"/>
            <w:r w:rsidR="000F33FD" w:rsidRPr="00CD3B56">
              <w:t>uaktualnia</w:t>
            </w:r>
            <w:commentRangeEnd w:id="90"/>
            <w:r w:rsidR="00BD5F06" w:rsidRPr="00CD3B56">
              <w:rPr>
                <w:rStyle w:val="Odwoaniedokomentarza"/>
                <w:rFonts w:eastAsiaTheme="minorHAnsi" w:cstheme="minorBidi"/>
                <w:sz w:val="24"/>
                <w:szCs w:val="24"/>
                <w:lang w:eastAsia="en-US"/>
              </w:rPr>
              <w:commentReference w:id="90"/>
            </w:r>
            <w:r w:rsidRPr="00CD3B56">
              <w:t xml:space="preserve"> interfejs o dokonane zdjęcie</w:t>
            </w:r>
            <w:r w:rsidR="000F33FD" w:rsidRPr="00CD3B56">
              <w:t xml:space="preserve"> (</w:t>
            </w:r>
            <w:r w:rsidR="00451DFA" w:rsidRPr="00CD3B56">
              <w:t xml:space="preserve">wyświetla miniaturkę </w:t>
            </w:r>
            <w:r w:rsidR="000F33FD" w:rsidRPr="00CD3B56">
              <w:t>zdjęcia</w:t>
            </w:r>
            <w:r w:rsidR="003A4634" w:rsidRPr="00CD3B56">
              <w:t>). Uwaga: użytkownik może dodać wiele paragonów na raz, akcje 3-5 mogą być powtarzane wielokrotnie).</w:t>
            </w:r>
          </w:p>
          <w:p w14:paraId="7FD7AA8B" w14:textId="4064C812" w:rsidR="00C725AC" w:rsidRPr="00CD3B56" w:rsidRDefault="00C725AC" w:rsidP="00C725AC">
            <w:pPr>
              <w:pStyle w:val="Tekstpodstawowy"/>
              <w:numPr>
                <w:ilvl w:val="0"/>
                <w:numId w:val="21"/>
              </w:numPr>
              <w:spacing w:line="240" w:lineRule="auto"/>
              <w:jc w:val="left"/>
            </w:pPr>
            <w:r w:rsidRPr="00CD3B56">
              <w:t xml:space="preserve">Użytkownik </w:t>
            </w:r>
            <w:commentRangeStart w:id="91"/>
            <w:r w:rsidRPr="00CD3B56">
              <w:t>zatwierdza</w:t>
            </w:r>
            <w:commentRangeEnd w:id="91"/>
            <w:r w:rsidR="00BD5F06" w:rsidRPr="00CD3B56">
              <w:rPr>
                <w:rStyle w:val="Odwoaniedokomentarza"/>
                <w:rFonts w:eastAsiaTheme="minorHAnsi" w:cstheme="minorBidi"/>
                <w:sz w:val="24"/>
                <w:szCs w:val="24"/>
                <w:lang w:eastAsia="en-US"/>
              </w:rPr>
              <w:commentReference w:id="91"/>
            </w:r>
            <w:r w:rsidRPr="00CD3B56">
              <w:t xml:space="preserve"> zdjęcia</w:t>
            </w:r>
            <w:r w:rsidR="00D0724B" w:rsidRPr="00CD3B56">
              <w:t xml:space="preserve"> paragonów</w:t>
            </w:r>
          </w:p>
          <w:p w14:paraId="5190E9C7" w14:textId="63EBABC9" w:rsidR="00C725AC" w:rsidRPr="00CD3B56" w:rsidRDefault="003A4634" w:rsidP="00C725AC">
            <w:pPr>
              <w:pStyle w:val="Tekstpodstawowy"/>
              <w:numPr>
                <w:ilvl w:val="0"/>
                <w:numId w:val="21"/>
              </w:numPr>
              <w:spacing w:line="240" w:lineRule="auto"/>
              <w:jc w:val="left"/>
            </w:pPr>
            <w:r w:rsidRPr="00CD3B56">
              <w:t>Użytkownik zleca zeskanowanie zdjęcia skanerowi</w:t>
            </w:r>
            <w:commentRangeStart w:id="92"/>
            <w:commentRangeEnd w:id="92"/>
            <w:r w:rsidR="00C96A09" w:rsidRPr="00CD3B56">
              <w:rPr>
                <w:rStyle w:val="Odwoaniedokomentarza"/>
                <w:rFonts w:eastAsiaTheme="minorHAnsi" w:cstheme="minorBidi"/>
                <w:sz w:val="24"/>
                <w:szCs w:val="24"/>
                <w:lang w:eastAsia="en-US"/>
              </w:rPr>
              <w:commentReference w:id="92"/>
            </w:r>
            <w:r w:rsidR="00C725AC" w:rsidRPr="00CD3B56">
              <w:t xml:space="preserve"> </w:t>
            </w:r>
          </w:p>
          <w:p w14:paraId="66E96EDE" w14:textId="0EB5AF9E" w:rsidR="00C725AC" w:rsidRPr="00CD3B56" w:rsidRDefault="000F33FD" w:rsidP="00C725AC">
            <w:pPr>
              <w:pStyle w:val="Tekstpodstawowy"/>
              <w:numPr>
                <w:ilvl w:val="0"/>
                <w:numId w:val="21"/>
              </w:numPr>
              <w:spacing w:line="240" w:lineRule="auto"/>
              <w:jc w:val="left"/>
            </w:pPr>
            <w:r w:rsidRPr="00CD3B56">
              <w:t>Skaner</w:t>
            </w:r>
            <w:r w:rsidR="00C725AC" w:rsidRPr="00CD3B56">
              <w:t xml:space="preserve"> ekstrahuje dane z </w:t>
            </w:r>
            <w:commentRangeStart w:id="93"/>
            <w:r w:rsidR="00C725AC" w:rsidRPr="00CD3B56">
              <w:t>paragonów</w:t>
            </w:r>
            <w:commentRangeEnd w:id="93"/>
            <w:r w:rsidR="00C96A09" w:rsidRPr="00CD3B56">
              <w:rPr>
                <w:rStyle w:val="Odwoaniedokomentarza"/>
                <w:rFonts w:eastAsiaTheme="minorHAnsi" w:cstheme="minorBidi"/>
                <w:sz w:val="24"/>
                <w:szCs w:val="24"/>
                <w:lang w:eastAsia="en-US"/>
              </w:rPr>
              <w:commentReference w:id="93"/>
            </w:r>
            <w:r w:rsidR="003A4634" w:rsidRPr="00CD3B56">
              <w:t xml:space="preserve"> (nazwę sklepu, w którym dokonano zakupu, datę zakupu oraz sumaryczną cenę).</w:t>
            </w:r>
          </w:p>
          <w:p w14:paraId="589933DF" w14:textId="6FED5FC4" w:rsidR="000F33FD" w:rsidRPr="00CD3B56" w:rsidRDefault="000F33FD" w:rsidP="00C725AC">
            <w:pPr>
              <w:pStyle w:val="Tekstpodstawowy"/>
              <w:numPr>
                <w:ilvl w:val="0"/>
                <w:numId w:val="21"/>
              </w:numPr>
              <w:spacing w:line="240" w:lineRule="auto"/>
              <w:jc w:val="left"/>
            </w:pPr>
            <w:r w:rsidRPr="00CD3B56">
              <w:t>System zapamiętuje i dodaje dane do poszczególnych paragonów</w:t>
            </w:r>
          </w:p>
          <w:p w14:paraId="1A6985C5" w14:textId="47C86EC8" w:rsidR="00C725AC" w:rsidRPr="00CD3B56" w:rsidRDefault="00C725AC" w:rsidP="00C725AC">
            <w:pPr>
              <w:pStyle w:val="Tekstpodstawowy"/>
              <w:numPr>
                <w:ilvl w:val="0"/>
                <w:numId w:val="21"/>
              </w:numPr>
              <w:spacing w:line="240" w:lineRule="auto"/>
              <w:jc w:val="left"/>
            </w:pPr>
            <w:r w:rsidRPr="00CD3B56">
              <w:t>System wyświetla ekran z parametrami paragonów (</w:t>
            </w:r>
            <w:r w:rsidR="00890FF3" w:rsidRPr="00CD3B56">
              <w:t xml:space="preserve">zdjęcia paragonów, </w:t>
            </w:r>
            <w:r w:rsidRPr="00CD3B56">
              <w:t>daty dodania paragonów, informacje na temat gwarancji</w:t>
            </w:r>
            <w:r w:rsidR="00890FF3" w:rsidRPr="00CD3B56">
              <w:t xml:space="preserve"> paragonów</w:t>
            </w:r>
            <w:r w:rsidRPr="00CD3B56">
              <w:t>, suma pieniężna</w:t>
            </w:r>
            <w:r w:rsidR="000F33FD" w:rsidRPr="00CD3B56">
              <w:t xml:space="preserve">, nazwy paragonów </w:t>
            </w:r>
            <w:r w:rsidRPr="00CD3B56">
              <w:t>oraz znaczniki związane z paragonami)</w:t>
            </w:r>
          </w:p>
          <w:p w14:paraId="64B43A30" w14:textId="15470A6A" w:rsidR="00C725AC" w:rsidRPr="00CD3B56" w:rsidRDefault="00C725AC" w:rsidP="00C725AC">
            <w:pPr>
              <w:pStyle w:val="Tekstpodstawowy"/>
              <w:numPr>
                <w:ilvl w:val="0"/>
                <w:numId w:val="21"/>
              </w:numPr>
              <w:spacing w:line="240" w:lineRule="auto"/>
              <w:jc w:val="left"/>
            </w:pPr>
            <w:r w:rsidRPr="00CD3B56">
              <w:t>Użytkownik wypełnia parametry</w:t>
            </w:r>
          </w:p>
          <w:p w14:paraId="61674911" w14:textId="30CA9ABC" w:rsidR="000F33FD" w:rsidRPr="00CD3B56" w:rsidRDefault="000F33FD" w:rsidP="00C725AC">
            <w:pPr>
              <w:pStyle w:val="Tekstpodstawowy"/>
              <w:numPr>
                <w:ilvl w:val="0"/>
                <w:numId w:val="21"/>
              </w:numPr>
              <w:spacing w:line="240" w:lineRule="auto"/>
              <w:jc w:val="left"/>
            </w:pPr>
            <w:r w:rsidRPr="00CD3B56">
              <w:t>Użytkownik zatwierdza dodawanie paragonów</w:t>
            </w:r>
          </w:p>
          <w:p w14:paraId="56B643F2" w14:textId="77777777" w:rsidR="00C725AC" w:rsidRPr="00CD3B56" w:rsidRDefault="00C725AC" w:rsidP="00C725AC">
            <w:pPr>
              <w:pStyle w:val="Tekstpodstawowy"/>
              <w:numPr>
                <w:ilvl w:val="0"/>
                <w:numId w:val="21"/>
              </w:numPr>
              <w:spacing w:line="240" w:lineRule="auto"/>
              <w:jc w:val="left"/>
            </w:pPr>
            <w:r w:rsidRPr="00CD3B56">
              <w:t xml:space="preserve">System zapamiętuje paragony i </w:t>
            </w:r>
            <w:r w:rsidR="00D0724B" w:rsidRPr="00CD3B56">
              <w:t>wyświetla powiadomienie o udanym ich dodaniu</w:t>
            </w:r>
          </w:p>
          <w:p w14:paraId="323A45A6" w14:textId="26BD0681" w:rsidR="00D0724B" w:rsidRPr="00CD3B56" w:rsidRDefault="00D0724B" w:rsidP="00C725AC">
            <w:pPr>
              <w:pStyle w:val="Tekstpodstawowy"/>
              <w:numPr>
                <w:ilvl w:val="0"/>
                <w:numId w:val="21"/>
              </w:numPr>
              <w:spacing w:line="240" w:lineRule="auto"/>
              <w:jc w:val="left"/>
            </w:pPr>
            <w:r w:rsidRPr="00CD3B56">
              <w:t>Zakończenie scenariusza</w:t>
            </w:r>
          </w:p>
        </w:tc>
      </w:tr>
      <w:tr w:rsidR="00B31119" w:rsidRPr="00CD3B56" w14:paraId="32E5D90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0050A4E9" w14:textId="77777777" w:rsidR="00B31119" w:rsidRPr="00CD3B56" w:rsidRDefault="00B31119" w:rsidP="00CB03D9">
            <w:pPr>
              <w:pStyle w:val="Tekstpodstawowy"/>
              <w:spacing w:line="240" w:lineRule="auto"/>
              <w:jc w:val="left"/>
            </w:pPr>
            <w:r w:rsidRPr="00CD3B56">
              <w:t>Scenariusz alternatywny 1</w:t>
            </w:r>
          </w:p>
        </w:tc>
        <w:tc>
          <w:tcPr>
            <w:cnfStyle w:val="000010000000" w:firstRow="0" w:lastRow="0" w:firstColumn="0" w:lastColumn="0" w:oddVBand="1" w:evenVBand="0" w:oddHBand="0" w:evenHBand="0" w:firstRowFirstColumn="0" w:firstRowLastColumn="0" w:lastRowFirstColumn="0" w:lastRowLastColumn="0"/>
            <w:tcW w:w="6379" w:type="dxa"/>
          </w:tcPr>
          <w:p w14:paraId="6E27E1E3" w14:textId="77777777" w:rsidR="003A4634" w:rsidRPr="00CD3B56" w:rsidRDefault="000F33FD" w:rsidP="003A4634">
            <w:pPr>
              <w:pStyle w:val="Tekstpodstawowy"/>
              <w:spacing w:line="240" w:lineRule="auto"/>
              <w:jc w:val="left"/>
            </w:pPr>
            <w:r w:rsidRPr="00CD3B56">
              <w:t xml:space="preserve">       </w:t>
            </w:r>
            <w:r w:rsidR="00D0724B" w:rsidRPr="00CD3B56">
              <w:t xml:space="preserve">6a </w:t>
            </w:r>
            <w:r w:rsidRPr="00CD3B56">
              <w:t>U</w:t>
            </w:r>
            <w:r w:rsidR="00D0724B" w:rsidRPr="00CD3B56">
              <w:t xml:space="preserve">żytkownik </w:t>
            </w:r>
            <w:r w:rsidR="003A4634" w:rsidRPr="00CD3B56">
              <w:t>zleca wykonanie</w:t>
            </w:r>
            <w:r w:rsidR="00D0724B" w:rsidRPr="00CD3B56">
              <w:t xml:space="preserve"> kolejne</w:t>
            </w:r>
            <w:r w:rsidR="003A4634" w:rsidRPr="00CD3B56">
              <w:t>go</w:t>
            </w:r>
            <w:r w:rsidR="00D0724B" w:rsidRPr="00CD3B56">
              <w:t xml:space="preserve"> zdj</w:t>
            </w:r>
            <w:r w:rsidRPr="00CD3B56">
              <w:t>ę</w:t>
            </w:r>
            <w:r w:rsidR="00D0724B" w:rsidRPr="00CD3B56">
              <w:t>ci</w:t>
            </w:r>
            <w:r w:rsidR="003A4634" w:rsidRPr="00CD3B56">
              <w:t>a</w:t>
            </w:r>
          </w:p>
          <w:p w14:paraId="30D33D5D" w14:textId="736ED1AE" w:rsidR="000F33FD" w:rsidRPr="00CD3B56" w:rsidRDefault="003A4634" w:rsidP="003A4634">
            <w:pPr>
              <w:pStyle w:val="Tekstpodstawowy"/>
              <w:numPr>
                <w:ilvl w:val="0"/>
                <w:numId w:val="27"/>
              </w:numPr>
              <w:spacing w:line="240" w:lineRule="auto"/>
              <w:jc w:val="left"/>
            </w:pPr>
            <w:r w:rsidRPr="00CD3B56">
              <w:t>Następuje punkt</w:t>
            </w:r>
            <w:r w:rsidR="000F33FD" w:rsidRPr="00CD3B56">
              <w:t xml:space="preserve"> 4. Scenariusza głównego</w:t>
            </w:r>
          </w:p>
        </w:tc>
      </w:tr>
      <w:tr w:rsidR="00B31119" w:rsidRPr="00CD3B56" w14:paraId="24F0EBD7"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36C3FDD8" w14:textId="77777777" w:rsidR="00B31119" w:rsidRPr="00CD3B56" w:rsidRDefault="00B31119" w:rsidP="00CB03D9">
            <w:pPr>
              <w:pStyle w:val="Tekstpodstawowy"/>
              <w:spacing w:line="240" w:lineRule="auto"/>
              <w:jc w:val="left"/>
            </w:pPr>
            <w:r w:rsidRPr="00CD3B56">
              <w:t>Scenariusz alternatywny 2</w:t>
            </w:r>
          </w:p>
        </w:tc>
        <w:tc>
          <w:tcPr>
            <w:cnfStyle w:val="000010000000" w:firstRow="0" w:lastRow="0" w:firstColumn="0" w:lastColumn="0" w:oddVBand="1" w:evenVBand="0" w:oddHBand="0" w:evenHBand="0" w:firstRowFirstColumn="0" w:firstRowLastColumn="0" w:lastRowFirstColumn="0" w:lastRowLastColumn="0"/>
            <w:tcW w:w="6379" w:type="dxa"/>
          </w:tcPr>
          <w:p w14:paraId="497E242A" w14:textId="77777777" w:rsidR="00B31119" w:rsidRPr="00CD3B56" w:rsidRDefault="000F33FD" w:rsidP="00CB03D9">
            <w:pPr>
              <w:pStyle w:val="Tekstpodstawowy"/>
              <w:spacing w:line="240" w:lineRule="auto"/>
              <w:jc w:val="left"/>
            </w:pPr>
            <w:r w:rsidRPr="00CD3B56">
              <w:t xml:space="preserve">       </w:t>
            </w:r>
            <w:r w:rsidR="00D0724B" w:rsidRPr="00CD3B56">
              <w:t xml:space="preserve">6b </w:t>
            </w:r>
            <w:r w:rsidRPr="00CD3B56">
              <w:t>U</w:t>
            </w:r>
            <w:r w:rsidR="00D0724B" w:rsidRPr="00CD3B56">
              <w:t>żytkownik usuwa ostatnio dodane zdj</w:t>
            </w:r>
            <w:r w:rsidRPr="00CD3B56">
              <w:t>ę</w:t>
            </w:r>
            <w:r w:rsidR="00D0724B" w:rsidRPr="00CD3B56">
              <w:t>cie</w:t>
            </w:r>
          </w:p>
          <w:p w14:paraId="3A60A64C" w14:textId="77777777" w:rsidR="000F33FD" w:rsidRPr="00CD3B56" w:rsidRDefault="000F33FD" w:rsidP="000F33FD">
            <w:pPr>
              <w:pStyle w:val="Tekstpodstawowy"/>
              <w:numPr>
                <w:ilvl w:val="0"/>
                <w:numId w:val="24"/>
              </w:numPr>
              <w:spacing w:line="240" w:lineRule="auto"/>
              <w:jc w:val="left"/>
            </w:pPr>
            <w:r w:rsidRPr="00CD3B56">
              <w:t>System usuwa ostatnio dodane zdjęcie</w:t>
            </w:r>
          </w:p>
          <w:p w14:paraId="17EE1D90" w14:textId="69B98F1B" w:rsidR="000F33FD" w:rsidRPr="00CD3B56" w:rsidRDefault="000F33FD" w:rsidP="000F33FD">
            <w:pPr>
              <w:pStyle w:val="Tekstpodstawowy"/>
              <w:numPr>
                <w:ilvl w:val="0"/>
                <w:numId w:val="24"/>
              </w:numPr>
              <w:spacing w:line="240" w:lineRule="auto"/>
              <w:jc w:val="left"/>
            </w:pPr>
            <w:r w:rsidRPr="00CD3B56">
              <w:t>Powrót do punktu 6. Scenariusza głównego</w:t>
            </w:r>
          </w:p>
        </w:tc>
      </w:tr>
      <w:tr w:rsidR="00D0724B" w:rsidRPr="00CD3B56" w14:paraId="2E9BB8B9" w14:textId="77777777" w:rsidTr="00CD3B56">
        <w:tc>
          <w:tcPr>
            <w:cnfStyle w:val="001000000000" w:firstRow="0" w:lastRow="0" w:firstColumn="1" w:lastColumn="0" w:oddVBand="0" w:evenVBand="0" w:oddHBand="0" w:evenHBand="0" w:firstRowFirstColumn="0" w:firstRowLastColumn="0" w:lastRowFirstColumn="0" w:lastRowLastColumn="0"/>
            <w:tcW w:w="2972" w:type="dxa"/>
          </w:tcPr>
          <w:p w14:paraId="73539FAE" w14:textId="29860B81" w:rsidR="00D0724B" w:rsidRPr="00CD3B56" w:rsidRDefault="000F33FD" w:rsidP="00CB03D9">
            <w:pPr>
              <w:pStyle w:val="Tekstpodstawowy"/>
              <w:spacing w:line="240" w:lineRule="auto"/>
              <w:jc w:val="left"/>
            </w:pPr>
            <w:r w:rsidRPr="00CD3B56">
              <w:t>Scenariusz alternatywny 3</w:t>
            </w:r>
          </w:p>
        </w:tc>
        <w:tc>
          <w:tcPr>
            <w:cnfStyle w:val="000010000000" w:firstRow="0" w:lastRow="0" w:firstColumn="0" w:lastColumn="0" w:oddVBand="1" w:evenVBand="0" w:oddHBand="0" w:evenHBand="0" w:firstRowFirstColumn="0" w:firstRowLastColumn="0" w:lastRowFirstColumn="0" w:lastRowLastColumn="0"/>
            <w:tcW w:w="6379" w:type="dxa"/>
          </w:tcPr>
          <w:p w14:paraId="09D2D06E" w14:textId="77777777" w:rsidR="00D0724B" w:rsidRPr="00CD3B56" w:rsidRDefault="000F33FD" w:rsidP="00CB03D9">
            <w:pPr>
              <w:pStyle w:val="Tekstpodstawowy"/>
              <w:spacing w:line="240" w:lineRule="auto"/>
              <w:jc w:val="left"/>
            </w:pPr>
            <w:r w:rsidRPr="00CD3B56">
              <w:t xml:space="preserve">       </w:t>
            </w:r>
            <w:r w:rsidR="00D0724B" w:rsidRPr="00CD3B56">
              <w:t xml:space="preserve">6c </w:t>
            </w:r>
            <w:r w:rsidRPr="00CD3B56">
              <w:t>U</w:t>
            </w:r>
            <w:r w:rsidR="00D0724B" w:rsidRPr="00CD3B56">
              <w:t>żytkownik anuluje akcje dodaw</w:t>
            </w:r>
            <w:r w:rsidRPr="00CD3B56">
              <w:t>a</w:t>
            </w:r>
            <w:r w:rsidR="00D0724B" w:rsidRPr="00CD3B56">
              <w:t>nia paragonów</w:t>
            </w:r>
          </w:p>
          <w:p w14:paraId="6A21D2AA" w14:textId="51B9B784" w:rsidR="000F33FD" w:rsidRPr="00CD3B56" w:rsidRDefault="000F33FD" w:rsidP="000F33FD">
            <w:pPr>
              <w:pStyle w:val="Tekstpodstawowy"/>
              <w:numPr>
                <w:ilvl w:val="0"/>
                <w:numId w:val="22"/>
              </w:numPr>
              <w:spacing w:line="240" w:lineRule="auto"/>
              <w:jc w:val="left"/>
            </w:pPr>
            <w:r w:rsidRPr="00CD3B56">
              <w:t>Powrót do punktu 1. Scenariusza głównego</w:t>
            </w:r>
          </w:p>
        </w:tc>
      </w:tr>
      <w:tr w:rsidR="00B31119" w:rsidRPr="00CD3B56" w14:paraId="671A38BE" w14:textId="77777777" w:rsidTr="00CD3B56">
        <w:trPr>
          <w:trHeight w:val="172"/>
        </w:trPr>
        <w:tc>
          <w:tcPr>
            <w:cnfStyle w:val="001000000000" w:firstRow="0" w:lastRow="0" w:firstColumn="1" w:lastColumn="0" w:oddVBand="0" w:evenVBand="0" w:oddHBand="0" w:evenHBand="0" w:firstRowFirstColumn="0" w:firstRowLastColumn="0" w:lastRowFirstColumn="0" w:lastRowLastColumn="0"/>
            <w:tcW w:w="2972" w:type="dxa"/>
          </w:tcPr>
          <w:p w14:paraId="4994585E" w14:textId="77777777" w:rsidR="00B31119" w:rsidRPr="00CD3B56" w:rsidRDefault="00B31119" w:rsidP="00CB03D9">
            <w:pPr>
              <w:pStyle w:val="Tekstpodstawowy"/>
              <w:spacing w:line="240" w:lineRule="auto"/>
              <w:jc w:val="left"/>
            </w:pPr>
            <w:r w:rsidRPr="00CD3B56">
              <w:t>Scenariusz wyjątku</w:t>
            </w:r>
          </w:p>
        </w:tc>
        <w:tc>
          <w:tcPr>
            <w:cnfStyle w:val="000010000000" w:firstRow="0" w:lastRow="0" w:firstColumn="0" w:lastColumn="0" w:oddVBand="1" w:evenVBand="0" w:oddHBand="0" w:evenHBand="0" w:firstRowFirstColumn="0" w:firstRowLastColumn="0" w:lastRowFirstColumn="0" w:lastRowLastColumn="0"/>
            <w:tcW w:w="6379" w:type="dxa"/>
          </w:tcPr>
          <w:p w14:paraId="17BDEB70" w14:textId="77777777" w:rsidR="00B31119" w:rsidRPr="00CD3B56" w:rsidRDefault="000F33FD" w:rsidP="00CB03D9">
            <w:pPr>
              <w:pStyle w:val="Tekstpodstawowy"/>
              <w:spacing w:line="240" w:lineRule="auto"/>
              <w:jc w:val="left"/>
            </w:pPr>
            <w:r w:rsidRPr="00CD3B56">
              <w:t>7* Skaner nie rozpoznaje jednego lub kilku paragonów</w:t>
            </w:r>
          </w:p>
          <w:p w14:paraId="3DA5DEFB" w14:textId="77777777" w:rsidR="000F33FD" w:rsidRPr="00CD3B56" w:rsidRDefault="000F33FD" w:rsidP="000F33FD">
            <w:pPr>
              <w:pStyle w:val="Tekstpodstawowy"/>
              <w:numPr>
                <w:ilvl w:val="0"/>
                <w:numId w:val="25"/>
              </w:numPr>
              <w:spacing w:line="240" w:lineRule="auto"/>
              <w:jc w:val="left"/>
            </w:pPr>
            <w:r w:rsidRPr="00CD3B56">
              <w:t>System wyświetla powiadomienie o nieudanym wyekstrahowaniu jednego lub kilku paragonów</w:t>
            </w:r>
          </w:p>
          <w:p w14:paraId="5B0EF001" w14:textId="036F68F5" w:rsidR="000F33FD" w:rsidRPr="00CD3B56" w:rsidRDefault="000F33FD" w:rsidP="000F33FD">
            <w:pPr>
              <w:pStyle w:val="Tekstpodstawowy"/>
              <w:numPr>
                <w:ilvl w:val="0"/>
                <w:numId w:val="25"/>
              </w:numPr>
              <w:spacing w:line="240" w:lineRule="auto"/>
              <w:jc w:val="left"/>
            </w:pPr>
            <w:r w:rsidRPr="00CD3B56">
              <w:t xml:space="preserve">Powrót do punktu </w:t>
            </w:r>
            <w:r w:rsidR="000371C1" w:rsidRPr="00CD3B56">
              <w:t>10</w:t>
            </w:r>
            <w:r w:rsidRPr="00CD3B56">
              <w:t>. Scenariusza głównego</w:t>
            </w:r>
          </w:p>
        </w:tc>
      </w:tr>
    </w:tbl>
    <w:p w14:paraId="4C33B5C6" w14:textId="76D14D36" w:rsidR="009913C2" w:rsidRDefault="009913C2" w:rsidP="00CD3B56">
      <w:pPr>
        <w:ind w:firstLine="0"/>
      </w:pPr>
    </w:p>
    <w:p w14:paraId="538F76E3" w14:textId="08B6F618" w:rsidR="009913C2" w:rsidRDefault="009913C2" w:rsidP="009553EB">
      <w:pPr>
        <w:spacing w:after="160" w:line="259" w:lineRule="auto"/>
        <w:ind w:firstLine="0"/>
        <w:jc w:val="left"/>
      </w:pPr>
      <w:r>
        <w:br w:type="page"/>
      </w:r>
      <w:r w:rsidR="00961D85">
        <w:rPr>
          <w:noProof/>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79745" cy="2994025"/>
                    </a:xfrm>
                    <a:prstGeom prst="rect">
                      <a:avLst/>
                    </a:prstGeom>
                  </pic:spPr>
                </pic:pic>
              </a:graphicData>
            </a:graphic>
          </wp:inline>
        </w:drawing>
      </w:r>
    </w:p>
    <w:p w14:paraId="7E539F55" w14:textId="19ECDD64" w:rsidR="009913C2" w:rsidRDefault="00961D85" w:rsidP="00961D85">
      <w:pPr>
        <w:pStyle w:val="Legenda"/>
      </w:pPr>
      <w:bookmarkStart w:id="94" w:name="_Toc26704968"/>
      <w:r>
        <w:t xml:space="preserve">Rysunek </w:t>
      </w:r>
      <w:r w:rsidR="00643FBD">
        <w:fldChar w:fldCharType="begin"/>
      </w:r>
      <w:r w:rsidR="00643FBD">
        <w:instrText xml:space="preserve"> STYLEREF 1 \s </w:instrText>
      </w:r>
      <w:r w:rsidR="00643FBD">
        <w:fldChar w:fldCharType="separate"/>
      </w:r>
      <w:r w:rsidR="000A1613">
        <w:rPr>
          <w:noProof/>
        </w:rPr>
        <w:t>4</w:t>
      </w:r>
      <w:r w:rsidR="00643FBD">
        <w:rPr>
          <w:noProof/>
        </w:rPr>
        <w:fldChar w:fldCharType="end"/>
      </w:r>
      <w:r w:rsidR="000A1613">
        <w:t>.</w:t>
      </w:r>
      <w:r w:rsidR="00643FBD">
        <w:fldChar w:fldCharType="begin"/>
      </w:r>
      <w:r w:rsidR="00643FBD">
        <w:instrText xml:space="preserve"> SEQ Rysunek \* ARABIC \s 1 </w:instrText>
      </w:r>
      <w:r w:rsidR="00643FBD">
        <w:fldChar w:fldCharType="separate"/>
      </w:r>
      <w:r w:rsidR="000A1613">
        <w:rPr>
          <w:noProof/>
        </w:rPr>
        <w:t>7</w:t>
      </w:r>
      <w:r w:rsidR="00643FBD">
        <w:rPr>
          <w:noProof/>
        </w:rPr>
        <w:fldChar w:fldCharType="end"/>
      </w:r>
      <w:r>
        <w:t xml:space="preserve"> </w:t>
      </w:r>
      <w:r w:rsidRPr="00A45CC4">
        <w:rPr>
          <w:i/>
        </w:rPr>
        <w:t xml:space="preserve">Dodaj paragony – </w:t>
      </w:r>
      <w:r>
        <w:rPr>
          <w:i/>
        </w:rPr>
        <w:t xml:space="preserve">kolejno </w:t>
      </w:r>
      <w:r w:rsidRPr="00A45CC4">
        <w:rPr>
          <w:i/>
        </w:rPr>
        <w:t>krok</w:t>
      </w:r>
      <w:r>
        <w:rPr>
          <w:i/>
        </w:rPr>
        <w:t xml:space="preserve"> 0 (z lewej) oraz krok 1 (z prawej)</w:t>
      </w:r>
      <w:bookmarkEnd w:id="94"/>
    </w:p>
    <w:p w14:paraId="1C07F321" w14:textId="63A0229E" w:rsidR="00961D85" w:rsidRDefault="00CF1EB6" w:rsidP="00A45CC4">
      <w:pPr>
        <w:pStyle w:val="Legenda"/>
        <w:rPr>
          <w:i/>
        </w:rPr>
      </w:pPr>
      <w:r>
        <w:rPr>
          <w:noProof/>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00961D85" w:rsidRPr="00A45CC4">
        <w:rPr>
          <w:i/>
        </w:rPr>
        <w:t xml:space="preserve"> </w:t>
      </w:r>
      <w:r w:rsidR="00A45CC4" w:rsidRPr="00A45CC4">
        <w:rPr>
          <w:i/>
        </w:rPr>
        <w:t>[Źródło: opracowanie własne]</w:t>
      </w:r>
    </w:p>
    <w:p w14:paraId="665A7DE1" w14:textId="4BD5C980" w:rsidR="00961D85" w:rsidRDefault="00961D85" w:rsidP="00A45CC4">
      <w:pPr>
        <w:pStyle w:val="Legenda"/>
      </w:pPr>
    </w:p>
    <w:p w14:paraId="44F2D50A" w14:textId="4C29BF23" w:rsidR="00961D85" w:rsidRPr="00961D85" w:rsidRDefault="00961D85" w:rsidP="00961D85">
      <w:pPr>
        <w:pStyle w:val="Legenda"/>
        <w:rPr>
          <w:i/>
        </w:rPr>
      </w:pPr>
      <w:bookmarkStart w:id="95" w:name="_Toc26704969"/>
      <w:r w:rsidRPr="00961D85">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4</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8</w:t>
      </w:r>
      <w:r w:rsidR="000A1613">
        <w:rPr>
          <w:i/>
        </w:rPr>
        <w:fldChar w:fldCharType="end"/>
      </w:r>
      <w:r w:rsidRPr="00961D85">
        <w:rPr>
          <w:i/>
        </w:rPr>
        <w:t xml:space="preserve"> Dodaj paragony –kolejno krok 2 (z lewej) oraz krok 3 (z prawej)</w:t>
      </w:r>
      <w:bookmarkEnd w:id="95"/>
    </w:p>
    <w:p w14:paraId="32E3C50A" w14:textId="77777777" w:rsidR="00961D85" w:rsidRPr="00961D85" w:rsidRDefault="00961D85" w:rsidP="00961D85">
      <w:pPr>
        <w:pStyle w:val="Legenda"/>
      </w:pPr>
      <w:r w:rsidRPr="00961D85">
        <w:t>[Źródło: opracowanie własne]</w:t>
      </w:r>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191785A9" w:rsidR="006C3A29" w:rsidRDefault="006C3A29" w:rsidP="00CD3B56">
      <w:pPr>
        <w:pStyle w:val="Nagwek1"/>
        <w:numPr>
          <w:ilvl w:val="0"/>
          <w:numId w:val="30"/>
        </w:numPr>
        <w:ind w:left="426" w:hanging="426"/>
      </w:pPr>
      <w:bookmarkStart w:id="96" w:name="_Toc26729085"/>
      <w:r>
        <w:lastRenderedPageBreak/>
        <w:t>Projekt</w:t>
      </w:r>
      <w:r w:rsidR="005940FA">
        <w:t xml:space="preserve"> aplikacji ReceiptCarer</w:t>
      </w:r>
      <w:bookmarkEnd w:id="96"/>
    </w:p>
    <w:p w14:paraId="3F22EA01" w14:textId="77777777" w:rsidR="00CD3B56" w:rsidRDefault="005940FA" w:rsidP="00CD3B56">
      <w:bookmarkStart w:id="97" w:name="_Hlk25599385"/>
      <w:r w:rsidRPr="005940FA">
        <w:t>Następujący rozdział poświęcony jest projekt</w:t>
      </w:r>
      <w:r>
        <w:t>owi</w:t>
      </w:r>
      <w:r w:rsidRPr="005940FA">
        <w:t> aplikacji.</w:t>
      </w:r>
      <w:r>
        <w:t xml:space="preserve"> 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bookmarkEnd w:id="97"/>
    </w:p>
    <w:p w14:paraId="4983D2E2" w14:textId="77777777" w:rsidR="00CD3B56" w:rsidRDefault="00CD3B56" w:rsidP="00CD3B56"/>
    <w:p w14:paraId="46073829" w14:textId="583B3922" w:rsidR="006C3A29" w:rsidRDefault="00236454" w:rsidP="00236454">
      <w:pPr>
        <w:pStyle w:val="Nagwek2"/>
        <w:numPr>
          <w:ilvl w:val="0"/>
          <w:numId w:val="34"/>
        </w:numPr>
      </w:pPr>
      <w:bookmarkStart w:id="98" w:name="_Toc26729086"/>
      <w:r>
        <w:t xml:space="preserve">Opis wybranych wykorzystanych </w:t>
      </w:r>
      <w:r w:rsidR="001D0CFA">
        <w:t>środowisk i narzędzi programistycz</w:t>
      </w:r>
      <w:r>
        <w:t>nych</w:t>
      </w:r>
      <w:bookmarkEnd w:id="98"/>
    </w:p>
    <w:p w14:paraId="206B2C1A" w14:textId="0FE341FD" w:rsidR="001D0CFA" w:rsidRPr="00127C71" w:rsidRDefault="00802F36" w:rsidP="00802F36">
      <w:pPr>
        <w:ind w:firstLine="360"/>
      </w:pPr>
      <w:bookmarkStart w:id="99"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D4033A" w:rsidRPr="00D4033A">
            <w:rPr>
              <w:noProof/>
            </w:rPr>
            <w:t>[8]</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D4033A" w:rsidRPr="00D4033A">
            <w:rPr>
              <w:noProof/>
            </w:rPr>
            <w:t>[9]</w:t>
          </w:r>
          <w:r>
            <w:fldChar w:fldCharType="end"/>
          </w:r>
        </w:sdtContent>
      </w:sdt>
      <w:r>
        <w:t xml:space="preserve">. Wykorzystano możliwości </w:t>
      </w:r>
      <w:r w:rsidR="003A4634">
        <w:t xml:space="preserve">narzędzie </w:t>
      </w:r>
      <w:proofErr w:type="spellStart"/>
      <w:r w:rsidR="003A4634">
        <w:rPr>
          <w:b/>
          <w:bCs/>
        </w:rPr>
        <w:t>Firebase</w:t>
      </w:r>
      <w:proofErr w:type="spellEnd"/>
      <w:r w:rsidR="003A4634">
        <w:rPr>
          <w:b/>
          <w:bCs/>
        </w:rPr>
        <w:t xml:space="preserv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D4033A" w:rsidRPr="00D4033A">
            <w:rPr>
              <w:noProof/>
            </w:rPr>
            <w:t>[10]</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proofErr w:type="spellStart"/>
      <w:r w:rsidR="002D6A4B">
        <w:rPr>
          <w:b/>
        </w:rPr>
        <w:t>Firebase</w:t>
      </w:r>
      <w:proofErr w:type="spellEnd"/>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D4033A" w:rsidRPr="00D4033A">
            <w:rPr>
              <w:noProof/>
            </w:rPr>
            <w:t>[10]</w:t>
          </w:r>
          <w:r w:rsidR="00FC5F2E">
            <w:rPr>
              <w:b/>
            </w:rPr>
            <w:fldChar w:fldCharType="end"/>
          </w:r>
        </w:sdtContent>
      </w:sdt>
      <w:r w:rsidR="00192CEB">
        <w:rPr>
          <w:b/>
        </w:rPr>
        <w:t xml:space="preserve"> </w:t>
      </w:r>
      <w:r w:rsidR="00192CEB">
        <w:t xml:space="preserve">oraz </w:t>
      </w:r>
      <w:proofErr w:type="spellStart"/>
      <w:r w:rsidR="00192CEB">
        <w:rPr>
          <w:b/>
        </w:rPr>
        <w:t>Firebase</w:t>
      </w:r>
      <w:proofErr w:type="spellEnd"/>
      <w:r w:rsidR="00192CEB">
        <w:rPr>
          <w:b/>
        </w:rPr>
        <w:t xml:space="preserve"> Cloud Storage</w:t>
      </w:r>
      <w:r>
        <w:t>.</w:t>
      </w:r>
      <w:r w:rsidR="004B64A0">
        <w:t xml:space="preserve"> </w:t>
      </w:r>
      <w:proofErr w:type="spellStart"/>
      <w:r w:rsidR="004B64A0">
        <w:rPr>
          <w:b/>
        </w:rPr>
        <w:t>Firebase</w:t>
      </w:r>
      <w:proofErr w:type="spellEnd"/>
      <w:r w:rsidR="004B64A0">
        <w:rPr>
          <w:b/>
        </w:rPr>
        <w:t xml:space="preserve"> Cloud Firestore </w:t>
      </w:r>
      <w:r w:rsidR="004B64A0">
        <w:t xml:space="preserve">stanowi bazę danych gdzie przechowywane są wszystkie dane potrzebne do prawidłowego funkcjonowania aplikacji. </w:t>
      </w:r>
      <w:r w:rsidR="00192CEB">
        <w:t xml:space="preserve"> </w:t>
      </w:r>
      <w:proofErr w:type="spellStart"/>
      <w:r w:rsidR="004B64A0">
        <w:rPr>
          <w:b/>
        </w:rPr>
        <w:t>Firebase</w:t>
      </w:r>
      <w:proofErr w:type="spellEnd"/>
      <w:r w:rsidR="004B64A0">
        <w:rPr>
          <w:b/>
        </w:rPr>
        <w:t xml:space="preserv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proofErr w:type="spellStart"/>
      <w:r w:rsidR="00192CEB">
        <w:t>Firebase</w:t>
      </w:r>
      <w:proofErr w:type="spellEnd"/>
      <w:r w:rsidR="00192CEB">
        <w:t xml:space="preserv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D4033A">
            <w:rPr>
              <w:b/>
              <w:noProof/>
            </w:rPr>
            <w:t xml:space="preserve"> </w:t>
          </w:r>
          <w:r w:rsidR="00D4033A" w:rsidRPr="00D4033A">
            <w:rPr>
              <w:noProof/>
            </w:rPr>
            <w:t>[11]</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proofErr w:type="spellStart"/>
      <w:r w:rsidR="004B64A0">
        <w:rPr>
          <w:b/>
        </w:rPr>
        <w:t>Firebase</w:t>
      </w:r>
      <w:proofErr w:type="spellEnd"/>
      <w:r w:rsidR="004B64A0">
        <w:rPr>
          <w:b/>
        </w:rPr>
        <w:t xml:space="preserve"> </w:t>
      </w:r>
      <w:proofErr w:type="spellStart"/>
      <w:r w:rsidR="004B64A0">
        <w:rPr>
          <w:b/>
        </w:rPr>
        <w:t>Vision</w:t>
      </w:r>
      <w:proofErr w:type="spellEnd"/>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r w:rsidR="00841D99">
        <w:t xml:space="preserve">Za pomocą systemu kontroli wersji </w:t>
      </w:r>
      <w:proofErr w:type="spellStart"/>
      <w:r w:rsidR="00841D99">
        <w:rPr>
          <w:b/>
        </w:rPr>
        <w:t>G</w:t>
      </w:r>
      <w:r w:rsidR="008919BE">
        <w:rPr>
          <w:b/>
        </w:rPr>
        <w:t>i</w:t>
      </w:r>
      <w:r w:rsidR="00841D99">
        <w:rPr>
          <w:b/>
        </w:rPr>
        <w:t>T</w:t>
      </w:r>
      <w:proofErr w:type="spellEnd"/>
      <w:sdt>
        <w:sdtPr>
          <w:rPr>
            <w:b/>
          </w:rPr>
          <w:id w:val="-488096666"/>
          <w:citation/>
        </w:sdtPr>
        <w:sdtContent>
          <w:r w:rsidR="00841D99">
            <w:rPr>
              <w:b/>
            </w:rPr>
            <w:fldChar w:fldCharType="begin"/>
          </w:r>
          <w:r w:rsidR="00841D99">
            <w:rPr>
              <w:b/>
            </w:rPr>
            <w:instrText xml:space="preserve"> CITATION git \l 1045 </w:instrText>
          </w:r>
          <w:r w:rsidR="00841D99">
            <w:rPr>
              <w:b/>
            </w:rPr>
            <w:fldChar w:fldCharType="separate"/>
          </w:r>
          <w:r w:rsidR="00D4033A">
            <w:rPr>
              <w:b/>
              <w:noProof/>
            </w:rPr>
            <w:t xml:space="preserve"> </w:t>
          </w:r>
          <w:r w:rsidR="00D4033A" w:rsidRPr="00D4033A">
            <w:rPr>
              <w:noProof/>
            </w:rPr>
            <w:t>[12]</w:t>
          </w:r>
          <w:r w:rsidR="00841D99">
            <w:rPr>
              <w:b/>
            </w:rPr>
            <w:fldChar w:fldCharType="end"/>
          </w:r>
        </w:sdtContent>
      </w:sdt>
      <w:r w:rsidR="00841D99">
        <w:rPr>
          <w:b/>
        </w:rPr>
        <w:t xml:space="preserve"> </w:t>
      </w:r>
      <w:r w:rsidR="00841D99">
        <w:t xml:space="preserve">utrzymano stabilność i skalowalność projektu. Do przygotowania wszelkiego rodzaju diagramów zastosowano </w:t>
      </w:r>
      <w:r w:rsidR="00841D99"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D4033A">
            <w:rPr>
              <w:b/>
              <w:noProof/>
            </w:rPr>
            <w:t xml:space="preserve"> </w:t>
          </w:r>
          <w:r w:rsidR="00D4033A" w:rsidRPr="00D4033A">
            <w:rPr>
              <w:noProof/>
            </w:rPr>
            <w:t>[13]</w:t>
          </w:r>
          <w:r w:rsidR="006B69B2">
            <w:rPr>
              <w:b/>
            </w:rPr>
            <w:fldChar w:fldCharType="end"/>
          </w:r>
        </w:sdtContent>
      </w:sdt>
      <w:r w:rsidR="00841D99">
        <w:t>.</w:t>
      </w:r>
      <w:r w:rsidR="00127C71">
        <w:t xml:space="preserve"> </w:t>
      </w:r>
      <w:r w:rsidR="00976CF6">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D4033A" w:rsidRPr="00D4033A">
            <w:rPr>
              <w:noProof/>
            </w:rPr>
            <w:t>[14]</w:t>
          </w:r>
          <w:r w:rsidR="00127C71">
            <w:rPr>
              <w:b/>
            </w:rPr>
            <w:fldChar w:fldCharType="end"/>
          </w:r>
        </w:sdtContent>
      </w:sdt>
      <w:r w:rsidR="00976CF6">
        <w:rPr>
          <w:b/>
        </w:rPr>
        <w:t xml:space="preserve"> </w:t>
      </w:r>
      <w:r w:rsidR="00127C71">
        <w:t>zrealizowano</w:t>
      </w:r>
      <w:r w:rsidR="00976CF6">
        <w:t xml:space="preserve"> dynamiczne pobieranie oraz ładowanie zdjęć zapisanych w </w:t>
      </w:r>
      <w:proofErr w:type="spellStart"/>
      <w:r w:rsidR="00976CF6">
        <w:t>Firebase</w:t>
      </w:r>
      <w:proofErr w:type="spellEnd"/>
      <w:r w:rsidR="00976CF6">
        <w:t xml:space="preserv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F81E95" w:rsidRDefault="006B69B2" w:rsidP="008919BE">
      <w:pPr>
        <w:ind w:firstLine="0"/>
        <w:rPr>
          <w:b/>
        </w:rPr>
      </w:pPr>
      <w:r w:rsidRPr="00F81E95">
        <w:rPr>
          <w:b/>
        </w:rPr>
        <w:t>Android Studio</w:t>
      </w:r>
    </w:p>
    <w:p w14:paraId="4AA5236D" w14:textId="334A9D2B" w:rsidR="006B69B2" w:rsidRPr="00F81E95" w:rsidRDefault="006B69B2" w:rsidP="00802F36">
      <w:pPr>
        <w:ind w:firstLine="360"/>
      </w:pPr>
    </w:p>
    <w:p w14:paraId="507C597B" w14:textId="76A60931" w:rsidR="00265446" w:rsidRPr="00671C58" w:rsidRDefault="00265446" w:rsidP="00802F36">
      <w:pPr>
        <w:ind w:firstLine="360"/>
      </w:pPr>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 xml:space="preserve">e środowisko programistyczne (IDE </w:t>
      </w:r>
      <w:sdt>
        <w:sdtPr>
          <w:id w:val="-77290521"/>
          <w:citation/>
        </w:sdtPr>
        <w:sdtContent>
          <w:r w:rsidR="00671C58" w:rsidRPr="00F81E95">
            <w:fldChar w:fldCharType="begin"/>
          </w:r>
          <w:r w:rsidR="00671C58" w:rsidRPr="00F81E95">
            <w:instrText xml:space="preserve"> CITATION ide \l 1045 </w:instrText>
          </w:r>
          <w:r w:rsidR="00671C58" w:rsidRPr="00F81E95">
            <w:fldChar w:fldCharType="separate"/>
          </w:r>
          <w:r w:rsidR="00D4033A" w:rsidRPr="00D4033A">
            <w:rPr>
              <w:noProof/>
            </w:rPr>
            <w:t>[15]</w:t>
          </w:r>
          <w:r w:rsidR="00671C58" w:rsidRPr="00F81E95">
            <w:fldChar w:fldCharType="end"/>
          </w:r>
        </w:sdtContent>
      </w:sdt>
      <w:r w:rsidR="00671C58" w:rsidRPr="00F81E95">
        <w:t>) zaprojektowan</w:t>
      </w:r>
      <w:r w:rsidR="00750C23" w:rsidRPr="00F81E95">
        <w:t>e</w:t>
      </w:r>
      <w:r w:rsidR="00671C58" w:rsidRPr="00F81E95">
        <w:t xml:space="preserve"> do produkcji aplikacji mobilnych na systemy Android </w:t>
      </w:r>
      <w:sdt>
        <w:sdtPr>
          <w:id w:val="1853992066"/>
          <w:citation/>
        </w:sdtPr>
        <w:sdtContent>
          <w:r w:rsidR="00671C58" w:rsidRPr="00F81E95">
            <w:fldChar w:fldCharType="begin"/>
          </w:r>
          <w:r w:rsidR="00671C58" w:rsidRPr="00F81E95">
            <w:instrText xml:space="preserve"> CITATION android \l 1045 </w:instrText>
          </w:r>
          <w:r w:rsidR="00671C58" w:rsidRPr="00F81E95">
            <w:fldChar w:fldCharType="separate"/>
          </w:r>
          <w:r w:rsidR="00D4033A" w:rsidRPr="00D4033A">
            <w:rPr>
              <w:noProof/>
            </w:rPr>
            <w:t>[16]</w:t>
          </w:r>
          <w:r w:rsidR="00671C58" w:rsidRPr="00F81E95">
            <w:fldChar w:fldCharType="end"/>
          </w:r>
        </w:sdtContent>
      </w:sdt>
      <w:r w:rsidR="00671C58" w:rsidRPr="00F81E95">
        <w:t xml:space="preserve"> od firmy Google</w:t>
      </w:r>
      <w:sdt>
        <w:sdtPr>
          <w:id w:val="-1543906382"/>
          <w:citation/>
        </w:sdtPr>
        <w:sdtContent>
          <w:r w:rsidR="00671C58" w:rsidRPr="00F81E95">
            <w:fldChar w:fldCharType="begin"/>
          </w:r>
          <w:r w:rsidR="00671C58" w:rsidRPr="00F81E95">
            <w:instrText xml:space="preserve"> CITATION google \l 1045 </w:instrText>
          </w:r>
          <w:r w:rsidR="00671C58" w:rsidRPr="00F81E95">
            <w:fldChar w:fldCharType="separate"/>
          </w:r>
          <w:r w:rsidR="00D4033A">
            <w:rPr>
              <w:noProof/>
            </w:rPr>
            <w:t xml:space="preserve"> </w:t>
          </w:r>
          <w:r w:rsidR="00D4033A" w:rsidRPr="00D4033A">
            <w:rPr>
              <w:noProof/>
            </w:rPr>
            <w:t>[1]</w:t>
          </w:r>
          <w:r w:rsidR="00671C58" w:rsidRPr="00F81E95">
            <w:fldChar w:fldCharType="end"/>
          </w:r>
        </w:sdtContent>
      </w:sdt>
      <w:r w:rsidR="00671C58" w:rsidRPr="00F81E95">
        <w:t xml:space="preserve">. </w:t>
      </w:r>
      <w:r w:rsidR="004B6897" w:rsidRPr="00F81E95">
        <w:t>Android studio zostało</w:t>
      </w:r>
      <w:r w:rsidR="004B6897">
        <w:t xml:space="preserve"> stworzon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D4033A" w:rsidRPr="00D4033A">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D4033A" w:rsidRPr="00D4033A">
            <w:rPr>
              <w:noProof/>
            </w:rPr>
            <w:t>[18]</w:t>
          </w:r>
          <w:r w:rsidR="004B6897">
            <w:fldChar w:fldCharType="end"/>
          </w:r>
        </w:sdtContent>
      </w:sdt>
      <w:r w:rsidR="004B6897">
        <w:t xml:space="preserve">. Jest to podstawowe narzędzie do programowania natywnego z użyciem systemu Android oferujące wiele funkcjonalności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74F6E78D" w14:textId="77777777" w:rsidR="004B64A0" w:rsidRPr="004B64A0" w:rsidRDefault="004B64A0" w:rsidP="004B64A0">
      <w:pPr>
        <w:ind w:firstLine="0"/>
        <w:rPr>
          <w:b/>
        </w:rPr>
      </w:pP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914DE8B" w14:textId="77777777" w:rsidR="004B64A0" w:rsidRDefault="004B64A0" w:rsidP="004B64A0">
      <w:pPr>
        <w:ind w:firstLine="360"/>
      </w:pPr>
    </w:p>
    <w:p w14:paraId="40AA5E00" w14:textId="0F3980E1"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00D4033A" w:rsidRPr="00D4033A">
            <w:rPr>
              <w:noProof/>
            </w:rPr>
            <w:t>[13]</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645ECB75" w14:textId="59BA3D12" w:rsidR="006B69B2" w:rsidRPr="00BB1006" w:rsidRDefault="006B69B2" w:rsidP="00802F36">
      <w:pPr>
        <w:ind w:firstLine="360"/>
        <w:rPr>
          <w:lang w:val="en-GB"/>
        </w:rPr>
      </w:pPr>
    </w:p>
    <w:p w14:paraId="1058DF98" w14:textId="4D0E89DF" w:rsidR="00976CF6" w:rsidRDefault="00056CC2" w:rsidP="004B64A0">
      <w:pPr>
        <w:ind w:firstLine="360"/>
      </w:pPr>
      <w:proofErr w:type="spellStart"/>
      <w:r w:rsidRPr="00056CC2">
        <w:t>Firebase</w:t>
      </w:r>
      <w:proofErr w:type="spellEnd"/>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w:t>
      </w:r>
      <w:proofErr w:type="spellStart"/>
      <w:r w:rsidR="00127C71">
        <w:t>Firebase</w:t>
      </w:r>
      <w:proofErr w:type="spellEnd"/>
      <w:r w:rsidR="00127C71">
        <w:t xml:space="preserv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D4033A" w:rsidRPr="00D4033A">
            <w:rPr>
              <w:noProof/>
            </w:rPr>
            <w:t>[10]</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xml:space="preserve">. Oznacza to, że nie umożliwia przechowywania plików graficznych. Wykorzystywane jest do tego inne narzędzie oferowane przez </w:t>
      </w:r>
      <w:proofErr w:type="spellStart"/>
      <w:r w:rsidR="00127C71">
        <w:t>Fire</w:t>
      </w:r>
      <w:r w:rsidR="00976CF6">
        <w:t>base</w:t>
      </w:r>
      <w:proofErr w:type="spellEnd"/>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w:t>
      </w:r>
      <w:proofErr w:type="spellStart"/>
      <w:r>
        <w:t>F</w:t>
      </w:r>
      <w:r w:rsidR="00750C23">
        <w:t>irebase</w:t>
      </w:r>
      <w:proofErr w:type="spellEnd"/>
      <w:r w:rsidR="00750C23">
        <w:t xml:space="preserve"> </w:t>
      </w:r>
      <w:proofErr w:type="spellStart"/>
      <w:r w:rsidR="00750C23">
        <w:t>Authentication</w:t>
      </w:r>
      <w:proofErr w:type="spellEnd"/>
      <w:r w:rsidR="00750C23">
        <w:t xml:space="preserve"> jest serwisem o</w:t>
      </w:r>
      <w:r w:rsidR="00056CC2">
        <w:t>feruj</w:t>
      </w:r>
      <w:r w:rsidR="00750C23">
        <w:t>ącym</w:t>
      </w:r>
      <w:r w:rsidR="00056CC2">
        <w:t xml:space="preserve"> możliwość logowania i rejestracji do systemu. </w:t>
      </w:r>
      <w:r w:rsidR="00976CF6">
        <w:t xml:space="preserve">Do skanowania paragonów zostało użyte kolejne narzędzie od </w:t>
      </w:r>
      <w:proofErr w:type="spellStart"/>
      <w:r w:rsidR="00976CF6">
        <w:t>Firebase</w:t>
      </w:r>
      <w:proofErr w:type="spellEnd"/>
      <w:r w:rsidR="00976CF6">
        <w:t xml:space="preserve"> służące do rozpoznawania znaków ze zdjęć o nazwie Firestore </w:t>
      </w:r>
      <w:proofErr w:type="spellStart"/>
      <w:r w:rsidR="00976CF6">
        <w:t>Vision</w:t>
      </w:r>
      <w:proofErr w:type="spellEnd"/>
      <w:r w:rsidR="00976CF6">
        <w:t xml:space="preserve">. </w:t>
      </w:r>
      <w:r w:rsidR="0063672D">
        <w:t>Pozwala na wykorzystanie modułów rozpoznawania tekstu zarówno online jak i offline.</w:t>
      </w:r>
    </w:p>
    <w:p w14:paraId="11033F3A" w14:textId="4E1CED15" w:rsidR="00056CC2" w:rsidRPr="00056CC2" w:rsidRDefault="00976CF6" w:rsidP="004B64A0">
      <w:pPr>
        <w:ind w:firstLine="360"/>
      </w:pPr>
      <w:proofErr w:type="spellStart"/>
      <w:r>
        <w:t>Firebase</w:t>
      </w:r>
      <w:proofErr w:type="spellEnd"/>
      <w:r>
        <w:t xml:space="preserv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t>
      </w:r>
      <w:r w:rsidR="00D4033A">
        <w:br/>
      </w:r>
      <w:r w:rsidR="00E4754C">
        <w:t xml:space="preserve">w jednym miejscu jest ogromnym plusem i pozwala na sprawną i szybką implementacje. </w:t>
      </w:r>
      <w:r w:rsidR="00D4033A">
        <w:br/>
      </w:r>
      <w:r w:rsidR="00E4754C">
        <w:t xml:space="preserve">Z tego powodu </w:t>
      </w:r>
      <w:proofErr w:type="spellStart"/>
      <w:r w:rsidR="00E4754C">
        <w:t>Firebase</w:t>
      </w:r>
      <w:proofErr w:type="spellEnd"/>
      <w:r w:rsidR="00E4754C">
        <w:t xml:space="preserve"> i oferowane przez niego usługi zostały wykorzystane w aplikacji.</w:t>
      </w:r>
    </w:p>
    <w:p w14:paraId="09A42484" w14:textId="77777777" w:rsidR="009B485D" w:rsidRPr="009B485D" w:rsidRDefault="009B485D" w:rsidP="00802F36">
      <w:pPr>
        <w:ind w:firstLine="360"/>
      </w:pPr>
    </w:p>
    <w:p w14:paraId="66FA5A6D" w14:textId="6D94DF17" w:rsidR="001D0CFA" w:rsidRDefault="001D0CFA" w:rsidP="00CD3B56">
      <w:pPr>
        <w:pStyle w:val="Nagwek2"/>
        <w:numPr>
          <w:ilvl w:val="1"/>
          <w:numId w:val="33"/>
        </w:numPr>
      </w:pPr>
      <w:bookmarkStart w:id="100" w:name="_Toc26729087"/>
      <w:bookmarkEnd w:id="99"/>
      <w:r>
        <w:t>Projekt Bazy Danych</w:t>
      </w:r>
      <w:bookmarkEnd w:id="100"/>
    </w:p>
    <w:p w14:paraId="6DA521FE" w14:textId="3289FAD8" w:rsidR="004C1CDB" w:rsidRPr="00D4033A" w:rsidRDefault="009D7091" w:rsidP="00E978AE">
      <w:pPr>
        <w:rPr>
          <w:szCs w:val="24"/>
        </w:rPr>
      </w:pPr>
      <w:r w:rsidRPr="00D4033A">
        <w:rPr>
          <w:szCs w:val="24"/>
        </w:rPr>
        <w:t>Aplikacja Receip</w:t>
      </w:r>
      <w:r w:rsidR="00AC1E62" w:rsidRPr="00D4033A">
        <w:rPr>
          <w:szCs w:val="24"/>
        </w:rPr>
        <w:t>t</w:t>
      </w:r>
      <w:r w:rsidRPr="00D4033A">
        <w:rPr>
          <w:szCs w:val="24"/>
        </w:rPr>
        <w:t>Carer wykorzystuję bazę danych</w:t>
      </w:r>
      <w:r w:rsidR="0073074D" w:rsidRPr="00D4033A">
        <w:rPr>
          <w:szCs w:val="24"/>
        </w:rPr>
        <w:t xml:space="preserve"> </w:t>
      </w:r>
      <w:proofErr w:type="spellStart"/>
      <w:r w:rsidR="0073074D" w:rsidRPr="00D4033A">
        <w:rPr>
          <w:szCs w:val="24"/>
        </w:rPr>
        <w:t>NoSQL</w:t>
      </w:r>
      <w:proofErr w:type="spellEnd"/>
      <w:sdt>
        <w:sdtPr>
          <w:rPr>
            <w:szCs w:val="24"/>
          </w:rPr>
          <w:id w:val="-500048394"/>
          <w:citation/>
        </w:sdtPr>
        <w:sdtContent>
          <w:r w:rsidR="00D4033A">
            <w:rPr>
              <w:szCs w:val="24"/>
            </w:rPr>
            <w:fldChar w:fldCharType="begin"/>
          </w:r>
          <w:r w:rsidR="00D4033A">
            <w:rPr>
              <w:szCs w:val="24"/>
            </w:rPr>
            <w:instrText xml:space="preserve"> CITATION Kło19 \l 1045 </w:instrText>
          </w:r>
          <w:r w:rsidR="00D4033A">
            <w:rPr>
              <w:szCs w:val="24"/>
            </w:rPr>
            <w:fldChar w:fldCharType="separate"/>
          </w:r>
          <w:r w:rsidR="00D4033A">
            <w:rPr>
              <w:noProof/>
              <w:szCs w:val="24"/>
            </w:rPr>
            <w:t xml:space="preserve"> </w:t>
          </w:r>
          <w:r w:rsidR="00D4033A" w:rsidRPr="00D4033A">
            <w:rPr>
              <w:noProof/>
              <w:szCs w:val="24"/>
            </w:rPr>
            <w:t>[19]</w:t>
          </w:r>
          <w:r w:rsidR="00D4033A">
            <w:rPr>
              <w:szCs w:val="24"/>
            </w:rPr>
            <w:fldChar w:fldCharType="end"/>
          </w:r>
        </w:sdtContent>
      </w:sdt>
      <w:r w:rsidRPr="00D4033A">
        <w:rPr>
          <w:szCs w:val="24"/>
        </w:rPr>
        <w:t xml:space="preserve">. </w:t>
      </w:r>
      <w:r w:rsidR="00750C23" w:rsidRPr="00D4033A">
        <w:rPr>
          <w:szCs w:val="24"/>
        </w:rPr>
        <w:t>W celu</w:t>
      </w:r>
      <w:r w:rsidR="00AC1E62" w:rsidRPr="00D4033A">
        <w:rPr>
          <w:szCs w:val="24"/>
        </w:rPr>
        <w:t xml:space="preserve"> </w:t>
      </w:r>
      <w:r w:rsidR="008919BE" w:rsidRPr="00D4033A">
        <w:rPr>
          <w:szCs w:val="24"/>
        </w:rPr>
        <w:t>uproszcz</w:t>
      </w:r>
      <w:r w:rsidR="00750C23" w:rsidRPr="00D4033A">
        <w:rPr>
          <w:szCs w:val="24"/>
        </w:rPr>
        <w:t>onego zaprezentowania</w:t>
      </w:r>
      <w:r w:rsidR="00AC1E62" w:rsidRPr="00D4033A">
        <w:rPr>
          <w:szCs w:val="24"/>
        </w:rPr>
        <w:t xml:space="preserve"> struktury bazy danych</w:t>
      </w:r>
      <w:r w:rsidR="00750C23" w:rsidRPr="00D4033A">
        <w:rPr>
          <w:szCs w:val="24"/>
        </w:rPr>
        <w:t>, na</w:t>
      </w:r>
      <w:r w:rsidR="00AC1E62" w:rsidRPr="00D4033A">
        <w:rPr>
          <w:szCs w:val="24"/>
        </w:rPr>
        <w:t xml:space="preserve"> rysun</w:t>
      </w:r>
      <w:r w:rsidR="00750C23" w:rsidRPr="00D4033A">
        <w:rPr>
          <w:szCs w:val="24"/>
        </w:rPr>
        <w:t>ku</w:t>
      </w:r>
      <w:r w:rsidR="00AC1E62" w:rsidRPr="00D4033A">
        <w:rPr>
          <w:szCs w:val="24"/>
        </w:rPr>
        <w:t xml:space="preserve"> 4.20 </w:t>
      </w:r>
      <w:r w:rsidR="00750C23" w:rsidRPr="00D4033A">
        <w:rPr>
          <w:szCs w:val="24"/>
        </w:rPr>
        <w:t>zamieszczono</w:t>
      </w:r>
      <w:r w:rsidR="00AC1E62" w:rsidRPr="00D4033A">
        <w:rPr>
          <w:szCs w:val="24"/>
        </w:rPr>
        <w:t xml:space="preserve"> diagram ERD </w:t>
      </w:r>
      <w:r w:rsidR="00750C23" w:rsidRPr="00D4033A">
        <w:rPr>
          <w:szCs w:val="24"/>
        </w:rPr>
        <w:t>(</w:t>
      </w:r>
      <w:r w:rsidR="00AC1E62" w:rsidRPr="00D4033A">
        <w:rPr>
          <w:szCs w:val="24"/>
        </w:rPr>
        <w:t>charakterystyczny dla relacyjnych baz danych</w:t>
      </w:r>
      <w:r w:rsidR="007F04E4">
        <w:rPr>
          <w:szCs w:val="24"/>
        </w:rPr>
        <w:t xml:space="preserve"> </w:t>
      </w:r>
      <w:sdt>
        <w:sdtPr>
          <w:rPr>
            <w:szCs w:val="24"/>
          </w:rPr>
          <w:id w:val="-525712125"/>
          <w:citation/>
        </w:sdtPr>
        <w:sdtContent>
          <w:r w:rsidR="007F04E4">
            <w:rPr>
              <w:szCs w:val="24"/>
            </w:rPr>
            <w:fldChar w:fldCharType="begin"/>
          </w:r>
          <w:r w:rsidR="007F04E4">
            <w:rPr>
              <w:szCs w:val="24"/>
            </w:rPr>
            <w:instrText xml:space="preserve"> CITATION Maz041 \l 1045 </w:instrText>
          </w:r>
          <w:r w:rsidR="007F04E4">
            <w:rPr>
              <w:szCs w:val="24"/>
            </w:rPr>
            <w:fldChar w:fldCharType="separate"/>
          </w:r>
          <w:r w:rsidR="007F04E4" w:rsidRPr="007F04E4">
            <w:rPr>
              <w:noProof/>
              <w:szCs w:val="24"/>
            </w:rPr>
            <w:t>[20]</w:t>
          </w:r>
          <w:r w:rsidR="007F04E4">
            <w:rPr>
              <w:szCs w:val="24"/>
            </w:rPr>
            <w:fldChar w:fldCharType="end"/>
          </w:r>
        </w:sdtContent>
      </w:sdt>
      <w:r w:rsidR="00750C23" w:rsidRPr="00D4033A">
        <w:rPr>
          <w:szCs w:val="24"/>
        </w:rPr>
        <w:t>, mimo że omawiana baza jest nierelacyjna)</w:t>
      </w:r>
      <w:r w:rsidR="00AC1E62" w:rsidRPr="00D4033A">
        <w:rPr>
          <w:szCs w:val="24"/>
        </w:rPr>
        <w:t xml:space="preserve">. Projekt ten został następnie przetłumaczony na możliwości oferowane przez nierelacyjną bazę danych. </w:t>
      </w:r>
      <w:r w:rsidR="00507948" w:rsidRPr="00D4033A">
        <w:rPr>
          <w:szCs w:val="24"/>
        </w:rPr>
        <w:t>Na diagramie</w:t>
      </w:r>
      <w:r w:rsidR="00C63FDF" w:rsidRPr="00D4033A">
        <w:rPr>
          <w:szCs w:val="24"/>
        </w:rPr>
        <w:t xml:space="preserve"> ERD</w:t>
      </w:r>
      <w:r w:rsidR="00D4033A" w:rsidRPr="00D4033A">
        <w:rPr>
          <w:szCs w:val="24"/>
        </w:rPr>
        <w:t xml:space="preserve"> </w:t>
      </w:r>
      <w:r w:rsidR="00507948" w:rsidRPr="00D4033A">
        <w:rPr>
          <w:szCs w:val="24"/>
        </w:rPr>
        <w:t>e</w:t>
      </w:r>
      <w:r w:rsidR="00AC1E62" w:rsidRPr="00D4033A">
        <w:rPr>
          <w:szCs w:val="24"/>
        </w:rPr>
        <w:t xml:space="preserve">ncja </w:t>
      </w:r>
      <w:r w:rsidR="00507948" w:rsidRPr="00D4033A">
        <w:rPr>
          <w:i/>
          <w:szCs w:val="24"/>
        </w:rPr>
        <w:t>U</w:t>
      </w:r>
      <w:r w:rsidR="00AC1E62" w:rsidRPr="00D4033A">
        <w:rPr>
          <w:i/>
          <w:szCs w:val="24"/>
        </w:rPr>
        <w:t>żytkownik</w:t>
      </w:r>
      <w:r w:rsidR="00507948" w:rsidRPr="00D4033A">
        <w:rPr>
          <w:i/>
          <w:szCs w:val="24"/>
        </w:rPr>
        <w:t xml:space="preserve"> </w:t>
      </w:r>
      <w:r w:rsidR="00507948" w:rsidRPr="00D4033A">
        <w:rPr>
          <w:szCs w:val="24"/>
        </w:rPr>
        <w:t xml:space="preserve">przechowuje podstawowe informacje potrzebne do </w:t>
      </w:r>
      <w:commentRangeStart w:id="101"/>
      <w:r w:rsidR="00507948" w:rsidRPr="00D4033A">
        <w:rPr>
          <w:szCs w:val="24"/>
        </w:rPr>
        <w:t>aut</w:t>
      </w:r>
      <w:r w:rsidR="00976CF6" w:rsidRPr="00D4033A">
        <w:rPr>
          <w:szCs w:val="24"/>
        </w:rPr>
        <w:t>entykacji</w:t>
      </w:r>
      <w:r w:rsidR="00507948" w:rsidRPr="00D4033A">
        <w:rPr>
          <w:szCs w:val="24"/>
        </w:rPr>
        <w:t xml:space="preserve"> </w:t>
      </w:r>
      <w:commentRangeEnd w:id="101"/>
      <w:r w:rsidR="003E7298" w:rsidRPr="00D4033A">
        <w:rPr>
          <w:rStyle w:val="Odwoaniedokomentarza"/>
          <w:sz w:val="24"/>
          <w:szCs w:val="24"/>
        </w:rPr>
        <w:commentReference w:id="101"/>
      </w:r>
      <w:r w:rsidR="00507948" w:rsidRPr="00D4033A">
        <w:rPr>
          <w:szCs w:val="24"/>
        </w:rPr>
        <w:t>użytkownika</w:t>
      </w:r>
      <w:r w:rsidR="009A7386" w:rsidRPr="00D4033A">
        <w:rPr>
          <w:szCs w:val="24"/>
        </w:rPr>
        <w:t xml:space="preserve"> </w:t>
      </w:r>
      <w:r w:rsidR="00507948" w:rsidRPr="00D4033A">
        <w:rPr>
          <w:szCs w:val="24"/>
        </w:rPr>
        <w:t xml:space="preserve">w systemie. Encja </w:t>
      </w:r>
      <w:r w:rsidR="00507948" w:rsidRPr="00D4033A">
        <w:rPr>
          <w:i/>
          <w:szCs w:val="24"/>
        </w:rPr>
        <w:t>Grupa</w:t>
      </w:r>
      <w:r w:rsidR="00507948" w:rsidRPr="00D4033A">
        <w:rPr>
          <w:szCs w:val="24"/>
        </w:rPr>
        <w:t xml:space="preserve"> przechowuje podstawowe informacje na temat grup paragonów</w:t>
      </w:r>
      <w:r w:rsidR="009A7386" w:rsidRPr="00D4033A">
        <w:rPr>
          <w:szCs w:val="24"/>
        </w:rPr>
        <w:t>,</w:t>
      </w:r>
      <w:r w:rsidR="00507948" w:rsidRPr="00D4033A">
        <w:rPr>
          <w:szCs w:val="24"/>
        </w:rPr>
        <w:t xml:space="preserve"> w tym kolor jakim jest reprezentowany w aplikacji.</w:t>
      </w:r>
      <w:r w:rsidR="009A7386" w:rsidRPr="00D4033A">
        <w:rPr>
          <w:szCs w:val="24"/>
        </w:rPr>
        <w:t xml:space="preserve"> Encja ta jest powiązana z konkretnym użytkownikiem.</w:t>
      </w:r>
      <w:r w:rsidR="00507948" w:rsidRPr="00D4033A">
        <w:rPr>
          <w:szCs w:val="24"/>
        </w:rPr>
        <w:t xml:space="preserve"> Encja </w:t>
      </w:r>
      <w:r w:rsidR="00507948" w:rsidRPr="00D4033A">
        <w:rPr>
          <w:i/>
          <w:szCs w:val="24"/>
        </w:rPr>
        <w:t xml:space="preserve">Paragon </w:t>
      </w:r>
      <w:r w:rsidR="00507948" w:rsidRPr="00D4033A">
        <w:rPr>
          <w:szCs w:val="24"/>
        </w:rPr>
        <w:t xml:space="preserve">przechowuje informacje o paragonach. Jest ona związana z konkretnym użytkownikiem </w:t>
      </w:r>
      <w:r w:rsidR="007F04E4">
        <w:rPr>
          <w:szCs w:val="24"/>
        </w:rPr>
        <w:br/>
      </w:r>
      <w:r w:rsidR="00507948" w:rsidRPr="00D4033A">
        <w:rPr>
          <w:szCs w:val="24"/>
        </w:rPr>
        <w:t>i grupą</w:t>
      </w:r>
      <w:r w:rsidR="009A7386" w:rsidRPr="00D4033A">
        <w:rPr>
          <w:szCs w:val="24"/>
        </w:rPr>
        <w:t xml:space="preserve"> paragonów</w:t>
      </w:r>
      <w:r w:rsidR="00507948" w:rsidRPr="00D4033A">
        <w:rPr>
          <w:szCs w:val="24"/>
        </w:rPr>
        <w:t>.</w:t>
      </w:r>
      <w:r w:rsidR="004C1CDB" w:rsidRPr="00D4033A">
        <w:rPr>
          <w:szCs w:val="24"/>
        </w:rPr>
        <w:t xml:space="preserve"> Może posiadać wiele znaczników.</w:t>
      </w:r>
      <w:r w:rsidR="009A7386" w:rsidRPr="00D4033A">
        <w:rPr>
          <w:szCs w:val="24"/>
        </w:rPr>
        <w:t xml:space="preserve"> Daty zawarte w encji </w:t>
      </w:r>
      <w:r w:rsidR="009A7386" w:rsidRPr="00D4033A">
        <w:rPr>
          <w:i/>
          <w:szCs w:val="24"/>
        </w:rPr>
        <w:t xml:space="preserve">Paragon </w:t>
      </w:r>
      <w:r w:rsidR="009A7386" w:rsidRPr="00D4033A">
        <w:rPr>
          <w:szCs w:val="24"/>
        </w:rPr>
        <w:t xml:space="preserve">są typu </w:t>
      </w:r>
      <w:proofErr w:type="spellStart"/>
      <w:r w:rsidR="009A7386" w:rsidRPr="00D4033A">
        <w:rPr>
          <w:szCs w:val="24"/>
        </w:rPr>
        <w:t>varchar</w:t>
      </w:r>
      <w:proofErr w:type="spellEnd"/>
      <w:r w:rsidR="009A7386" w:rsidRPr="00D4033A">
        <w:rPr>
          <w:szCs w:val="24"/>
        </w:rPr>
        <w:t>(20) (pole tekstowe o stałej długości, może przechowywać od 0 do 20 znaków) ze względ</w:t>
      </w:r>
      <w:r w:rsidR="007F04E4">
        <w:rPr>
          <w:szCs w:val="24"/>
        </w:rPr>
        <w:t>u</w:t>
      </w:r>
      <w:r w:rsidR="009A7386" w:rsidRPr="00D4033A">
        <w:rPr>
          <w:szCs w:val="24"/>
        </w:rPr>
        <w:t xml:space="preserve"> na wykorzystanie w implementacji formatowania tekstu na daty wewnątrz aplikacji</w:t>
      </w:r>
      <w:r w:rsidR="007F04E4">
        <w:rPr>
          <w:szCs w:val="24"/>
        </w:rPr>
        <w:t xml:space="preserve"> - n</w:t>
      </w:r>
      <w:r w:rsidR="009A7386" w:rsidRPr="00D4033A">
        <w:rPr>
          <w:szCs w:val="24"/>
        </w:rPr>
        <w:t xml:space="preserve">ie ma więc potrzeby przechowywania ich w bazie danych w innej formie. Encja </w:t>
      </w:r>
      <w:r w:rsidR="009A7386" w:rsidRPr="00D4033A">
        <w:rPr>
          <w:i/>
          <w:szCs w:val="24"/>
        </w:rPr>
        <w:t>Znacznik</w:t>
      </w:r>
      <w:r w:rsidR="009A7386" w:rsidRPr="00D4033A">
        <w:rPr>
          <w:szCs w:val="24"/>
        </w:rPr>
        <w:t xml:space="preserve"> przechowuje informację na temat konkretnego znacznika. Jest powiązana z konkretnym użytkownikiem</w:t>
      </w:r>
      <w:r w:rsidR="004C1CDB" w:rsidRPr="00D4033A">
        <w:rPr>
          <w:szCs w:val="24"/>
        </w:rPr>
        <w:t xml:space="preserve"> i może posiadać do niej dostęp wiele paragonów</w:t>
      </w:r>
      <w:commentRangeStart w:id="102"/>
      <w:r w:rsidR="009A7386" w:rsidRPr="00D4033A">
        <w:rPr>
          <w:szCs w:val="24"/>
        </w:rPr>
        <w:t xml:space="preserve">. </w:t>
      </w:r>
      <w:commentRangeEnd w:id="102"/>
      <w:r w:rsidR="00313DA8" w:rsidRPr="00D4033A">
        <w:rPr>
          <w:rStyle w:val="Odwoaniedokomentarza"/>
          <w:sz w:val="24"/>
          <w:szCs w:val="24"/>
        </w:rPr>
        <w:commentReference w:id="102"/>
      </w:r>
      <w:r w:rsidR="009A7386" w:rsidRPr="00D4033A">
        <w:rPr>
          <w:szCs w:val="24"/>
        </w:rPr>
        <w:t>Każdy paragon posiada co najmniej jedno zdjęcie</w:t>
      </w:r>
      <w:r w:rsidR="004C1CDB" w:rsidRPr="00D4033A">
        <w:rPr>
          <w:szCs w:val="24"/>
        </w:rPr>
        <w:t>. Zdjęcie jest powiązane z konkretnym paragonem.</w:t>
      </w:r>
    </w:p>
    <w:p w14:paraId="2A364268" w14:textId="1BE845B9" w:rsidR="005415FC" w:rsidRDefault="007F04E4" w:rsidP="005415FC">
      <w:pPr>
        <w:rPr>
          <w:szCs w:val="24"/>
        </w:rPr>
      </w:pPr>
      <w:r>
        <w:rPr>
          <w:szCs w:val="24"/>
        </w:rPr>
        <w:lastRenderedPageBreak/>
        <w:t>Wykorzystana baza danych</w:t>
      </w:r>
      <w:r w:rsidR="004C1CDB" w:rsidRPr="00D4033A">
        <w:rPr>
          <w:szCs w:val="24"/>
        </w:rPr>
        <w:t xml:space="preserve"> pozwala na zagnieżdż</w:t>
      </w:r>
      <w:r>
        <w:rPr>
          <w:szCs w:val="24"/>
        </w:rPr>
        <w:t>anie</w:t>
      </w:r>
      <w:r w:rsidR="004C1CDB" w:rsidRPr="00D4033A">
        <w:rPr>
          <w:szCs w:val="24"/>
        </w:rPr>
        <w:t xml:space="preserve"> danych</w:t>
      </w:r>
      <w:r>
        <w:rPr>
          <w:szCs w:val="24"/>
        </w:rPr>
        <w:t>. Pozwala</w:t>
      </w:r>
      <w:r w:rsidR="004C1CDB" w:rsidRPr="00D4033A">
        <w:rPr>
          <w:szCs w:val="24"/>
        </w:rPr>
        <w:t xml:space="preserve"> </w:t>
      </w:r>
      <w:r w:rsidR="005415FC">
        <w:rPr>
          <w:szCs w:val="24"/>
        </w:rPr>
        <w:t>przechowywać obiekty</w:t>
      </w:r>
      <w:r>
        <w:rPr>
          <w:szCs w:val="24"/>
        </w:rPr>
        <w:t>,</w:t>
      </w:r>
      <w:r w:rsidR="004C1CDB" w:rsidRPr="00D4033A">
        <w:rPr>
          <w:szCs w:val="24"/>
        </w:rPr>
        <w:t xml:space="preserve"> </w:t>
      </w:r>
      <w:r w:rsidR="005415FC">
        <w:rPr>
          <w:szCs w:val="24"/>
        </w:rPr>
        <w:t>które mogą mieć</w:t>
      </w:r>
      <w:r w:rsidR="004C1CDB" w:rsidRPr="00D4033A">
        <w:rPr>
          <w:szCs w:val="24"/>
        </w:rPr>
        <w:t xml:space="preserve"> </w:t>
      </w:r>
      <w:r>
        <w:rPr>
          <w:szCs w:val="24"/>
        </w:rPr>
        <w:t>po</w:t>
      </w:r>
      <w:r w:rsidR="005415FC">
        <w:rPr>
          <w:szCs w:val="24"/>
        </w:rPr>
        <w:t>la</w:t>
      </w:r>
      <w:r w:rsidR="004C1CDB" w:rsidRPr="00D4033A">
        <w:rPr>
          <w:szCs w:val="24"/>
        </w:rPr>
        <w:t xml:space="preserve"> typu lista i przechowywa</w:t>
      </w:r>
      <w:r w:rsidR="005415FC">
        <w:rPr>
          <w:szCs w:val="24"/>
        </w:rPr>
        <w:t>ć</w:t>
      </w:r>
      <w:r w:rsidR="004C1CDB" w:rsidRPr="00D4033A">
        <w:rPr>
          <w:szCs w:val="24"/>
        </w:rPr>
        <w:t xml:space="preserve"> wewnątrz wiele elementów </w:t>
      </w:r>
      <w:r>
        <w:rPr>
          <w:szCs w:val="24"/>
        </w:rPr>
        <w:t>określonego</w:t>
      </w:r>
      <w:r w:rsidR="004C1CDB" w:rsidRPr="00D4033A">
        <w:rPr>
          <w:szCs w:val="24"/>
        </w:rPr>
        <w:t xml:space="preserve"> typu. Pozwala także na mapowanie obiektów bezpośrednio z bazy danych na</w:t>
      </w:r>
      <w:r w:rsidR="005415FC">
        <w:rPr>
          <w:szCs w:val="24"/>
        </w:rPr>
        <w:t xml:space="preserve"> klasy modelu w samej aplikacji – wystarczy, że klasa, na którą chcemy zmapować obiekt pobierany z bazy, posiada pola o tych samych typach i nazwach, co zdefiniowane w bazie danych</w:t>
      </w:r>
      <w:r w:rsidR="004C1CDB" w:rsidRPr="00D4033A">
        <w:rPr>
          <w:szCs w:val="24"/>
        </w:rPr>
        <w:t xml:space="preserve">. Oznacza to, że definiując obiekt w aplikacji, </w:t>
      </w:r>
      <w:r w:rsidR="005415FC">
        <w:rPr>
          <w:szCs w:val="24"/>
        </w:rPr>
        <w:t xml:space="preserve">możemy go w tej samej formie </w:t>
      </w:r>
      <w:r w:rsidR="004C1CDB" w:rsidRPr="00D4033A">
        <w:rPr>
          <w:szCs w:val="24"/>
        </w:rPr>
        <w:t>przesył</w:t>
      </w:r>
      <w:r w:rsidR="005415FC">
        <w:rPr>
          <w:szCs w:val="24"/>
        </w:rPr>
        <w:t xml:space="preserve">ać </w:t>
      </w:r>
      <w:r w:rsidR="004C1CDB" w:rsidRPr="00D4033A">
        <w:rPr>
          <w:szCs w:val="24"/>
        </w:rPr>
        <w:t xml:space="preserve">bezpośrednio na serwer wraz z jego zawartością i </w:t>
      </w:r>
      <w:r w:rsidR="005415FC">
        <w:rPr>
          <w:szCs w:val="24"/>
        </w:rPr>
        <w:t xml:space="preserve">analogicznie pobierać dane </w:t>
      </w:r>
      <w:r w:rsidR="005415FC">
        <w:rPr>
          <w:szCs w:val="24"/>
        </w:rPr>
        <w:br/>
        <w:t>z bazy</w:t>
      </w:r>
      <w:r w:rsidR="004C1CDB" w:rsidRPr="00D4033A">
        <w:rPr>
          <w:szCs w:val="24"/>
        </w:rPr>
        <w:t xml:space="preserve">. Taka technologia pozwala na projektowanie bazy danych w </w:t>
      </w:r>
      <w:r w:rsidR="005415FC">
        <w:rPr>
          <w:szCs w:val="24"/>
        </w:rPr>
        <w:t>wygodny</w:t>
      </w:r>
      <w:r w:rsidR="004C1CDB" w:rsidRPr="00D4033A">
        <w:rPr>
          <w:szCs w:val="24"/>
        </w:rPr>
        <w:t xml:space="preserve"> sposób</w:t>
      </w:r>
      <w:r w:rsidR="005415FC">
        <w:rPr>
          <w:szCs w:val="24"/>
        </w:rPr>
        <w:t xml:space="preserve"> </w:t>
      </w:r>
      <w:r w:rsidR="005415FC">
        <w:rPr>
          <w:szCs w:val="24"/>
        </w:rPr>
        <w:br/>
        <w:t xml:space="preserve">- </w:t>
      </w:r>
      <w:r w:rsidR="004C1CDB" w:rsidRPr="00D4033A">
        <w:rPr>
          <w:szCs w:val="24"/>
        </w:rPr>
        <w:t xml:space="preserve">implementowany model danych w aplikacji nie </w:t>
      </w:r>
      <w:r w:rsidR="005415FC">
        <w:rPr>
          <w:szCs w:val="24"/>
        </w:rPr>
        <w:t>potrzebuje</w:t>
      </w:r>
      <w:r w:rsidR="004C1CDB" w:rsidRPr="00D4033A">
        <w:rPr>
          <w:szCs w:val="24"/>
        </w:rPr>
        <w:t xml:space="preserve"> być</w:t>
      </w:r>
      <w:r w:rsidR="005415FC">
        <w:rPr>
          <w:szCs w:val="24"/>
        </w:rPr>
        <w:t xml:space="preserve"> w żaden sposób</w:t>
      </w:r>
      <w:r w:rsidR="004C1CDB" w:rsidRPr="00D4033A">
        <w:rPr>
          <w:szCs w:val="24"/>
        </w:rPr>
        <w:t xml:space="preserve"> tłumaczony </w:t>
      </w:r>
      <w:r w:rsidR="005415FC">
        <w:rPr>
          <w:szCs w:val="24"/>
        </w:rPr>
        <w:t>przed zapisaniem</w:t>
      </w:r>
      <w:r w:rsidR="004C1CDB" w:rsidRPr="00D4033A">
        <w:rPr>
          <w:szCs w:val="24"/>
        </w:rPr>
        <w:t xml:space="preserve"> w bazie danych. ReceiptCarer wykorzystuje ten mechanizm w następujący sposó</w:t>
      </w:r>
      <w:r w:rsidR="005415FC">
        <w:rPr>
          <w:szCs w:val="24"/>
        </w:rPr>
        <w:t>b -</w:t>
      </w:r>
      <w:r w:rsidR="004C1CDB" w:rsidRPr="00D4033A">
        <w:rPr>
          <w:szCs w:val="24"/>
        </w:rPr>
        <w:t xml:space="preserve"> </w:t>
      </w:r>
      <w:r w:rsidR="005415FC">
        <w:rPr>
          <w:szCs w:val="24"/>
        </w:rPr>
        <w:t>a</w:t>
      </w:r>
      <w:r w:rsidR="004C1CDB" w:rsidRPr="00D4033A">
        <w:rPr>
          <w:szCs w:val="24"/>
        </w:rPr>
        <w:t>plikacja posiada</w:t>
      </w:r>
      <w:r w:rsidR="00691A1B" w:rsidRPr="00D4033A">
        <w:rPr>
          <w:szCs w:val="24"/>
        </w:rPr>
        <w:t xml:space="preserve"> </w:t>
      </w:r>
      <w:r w:rsidR="004C1CDB" w:rsidRPr="00D4033A">
        <w:rPr>
          <w:szCs w:val="24"/>
        </w:rPr>
        <w:t xml:space="preserve">klasy </w:t>
      </w:r>
      <w:r w:rsidR="005415FC">
        <w:rPr>
          <w:szCs w:val="24"/>
        </w:rPr>
        <w:t>modelu</w:t>
      </w:r>
      <w:r w:rsidR="00691A1B" w:rsidRPr="00D4033A">
        <w:rPr>
          <w:szCs w:val="24"/>
        </w:rPr>
        <w:t xml:space="preserve"> o nazwach</w:t>
      </w:r>
      <w:r w:rsidR="004C1CDB" w:rsidRPr="00D4033A">
        <w:rPr>
          <w:szCs w:val="24"/>
        </w:rPr>
        <w:t>: Paragon (</w:t>
      </w:r>
      <w:proofErr w:type="spellStart"/>
      <w:r w:rsidR="004C1CDB" w:rsidRPr="00D4033A">
        <w:rPr>
          <w:szCs w:val="24"/>
        </w:rPr>
        <w:t>ang</w:t>
      </w:r>
      <w:proofErr w:type="spellEnd"/>
      <w:r w:rsidR="004C1CDB" w:rsidRPr="00D4033A">
        <w:rPr>
          <w:szCs w:val="24"/>
        </w:rPr>
        <w:t xml:space="preserve">: </w:t>
      </w:r>
      <w:proofErr w:type="spellStart"/>
      <w:r w:rsidR="004C1CDB" w:rsidRPr="00D4033A">
        <w:rPr>
          <w:szCs w:val="24"/>
        </w:rPr>
        <w:t>Receipt</w:t>
      </w:r>
      <w:proofErr w:type="spellEnd"/>
      <w:r w:rsidR="00691A1B" w:rsidRPr="00D4033A">
        <w:rPr>
          <w:szCs w:val="24"/>
        </w:rPr>
        <w:t>), Znacznik (</w:t>
      </w:r>
      <w:proofErr w:type="spellStart"/>
      <w:r w:rsidR="00691A1B" w:rsidRPr="00D4033A">
        <w:rPr>
          <w:szCs w:val="24"/>
        </w:rPr>
        <w:t>ang</w:t>
      </w:r>
      <w:proofErr w:type="spellEnd"/>
      <w:r w:rsidR="00691A1B" w:rsidRPr="00D4033A">
        <w:rPr>
          <w:szCs w:val="24"/>
        </w:rPr>
        <w:t>: Tag), Użytkownik (and: User), Grupa (</w:t>
      </w:r>
      <w:proofErr w:type="spellStart"/>
      <w:r w:rsidR="00691A1B" w:rsidRPr="00D4033A">
        <w:rPr>
          <w:szCs w:val="24"/>
        </w:rPr>
        <w:t>ang</w:t>
      </w:r>
      <w:proofErr w:type="spellEnd"/>
      <w:r w:rsidR="00691A1B" w:rsidRPr="00D4033A">
        <w:rPr>
          <w:szCs w:val="24"/>
        </w:rPr>
        <w:t xml:space="preserve">: </w:t>
      </w:r>
      <w:proofErr w:type="spellStart"/>
      <w:r w:rsidR="00691A1B" w:rsidRPr="00D4033A">
        <w:rPr>
          <w:szCs w:val="24"/>
        </w:rPr>
        <w:t>Group</w:t>
      </w:r>
      <w:proofErr w:type="spellEnd"/>
      <w:r w:rsidR="00691A1B" w:rsidRPr="00D4033A">
        <w:rPr>
          <w:szCs w:val="24"/>
        </w:rPr>
        <w:t>). Obiekt typu Użytkownik posiada identyfikator definiowany podczas rejestracji i na jego podstawie pobieran</w:t>
      </w:r>
      <w:r w:rsidR="005415FC">
        <w:rPr>
          <w:szCs w:val="24"/>
        </w:rPr>
        <w:t>e są z bazy danych wszystkie dane, którego dotyczą tego użytkownika. Użytkownik w bazie przechowywany jest wraz z zawartością, na którą składają się</w:t>
      </w:r>
      <w:r w:rsidR="00691A1B" w:rsidRPr="00D4033A">
        <w:rPr>
          <w:szCs w:val="24"/>
        </w:rPr>
        <w:t xml:space="preserve"> trzy listy następujących typów: Paragon, Grupa, Znacznik. Obiekt typu Paragon posiada listę identyfikatorów znaczników, listę linków do zdjęć do niego należących</w:t>
      </w:r>
      <w:r w:rsidR="005415FC">
        <w:rPr>
          <w:szCs w:val="24"/>
        </w:rPr>
        <w:t>,</w:t>
      </w:r>
      <w:r w:rsidR="00691A1B" w:rsidRPr="00D4033A">
        <w:rPr>
          <w:szCs w:val="24"/>
        </w:rPr>
        <w:t xml:space="preserve"> przechowywanych w </w:t>
      </w:r>
      <w:proofErr w:type="spellStart"/>
      <w:r w:rsidR="00691A1B" w:rsidRPr="00D4033A">
        <w:rPr>
          <w:szCs w:val="24"/>
        </w:rPr>
        <w:t>Firebase</w:t>
      </w:r>
      <w:proofErr w:type="spellEnd"/>
      <w:r w:rsidR="00691A1B" w:rsidRPr="00D4033A">
        <w:rPr>
          <w:szCs w:val="24"/>
        </w:rPr>
        <w:t xml:space="preserve"> Cloud Firesto</w:t>
      </w:r>
      <w:r w:rsidR="005415FC">
        <w:rPr>
          <w:szCs w:val="24"/>
        </w:rPr>
        <w:t>r</w:t>
      </w:r>
      <w:r w:rsidR="00691A1B" w:rsidRPr="00D4033A">
        <w:rPr>
          <w:szCs w:val="24"/>
        </w:rPr>
        <w:t>e oraz identyfikator grupy do której należy. Pobierając użytkownika z bazy danych pobierane są wszystkie najważniejsze elementy potrzebne do funkcjonowania aplikacji. Następnie wewnątrz aplikacji każdy identyfikator służy za klucz obcy rozpoznawany już wewnątrz i w trakcie działania aplikacji. Gdy następuje modyfikacja danych wewnątrz aplikacji, są one synchronizowane z bazą danych Firestore.</w:t>
      </w:r>
      <w:r w:rsidR="005415FC">
        <w:rPr>
          <w:szCs w:val="24"/>
        </w:rPr>
        <w:t xml:space="preserve"> Taka implementacja</w:t>
      </w:r>
      <w:r w:rsidR="005415FC" w:rsidRPr="00D4033A">
        <w:rPr>
          <w:szCs w:val="24"/>
        </w:rPr>
        <w:t xml:space="preserve"> bardzo ułatwiła zarządzanie bazą danych.</w:t>
      </w:r>
    </w:p>
    <w:p w14:paraId="5ACF18D2" w14:textId="60FBA6F3" w:rsidR="00AC1E62" w:rsidRDefault="005415FC" w:rsidP="005415FC">
      <w:pPr>
        <w:jc w:val="center"/>
        <w:rPr>
          <w:i/>
        </w:rPr>
      </w:pPr>
      <w:r>
        <w:rPr>
          <w:noProof/>
        </w:rPr>
        <w:drawing>
          <wp:inline distT="0" distB="0" distL="0" distR="0" wp14:anchorId="559D63C1" wp14:editId="3DEFF0E3">
            <wp:extent cx="3363402" cy="4455461"/>
            <wp:effectExtent l="0" t="0" r="8890" b="254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377556" cy="4474210"/>
                    </a:xfrm>
                    <a:prstGeom prst="rect">
                      <a:avLst/>
                    </a:prstGeom>
                    <a:noFill/>
                    <a:ln>
                      <a:noFill/>
                    </a:ln>
                  </pic:spPr>
                </pic:pic>
              </a:graphicData>
            </a:graphic>
          </wp:inline>
        </w:drawing>
      </w:r>
    </w:p>
    <w:p w14:paraId="52E068E5" w14:textId="38F90B75" w:rsidR="00531DEE" w:rsidRPr="006E160A" w:rsidRDefault="009D7091" w:rsidP="005415FC">
      <w:pPr>
        <w:pStyle w:val="Legenda"/>
        <w:rPr>
          <w:i/>
        </w:rPr>
      </w:pPr>
      <w:bookmarkStart w:id="103" w:name="_Toc26704970"/>
      <w:r w:rsidRPr="009D7091">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5</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1</w:t>
      </w:r>
      <w:r w:rsidR="000A1613">
        <w:rPr>
          <w:i/>
        </w:rPr>
        <w:fldChar w:fldCharType="end"/>
      </w:r>
      <w:r w:rsidRPr="009D7091">
        <w:rPr>
          <w:i/>
        </w:rPr>
        <w:t xml:space="preserve"> Diagram ERD bazy danych</w:t>
      </w:r>
      <w:bookmarkEnd w:id="103"/>
      <w:r w:rsidRPr="009D7091">
        <w:rPr>
          <w:i/>
        </w:rPr>
        <w:t xml:space="preserve"> [Źródło: opracowanie własne]</w:t>
      </w:r>
    </w:p>
    <w:p w14:paraId="51A5AB42" w14:textId="120F3077" w:rsidR="00F81E95" w:rsidRPr="00F81E95" w:rsidRDefault="006C3A29" w:rsidP="00CD3B56">
      <w:pPr>
        <w:pStyle w:val="Nagwek2"/>
        <w:numPr>
          <w:ilvl w:val="1"/>
          <w:numId w:val="33"/>
        </w:numPr>
      </w:pPr>
      <w:bookmarkStart w:id="104" w:name="_Toc26729088"/>
      <w:r>
        <w:lastRenderedPageBreak/>
        <w:t>Architektura rozwiązania</w:t>
      </w:r>
      <w:bookmarkEnd w:id="104"/>
    </w:p>
    <w:p w14:paraId="5CBA6577" w14:textId="66A31ADE" w:rsidR="006C3A29" w:rsidRDefault="006C3A29" w:rsidP="00CD3B56">
      <w:pPr>
        <w:pStyle w:val="Nagwek3"/>
        <w:numPr>
          <w:ilvl w:val="2"/>
          <w:numId w:val="33"/>
        </w:numPr>
      </w:pPr>
      <w:r>
        <w:t xml:space="preserve"> </w:t>
      </w:r>
      <w:bookmarkStart w:id="105" w:name="_Toc26729089"/>
      <w:r>
        <w:t>Architektura fizyczna</w:t>
      </w:r>
      <w:bookmarkEnd w:id="105"/>
    </w:p>
    <w:p w14:paraId="3D7818E4" w14:textId="5F11FCB9" w:rsidR="00531DEE" w:rsidRDefault="0003751A" w:rsidP="00531DEE">
      <w:r>
        <w:t>Poszczególne moduły aplikacji w formie diagramu rozmieszczenia zostały przedstawione n</w:t>
      </w:r>
      <w:r w:rsidR="00850053">
        <w:t xml:space="preserve">a rysunku </w:t>
      </w:r>
      <w:r w:rsidR="005415FC">
        <w:t>5.2</w:t>
      </w:r>
      <w:r w:rsidR="0063672D">
        <w:t>.</w:t>
      </w:r>
      <w:r>
        <w:t xml:space="preserve"> </w:t>
      </w:r>
      <w:r w:rsidR="001D0CFA">
        <w:t xml:space="preserve"> </w:t>
      </w:r>
    </w:p>
    <w:p w14:paraId="304408AE" w14:textId="3D0DC95D" w:rsidR="002E41D6" w:rsidRDefault="002E41D6" w:rsidP="00531DEE"/>
    <w:p w14:paraId="54F2B992" w14:textId="76C5FB8C" w:rsidR="002E41D6" w:rsidRPr="002E41D6" w:rsidRDefault="0063672D" w:rsidP="00531DEE">
      <w:pPr>
        <w:rPr>
          <w:i/>
        </w:rPr>
      </w:pPr>
      <w:r>
        <w:rPr>
          <w:noProof/>
        </w:rPr>
        <w:drawing>
          <wp:inline distT="0" distB="0" distL="0" distR="0" wp14:anchorId="24502C9C" wp14:editId="1551ABB6">
            <wp:extent cx="5579745" cy="3670300"/>
            <wp:effectExtent l="0" t="0" r="1905" b="6350"/>
            <wp:docPr id="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3670300"/>
                    </a:xfrm>
                    <a:prstGeom prst="rect">
                      <a:avLst/>
                    </a:prstGeom>
                  </pic:spPr>
                </pic:pic>
              </a:graphicData>
            </a:graphic>
          </wp:inline>
        </w:drawing>
      </w:r>
    </w:p>
    <w:p w14:paraId="6B38C0E6" w14:textId="30E36407" w:rsidR="00C4360F" w:rsidRDefault="002E41D6" w:rsidP="00C4360F">
      <w:pPr>
        <w:pStyle w:val="Legenda"/>
        <w:rPr>
          <w:i/>
        </w:rPr>
      </w:pPr>
      <w:bookmarkStart w:id="106" w:name="_Toc26704971"/>
      <w:r w:rsidRPr="002E41D6">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5</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2</w:t>
      </w:r>
      <w:r w:rsidR="000A1613">
        <w:rPr>
          <w:i/>
        </w:rPr>
        <w:fldChar w:fldCharType="end"/>
      </w:r>
      <w:r>
        <w:rPr>
          <w:i/>
        </w:rPr>
        <w:t xml:space="preserve"> Diagram </w:t>
      </w:r>
      <w:commentRangeStart w:id="107"/>
      <w:commentRangeStart w:id="108"/>
      <w:r>
        <w:rPr>
          <w:i/>
        </w:rPr>
        <w:t>rozmieszczenia</w:t>
      </w:r>
      <w:commentRangeEnd w:id="107"/>
      <w:r w:rsidR="00313DA8">
        <w:rPr>
          <w:rStyle w:val="Odwoaniedokomentarza"/>
          <w:iCs w:val="0"/>
        </w:rPr>
        <w:commentReference w:id="107"/>
      </w:r>
      <w:commentRangeEnd w:id="108"/>
      <w:r w:rsidR="00313DA8">
        <w:rPr>
          <w:rStyle w:val="Odwoaniedokomentarza"/>
          <w:iCs w:val="0"/>
        </w:rPr>
        <w:commentReference w:id="108"/>
      </w:r>
      <w:bookmarkEnd w:id="106"/>
      <w:r>
        <w:rPr>
          <w:i/>
        </w:rPr>
        <w:t xml:space="preserve"> </w:t>
      </w:r>
    </w:p>
    <w:p w14:paraId="1A4AA851" w14:textId="6DAF5DEB" w:rsidR="00057322" w:rsidRDefault="002E41D6" w:rsidP="00C4360F">
      <w:pPr>
        <w:pStyle w:val="Legenda"/>
        <w:rPr>
          <w:i/>
        </w:rPr>
      </w:pPr>
      <w:r>
        <w:rPr>
          <w:i/>
        </w:rPr>
        <w:t>[Źródło: opracowanie własne]</w:t>
      </w:r>
    </w:p>
    <w:p w14:paraId="7BB2EBBD" w14:textId="7FE8CF5D" w:rsidR="0035245C" w:rsidRPr="0035245C" w:rsidRDefault="0035245C" w:rsidP="0035245C">
      <w:r>
        <w:tab/>
        <w:t>Urządzenie z systemem Android ma zainstalowaną aplikację ReceiptCarer.</w:t>
      </w:r>
      <w:r w:rsidR="0063672D">
        <w:t xml:space="preserve"> Aplikacja wykorzystuje system OCR</w:t>
      </w:r>
      <w:r w:rsidR="00950B87">
        <w:t xml:space="preserve"> od </w:t>
      </w:r>
      <w:proofErr w:type="spellStart"/>
      <w:r w:rsidR="00950B87">
        <w:t>Firebase</w:t>
      </w:r>
      <w:proofErr w:type="spellEnd"/>
      <w:r w:rsidR="0063672D">
        <w:t xml:space="preserve"> do rozpoznawania tekstu ze zdjęć</w:t>
      </w:r>
      <w:r w:rsidR="00950B87">
        <w:t xml:space="preserve">. Jest on </w:t>
      </w:r>
      <w:r w:rsidR="0063672D">
        <w:t>wbudowany w aplikacj</w:t>
      </w:r>
      <w:r w:rsidR="005415FC">
        <w:t>ę,</w:t>
      </w:r>
      <w:r w:rsidR="00950B87">
        <w:t xml:space="preserve"> czyli p</w:t>
      </w:r>
      <w:r w:rsidR="0063672D">
        <w:t xml:space="preserve">ozwala to na skanowanie paragonów </w:t>
      </w:r>
      <w:r w:rsidR="00950B87">
        <w:t xml:space="preserve">bez potrzeby łączenia z </w:t>
      </w:r>
      <w:r w:rsidR="005415FC">
        <w:t>I</w:t>
      </w:r>
      <w:r w:rsidR="00950B87">
        <w:t>nternetem</w:t>
      </w:r>
      <w:r w:rsidR="0063672D">
        <w:t>.</w:t>
      </w:r>
      <w:r>
        <w:t xml:space="preserve"> Aplikacja łączy się za pomocą protokołu TCP/IP z serwerem</w:t>
      </w:r>
      <w:r w:rsidR="0063672D">
        <w:t xml:space="preserve"> </w:t>
      </w:r>
      <w:proofErr w:type="spellStart"/>
      <w:r w:rsidR="0063672D">
        <w:t>Firebase</w:t>
      </w:r>
      <w:proofErr w:type="spellEnd"/>
      <w:r>
        <w:t>, na którym znajduj</w:t>
      </w:r>
      <w:r w:rsidR="0063672D">
        <w:t>ą się różne usługi, z których</w:t>
      </w:r>
      <w:r w:rsidR="00950B87">
        <w:t xml:space="preserve"> korzysta. Są to między innymi</w:t>
      </w:r>
      <w:r w:rsidR="0063672D">
        <w:t xml:space="preserve"> </w:t>
      </w:r>
      <w:r>
        <w:t>baza danych</w:t>
      </w:r>
      <w:r w:rsidR="00950B87">
        <w:t xml:space="preserve"> </w:t>
      </w:r>
      <w:proofErr w:type="spellStart"/>
      <w:r w:rsidR="00950B87">
        <w:t>Firebase</w:t>
      </w:r>
      <w:proofErr w:type="spellEnd"/>
      <w:r w:rsidR="00950B87">
        <w:t xml:space="preserve"> Cloud Firestore oraz Cloud Storage (dla plików graficznych)</w:t>
      </w:r>
      <w:r>
        <w:t>. Aplikacja wykorzystuje połączenie z serwerem także do autentykacji użytkowników w aplikacji</w:t>
      </w:r>
      <w:r w:rsidR="005415FC">
        <w:t xml:space="preserve"> za pomocą serwisu </w:t>
      </w:r>
      <w:proofErr w:type="spellStart"/>
      <w:r w:rsidR="005415FC">
        <w:t>Firebase</w:t>
      </w:r>
      <w:proofErr w:type="spellEnd"/>
      <w:r w:rsidR="005415FC">
        <w:t xml:space="preserve"> </w:t>
      </w:r>
      <w:proofErr w:type="spellStart"/>
      <w:r w:rsidR="005415FC">
        <w:t>Authentication</w:t>
      </w:r>
      <w:proofErr w:type="spellEnd"/>
      <w:r>
        <w:t>.</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D3B56">
      <w:pPr>
        <w:pStyle w:val="Nagwek3"/>
        <w:numPr>
          <w:ilvl w:val="2"/>
          <w:numId w:val="33"/>
        </w:numPr>
      </w:pPr>
      <w:r>
        <w:lastRenderedPageBreak/>
        <w:t xml:space="preserve"> </w:t>
      </w:r>
      <w:bookmarkStart w:id="109" w:name="_Toc26729090"/>
      <w:r>
        <w:t>Architektura logiczna</w:t>
      </w:r>
      <w:bookmarkEnd w:id="109"/>
    </w:p>
    <w:p w14:paraId="2C38BBD4" w14:textId="425EA9B8" w:rsidR="00531DEE" w:rsidRPr="00531DEE" w:rsidRDefault="001D0CFA" w:rsidP="005415FC">
      <w:bookmarkStart w:id="110" w:name="_Hlk26563386"/>
      <w:r>
        <w:t xml:space="preserve">Rysunek </w:t>
      </w:r>
      <w:r w:rsidR="005415FC">
        <w:t>5.3</w:t>
      </w:r>
      <w:r>
        <w:t xml:space="preserve"> przedstawia diagram pakietów opisujący wzorzec architektoniczny zastosowany w </w:t>
      </w:r>
      <w:commentRangeStart w:id="111"/>
      <w:r>
        <w:t>aplikacji</w:t>
      </w:r>
      <w:commentRangeEnd w:id="111"/>
      <w:r w:rsidR="00313DA8">
        <w:rPr>
          <w:rStyle w:val="Odwoaniedokomentarza"/>
        </w:rPr>
        <w:commentReference w:id="111"/>
      </w:r>
      <w:r>
        <w:t>.</w:t>
      </w:r>
    </w:p>
    <w:bookmarkEnd w:id="110"/>
    <w:p w14:paraId="27369616" w14:textId="0BEF8732" w:rsidR="00531DEE" w:rsidRDefault="00531DEE" w:rsidP="00531DEE"/>
    <w:p w14:paraId="7F223957" w14:textId="44F02CD6" w:rsidR="00057322" w:rsidRDefault="001516D8" w:rsidP="00531DEE">
      <w:r>
        <w:rPr>
          <w:noProof/>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5672455"/>
                    </a:xfrm>
                    <a:prstGeom prst="rect">
                      <a:avLst/>
                    </a:prstGeom>
                  </pic:spPr>
                </pic:pic>
              </a:graphicData>
            </a:graphic>
          </wp:inline>
        </w:drawing>
      </w:r>
    </w:p>
    <w:p w14:paraId="0B95A875" w14:textId="197FA670" w:rsidR="00C4360F" w:rsidRDefault="00057322" w:rsidP="00C4360F">
      <w:pPr>
        <w:pStyle w:val="Legenda"/>
        <w:rPr>
          <w:i/>
        </w:rPr>
      </w:pPr>
      <w:bookmarkStart w:id="112" w:name="_Toc26704972"/>
      <w:r w:rsidRPr="00057322">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5</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3</w:t>
      </w:r>
      <w:r w:rsidR="000A1613">
        <w:rPr>
          <w:i/>
        </w:rPr>
        <w:fldChar w:fldCharType="end"/>
      </w:r>
      <w:r>
        <w:rPr>
          <w:i/>
        </w:rPr>
        <w:t xml:space="preserve"> Diagram pakietów – wzorzec MVP</w:t>
      </w:r>
      <w:bookmarkEnd w:id="112"/>
      <w:r>
        <w:rPr>
          <w:i/>
        </w:rPr>
        <w:t xml:space="preserve"> </w:t>
      </w:r>
    </w:p>
    <w:p w14:paraId="6FB38BF9" w14:textId="2DCF48B6" w:rsidR="00057322" w:rsidRDefault="00057322" w:rsidP="00C4360F">
      <w:pPr>
        <w:pStyle w:val="Legenda"/>
        <w:rPr>
          <w:i/>
        </w:rPr>
      </w:pPr>
      <w:r>
        <w:rPr>
          <w:i/>
        </w:rPr>
        <w:t>[Źródło: opracowanie własne]</w:t>
      </w:r>
    </w:p>
    <w:p w14:paraId="04253ED2" w14:textId="07334B28" w:rsidR="0035245C" w:rsidRPr="0035245C" w:rsidRDefault="001516D8" w:rsidP="0035245C">
      <w:r>
        <w:t xml:space="preserve">Warstwa prezentacji została podzielona na dwa oddzielne pakiety. Pakiet </w:t>
      </w:r>
      <w:proofErr w:type="spellStart"/>
      <w:r>
        <w:t>MainView</w:t>
      </w:r>
      <w:proofErr w:type="spellEnd"/>
      <w:r>
        <w:t xml:space="preserve"> reprezentuje widoki związane z wyświetlaniem list grup i paragonów oraz modułu wyszukiwania. Pakiet </w:t>
      </w:r>
      <w:proofErr w:type="spellStart"/>
      <w:r>
        <w:t>ReceiptAddingView</w:t>
      </w:r>
      <w:proofErr w:type="spellEnd"/>
      <w:r>
        <w:t xml:space="preserve"> reprezentuje widoki związane z dodawaniem nowych paragonów do aplikacji. </w:t>
      </w:r>
      <w:r w:rsidR="00050C8A">
        <w:t xml:space="preserve">Komunikują się one z serwisami należącymi do pakietu Services. </w:t>
      </w:r>
      <w:proofErr w:type="spellStart"/>
      <w:r w:rsidR="00050C8A">
        <w:t>MainView</w:t>
      </w:r>
      <w:proofErr w:type="spellEnd"/>
      <w:r w:rsidR="00050C8A">
        <w:t xml:space="preserve">, </w:t>
      </w:r>
      <w:proofErr w:type="spellStart"/>
      <w:r w:rsidR="00050C8A">
        <w:t>ReceiptAddingView</w:t>
      </w:r>
      <w:proofErr w:type="spellEnd"/>
      <w:r w:rsidR="00050C8A">
        <w:t xml:space="preserve"> oraz Services wykorzystują klasy należące do pakietu Model, czyli klasy modelu reprezentujące warstwę danych w aplikacji.</w:t>
      </w:r>
    </w:p>
    <w:p w14:paraId="0A946573" w14:textId="77777777" w:rsidR="00531DEE" w:rsidRDefault="00531DEE" w:rsidP="00531DEE"/>
    <w:p w14:paraId="4A39C3CF" w14:textId="7ED42ADC" w:rsidR="00F81E95" w:rsidRDefault="00F81E95" w:rsidP="00CD3B56">
      <w:pPr>
        <w:pStyle w:val="Nagwek2"/>
        <w:numPr>
          <w:ilvl w:val="1"/>
          <w:numId w:val="33"/>
        </w:numPr>
      </w:pPr>
      <w:bookmarkStart w:id="113" w:name="_Toc26729091"/>
      <w:r>
        <w:lastRenderedPageBreak/>
        <w:t>Ekstrahowanie informacji z paragonów</w:t>
      </w:r>
      <w:bookmarkEnd w:id="113"/>
    </w:p>
    <w:p w14:paraId="2519B6F0" w14:textId="16A91357" w:rsidR="00F81E95" w:rsidRDefault="00050C8A" w:rsidP="00F81E95">
      <w:r>
        <w:t>Jedną z funkcjonalności, jakie ma posiadać aplikacja, jest</w:t>
      </w:r>
      <w:r w:rsidR="000E5326">
        <w:t xml:space="preserve"> możliwość </w:t>
      </w:r>
      <w:proofErr w:type="spellStart"/>
      <w:r w:rsidR="000E5326">
        <w:t>ehstrahowania</w:t>
      </w:r>
      <w:proofErr w:type="spellEnd"/>
      <w:r w:rsidR="000E5326">
        <w:t xml:space="preserve"> informacji z paragonów. </w:t>
      </w:r>
      <w:r w:rsidR="00F81E95">
        <w:t xml:space="preserve">Rozpoznawanie tekstu przez </w:t>
      </w:r>
      <w:proofErr w:type="spellStart"/>
      <w:r w:rsidR="00F81E95">
        <w:t>algorymy</w:t>
      </w:r>
      <w:proofErr w:type="spellEnd"/>
      <w:r w:rsidR="00F81E95">
        <w:t xml:space="preserve"> OCR od </w:t>
      </w:r>
      <w:proofErr w:type="spellStart"/>
      <w:r w:rsidR="00F81E95">
        <w:t>Firebase</w:t>
      </w:r>
      <w:proofErr w:type="spellEnd"/>
      <w:r w:rsidR="00F81E95">
        <w:t xml:space="preserve"> </w:t>
      </w:r>
      <w:r w:rsidR="000E5326">
        <w:t>jest</w:t>
      </w:r>
      <w:r w:rsidR="00F81E95">
        <w:t xml:space="preserve"> ty</w:t>
      </w:r>
      <w:r w:rsidR="000E5326">
        <w:t>l</w:t>
      </w:r>
      <w:r w:rsidR="00F81E95">
        <w:t xml:space="preserve">ko początkiem </w:t>
      </w:r>
      <w:r w:rsidR="000E5326">
        <w:t>ekstrahowania danych</w:t>
      </w:r>
      <w:r w:rsidR="00F81E95">
        <w:t xml:space="preserve">. Pozwala on na wyodrębnienie tekstu w formie </w:t>
      </w:r>
      <w:r>
        <w:t>tzw. B</w:t>
      </w:r>
      <w:r w:rsidR="00F81E95">
        <w:t>loków</w:t>
      </w:r>
      <w:r>
        <w:t>,</w:t>
      </w:r>
      <w:r w:rsidR="00F81E95">
        <w:t xml:space="preserve"> tak jak przedstawia rysunek </w:t>
      </w:r>
      <w:r w:rsidR="004007FC">
        <w:t>5</w:t>
      </w:r>
      <w:r w:rsidR="00F81E95">
        <w:t>.</w:t>
      </w:r>
      <w:r w:rsidR="004007FC">
        <w:t>4</w:t>
      </w:r>
      <w:r w:rsidR="00F81E95">
        <w:t>. Każdy blok zawiera informacje o tekście który się znajduje w jego granicach oraz o punktach (o współrzędnych x, y względem zdjęcia</w:t>
      </w:r>
      <w:r>
        <w:t>,</w:t>
      </w:r>
      <w:r w:rsidR="00F81E95">
        <w:t xml:space="preserve"> którego dotyczą) oznaczaj</w:t>
      </w:r>
      <w:r>
        <w:t>ą</w:t>
      </w:r>
      <w:r w:rsidR="00F81E95">
        <w:t>cych wierzchołki tych prostokątów. Taki podział pozwala na wykorzystanie przy rozpoznawaniu specyficznych elementów paragonów. Punkty wierzchołków w aplikacji zostały wykorzystane w przypadku rozpozn</w:t>
      </w:r>
      <w:r>
        <w:t>a</w:t>
      </w:r>
      <w:r w:rsidR="00F81E95">
        <w:t>wania kwoty sumar</w:t>
      </w:r>
      <w:r>
        <w:t>y</w:t>
      </w:r>
      <w:r w:rsidR="00F81E95">
        <w:t>cznej widniejącej na paragonie.</w:t>
      </w:r>
    </w:p>
    <w:p w14:paraId="668BEDC0" w14:textId="77777777" w:rsidR="00F81E95" w:rsidRDefault="00F81E95" w:rsidP="00F81E95"/>
    <w:p w14:paraId="212CD36A" w14:textId="77777777" w:rsidR="00F81E95" w:rsidRDefault="00F81E95" w:rsidP="00F81E95">
      <w:pPr>
        <w:jc w:val="center"/>
      </w:pPr>
      <w:r>
        <w:rPr>
          <w:noProof/>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29175" cy="2105025"/>
                    </a:xfrm>
                    <a:prstGeom prst="rect">
                      <a:avLst/>
                    </a:prstGeom>
                  </pic:spPr>
                </pic:pic>
              </a:graphicData>
            </a:graphic>
          </wp:inline>
        </w:drawing>
      </w:r>
    </w:p>
    <w:p w14:paraId="4FB75C3A" w14:textId="091BD4D0" w:rsidR="00F81E95" w:rsidRPr="007821CD" w:rsidRDefault="00F81E95" w:rsidP="00F81E95">
      <w:pPr>
        <w:pStyle w:val="Legenda"/>
        <w:rPr>
          <w:i/>
        </w:rPr>
      </w:pPr>
      <w:bookmarkStart w:id="114" w:name="_Toc26704973"/>
      <w:r w:rsidRPr="007821CD">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5</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4</w:t>
      </w:r>
      <w:r w:rsidR="000A1613">
        <w:rPr>
          <w:i/>
        </w:rPr>
        <w:fldChar w:fldCharType="end"/>
      </w:r>
      <w:r>
        <w:rPr>
          <w:i/>
        </w:rPr>
        <w:t xml:space="preserve"> Wynik algorytmu OCR od </w:t>
      </w:r>
      <w:proofErr w:type="spellStart"/>
      <w:r>
        <w:rPr>
          <w:i/>
        </w:rPr>
        <w:t>Firebase</w:t>
      </w:r>
      <w:proofErr w:type="spellEnd"/>
      <w:r>
        <w:rPr>
          <w:i/>
        </w:rPr>
        <w:t xml:space="preserve"> w formie bloczków tekstu [Źródło: </w:t>
      </w:r>
      <w:sdt>
        <w:sdtPr>
          <w:rPr>
            <w:i/>
          </w:rPr>
          <w:id w:val="1437857766"/>
          <w:citation/>
        </w:sdtPr>
        <w:sdtContent>
          <w:r>
            <w:rPr>
              <w:i/>
            </w:rPr>
            <w:fldChar w:fldCharType="begin"/>
          </w:r>
          <w:r>
            <w:rPr>
              <w:i/>
            </w:rPr>
            <w:instrText xml:space="preserve"> CITATION photoocr \l 1045 </w:instrText>
          </w:r>
          <w:r>
            <w:rPr>
              <w:i/>
            </w:rPr>
            <w:fldChar w:fldCharType="separate"/>
          </w:r>
          <w:r w:rsidR="00D4033A" w:rsidRPr="00D4033A">
            <w:rPr>
              <w:noProof/>
            </w:rPr>
            <w:t>[21]</w:t>
          </w:r>
          <w:r>
            <w:rPr>
              <w:i/>
            </w:rPr>
            <w:fldChar w:fldCharType="end"/>
          </w:r>
        </w:sdtContent>
      </w:sdt>
      <w:r>
        <w:rPr>
          <w:i/>
        </w:rPr>
        <w:t>]</w:t>
      </w:r>
      <w:bookmarkEnd w:id="114"/>
    </w:p>
    <w:p w14:paraId="485A0B4A" w14:textId="77777777" w:rsidR="00F81E95" w:rsidRDefault="00F81E95" w:rsidP="00F81E95"/>
    <w:p w14:paraId="7F68F112" w14:textId="2CC0AD70" w:rsidR="00F81E95" w:rsidRDefault="00F81E95" w:rsidP="000E5326">
      <w:r>
        <w:t xml:space="preserve"> W przypadku ekstrahowania informacji z paragonów samo skanowanie tekstu nie wystarcza. Nastąpiła </w:t>
      </w:r>
      <w:r w:rsidR="000E5326">
        <w:t xml:space="preserve">więc </w:t>
      </w:r>
      <w:r>
        <w:t>potrzeba wymyśl</w:t>
      </w:r>
      <w:r w:rsidR="00050C8A">
        <w:t xml:space="preserve">enia </w:t>
      </w:r>
      <w:r>
        <w:t>heurystyk, które pozwalałyby na wyodrębnienie poszczególnych informacji w jak najskuteczniejszy sposób</w:t>
      </w:r>
      <w:r w:rsidR="00050C8A">
        <w:t>,</w:t>
      </w:r>
      <w:r>
        <w:t xml:space="preserve"> ale zarazem by nie trwało to zbyt długo.</w:t>
      </w:r>
      <w:r w:rsidR="000E5326">
        <w:t xml:space="preserve"> </w:t>
      </w:r>
      <w:r>
        <w:t>W pracy informacjami, które są ekstrahowane z paragonów są: nazwa sklepu, data wydania paragonu, oraz cena na paragonie. Każdy z tych elementów wymagał i</w:t>
      </w:r>
      <w:r w:rsidR="00050C8A">
        <w:t>n</w:t>
      </w:r>
      <w:r>
        <w:t xml:space="preserve">dywidualnego podejścia do ekstrahowania, które </w:t>
      </w:r>
      <w:r w:rsidR="00050C8A">
        <w:t>będzie</w:t>
      </w:r>
      <w:r>
        <w:t xml:space="preserve"> omówione w dalszej części pracy.</w:t>
      </w:r>
    </w:p>
    <w:p w14:paraId="7D0209F9" w14:textId="7265C15D" w:rsidR="002234B1" w:rsidRDefault="00F81E95" w:rsidP="002234B1">
      <w:r>
        <w:t xml:space="preserve">Dla zwiększenia szansy znalezienia </w:t>
      </w:r>
      <w:r w:rsidR="0063179D">
        <w:t xml:space="preserve">fraz </w:t>
      </w:r>
      <w:r>
        <w:t>porównywanych w heurystyce</w:t>
      </w:r>
      <w:r w:rsidR="0063179D">
        <w:t xml:space="preserve">, </w:t>
      </w:r>
      <w:r>
        <w:t xml:space="preserve">związanych </w:t>
      </w:r>
      <w:r w:rsidR="0063179D">
        <w:br/>
      </w:r>
      <w:r>
        <w:t>z poszczególnymi danymi z paragonu</w:t>
      </w:r>
      <w:r w:rsidR="0063179D">
        <w:t>,</w:t>
      </w:r>
      <w:r>
        <w:t xml:space="preserve"> każda wartość tekstowa jest zamienia</w:t>
      </w:r>
      <w:r w:rsidR="0063179D">
        <w:t>na</w:t>
      </w:r>
      <w:r>
        <w:t xml:space="preserve"> na małe litery. Dzięki temu usuwany jest problem związany</w:t>
      </w:r>
      <w:r w:rsidR="0063179D">
        <w:t xml:space="preserve"> </w:t>
      </w:r>
      <w:r>
        <w:t xml:space="preserve">z  tym, że formalnie w wykorzystanym języku </w:t>
      </w:r>
      <w:r w:rsidR="0063179D">
        <w:t>p</w:t>
      </w:r>
      <w:r>
        <w:t xml:space="preserve">rogramowania </w:t>
      </w:r>
      <w:r w:rsidR="0063179D">
        <w:t>(</w:t>
      </w:r>
      <w:r>
        <w:t>Java</w:t>
      </w:r>
      <w:r w:rsidR="0063179D">
        <w:t>)</w:t>
      </w:r>
      <w:r>
        <w:t>, dwa wyrażenia są traktowane jako różne teksty pomimo ich oczywistego podobieństwa. Przykładem mo</w:t>
      </w:r>
      <w:r w:rsidR="0063179D">
        <w:t xml:space="preserve">że </w:t>
      </w:r>
      <w:r>
        <w:t>być słow</w:t>
      </w:r>
      <w:r w:rsidR="0063179D">
        <w:t xml:space="preserve">o </w:t>
      </w:r>
      <w:r w:rsidR="0063179D">
        <w:rPr>
          <w:i/>
          <w:iCs/>
        </w:rPr>
        <w:t>suma</w:t>
      </w:r>
      <w:r w:rsidR="0063179D">
        <w:t>, które może być różnie zapisane na różnych paragonach</w:t>
      </w:r>
      <w:r>
        <w:t xml:space="preserve"> </w:t>
      </w:r>
      <w:r w:rsidR="0063179D">
        <w:t>(</w:t>
      </w:r>
      <w:r>
        <w:t xml:space="preserve">„SUMA” </w:t>
      </w:r>
      <w:r w:rsidR="0063179D">
        <w:t>lub</w:t>
      </w:r>
      <w:r>
        <w:t xml:space="preserve"> „Suma”</w:t>
      </w:r>
      <w:r w:rsidR="0063179D">
        <w:t>)</w:t>
      </w:r>
      <w:r>
        <w:t xml:space="preserve">, </w:t>
      </w:r>
      <w:r w:rsidR="002234B1">
        <w:t>Dzięki p</w:t>
      </w:r>
      <w:r w:rsidR="0063179D">
        <w:t xml:space="preserve">rzetworzeniu słowa </w:t>
      </w:r>
      <w:r w:rsidR="002234B1">
        <w:br/>
        <w:t>-</w:t>
      </w:r>
      <w:r w:rsidR="0063179D">
        <w:t xml:space="preserve"> zamienieniu wszystkich jego znaków na małe litery, oba słowa prawidłowo zostają uznane za to samo słowo, </w:t>
      </w:r>
      <w:r w:rsidR="002234B1">
        <w:t>niezależenie od tego, jaką czcionką były zapisane na paragonie.</w:t>
      </w:r>
    </w:p>
    <w:p w14:paraId="63641CD4" w14:textId="77777777" w:rsidR="002234B1" w:rsidRDefault="002234B1" w:rsidP="002234B1">
      <w:pPr>
        <w:spacing w:after="160" w:line="259" w:lineRule="auto"/>
        <w:jc w:val="left"/>
      </w:pPr>
    </w:p>
    <w:p w14:paraId="51FDBD56" w14:textId="44B809FE" w:rsidR="00F81E95" w:rsidRDefault="002234B1" w:rsidP="002234B1">
      <w:pPr>
        <w:spacing w:after="160" w:line="259" w:lineRule="auto"/>
        <w:jc w:val="left"/>
      </w:pPr>
      <w:r>
        <w:t>Każdy blok tekstu badany jest za pomocą heurystyk</w:t>
      </w:r>
      <w:r w:rsidR="000E5326">
        <w:t>:</w:t>
      </w:r>
    </w:p>
    <w:p w14:paraId="042D6520" w14:textId="77777777" w:rsidR="000E5326" w:rsidRDefault="000E5326" w:rsidP="00F81E95"/>
    <w:p w14:paraId="6A2BAE57" w14:textId="77777777" w:rsidR="000E5326" w:rsidRDefault="000E5326" w:rsidP="000E5326">
      <w:pPr>
        <w:ind w:firstLine="0"/>
        <w:rPr>
          <w:b/>
        </w:rPr>
      </w:pPr>
      <w:r>
        <w:rPr>
          <w:b/>
        </w:rPr>
        <w:t>Nazwa sklepu</w:t>
      </w:r>
    </w:p>
    <w:p w14:paraId="38935521" w14:textId="701E0860" w:rsidR="00F81E95" w:rsidRDefault="00F81E95" w:rsidP="000E5326">
      <w:pPr>
        <w:ind w:firstLine="708"/>
      </w:pPr>
      <w:r>
        <w:t>Heurystyka rozpozn</w:t>
      </w:r>
      <w:r w:rsidR="002234B1">
        <w:t>a</w:t>
      </w:r>
      <w:r>
        <w:t xml:space="preserve">wania nazwy sklepu sprawdza czy dany blok zawiera jedną </w:t>
      </w:r>
      <w:r w:rsidR="002234B1">
        <w:br/>
      </w:r>
      <w:r>
        <w:t xml:space="preserve">z zapisanych w formie listy nazw sklepów. Na potrzeby implementacji i testów </w:t>
      </w:r>
      <w:r w:rsidR="00206AD7">
        <w:t>w aplikacji</w:t>
      </w:r>
      <w:r w:rsidR="002234B1">
        <w:t xml:space="preserve">, </w:t>
      </w:r>
      <w:r w:rsidR="00206AD7">
        <w:t>będzie znajdować się</w:t>
      </w:r>
      <w:r>
        <w:t xml:space="preserve"> siedem nazw </w:t>
      </w:r>
      <w:r w:rsidR="002234B1">
        <w:t xml:space="preserve">najpopularniejszych </w:t>
      </w:r>
      <w:r>
        <w:t>sklepów</w:t>
      </w:r>
      <w:r w:rsidR="002234B1">
        <w:t>,</w:t>
      </w:r>
      <w:r>
        <w:t xml:space="preserve"> </w:t>
      </w:r>
      <w:r w:rsidR="002234B1">
        <w:t>m.in.</w:t>
      </w:r>
      <w:r>
        <w:t xml:space="preserve">: „Lidl”, „Żabka”, </w:t>
      </w:r>
      <w:r>
        <w:lastRenderedPageBreak/>
        <w:t xml:space="preserve">„Biedronka”. Trzeba wziąć </w:t>
      </w:r>
      <w:r w:rsidR="002234B1">
        <w:t>je</w:t>
      </w:r>
      <w:r>
        <w:t>dnak pod uwagę, że im dłuższa lista skl</w:t>
      </w:r>
      <w:r w:rsidR="002234B1">
        <w:t>e</w:t>
      </w:r>
      <w:r>
        <w:t>pów</w:t>
      </w:r>
      <w:r w:rsidR="002234B1">
        <w:t>,</w:t>
      </w:r>
      <w:r>
        <w:t xml:space="preserve"> tym więcej przy każdym bloku musi </w:t>
      </w:r>
      <w:r w:rsidR="002234B1">
        <w:t xml:space="preserve">zostać </w:t>
      </w:r>
      <w:r>
        <w:t>wykona</w:t>
      </w:r>
      <w:r w:rsidR="002234B1">
        <w:t xml:space="preserve">nych </w:t>
      </w:r>
      <w:r>
        <w:t>obliczeń</w:t>
      </w:r>
      <w:r w:rsidR="002234B1">
        <w:t xml:space="preserve">, </w:t>
      </w:r>
      <w:r>
        <w:t xml:space="preserve">zwiększając tym </w:t>
      </w:r>
      <w:r w:rsidR="002234B1">
        <w:t>czas</w:t>
      </w:r>
      <w:r>
        <w:t xml:space="preserve"> trwania ekstrahowania danych</w:t>
      </w:r>
      <w:r w:rsidR="002234B1">
        <w:t>,</w:t>
      </w:r>
      <w:r>
        <w:t xml:space="preserve"> co jest niepożądane w przypadku omawianej aplikacji. Dodatkowo obserwując paragony </w:t>
      </w:r>
      <w:r w:rsidR="002234B1">
        <w:t>(</w:t>
      </w:r>
      <w:r>
        <w:t xml:space="preserve">z listy </w:t>
      </w:r>
      <w:r w:rsidR="002234B1">
        <w:t xml:space="preserve">wybranych </w:t>
      </w:r>
      <w:r>
        <w:t>sklepów</w:t>
      </w:r>
      <w:r w:rsidR="002234B1">
        <w:t>)</w:t>
      </w:r>
      <w:r>
        <w:t xml:space="preserve"> można zauważyć, że nie ma potrzeby badania wszystkich bloków pod kątem nazwy sklepu</w:t>
      </w:r>
      <w:r w:rsidR="002234B1">
        <w:t>,</w:t>
      </w:r>
      <w:r>
        <w:t xml:space="preserve"> jeśli w pierwszych k</w:t>
      </w:r>
      <w:r w:rsidR="002234B1">
        <w:t>i</w:t>
      </w:r>
      <w:r>
        <w:t>lkunastu blokach nie została ona znaleziona. Nazwa sklepu znajduję się przeważnie na początku dowodu zakup</w:t>
      </w:r>
      <w:r w:rsidR="000E5326">
        <w:t>u</w:t>
      </w:r>
      <w:r>
        <w:t>. Z tego powodu</w:t>
      </w:r>
      <w:r w:rsidR="002234B1">
        <w:t>, jeśli</w:t>
      </w:r>
      <w:r>
        <w:t xml:space="preserve"> przy 20 bloku </w:t>
      </w:r>
      <w:r w:rsidR="002234B1">
        <w:t>nie została odnaleziona nazwa sklepu,</w:t>
      </w:r>
      <w:r>
        <w:t xml:space="preserve"> heurystyka porzuca </w:t>
      </w:r>
      <w:r w:rsidR="002234B1">
        <w:t>jej</w:t>
      </w:r>
      <w:r>
        <w:t xml:space="preserve"> poszukiwania. Liczba ta została oszacowana na podstawie 15 paragonów z różnych sklepów.</w:t>
      </w:r>
    </w:p>
    <w:p w14:paraId="07359B73" w14:textId="77777777" w:rsidR="00F81E95" w:rsidRDefault="00F81E95" w:rsidP="00F81E95"/>
    <w:p w14:paraId="2E9930B1" w14:textId="77777777" w:rsidR="00F81E95" w:rsidRDefault="00F81E95" w:rsidP="00F81E95">
      <w:pPr>
        <w:ind w:firstLine="0"/>
        <w:rPr>
          <w:b/>
        </w:rPr>
      </w:pPr>
      <w:r>
        <w:rPr>
          <w:b/>
        </w:rPr>
        <w:t>Data wydania paragonu</w:t>
      </w:r>
    </w:p>
    <w:p w14:paraId="45EDCCB1" w14:textId="3000324A" w:rsidR="00F81E95" w:rsidRDefault="00F81E95" w:rsidP="00F81E95">
      <w:r>
        <w:t xml:space="preserve">Data na paragonie może być przedstawiana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0E5326">
        <w:t xml:space="preserve"> czy</w:t>
      </w:r>
      <w:r>
        <w:t xml:space="preserve"> dan</w:t>
      </w:r>
      <w:r w:rsidR="000E5326">
        <w:t>y</w:t>
      </w:r>
      <w:r>
        <w:t xml:space="preserve"> </w:t>
      </w:r>
      <w:r w:rsidR="000E5326">
        <w:t>blok zawiera tekst, który</w:t>
      </w:r>
      <w:r>
        <w:t xml:space="preserve"> pasuje do którejś </w:t>
      </w:r>
      <w:r w:rsidR="002234B1">
        <w:br/>
      </w:r>
      <w:r>
        <w:t xml:space="preserve">z podanych form zapisywania dat. </w:t>
      </w:r>
    </w:p>
    <w:p w14:paraId="4ED28CB3" w14:textId="77777777" w:rsidR="00F81E95" w:rsidRDefault="00F81E95" w:rsidP="00F81E95">
      <w:pPr>
        <w:ind w:firstLine="0"/>
      </w:pPr>
    </w:p>
    <w:p w14:paraId="7E6C862A" w14:textId="77777777" w:rsidR="00F81E95" w:rsidRDefault="00F81E95" w:rsidP="00F81E95">
      <w:pPr>
        <w:ind w:firstLine="0"/>
        <w:rPr>
          <w:b/>
        </w:rPr>
      </w:pPr>
      <w:r>
        <w:rPr>
          <w:b/>
        </w:rPr>
        <w:t>Cena sumaryczna widniejąca na paragonie</w:t>
      </w:r>
    </w:p>
    <w:p w14:paraId="56527987" w14:textId="100A08DD" w:rsidR="000E5326" w:rsidRDefault="00F81E95" w:rsidP="00F81E95">
      <w:r>
        <w:t xml:space="preserve">Największym wyzwaniem okazało się znalezienie sumarycznej na paragonie. Jest tak ze względu na fakt, że różne </w:t>
      </w:r>
      <w:r w:rsidR="002234B1">
        <w:t xml:space="preserve">sklepy </w:t>
      </w:r>
      <w:r>
        <w:t>inaczej podchodzą do sprawy zapisu sumy</w:t>
      </w:r>
      <w:r w:rsidR="002234B1">
        <w:t xml:space="preserve"> na paragonach</w:t>
      </w:r>
      <w:r>
        <w:t>. Oczywistym jest, że rozpoznawanie samego tekstu</w:t>
      </w:r>
      <w:r w:rsidR="002234B1">
        <w:t xml:space="preserve">, </w:t>
      </w:r>
      <w:r>
        <w:t>czy jest liczbą dziesiętną nie jest wystarczające</w:t>
      </w:r>
      <w:r w:rsidR="002234B1">
        <w:t>,</w:t>
      </w:r>
      <w:r>
        <w:t xml:space="preserve"> gdyż na paragonie zna</w:t>
      </w:r>
      <w:r w:rsidR="002234B1">
        <w:t>j</w:t>
      </w:r>
      <w:r>
        <w:t>duję się wiele t</w:t>
      </w:r>
      <w:r w:rsidR="002234B1">
        <w:t>ak</w:t>
      </w:r>
      <w:r>
        <w:t>ich liczb</w:t>
      </w:r>
      <w:r w:rsidR="002234B1">
        <w:t xml:space="preserve"> (choćby sumy częściowe za poszczególne produktu)</w:t>
      </w:r>
      <w:r>
        <w:t>. Trzeba znaleźć więc punkt zaczepienia, który posłuży za znalezienie kwoty s</w:t>
      </w:r>
      <w:r w:rsidR="002234B1">
        <w:t>u</w:t>
      </w:r>
      <w:r>
        <w:t>marycznej.</w:t>
      </w:r>
      <w:r w:rsidRPr="005D7961">
        <w:t xml:space="preserve"> </w:t>
      </w:r>
      <w:r>
        <w:t>Dla przykładu na rys</w:t>
      </w:r>
      <w:r w:rsidR="002234B1">
        <w:t>u</w:t>
      </w:r>
      <w:r>
        <w:t xml:space="preserve">nku </w:t>
      </w:r>
      <w:r w:rsidR="000E5326">
        <w:t>5</w:t>
      </w:r>
      <w:r>
        <w:t>.</w:t>
      </w:r>
      <w:r w:rsidR="000E5326">
        <w:t>5</w:t>
      </w:r>
      <w:r>
        <w:t xml:space="preserve"> przedstawiono dwie możliwe formy</w:t>
      </w:r>
      <w:r w:rsidR="000E5326">
        <w:t xml:space="preserve"> zapisu kwoty sumarycznej na parag</w:t>
      </w:r>
      <w:r w:rsidR="002234B1">
        <w:t>o</w:t>
      </w:r>
      <w:r w:rsidR="000E5326">
        <w:t>nie</w:t>
      </w:r>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3B98C8DA" w:rsidR="000E5326" w:rsidRPr="000E5326" w:rsidRDefault="000E5326" w:rsidP="000E5326">
      <w:pPr>
        <w:pStyle w:val="Legenda"/>
        <w:rPr>
          <w:i/>
        </w:rPr>
      </w:pPr>
      <w:bookmarkStart w:id="115" w:name="_Toc26704974"/>
      <w:r w:rsidRPr="000E5326">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5</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5</w:t>
      </w:r>
      <w:r w:rsidR="000A1613">
        <w:rPr>
          <w:i/>
        </w:rPr>
        <w:fldChar w:fldCharType="end"/>
      </w:r>
      <w:r>
        <w:rPr>
          <w:i/>
        </w:rPr>
        <w:t xml:space="preserve"> Przykładowe formy zapisu kwoty sumarycznej na paragonie [Źródło: opracowanie własne]</w:t>
      </w:r>
      <w:bookmarkEnd w:id="115"/>
    </w:p>
    <w:p w14:paraId="4026AA66" w14:textId="77777777" w:rsidR="000E5326" w:rsidRDefault="000E5326" w:rsidP="00F81E95"/>
    <w:p w14:paraId="246402FA" w14:textId="4D97A66F" w:rsidR="00F81E95" w:rsidRDefault="00F81E95" w:rsidP="00F81E95">
      <w:r>
        <w:t>Wspólnym punktem odniesienia w obu przypadkach przedstaw</w:t>
      </w:r>
      <w:r w:rsidR="002234B1">
        <w:t>i</w:t>
      </w:r>
      <w:r>
        <w:t xml:space="preserve">onych na rysunku </w:t>
      </w:r>
      <w:r w:rsidR="005C47D9">
        <w:t>(</w:t>
      </w:r>
      <w:r>
        <w:t xml:space="preserve">jak </w:t>
      </w:r>
      <w:r w:rsidR="002234B1">
        <w:br/>
      </w:r>
      <w:r>
        <w:t xml:space="preserve">i </w:t>
      </w:r>
      <w:r w:rsidR="005C47D9">
        <w:t xml:space="preserve">biorąc pod uwagę </w:t>
      </w:r>
      <w:r>
        <w:t>każdy paragon, z którym autor pracy miał styczność</w:t>
      </w:r>
      <w:r w:rsidR="005C47D9">
        <w:t>)</w:t>
      </w:r>
      <w:r>
        <w:t xml:space="preserve"> jest słowo „PLN”. </w:t>
      </w:r>
      <w:r w:rsidR="000E5326">
        <w:t>Problemem</w:t>
      </w:r>
      <w:r w:rsidR="002C11BB">
        <w:t xml:space="preserve"> okazuję się fakt, że słowa te są</w:t>
      </w:r>
      <w:r>
        <w:t xml:space="preserve"> w r</w:t>
      </w:r>
      <w:r w:rsidR="005C47D9">
        <w:t>óż</w:t>
      </w:r>
      <w:r>
        <w:t xml:space="preserve">nych odległościach </w:t>
      </w:r>
      <w:r w:rsidR="002C11BB">
        <w:t>od wyszukiwanej kwoty sumarycznej</w:t>
      </w:r>
      <w:r w:rsidR="005C47D9">
        <w:t>,</w:t>
      </w:r>
      <w:r w:rsidR="002C11BB">
        <w:t xml:space="preserve"> </w:t>
      </w:r>
      <w:r>
        <w:t>co wpływa znacząco</w:t>
      </w:r>
      <w:r w:rsidR="005C47D9">
        <w:t xml:space="preserve"> na</w:t>
      </w:r>
      <w:r>
        <w:t xml:space="preserve"> to</w:t>
      </w:r>
      <w:r w:rsidR="005C47D9">
        <w:t>,</w:t>
      </w:r>
      <w:r>
        <w:t xml:space="preserve"> </w:t>
      </w:r>
      <w:r w:rsidR="002C11BB">
        <w:t xml:space="preserve">w jaki </w:t>
      </w:r>
      <w:r w:rsidR="005C47D9">
        <w:t xml:space="preserve">sposób </w:t>
      </w:r>
      <w:r>
        <w:t>algorytm tworzy blok</w:t>
      </w:r>
      <w:r w:rsidR="002C11BB">
        <w:t>i. W zależności od przypadku</w:t>
      </w:r>
      <w:r w:rsidR="005C47D9">
        <w:t>,</w:t>
      </w:r>
      <w:r w:rsidR="002C11BB">
        <w:t xml:space="preserve"> </w:t>
      </w:r>
      <w:r w:rsidR="005C47D9">
        <w:t>kwota</w:t>
      </w:r>
      <w:r w:rsidR="002C11BB">
        <w:t xml:space="preserve"> sumaryczna może znajdować się w tym samym bloku</w:t>
      </w:r>
      <w:r w:rsidR="005C47D9">
        <w:t>,</w:t>
      </w:r>
      <w:r w:rsidR="002C11BB">
        <w:t xml:space="preserve"> co słowo klucz </w:t>
      </w:r>
      <w:r w:rsidR="005C47D9">
        <w:t>(</w:t>
      </w:r>
      <w:r w:rsidR="002C11BB">
        <w:t>„PLN”</w:t>
      </w:r>
      <w:r w:rsidR="005C47D9">
        <w:t>)</w:t>
      </w:r>
      <w:r w:rsidR="002C11BB">
        <w:t xml:space="preserve"> lub w sąsiedztwie nawet kilku bloków za lub przed blokiem zawierającym punkt zacze</w:t>
      </w:r>
      <w:r w:rsidR="005C47D9">
        <w:t>pienia</w:t>
      </w:r>
      <w:r>
        <w:t>.</w:t>
      </w:r>
      <w:r w:rsidR="002C11BB">
        <w:t xml:space="preserve"> Z tego powodu heurystyka w pierwszej kolejności, jeśli </w:t>
      </w:r>
      <w:r w:rsidR="005C47D9">
        <w:t>znajdzie blok,</w:t>
      </w:r>
      <w:r w:rsidR="002C11BB">
        <w:t xml:space="preserve"> który zawiera frazę klucz, przeszukuje ten blok</w:t>
      </w:r>
      <w:r w:rsidR="005C47D9">
        <w:t>,</w:t>
      </w:r>
      <w:r w:rsidR="002C11BB">
        <w:t xml:space="preserve"> czy nie zawiera liczby dziesiętnej. Kolejnym krokiem w </w:t>
      </w:r>
      <w:r w:rsidR="005C47D9">
        <w:t>przypadku</w:t>
      </w:r>
      <w:r w:rsidR="002C11BB">
        <w:t xml:space="preserve"> nieznalezienia</w:t>
      </w:r>
      <w:r w:rsidR="005C47D9">
        <w:t>,</w:t>
      </w:r>
      <w:r w:rsidR="002C11BB">
        <w:t xml:space="preserve"> jest zebranie bloków znajdujących się w najbliższym sąsiedztwie  bloku frazy klucz. W tym przypadku nie wystarczy tylko prze</w:t>
      </w:r>
      <w:r w:rsidR="005C47D9">
        <w:t>szu</w:t>
      </w:r>
      <w:r w:rsidR="002C11BB">
        <w:t>kać wszystki</w:t>
      </w:r>
      <w:r w:rsidR="005C47D9">
        <w:t>ch</w:t>
      </w:r>
      <w:r w:rsidR="002C11BB">
        <w:t xml:space="preserve"> sąsiedni</w:t>
      </w:r>
      <w:r w:rsidR="005C47D9">
        <w:t>ch</w:t>
      </w:r>
      <w:r w:rsidR="002C11BB">
        <w:t xml:space="preserve"> blok</w:t>
      </w:r>
      <w:r w:rsidR="005C47D9">
        <w:t>ów</w:t>
      </w:r>
      <w:r w:rsidR="002C11BB">
        <w:t xml:space="preserve"> </w:t>
      </w:r>
      <w:r w:rsidR="005C47D9">
        <w:t xml:space="preserve">pod kątem wystąpienia </w:t>
      </w:r>
      <w:r w:rsidR="002C11BB">
        <w:t>liczb dz</w:t>
      </w:r>
      <w:r w:rsidR="005C47D9">
        <w:t>iesiętny</w:t>
      </w:r>
      <w:r w:rsidR="002C11BB">
        <w:t>ch</w:t>
      </w:r>
      <w:r w:rsidR="005C47D9">
        <w:t>,</w:t>
      </w:r>
      <w:r w:rsidR="002C11BB">
        <w:t xml:space="preserve"> ponieważ w okolicach frazy</w:t>
      </w:r>
      <w:r w:rsidR="005C47D9">
        <w:t xml:space="preserve"> kluczowej</w:t>
      </w:r>
      <w:r w:rsidR="002C11BB">
        <w:t xml:space="preserve"> może być </w:t>
      </w:r>
      <w:r w:rsidR="005C47D9">
        <w:t xml:space="preserve">takich kilka. </w:t>
      </w:r>
      <w:r>
        <w:t>Pomocnym staje się dodatkowa informacja ni</w:t>
      </w:r>
      <w:r w:rsidR="005C47D9">
        <w:t>e</w:t>
      </w:r>
      <w:r>
        <w:t>s</w:t>
      </w:r>
      <w:r w:rsidR="005C47D9">
        <w:t>i</w:t>
      </w:r>
      <w:r>
        <w:t>ona przez bloki tekstu</w:t>
      </w:r>
      <w:r w:rsidR="005C47D9">
        <w:t>,</w:t>
      </w:r>
      <w:r>
        <w:t xml:space="preserve"> jaką są punkty wierzchołków prostokątów wyznaczonych przez algorytm rozpozn</w:t>
      </w:r>
      <w:r w:rsidR="005C47D9">
        <w:t>a</w:t>
      </w:r>
      <w:r>
        <w:t>wania tekstu. Można na ich podstawie sprawdzić</w:t>
      </w:r>
      <w:r w:rsidR="005C47D9">
        <w:t>,</w:t>
      </w:r>
      <w:r>
        <w:t xml:space="preserve"> czy sąsiednie</w:t>
      </w:r>
      <w:r w:rsidR="002C11BB">
        <w:t xml:space="preserve"> bloki </w:t>
      </w:r>
      <w:r>
        <w:t>znajduj</w:t>
      </w:r>
      <w:r w:rsidR="005C47D9">
        <w:t>ą</w:t>
      </w:r>
      <w:r>
        <w:t xml:space="preserve"> się na tej samej linii</w:t>
      </w:r>
      <w:r w:rsidR="005C47D9">
        <w:t>,</w:t>
      </w:r>
      <w:r>
        <w:t xml:space="preserve"> co blok, zawierający frazę „PLN”. Heurystyka wymy</w:t>
      </w:r>
      <w:r w:rsidR="005C47D9">
        <w:t>śl</w:t>
      </w:r>
      <w:r>
        <w:t>ona na</w:t>
      </w:r>
      <w:r w:rsidR="002C11BB">
        <w:t xml:space="preserve"> potrzeby </w:t>
      </w:r>
      <w:r w:rsidR="002C11BB">
        <w:lastRenderedPageBreak/>
        <w:t>aplik</w:t>
      </w:r>
      <w:r w:rsidR="005C47D9">
        <w:t>a</w:t>
      </w:r>
      <w:r w:rsidR="002C11BB">
        <w:t>cji</w:t>
      </w:r>
      <w:r>
        <w:t xml:space="preserve"> sprawdza więc</w:t>
      </w:r>
      <w:r w:rsidR="005C47D9">
        <w:t>,</w:t>
      </w:r>
      <w:r>
        <w:t xml:space="preserve"> czy jeden z wybranych wierzchołków w s</w:t>
      </w:r>
      <w:r w:rsidR="005C47D9">
        <w:t>t</w:t>
      </w:r>
      <w:r>
        <w:t>osunku do innych bloków jest mniej</w:t>
      </w:r>
      <w:r w:rsidR="002C11BB">
        <w:t xml:space="preserve"> </w:t>
      </w:r>
      <w:r>
        <w:t>więcej na tej samej linii. Sprawdzana jest mianowicie ws</w:t>
      </w:r>
      <w:r w:rsidR="005C47D9">
        <w:t>p</w:t>
      </w:r>
      <w:r>
        <w:t xml:space="preserve">ółrzędna „y” punktów znajdujących się w lewym górnym rogu </w:t>
      </w:r>
      <w:r w:rsidR="005C47D9">
        <w:t>pr</w:t>
      </w:r>
      <w:r>
        <w:t>ostokątów bloków. Ze względu na fakt</w:t>
      </w:r>
      <w:r w:rsidR="005C47D9">
        <w:t>,</w:t>
      </w:r>
      <w:r>
        <w:t xml:space="preserve"> </w:t>
      </w:r>
      <w:r w:rsidR="005C47D9">
        <w:t>ż</w:t>
      </w:r>
      <w:r>
        <w:t>e bloki nie muszą znajdow</w:t>
      </w:r>
      <w:r w:rsidR="005C47D9">
        <w:t>ać</w:t>
      </w:r>
      <w:r>
        <w:t xml:space="preserve"> się </w:t>
      </w:r>
      <w:r w:rsidR="005C47D9">
        <w:t>w</w:t>
      </w:r>
      <w:r>
        <w:t xml:space="preserve"> </w:t>
      </w:r>
      <w:r w:rsidR="005C47D9">
        <w:t>tej samej</w:t>
      </w:r>
      <w:r>
        <w:t xml:space="preserve"> linii</w:t>
      </w:r>
      <w:r w:rsidR="005C47D9">
        <w:t>,</w:t>
      </w:r>
      <w:r>
        <w:t xml:space="preserve"> sprawdzane jest</w:t>
      </w:r>
      <w:r w:rsidR="005C47D9">
        <w:t>,</w:t>
      </w:r>
      <w:r>
        <w:t xml:space="preserve"> czy znajduj</w:t>
      </w:r>
      <w:r w:rsidR="005C47D9">
        <w:t>ą</w:t>
      </w:r>
      <w:r>
        <w:t xml:space="preserve"> się w położeniu</w:t>
      </w:r>
      <w:r w:rsidR="005C47D9">
        <w:t xml:space="preserve"> bliskim tej linii (czyli uwzględniając lekkie odchylenia spowodowane obróceniem paragonu na zdjęciu, np. gdy zostało nieco krzywo wykonane),</w:t>
      </w:r>
      <w:r>
        <w:t xml:space="preserve"> zakładając </w:t>
      </w:r>
      <w:r w:rsidR="005C47D9">
        <w:t>przy tym, ż</w:t>
      </w:r>
      <w:r>
        <w:t xml:space="preserve">e mogą być odsunięte o kilka </w:t>
      </w:r>
      <w:r w:rsidR="005C47D9">
        <w:t>pikseli</w:t>
      </w:r>
      <w:r>
        <w:t xml:space="preserve"> </w:t>
      </w:r>
      <w:r w:rsidR="005C47D9">
        <w:t>względem</w:t>
      </w:r>
      <w:r>
        <w:t xml:space="preserve"> siebie. Wartością</w:t>
      </w:r>
      <w:r w:rsidR="005C47D9">
        <w:t>,</w:t>
      </w:r>
      <w:r>
        <w:t xml:space="preserve"> która wykazała największą skuteczność bez popełniania błędów</w:t>
      </w:r>
      <w:r w:rsidR="005C47D9">
        <w:t>,</w:t>
      </w:r>
      <w:r>
        <w:t xml:space="preserve"> było </w:t>
      </w:r>
      <w:r w:rsidR="002C11BB">
        <w:t>odchylenie 50-sięciu pikseli</w:t>
      </w:r>
      <w:r w:rsidR="00A02E43">
        <w:t xml:space="preserve"> względem współrzędnej y.</w:t>
      </w:r>
      <w:r>
        <w:t xml:space="preserve"> Taka wartość pozwala </w:t>
      </w:r>
      <w:r w:rsidR="00A02E43">
        <w:t xml:space="preserve">na </w:t>
      </w:r>
      <w:r w:rsidR="005C47D9">
        <w:t xml:space="preserve">obsłużenie </w:t>
      </w:r>
      <w:r>
        <w:t>drobn</w:t>
      </w:r>
      <w:r w:rsidR="005C47D9">
        <w:t>ych</w:t>
      </w:r>
      <w:r>
        <w:t xml:space="preserve"> </w:t>
      </w:r>
      <w:r w:rsidR="00A02E43">
        <w:t>przekrzywie</w:t>
      </w:r>
      <w:r w:rsidR="005C47D9">
        <w:t>ń</w:t>
      </w:r>
      <w:r w:rsidR="00A02E43">
        <w:t xml:space="preserve"> zdjęć paragonów.</w:t>
      </w:r>
      <w:r>
        <w:t xml:space="preserve"> </w:t>
      </w:r>
    </w:p>
    <w:p w14:paraId="49CB4D05" w14:textId="77777777" w:rsidR="002C11BB" w:rsidRDefault="002C11BB" w:rsidP="00F81E95"/>
    <w:p w14:paraId="2BD30544" w14:textId="7BA095D5" w:rsidR="00F81E95" w:rsidRDefault="00F81E95" w:rsidP="00F81E95">
      <w:r>
        <w:t>W przypadku bada</w:t>
      </w:r>
      <w:r w:rsidR="005C47D9">
        <w:t>ń</w:t>
      </w:r>
      <w:r>
        <w:t xml:space="preserve"> tego typu, czyli czy bloki znajduj</w:t>
      </w:r>
      <w:r w:rsidR="005C47D9">
        <w:t>ą</w:t>
      </w:r>
      <w:r>
        <w:t xml:space="preserve"> się na jednej linii, ważnym jest by zdjęcie które jest wykonywane było w miarę </w:t>
      </w:r>
      <w:r w:rsidR="005C47D9">
        <w:t>prosto zrobione</w:t>
      </w:r>
      <w:r>
        <w:t xml:space="preserve"> (</w:t>
      </w:r>
      <w:r w:rsidR="005C47D9">
        <w:t xml:space="preserve">by </w:t>
      </w:r>
      <w:r>
        <w:t>paragon nie był obrócony). Na tym etapie moż</w:t>
      </w:r>
      <w:r w:rsidR="005C47D9">
        <w:t xml:space="preserve">na </w:t>
      </w:r>
      <w:r>
        <w:t xml:space="preserve">by zaimplementować </w:t>
      </w:r>
      <w:r w:rsidR="00A02E43">
        <w:t>heurystyki</w:t>
      </w:r>
      <w:r>
        <w:t xml:space="preserve">, </w:t>
      </w:r>
      <w:r w:rsidR="00A02E43">
        <w:t>pozwalające na naprawianie zaburzeń związanych z ułożeniem paragonu. Przekształcał</w:t>
      </w:r>
      <w:r w:rsidR="005C47D9">
        <w:t>y</w:t>
      </w:r>
      <w:r w:rsidR="00A02E43">
        <w:t>by or</w:t>
      </w:r>
      <w:r w:rsidR="005C47D9">
        <w:t>yg</w:t>
      </w:r>
      <w:r w:rsidR="00A02E43">
        <w:t xml:space="preserve">inalne zdjęcie </w:t>
      </w:r>
      <w:r>
        <w:t>paragonu dla lepszej jego czytelności</w:t>
      </w:r>
      <w:r w:rsidR="00A02E43">
        <w:t xml:space="preserve"> przez heurystyki</w:t>
      </w:r>
      <w:r>
        <w:t>. Algorytmy wyk</w:t>
      </w:r>
      <w:r w:rsidR="005C47D9">
        <w:t>orz</w:t>
      </w:r>
      <w:r>
        <w:t>y</w:t>
      </w:r>
      <w:r w:rsidR="005C47D9">
        <w:t>s</w:t>
      </w:r>
      <w:r>
        <w:t>tywane do ro</w:t>
      </w:r>
      <w:r w:rsidR="005C47D9">
        <w:t>z</w:t>
      </w:r>
      <w:r>
        <w:t>poznawania zdjęcia doskonale sobie radzą z teg</w:t>
      </w:r>
      <w:r w:rsidR="005C47D9">
        <w:t>o</w:t>
      </w:r>
      <w:r>
        <w:t xml:space="preserve"> typu zaburzeniami, lecz w przypadku ekstrahowania informacji z paragonów autor pracy zdecydował </w:t>
      </w:r>
      <w:r w:rsidR="005C47D9">
        <w:t xml:space="preserve">się </w:t>
      </w:r>
      <w:r>
        <w:t>uprościć implem</w:t>
      </w:r>
      <w:r w:rsidR="005C47D9">
        <w:t>entow</w:t>
      </w:r>
      <w:r>
        <w:t>ane heurystyki</w:t>
      </w:r>
      <w:r w:rsidR="005C47D9">
        <w:t>,</w:t>
      </w:r>
      <w:r>
        <w:t xml:space="preserve"> by nie zwiększać ich złożoności działania. Pozwoliło to na możliwość wprowadzenia większej bazy sklepów lub formatów dat. Aplikacja z z</w:t>
      </w:r>
      <w:r w:rsidR="005C47D9">
        <w:t>a</w:t>
      </w:r>
      <w:r>
        <w:t>łożenia ma być szybka i zakłada się, że zdjęcia wykonywane przez u</w:t>
      </w:r>
      <w:r w:rsidR="005C47D9">
        <w:t>żytko</w:t>
      </w:r>
      <w:r>
        <w:t>w</w:t>
      </w:r>
      <w:r w:rsidR="005C47D9">
        <w:t>n</w:t>
      </w:r>
      <w:r>
        <w:t>ika nie będą zn</w:t>
      </w:r>
      <w:r w:rsidR="005C47D9">
        <w:t>a</w:t>
      </w:r>
      <w:r>
        <w:t>cząco zniekształcone.</w:t>
      </w:r>
    </w:p>
    <w:p w14:paraId="5974EA4D" w14:textId="10C669B3" w:rsidR="00F81E95" w:rsidRDefault="00F81E95" w:rsidP="00A02E43">
      <w:pPr>
        <w:ind w:firstLine="0"/>
      </w:pPr>
    </w:p>
    <w:p w14:paraId="26D1B83E" w14:textId="4BC12720" w:rsidR="00357BCC" w:rsidRPr="00357BCC" w:rsidRDefault="00357BCC" w:rsidP="00A02E43">
      <w:pPr>
        <w:ind w:firstLine="0"/>
        <w:rPr>
          <w:b/>
        </w:rPr>
      </w:pPr>
      <w:r w:rsidRPr="00357BCC">
        <w:rPr>
          <w:b/>
        </w:rPr>
        <w:t>Dodatkowa heurystyka</w:t>
      </w:r>
    </w:p>
    <w:p w14:paraId="130EAAB6" w14:textId="277B0019" w:rsidR="00A02E43" w:rsidRDefault="00F81E95" w:rsidP="00F81E95">
      <w:r>
        <w:t>Istnieje możliwość, że wyszukiwane słowa klucz</w:t>
      </w:r>
      <w:r w:rsidR="005C47D9">
        <w:t>,</w:t>
      </w:r>
      <w:r>
        <w:t xml:space="preserve"> takie jak por</w:t>
      </w:r>
      <w:r w:rsidR="00A02E43">
        <w:t>ó</w:t>
      </w:r>
      <w:r>
        <w:t>wnywane nazwy sklepów z tekstem znajdującym się w blokach</w:t>
      </w:r>
      <w:r w:rsidR="005C47D9">
        <w:t>,</w:t>
      </w:r>
      <w:r>
        <w:t xml:space="preserve"> mogą być nierozpoznane przez algorytmy OCR w sposó</w:t>
      </w:r>
      <w:r w:rsidR="005C47D9">
        <w:t>b</w:t>
      </w:r>
      <w:r>
        <w:t xml:space="preserve"> zgodny z rzeczywistością. Przyk</w:t>
      </w:r>
      <w:r w:rsidR="005C47D9">
        <w:t>ła</w:t>
      </w:r>
      <w:r>
        <w:t>dem może być nazwa sklepu „Lidl” gdzie częstym przypadkiem rozpozn</w:t>
      </w:r>
      <w:r w:rsidR="009F4255">
        <w:t>a</w:t>
      </w:r>
      <w:r>
        <w:t xml:space="preserve">wania przez Firestore </w:t>
      </w:r>
      <w:proofErr w:type="spellStart"/>
      <w:r>
        <w:t>Vision</w:t>
      </w:r>
      <w:proofErr w:type="spellEnd"/>
      <w:r>
        <w:t xml:space="preserve"> było nie słowo „Lidl” lecz słowo „Lid1” </w:t>
      </w:r>
      <w:r w:rsidR="009F4255">
        <w:t>(</w:t>
      </w:r>
      <w:r>
        <w:t>z zamienioną jedną literką</w:t>
      </w:r>
      <w:r w:rsidR="00A02E43">
        <w:t xml:space="preserve"> na cyfrę „1”</w:t>
      </w:r>
      <w:r w:rsidR="009F4255">
        <w:t>)</w:t>
      </w:r>
      <w:r w:rsidR="00A02E43">
        <w:t>,</w:t>
      </w:r>
      <w:r>
        <w:t xml:space="preserve"> ze względu na podobieństw</w:t>
      </w:r>
      <w:r w:rsidR="009F4255">
        <w:t>o</w:t>
      </w:r>
      <w:r>
        <w:t xml:space="preserve"> </w:t>
      </w:r>
      <w:r w:rsidR="009F4255">
        <w:t>znaków</w:t>
      </w:r>
      <w:r>
        <w:t>. Jest to częsty przypadek i całkowicie zrozumiały. Na</w:t>
      </w:r>
      <w:r w:rsidR="009F4255">
        <w:t>stą</w:t>
      </w:r>
      <w:r>
        <w:t>piła więc konieczność ochrony przez tego typu błędami. Wyk</w:t>
      </w:r>
      <w:r w:rsidR="009F4255">
        <w:t>o</w:t>
      </w:r>
      <w:r>
        <w:t>rzyst</w:t>
      </w:r>
      <w:r w:rsidR="009F4255">
        <w:t>a</w:t>
      </w:r>
      <w:r>
        <w:t>n</w:t>
      </w:r>
      <w:r w:rsidR="009F4255">
        <w:t>o</w:t>
      </w:r>
      <w:r>
        <w:t xml:space="preserve"> do tego miar</w:t>
      </w:r>
      <w:r w:rsidR="009F4255">
        <w:t>ę</w:t>
      </w:r>
      <w:r>
        <w:t xml:space="preserve"> odmienności napisów (skończonych ciągów znaków) o nazwie </w:t>
      </w:r>
      <w:r w:rsidR="009F4255" w:rsidRPr="009F4255">
        <w:rPr>
          <w:i/>
          <w:iCs/>
        </w:rPr>
        <w:t xml:space="preserve">Odległość </w:t>
      </w:r>
      <w:proofErr w:type="spellStart"/>
      <w:r w:rsidRPr="009F4255">
        <w:rPr>
          <w:i/>
          <w:iCs/>
        </w:rPr>
        <w:t>Levenshteina</w:t>
      </w:r>
      <w:proofErr w:type="spellEnd"/>
      <w:r>
        <w:t xml:space="preserve"> </w:t>
      </w:r>
      <w:sdt>
        <w:sdtPr>
          <w:id w:val="1335184958"/>
          <w:citation/>
        </w:sdtPr>
        <w:sdtContent>
          <w:r>
            <w:fldChar w:fldCharType="begin"/>
          </w:r>
          <w:r>
            <w:instrText xml:space="preserve"> CITATION levenshtain \l 1045 </w:instrText>
          </w:r>
          <w:r>
            <w:fldChar w:fldCharType="separate"/>
          </w:r>
          <w:r w:rsidR="00D4033A" w:rsidRPr="00D4033A">
            <w:rPr>
              <w:noProof/>
            </w:rPr>
            <w:t>[22]</w:t>
          </w:r>
          <w:r>
            <w:fldChar w:fldCharType="end"/>
          </w:r>
        </w:sdtContent>
      </w:sdt>
      <w:r>
        <w:t xml:space="preserve">. </w:t>
      </w:r>
      <w:r w:rsidR="00A02E43">
        <w:t>Odległością między dwoma napisa</w:t>
      </w:r>
      <w:r w:rsidR="009F4255">
        <w:t>mi</w:t>
      </w:r>
      <w:r w:rsidR="00A02E43">
        <w:t xml:space="preserve"> nazywamy w</w:t>
      </w:r>
      <w:r w:rsidR="009F4255">
        <w:t xml:space="preserve"> </w:t>
      </w:r>
      <w:r w:rsidR="00A02E43">
        <w:t>przypadku</w:t>
      </w:r>
      <w:r w:rsidR="009F4255">
        <w:t xml:space="preserve"> tego</w:t>
      </w:r>
      <w:r w:rsidR="00A02E43">
        <w:t xml:space="preserve"> algorytmu najm</w:t>
      </w:r>
      <w:r w:rsidR="009F4255">
        <w:t>niej</w:t>
      </w:r>
      <w:r w:rsidR="00A02E43">
        <w:t>szą liczb</w:t>
      </w:r>
      <w:r w:rsidR="009F4255">
        <w:t>ę</w:t>
      </w:r>
      <w:r w:rsidR="00A02E43">
        <w:t xml:space="preserve"> działań prostych, </w:t>
      </w:r>
      <w:r w:rsidR="009F4255">
        <w:t>przekształcających</w:t>
      </w:r>
      <w:r w:rsidR="00A02E43">
        <w:t xml:space="preserve"> jeden napis w drugi. Do </w:t>
      </w:r>
      <w:r w:rsidR="009F4255">
        <w:t>działań</w:t>
      </w:r>
      <w:r w:rsidR="00A02E43">
        <w:t xml:space="preserve"> prostych zaliczamy:</w:t>
      </w:r>
    </w:p>
    <w:p w14:paraId="36258DFE" w14:textId="77777777" w:rsidR="00A02E43" w:rsidRDefault="00A02E43" w:rsidP="00F81E95">
      <w:r>
        <w:t>- wstawienie nowego znaku do napisu</w:t>
      </w:r>
    </w:p>
    <w:p w14:paraId="4BD9105B" w14:textId="77777777" w:rsidR="00A02E43" w:rsidRDefault="00A02E43" w:rsidP="00F81E95">
      <w:r>
        <w:t>- usunięcie znaku z napisu,</w:t>
      </w:r>
    </w:p>
    <w:p w14:paraId="31CE84E3" w14:textId="77777777" w:rsidR="00A02E43" w:rsidRDefault="00A02E43" w:rsidP="00F81E95">
      <w:r>
        <w:t>- zamianę znaku w napisie na inny znak.</w:t>
      </w:r>
    </w:p>
    <w:p w14:paraId="754D6F1A" w14:textId="5E0E2E0F" w:rsidR="00F81E95" w:rsidRPr="00966AD4" w:rsidRDefault="00A02E43" w:rsidP="00F81E95">
      <w:r>
        <w:t>W heurystykach miara wykorzystywana jest do wyz</w:t>
      </w:r>
      <w:r w:rsidR="009F4255">
        <w:t>n</w:t>
      </w:r>
      <w:r>
        <w:t xml:space="preserve">aczania jak </w:t>
      </w:r>
      <w:r w:rsidR="00206AD7">
        <w:t>dużo</w:t>
      </w:r>
      <w:r>
        <w:t xml:space="preserve"> (w procentach) potrzeba zmi</w:t>
      </w:r>
      <w:r w:rsidR="009F4255">
        <w:t>e</w:t>
      </w:r>
      <w:r>
        <w:t>nić dłuższy ciąg znaków</w:t>
      </w:r>
      <w:r w:rsidR="009F4255">
        <w:t>,</w:t>
      </w:r>
      <w:r>
        <w:t xml:space="preserve"> by zami</w:t>
      </w:r>
      <w:r w:rsidR="009F4255">
        <w:t>e</w:t>
      </w:r>
      <w:r>
        <w:t>nić go w krótszy ciąg.</w:t>
      </w:r>
      <w:r w:rsidR="00206AD7">
        <w:t xml:space="preserve"> Dla przykładu słowo „Lid1” aby zamienić na słowo „Lidl” wymagane jest zmienienie 25% słowa (jedna </w:t>
      </w:r>
      <w:r w:rsidR="009F4255">
        <w:br/>
      </w:r>
      <w:r w:rsidR="00206AD7">
        <w:t xml:space="preserve">z czterech liter). W przypadku słów „Lidl” oraz „Lib1”  byłoby to już 50% (dwie litery na cztery). W </w:t>
      </w:r>
      <w:r w:rsidR="009F4255">
        <w:t>h</w:t>
      </w:r>
      <w:r w:rsidR="00206AD7">
        <w:t>eurystykach dopuszczalny procent zmian</w:t>
      </w:r>
      <w:r w:rsidR="009F4255">
        <w:t>,</w:t>
      </w:r>
      <w:r w:rsidR="00206AD7">
        <w:t xml:space="preserve"> to 25% ze względu na fakt, że najkrótsza nazwa sklepu jest czteroliterowa i </w:t>
      </w:r>
      <w:r w:rsidR="004007FC">
        <w:t>dopuszc</w:t>
      </w:r>
      <w:r w:rsidR="009F4255">
        <w:t>z</w:t>
      </w:r>
      <w:r w:rsidR="004007FC">
        <w:t>alne jest zmienieni</w:t>
      </w:r>
      <w:r w:rsidR="009F4255">
        <w:t>e</w:t>
      </w:r>
      <w:r w:rsidR="004007FC">
        <w:t xml:space="preserve"> jej jednej litery.</w:t>
      </w:r>
    </w:p>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62A08FE" w14:textId="04AC39A2" w:rsidR="0044518B" w:rsidRPr="0044518B" w:rsidRDefault="006C3A29" w:rsidP="0044518B">
      <w:pPr>
        <w:pStyle w:val="Nagwek1"/>
        <w:numPr>
          <w:ilvl w:val="0"/>
          <w:numId w:val="33"/>
        </w:numPr>
      </w:pPr>
      <w:bookmarkStart w:id="116" w:name="_Toc26729092"/>
      <w:r>
        <w:lastRenderedPageBreak/>
        <w:t>Implementacja</w:t>
      </w:r>
      <w:bookmarkEnd w:id="116"/>
    </w:p>
    <w:p w14:paraId="1C06D59F" w14:textId="77777777" w:rsidR="0044518B" w:rsidRDefault="004856F4" w:rsidP="002D3358">
      <w:r w:rsidRPr="004856F4">
        <w:t xml:space="preserve">W </w:t>
      </w:r>
      <w:r w:rsidR="002D3358">
        <w:t xml:space="preserve">niniejszym </w:t>
      </w:r>
      <w:r w:rsidRPr="004856F4">
        <w:t xml:space="preserve">rozdziale </w:t>
      </w:r>
      <w:r w:rsidR="009F4255">
        <w:t>przedstawiono prezentację zaimplementowanego rozwiązania, opisując</w:t>
      </w:r>
      <w:r w:rsidRPr="004856F4">
        <w:t xml:space="preserve"> poszczególn</w:t>
      </w:r>
      <w:r w:rsidR="009F4255">
        <w:t>e</w:t>
      </w:r>
      <w:r w:rsidRPr="004856F4">
        <w:t xml:space="preserve"> funkcjonalności </w:t>
      </w:r>
      <w:r w:rsidR="002D3358">
        <w:t>aplikacji.</w:t>
      </w:r>
      <w:r w:rsidR="0044518B">
        <w:t xml:space="preserve"> </w:t>
      </w:r>
    </w:p>
    <w:p w14:paraId="5B81B824" w14:textId="77777777" w:rsidR="0044518B" w:rsidRDefault="0044518B" w:rsidP="002D3358"/>
    <w:p w14:paraId="0D3735B7" w14:textId="730BBE6A" w:rsidR="0044518B" w:rsidRDefault="00236454" w:rsidP="00CD3B56">
      <w:pPr>
        <w:pStyle w:val="Nagwek2"/>
        <w:numPr>
          <w:ilvl w:val="1"/>
          <w:numId w:val="33"/>
        </w:numPr>
      </w:pPr>
      <w:bookmarkStart w:id="117" w:name="_Toc26729093"/>
      <w:r>
        <w:t>Rozwiązanie problemu synchronizacji</w:t>
      </w:r>
      <w:r w:rsidR="0044518B">
        <w:t xml:space="preserve"> zdjęć</w:t>
      </w:r>
      <w:bookmarkEnd w:id="117"/>
    </w:p>
    <w:p w14:paraId="1C35FB7C" w14:textId="5F489721" w:rsidR="0044518B" w:rsidRPr="0044518B" w:rsidRDefault="0044518B" w:rsidP="00AA1CCA">
      <w:pPr>
        <w:ind w:firstLine="708"/>
      </w:pPr>
      <w:r>
        <w:t xml:space="preserve">Głównym walorem aplikacji jest </w:t>
      </w:r>
      <w:r w:rsidR="00A52382">
        <w:t>możliwość</w:t>
      </w:r>
      <w:r>
        <w:t xml:space="preserve"> przechowywania zdjęć paragonów. </w:t>
      </w:r>
      <w:r w:rsidR="00236454">
        <w:t>Pojawia się</w:t>
      </w:r>
      <w:r w:rsidR="000F7B12">
        <w:t xml:space="preserve"> </w:t>
      </w:r>
      <w:r w:rsidR="00A52382">
        <w:t>jednak</w:t>
      </w:r>
      <w:r w:rsidR="00236454">
        <w:t xml:space="preserve"> problem związany ze</w:t>
      </w:r>
      <w:r>
        <w:t xml:space="preserve"> synchroniz</w:t>
      </w:r>
      <w:r w:rsidR="00236454">
        <w:t>acją zdjęć</w:t>
      </w:r>
      <w:r>
        <w:t xml:space="preserve"> z zewnętrzną bazą danych</w:t>
      </w:r>
      <w:r w:rsidR="00236454">
        <w:t xml:space="preserve"> </w:t>
      </w:r>
      <w:r w:rsidR="00A52382">
        <w:br/>
      </w:r>
      <w:r w:rsidR="00236454">
        <w:t xml:space="preserve">w czasie rzeczywistym. Pobierając </w:t>
      </w:r>
      <w:r w:rsidR="000F7B12">
        <w:t xml:space="preserve">wszystkie potrzebne </w:t>
      </w:r>
      <w:r w:rsidR="00236454">
        <w:t>dane z bazy danych</w:t>
      </w:r>
      <w:r w:rsidR="00A52382">
        <w:t>,</w:t>
      </w:r>
      <w:r w:rsidR="000F7B12">
        <w:t xml:space="preserve"> przy każdej synchronizacji aplikacji z bazą,</w:t>
      </w:r>
      <w:r w:rsidR="00236454">
        <w:t xml:space="preserve"> </w:t>
      </w:r>
      <w:r w:rsidR="000F7B12">
        <w:t>wraz ze wzrostem liczby paragonów dla danego użytkownik</w:t>
      </w:r>
      <w:r w:rsidR="00A52382">
        <w:t>a</w:t>
      </w:r>
      <w:r w:rsidR="000F7B12">
        <w:t>, pojawia się szybko problem wynikający z dużego rozmiaru plików graficznych.</w:t>
      </w:r>
      <w:r w:rsidR="00552DB0">
        <w:t xml:space="preserve"> Jednym z </w:t>
      </w:r>
      <w:r w:rsidR="000F7B12">
        <w:t xml:space="preserve">rozwiązań i zarazem </w:t>
      </w:r>
      <w:r w:rsidR="00552DB0">
        <w:t>założeń bazy danych</w:t>
      </w:r>
      <w:r w:rsidR="000F7B12">
        <w:t xml:space="preserve"> w czasie projektowania</w:t>
      </w:r>
      <w:r w:rsidR="00552DB0">
        <w:t xml:space="preserve"> było zastosowanie podziału</w:t>
      </w:r>
      <w:r w:rsidR="000A2D6F">
        <w:t xml:space="preserve"> na</w:t>
      </w:r>
      <w:r w:rsidR="00A52382">
        <w:t xml:space="preserve"> dwie osobny bazy -</w:t>
      </w:r>
      <w:r w:rsidR="000A2D6F">
        <w:t xml:space="preserve"> bazę danych</w:t>
      </w:r>
      <w:r w:rsidR="004B4D45">
        <w:t xml:space="preserve"> </w:t>
      </w:r>
      <w:r w:rsidR="00A52382">
        <w:t>do przechowywania informacji na temat</w:t>
      </w:r>
      <w:r w:rsidR="004B4D45">
        <w:t xml:space="preserve"> użytkowników, paragonów, grup oraz znaczników</w:t>
      </w:r>
      <w:r w:rsidR="00A52382">
        <w:t xml:space="preserve"> i bazę danych służącą do </w:t>
      </w:r>
      <w:r w:rsidR="00552DB0">
        <w:t>przechow</w:t>
      </w:r>
      <w:r w:rsidR="00A52382">
        <w:t xml:space="preserve">ywania </w:t>
      </w:r>
      <w:r w:rsidR="00552DB0">
        <w:t>sam</w:t>
      </w:r>
      <w:r w:rsidR="00A52382">
        <w:t>ych</w:t>
      </w:r>
      <w:r w:rsidR="00552DB0">
        <w:t xml:space="preserve"> zdję</w:t>
      </w:r>
      <w:r w:rsidR="00A52382">
        <w:t>ć</w:t>
      </w:r>
      <w:r w:rsidR="00552DB0">
        <w:t>.</w:t>
      </w:r>
      <w:r w:rsidR="004B4D45">
        <w:t xml:space="preserve"> Każdy paragon </w:t>
      </w:r>
      <w:r w:rsidR="000F7B12">
        <w:t xml:space="preserve">powinien </w:t>
      </w:r>
      <w:r w:rsidR="004B4D45">
        <w:t>posiada</w:t>
      </w:r>
      <w:r w:rsidR="000F7B12">
        <w:t>ć</w:t>
      </w:r>
      <w:r w:rsidR="004B4D45">
        <w:t xml:space="preserve"> linki URL do zapisanych zdjęć w bazie znajdującej się na serwerze </w:t>
      </w:r>
      <w:proofErr w:type="spellStart"/>
      <w:r w:rsidR="004B4D45">
        <w:t>Firebase</w:t>
      </w:r>
      <w:proofErr w:type="spellEnd"/>
      <w:r w:rsidR="004B4D45">
        <w:t xml:space="preserve">. Taki podział </w:t>
      </w:r>
      <w:r w:rsidR="000F7B12">
        <w:t xml:space="preserve">został zaimplementowany i </w:t>
      </w:r>
      <w:r w:rsidR="004B4D45">
        <w:t xml:space="preserve">pozwolił na pobieranie zdjęć paragonów </w:t>
      </w:r>
      <w:r w:rsidR="00A52382">
        <w:t xml:space="preserve">o dużym rozmiarze </w:t>
      </w:r>
      <w:r w:rsidR="004B4D45">
        <w:t>tylko</w:t>
      </w:r>
      <w:r w:rsidR="00A52382">
        <w:t>,</w:t>
      </w:r>
      <w:r w:rsidR="004B4D45">
        <w:t xml:space="preserve">  gdy </w:t>
      </w:r>
      <w:r w:rsidR="00A52382">
        <w:t>zachodzi</w:t>
      </w:r>
      <w:r w:rsidR="004B4D45">
        <w:t xml:space="preserve"> taka potrzeba</w:t>
      </w:r>
      <w:r w:rsidR="000F7B12">
        <w:t xml:space="preserve">. </w:t>
      </w:r>
      <w:r w:rsidR="004B4D45">
        <w:t>Synchronizacja ta została zapewniona dzięki darmowej</w:t>
      </w:r>
      <w:r w:rsidR="000F7B12">
        <w:t xml:space="preserve"> </w:t>
      </w:r>
      <w:r w:rsidR="004B4D45">
        <w:t xml:space="preserve">bibliotece dla aplikacji na systemy android </w:t>
      </w:r>
      <w:r w:rsidR="00A52382">
        <w:t xml:space="preserve">– bibliotece </w:t>
      </w:r>
      <w:proofErr w:type="spellStart"/>
      <w:r w:rsidR="004B4D45" w:rsidRPr="004B4D45">
        <w:rPr>
          <w:i/>
        </w:rPr>
        <w:t>Piccaso</w:t>
      </w:r>
      <w:proofErr w:type="spellEnd"/>
      <w:r w:rsidR="004B4D45">
        <w:rPr>
          <w:i/>
        </w:rPr>
        <w:t xml:space="preserve"> </w:t>
      </w:r>
      <w:sdt>
        <w:sdtPr>
          <w:rPr>
            <w:i/>
          </w:rPr>
          <w:id w:val="403393"/>
          <w:citation/>
        </w:sdtPr>
        <w:sdtContent>
          <w:r w:rsidR="004B4D45">
            <w:rPr>
              <w:i/>
            </w:rPr>
            <w:fldChar w:fldCharType="begin"/>
          </w:r>
          <w:r w:rsidR="004B4D45">
            <w:rPr>
              <w:i/>
            </w:rPr>
            <w:instrText xml:space="preserve"> CITATION picasso \l 1045 </w:instrText>
          </w:r>
          <w:r w:rsidR="004B4D45">
            <w:rPr>
              <w:i/>
            </w:rPr>
            <w:fldChar w:fldCharType="separate"/>
          </w:r>
          <w:r w:rsidR="004B4D45" w:rsidRPr="004B4D45">
            <w:rPr>
              <w:noProof/>
            </w:rPr>
            <w:t>[14]</w:t>
          </w:r>
          <w:r w:rsidR="004B4D45">
            <w:rPr>
              <w:i/>
            </w:rPr>
            <w:fldChar w:fldCharType="end"/>
          </w:r>
        </w:sdtContent>
      </w:sdt>
      <w:r w:rsidR="004B4D45">
        <w:rPr>
          <w:i/>
        </w:rPr>
        <w:t>.</w:t>
      </w:r>
      <w:r w:rsidR="004B4D45">
        <w:t xml:space="preserve"> Dostarczając</w:t>
      </w:r>
      <w:r w:rsidR="000F7B12">
        <w:t xml:space="preserve"> jedynie </w:t>
      </w:r>
      <w:r w:rsidR="004B4D45">
        <w:t>linki URL</w:t>
      </w:r>
      <w:r w:rsidR="000F7B12">
        <w:t>,</w:t>
      </w:r>
      <w:r w:rsidR="004B4D45">
        <w:t xml:space="preserve"> </w:t>
      </w:r>
      <w:r w:rsidR="00A52382">
        <w:t>zapisane</w:t>
      </w:r>
      <w:r w:rsidR="004B4D45">
        <w:t xml:space="preserve"> </w:t>
      </w:r>
      <w:r w:rsidR="00A52382">
        <w:t>dla każdego z paragonów</w:t>
      </w:r>
      <w:r w:rsidR="000F7B12">
        <w:t xml:space="preserve">, pobiera ona </w:t>
      </w:r>
      <w:r w:rsidR="00AA1CCA">
        <w:t>w tle potrzebne zdjęcia</w:t>
      </w:r>
      <w:r w:rsidR="00A52382">
        <w:t>,</w:t>
      </w:r>
      <w:r w:rsidR="00AA1CCA">
        <w:t xml:space="preserve"> a następnie je</w:t>
      </w:r>
      <w:r w:rsidR="004B4D45">
        <w:t xml:space="preserve"> zapamięt</w:t>
      </w:r>
      <w:r w:rsidR="00AA1CCA">
        <w:t>uje</w:t>
      </w:r>
      <w:r w:rsidR="004B4D45">
        <w:t xml:space="preserve"> i wykorzyst</w:t>
      </w:r>
      <w:r w:rsidR="00AA1CCA">
        <w:t xml:space="preserve">uje </w:t>
      </w:r>
      <w:r w:rsidR="004B4D45">
        <w:t>w taki sposób, by zminimalizować zapełniani</w:t>
      </w:r>
      <w:r w:rsidR="00A52382">
        <w:t>e</w:t>
      </w:r>
      <w:r w:rsidR="00AA1CCA">
        <w:t xml:space="preserve"> się</w:t>
      </w:r>
      <w:r w:rsidR="004B4D45">
        <w:t xml:space="preserve"> łącza internetowego. Sama baza danych ze wszystkimi informacjami na temat paragonów, grup </w:t>
      </w:r>
      <w:r w:rsidR="00A52382">
        <w:br/>
      </w:r>
      <w:r w:rsidR="004B4D45">
        <w:t>i znaczników jest bardzo mała</w:t>
      </w:r>
      <w:r w:rsidR="00A52382">
        <w:t>,</w:t>
      </w:r>
      <w:r w:rsidR="004B4D45">
        <w:t xml:space="preserve"> nawet dla bardzo dużej liczby paragonów</w:t>
      </w:r>
      <w:r w:rsidR="00AA1CCA">
        <w:t xml:space="preserve"> i tylko ona jest wczytywana podczas synchronizacji</w:t>
      </w:r>
      <w:r w:rsidR="004B4D45">
        <w:t xml:space="preserve">. </w:t>
      </w:r>
      <w:r w:rsidR="00236454">
        <w:t xml:space="preserve">Mechanizmy zastosowane w aplikacji zapewniają jej szybkie działanie nawet w przypadku </w:t>
      </w:r>
      <w:r w:rsidR="00AA1CCA">
        <w:t>bardzo wielu paragonów.</w:t>
      </w:r>
    </w:p>
    <w:p w14:paraId="4E73D038" w14:textId="07ECF4D5" w:rsidR="006C3A29" w:rsidRDefault="0044518B" w:rsidP="00CD3B56">
      <w:pPr>
        <w:pStyle w:val="Nagwek2"/>
        <w:numPr>
          <w:ilvl w:val="1"/>
          <w:numId w:val="33"/>
        </w:numPr>
      </w:pPr>
      <w:bookmarkStart w:id="118" w:name="_Toc26729094"/>
      <w:r>
        <w:t>Logowanie</w:t>
      </w:r>
      <w:bookmarkEnd w:id="118"/>
    </w:p>
    <w:p w14:paraId="1D75D05C" w14:textId="168898AA" w:rsidR="0051315C" w:rsidRPr="00CF79C1" w:rsidRDefault="0051315C" w:rsidP="00236454">
      <w:pPr>
        <w:jc w:val="center"/>
        <w:rPr>
          <w:i/>
        </w:rPr>
      </w:pPr>
      <w:r>
        <w:rPr>
          <w:noProof/>
        </w:rPr>
        <w:drawing>
          <wp:inline distT="0" distB="0" distL="0" distR="0" wp14:anchorId="5BBA92BB" wp14:editId="0B5E48F3">
            <wp:extent cx="1963072" cy="3489960"/>
            <wp:effectExtent l="0" t="0" r="0" b="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81505" cy="3522730"/>
                    </a:xfrm>
                    <a:prstGeom prst="rect">
                      <a:avLst/>
                    </a:prstGeom>
                    <a:noFill/>
                    <a:ln>
                      <a:noFill/>
                    </a:ln>
                  </pic:spPr>
                </pic:pic>
              </a:graphicData>
            </a:graphic>
          </wp:inline>
        </w:drawing>
      </w:r>
      <w:r w:rsidR="00236454">
        <w:rPr>
          <w:i/>
        </w:rPr>
        <w:t xml:space="preserve"> </w:t>
      </w:r>
      <w:r>
        <w:rPr>
          <w:noProof/>
        </w:rPr>
        <w:drawing>
          <wp:inline distT="0" distB="0" distL="0" distR="0" wp14:anchorId="7AF1D952" wp14:editId="1CE45299">
            <wp:extent cx="1958787" cy="3482340"/>
            <wp:effectExtent l="0" t="0" r="3810" b="381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85511" cy="3529850"/>
                    </a:xfrm>
                    <a:prstGeom prst="rect">
                      <a:avLst/>
                    </a:prstGeom>
                    <a:noFill/>
                    <a:ln>
                      <a:noFill/>
                    </a:ln>
                  </pic:spPr>
                </pic:pic>
              </a:graphicData>
            </a:graphic>
          </wp:inline>
        </w:drawing>
      </w:r>
    </w:p>
    <w:p w14:paraId="0539BF8A" w14:textId="677E7E6D" w:rsidR="0051315C" w:rsidRDefault="00CF79C1" w:rsidP="00CF79C1">
      <w:pPr>
        <w:pStyle w:val="Legenda"/>
        <w:rPr>
          <w:i/>
        </w:rPr>
      </w:pPr>
      <w:bookmarkStart w:id="119" w:name="_Toc26704975"/>
      <w:r w:rsidRPr="00CF79C1">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1</w:t>
      </w:r>
      <w:r w:rsidR="000A1613">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119"/>
    </w:p>
    <w:p w14:paraId="3CE4B4AD" w14:textId="77777777" w:rsidR="006621A3" w:rsidRPr="006621A3" w:rsidRDefault="006621A3" w:rsidP="006621A3"/>
    <w:p w14:paraId="5A72F7E4" w14:textId="4EF7FC33" w:rsidR="002D3358" w:rsidRDefault="00063E86" w:rsidP="002D3358">
      <w:r>
        <w:t>Po włączeniu aplikacji,</w:t>
      </w:r>
      <w:r w:rsidR="005506D2">
        <w:t xml:space="preserve"> pierwszym ekranem jest ekran logowania</w:t>
      </w:r>
      <w:r w:rsidR="00B74FD2">
        <w:t xml:space="preserve"> (Rysunek 6.1)</w:t>
      </w:r>
      <w:r w:rsidR="00B962A9">
        <w:t xml:space="preserve"> (pod warunkiem, że do aplikacji</w:t>
      </w:r>
      <w:r w:rsidR="00BD7BC5">
        <w:t xml:space="preserve"> wcześniej się</w:t>
      </w:r>
      <w:r w:rsidR="00B962A9">
        <w:t xml:space="preserve"> nie zalogowano)</w:t>
      </w:r>
      <w:r w:rsidR="005506D2">
        <w:t>.</w:t>
      </w:r>
      <w:r w:rsidR="00A349DB">
        <w:t xml:space="preserve"> </w:t>
      </w:r>
      <w:r w:rsidR="005506D2">
        <w:t>Jeżeli użytkownik</w:t>
      </w:r>
      <w:r w:rsidR="00B962A9">
        <w:t xml:space="preserve"> zarejestrował się wcześniej do </w:t>
      </w:r>
      <w:r w:rsidR="005506D2">
        <w:t>aplikacji</w:t>
      </w:r>
      <w:r w:rsidR="00B962A9">
        <w:t xml:space="preserve"> </w:t>
      </w:r>
      <w:r w:rsidR="005506D2">
        <w:t xml:space="preserve">to może wprowadzić adres email </w:t>
      </w:r>
      <w:r w:rsidR="00B962A9">
        <w:t>i</w:t>
      </w:r>
      <w:r w:rsidR="005506D2">
        <w:t xml:space="preserve"> hasło</w:t>
      </w:r>
      <w:r w:rsidR="00B962A9">
        <w:t xml:space="preserve">, a następnie kliknąć przycisk </w:t>
      </w:r>
      <w:r w:rsidR="00B962A9" w:rsidRPr="00B962A9">
        <w:rPr>
          <w:i/>
        </w:rPr>
        <w:t>Zaloguj się</w:t>
      </w:r>
      <w:r w:rsidR="00B962A9">
        <w:t>. Po pozytywnej weryfikacji adresu email oraz hasła użytkownik zostanie przeniesiony do ekranu głó</w:t>
      </w:r>
      <w:r w:rsidR="00BD7BC5">
        <w:t xml:space="preserve">wnego, listy paragonów (rysunek 6.3), </w:t>
      </w:r>
      <w:r w:rsidR="00B962A9">
        <w:t>opisanego szczegółowo w dalszej części pracy</w:t>
      </w:r>
      <w:r w:rsidR="005506D2">
        <w:t>.</w:t>
      </w:r>
      <w:r w:rsidR="00B962A9">
        <w:t xml:space="preserve"> </w:t>
      </w:r>
      <w:r w:rsidR="005506D2">
        <w:t>Nieprawidłowy email lub zbyt krótkie hasło powodują wyświetlenie informacji o błędzie</w:t>
      </w:r>
      <w:r w:rsidR="00B74FD2">
        <w:t xml:space="preserve"> (Rysunek 6.1)</w:t>
      </w:r>
      <w:r w:rsidR="00B962A9">
        <w:t xml:space="preserve">. </w:t>
      </w:r>
    </w:p>
    <w:p w14:paraId="1BE7925B" w14:textId="31B815AE" w:rsidR="00B962A9" w:rsidRDefault="00B962A9" w:rsidP="00B962A9">
      <w:r>
        <w:t>Po prawej st</w:t>
      </w:r>
      <w:r w:rsidR="00063E86">
        <w:t>ro</w:t>
      </w:r>
      <w:r>
        <w:t xml:space="preserve">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5EA2802" w14:textId="27EC3210" w:rsidR="00B962A9" w:rsidRDefault="00B962A9" w:rsidP="00B962A9">
      <w:r>
        <w:t xml:space="preserve">Na samym dole </w:t>
      </w:r>
      <w:r w:rsidR="00063E86">
        <w:t xml:space="preserve">ekranu widnieje przycisk, za pomocą którego użytkownik </w:t>
      </w:r>
      <w:r>
        <w:t>ma możliwość zarejestrowania się</w:t>
      </w:r>
      <w:r w:rsidR="00063E86">
        <w:t xml:space="preserve"> (p</w:t>
      </w:r>
      <w:r>
        <w:t>oprzez</w:t>
      </w:r>
      <w:r w:rsidR="00A349DB">
        <w:t xml:space="preserve"> </w:t>
      </w:r>
      <w:r>
        <w:t xml:space="preserve">wciśnięcie przycisku </w:t>
      </w:r>
      <w:r w:rsidRPr="00063E86">
        <w:rPr>
          <w:i/>
          <w:iCs/>
        </w:rPr>
        <w:t>Zarejestruj się</w:t>
      </w:r>
      <w:r w:rsidR="00063E86">
        <w:t>)</w:t>
      </w:r>
      <w:r>
        <w:t>. Przenosi on użytkownika do ekranu rejestr</w:t>
      </w:r>
      <w:r w:rsidR="00BD7BC5">
        <w:t xml:space="preserve">acji (Rysunek 6.2) </w:t>
      </w:r>
      <w:r>
        <w:t>się opisanego szczegółowo w dalszej części pracy.</w:t>
      </w:r>
    </w:p>
    <w:p w14:paraId="2AA3DD9D" w14:textId="4F54AE54" w:rsidR="004856F4" w:rsidRDefault="004856F4" w:rsidP="00CD3B56">
      <w:pPr>
        <w:pStyle w:val="Nagwek2"/>
        <w:numPr>
          <w:ilvl w:val="1"/>
          <w:numId w:val="33"/>
        </w:numPr>
      </w:pPr>
      <w:r>
        <w:t xml:space="preserve"> </w:t>
      </w:r>
      <w:bookmarkStart w:id="120" w:name="_Toc26729095"/>
      <w:r>
        <w:t>Rejestracja</w:t>
      </w:r>
      <w:bookmarkEnd w:id="120"/>
    </w:p>
    <w:p w14:paraId="49A078E6" w14:textId="24BE8508" w:rsidR="006621A3" w:rsidRDefault="00B74FD2" w:rsidP="002D3358">
      <w:r>
        <w:rPr>
          <w:noProof/>
        </w:rPr>
        <w:drawing>
          <wp:inline distT="0" distB="0" distL="0" distR="0" wp14:anchorId="44B9E013" wp14:editId="528BA7B2">
            <wp:extent cx="2575560" cy="4578846"/>
            <wp:effectExtent l="0" t="0" r="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82676" cy="4591497"/>
                    </a:xfrm>
                    <a:prstGeom prst="rect">
                      <a:avLst/>
                    </a:prstGeom>
                    <a:noFill/>
                    <a:ln>
                      <a:noFill/>
                    </a:ln>
                  </pic:spPr>
                </pic:pic>
              </a:graphicData>
            </a:graphic>
          </wp:inline>
        </w:drawing>
      </w:r>
      <w:r w:rsidRPr="00B74FD2">
        <w:t xml:space="preserve"> </w:t>
      </w:r>
      <w:r>
        <w:rPr>
          <w:noProof/>
        </w:rPr>
        <w:drawing>
          <wp:inline distT="0" distB="0" distL="0" distR="0" wp14:anchorId="35302360" wp14:editId="7E5BD9C6">
            <wp:extent cx="2579679" cy="4586169"/>
            <wp:effectExtent l="0" t="0" r="0" b="508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591532" cy="4607242"/>
                    </a:xfrm>
                    <a:prstGeom prst="rect">
                      <a:avLst/>
                    </a:prstGeom>
                    <a:noFill/>
                    <a:ln>
                      <a:noFill/>
                    </a:ln>
                  </pic:spPr>
                </pic:pic>
              </a:graphicData>
            </a:graphic>
          </wp:inline>
        </w:drawing>
      </w:r>
    </w:p>
    <w:p w14:paraId="3C024060" w14:textId="45D2F545" w:rsidR="00B74FD2" w:rsidRPr="00B74FD2" w:rsidRDefault="00B74FD2" w:rsidP="00B74FD2">
      <w:pPr>
        <w:pStyle w:val="Legenda"/>
        <w:rPr>
          <w:i/>
        </w:rPr>
      </w:pPr>
      <w:bookmarkStart w:id="121" w:name="_Toc26704976"/>
      <w:r w:rsidRPr="00B74FD2">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2</w:t>
      </w:r>
      <w:r w:rsidR="000A1613">
        <w:rPr>
          <w:i/>
        </w:rPr>
        <w:fldChar w:fldCharType="end"/>
      </w:r>
      <w:r>
        <w:rPr>
          <w:i/>
        </w:rPr>
        <w:t xml:space="preserve"> Ekran rejestracji – widok główny (po lewo), informacja o błędach (po prawo) </w:t>
      </w:r>
      <w:r>
        <w:rPr>
          <w:i/>
        </w:rPr>
        <w:br/>
        <w:t>[Źródło: opracowanie własne]</w:t>
      </w:r>
      <w:bookmarkEnd w:id="121"/>
    </w:p>
    <w:p w14:paraId="039505B4" w14:textId="77777777" w:rsidR="00B74FD2" w:rsidRDefault="00B74FD2" w:rsidP="002D3358"/>
    <w:p w14:paraId="7EB0B0B1" w14:textId="351E4158" w:rsidR="002D3358" w:rsidRDefault="00063E86" w:rsidP="002D3358">
      <w:r>
        <w:t>Po naciśnięciu</w:t>
      </w:r>
      <w:r w:rsidR="00A349DB">
        <w:t xml:space="preserve"> przycisk</w:t>
      </w:r>
      <w:r>
        <w:t>u</w:t>
      </w:r>
      <w:r w:rsidR="00A349DB">
        <w:t xml:space="preserve"> </w:t>
      </w:r>
      <w:r w:rsidR="00A349DB">
        <w:rPr>
          <w:i/>
        </w:rPr>
        <w:t>Zarejestruj się</w:t>
      </w:r>
      <w:r>
        <w:rPr>
          <w:i/>
        </w:rPr>
        <w:t>,</w:t>
      </w:r>
      <w:r w:rsidR="00A349DB">
        <w:rPr>
          <w:i/>
        </w:rPr>
        <w:t xml:space="preserve"> </w:t>
      </w:r>
      <w:r w:rsidR="00A349DB">
        <w:t xml:space="preserve">użytkownik zostaje przeniesiony do ekranu rejestracji. </w:t>
      </w:r>
      <w:r>
        <w:t xml:space="preserve">Użytkownik może </w:t>
      </w:r>
      <w:r w:rsidR="00A349DB">
        <w:t xml:space="preserve">wprowadzić dane potrzebne do późniejszej jego weryfikacji w systemie. Nieprawidłowe wprowadzenie danych skutkuje wyświetleniem się informacji </w:t>
      </w:r>
      <w:r>
        <w:br/>
      </w:r>
      <w:r w:rsidR="00A349DB">
        <w:t xml:space="preserve">o błędzie. Dla bezpieczeństwa, że użytkownik nie pomylił się przy wprowadzaniu hasła, </w:t>
      </w:r>
      <w:r w:rsidR="00A349DB">
        <w:lastRenderedPageBreak/>
        <w:t>hasło należy wpisać dwukrotni</w:t>
      </w:r>
      <w:r>
        <w:t>e, aby móc się zarejestrować w systemie</w:t>
      </w:r>
      <w:r w:rsidR="00A349DB">
        <w:t xml:space="preserve">. W przypadku prawidłowych danych zostaje utworzony użytkownik w systemie, a następnie zapisany </w:t>
      </w:r>
      <w:r>
        <w:br/>
      </w:r>
      <w:r w:rsidR="00A349DB">
        <w:t>w bazie danych. Do wykonania tych czynności konieczny jest dostęp do Internetu. Po samej rejestracji</w:t>
      </w:r>
      <w:r w:rsidR="00BD7BC5">
        <w:t xml:space="preserve"> </w:t>
      </w:r>
      <w:r w:rsidR="00A349DB">
        <w:t>użytkownik przenoszony jest do ekranu głównego – listy paragonów</w:t>
      </w:r>
      <w:r w:rsidR="00BD7BC5">
        <w:t xml:space="preserve"> (rysunek 6.3).</w:t>
      </w:r>
    </w:p>
    <w:p w14:paraId="07F21F52" w14:textId="3EBE0524" w:rsidR="004856F4" w:rsidRDefault="004856F4" w:rsidP="00CD3B56">
      <w:pPr>
        <w:pStyle w:val="Nagwek2"/>
        <w:numPr>
          <w:ilvl w:val="1"/>
          <w:numId w:val="33"/>
        </w:numPr>
      </w:pPr>
      <w:r>
        <w:t xml:space="preserve"> </w:t>
      </w:r>
      <w:bookmarkStart w:id="122" w:name="_Toc26729096"/>
      <w:r>
        <w:t>Lista paragonów</w:t>
      </w:r>
      <w:bookmarkEnd w:id="122"/>
    </w:p>
    <w:p w14:paraId="20A8183F" w14:textId="48EE63CA" w:rsidR="00B74FD2" w:rsidRDefault="00B74FD2" w:rsidP="00B74FD2">
      <w:pPr>
        <w:jc w:val="center"/>
      </w:pPr>
      <w:r>
        <w:rPr>
          <w:noProof/>
        </w:rPr>
        <w:drawing>
          <wp:inline distT="0" distB="0" distL="0" distR="0" wp14:anchorId="6A46A4E5" wp14:editId="22DCF0D6">
            <wp:extent cx="2827020" cy="5025893"/>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35310" cy="5040631"/>
                    </a:xfrm>
                    <a:prstGeom prst="rect">
                      <a:avLst/>
                    </a:prstGeom>
                    <a:noFill/>
                    <a:ln>
                      <a:noFill/>
                    </a:ln>
                  </pic:spPr>
                </pic:pic>
              </a:graphicData>
            </a:graphic>
          </wp:inline>
        </w:drawing>
      </w:r>
    </w:p>
    <w:p w14:paraId="7C770A15" w14:textId="07FBEF0A" w:rsidR="00B74FD2" w:rsidRPr="00B74FD2" w:rsidRDefault="00B74FD2" w:rsidP="00B74FD2">
      <w:pPr>
        <w:pStyle w:val="Legenda"/>
        <w:rPr>
          <w:i/>
        </w:rPr>
      </w:pPr>
      <w:bookmarkStart w:id="123" w:name="_Toc26704977"/>
      <w:r w:rsidRPr="00B74FD2">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3</w:t>
      </w:r>
      <w:r w:rsidR="000A1613">
        <w:rPr>
          <w:i/>
        </w:rPr>
        <w:fldChar w:fldCharType="end"/>
      </w:r>
      <w:r>
        <w:rPr>
          <w:i/>
        </w:rPr>
        <w:t xml:space="preserve"> Ekran listy paragonów [Źródło: opracowanie własne]</w:t>
      </w:r>
      <w:bookmarkEnd w:id="123"/>
    </w:p>
    <w:p w14:paraId="1EDDA230" w14:textId="6805C319" w:rsidR="00AC3EA2" w:rsidRDefault="00B74FD2" w:rsidP="00401991">
      <w:r>
        <w:t>Po zalogowaniu</w:t>
      </w:r>
      <w:r w:rsidR="00AC3EA2">
        <w:t xml:space="preserve"> do aplikacji ekranem, który widzi użytkownik jest ekran listy paragonów które dodał do aplikacji.</w:t>
      </w:r>
      <w:r w:rsidR="00401991">
        <w:t xml:space="preserve"> Znajdujące się na ekranie </w:t>
      </w:r>
      <w:r w:rsidR="00DE16C1">
        <w:t xml:space="preserve">elementy </w:t>
      </w:r>
      <w:r w:rsidR="00401991">
        <w:t>to lista paragonów, przycisk dodaw</w:t>
      </w:r>
      <w:r w:rsidR="00063E86">
        <w:t>an</w:t>
      </w:r>
      <w:r w:rsidR="00401991">
        <w:t>i</w:t>
      </w:r>
      <w:r w:rsidR="00063E86">
        <w:t>a</w:t>
      </w:r>
      <w:r w:rsidR="00401991">
        <w:t xml:space="preserve"> </w:t>
      </w:r>
      <w:r w:rsidR="00063E86">
        <w:t>pa</w:t>
      </w:r>
      <w:r w:rsidR="00401991">
        <w:t>ragonów</w:t>
      </w:r>
      <w:r w:rsidR="004D29A5">
        <w:t xml:space="preserve"> oraz </w:t>
      </w:r>
      <w:r w:rsidR="00DE16C1">
        <w:t>przycisk znajdujący się na górnym pasku,</w:t>
      </w:r>
      <w:r w:rsidR="00401991">
        <w:t xml:space="preserve"> </w:t>
      </w:r>
      <w:r w:rsidR="00DE16C1">
        <w:t xml:space="preserve">którego kliknięcie </w:t>
      </w:r>
      <w:r w:rsidR="004D29A5">
        <w:t>wyświetla</w:t>
      </w:r>
      <w:r w:rsidR="00401991">
        <w:t xml:space="preserve"> </w:t>
      </w:r>
      <w:r w:rsidR="004D29A5">
        <w:t xml:space="preserve">przycisk umożliwiający wylogowanie użytkownika z aplikacji. </w:t>
      </w:r>
      <w:r w:rsidR="00AC3EA2">
        <w:t xml:space="preserve">Każdy element listy </w:t>
      </w:r>
      <w:r w:rsidR="00401991">
        <w:t xml:space="preserve">paragonów </w:t>
      </w:r>
      <w:r w:rsidR="00AC3EA2">
        <w:t>pokazuje następujące informacje:</w:t>
      </w:r>
    </w:p>
    <w:p w14:paraId="5726A5CE" w14:textId="014B1B72" w:rsidR="00AC3EA2" w:rsidRDefault="00AC3EA2" w:rsidP="00401991">
      <w:r>
        <w:t xml:space="preserve">- </w:t>
      </w:r>
      <w:r w:rsidR="00401991">
        <w:t>n</w:t>
      </w:r>
      <w:r>
        <w:t>azwa paragonu,</w:t>
      </w:r>
    </w:p>
    <w:p w14:paraId="6F4287BC" w14:textId="595206C2" w:rsidR="00AC3EA2" w:rsidRDefault="00AC3EA2" w:rsidP="00AC3EA2">
      <w:r>
        <w:t xml:space="preserve">- </w:t>
      </w:r>
      <w:r w:rsidR="00401991">
        <w:t>m</w:t>
      </w:r>
      <w:r>
        <w:t>iniaturka paragonu,</w:t>
      </w:r>
    </w:p>
    <w:p w14:paraId="3ADA38D0" w14:textId="401A7DEF" w:rsidR="000A1613" w:rsidRDefault="000A1613" w:rsidP="00AC3EA2">
      <w:r>
        <w:t>- data wydania paragonu</w:t>
      </w:r>
      <w:r w:rsidR="004D29A5">
        <w:t>,</w:t>
      </w:r>
    </w:p>
    <w:p w14:paraId="1377663D" w14:textId="22F56D05" w:rsidR="00AC3EA2" w:rsidRDefault="00AC3EA2" w:rsidP="00AC3EA2">
      <w:r>
        <w:t xml:space="preserve">- </w:t>
      </w:r>
      <w:r w:rsidR="00401991">
        <w:t>grupa do której należy paragon,</w:t>
      </w:r>
    </w:p>
    <w:p w14:paraId="2FC82646" w14:textId="4C55A1A9" w:rsidR="00401991" w:rsidRDefault="00401991" w:rsidP="00AC3EA2">
      <w:r>
        <w:t>- kwota pieniężna znajdująca się na paragonie,</w:t>
      </w:r>
    </w:p>
    <w:p w14:paraId="0C279C13" w14:textId="535E0A39" w:rsidR="00401991" w:rsidRDefault="00401991" w:rsidP="00AC3EA2">
      <w:r>
        <w:t>- liczba dni</w:t>
      </w:r>
      <w:r w:rsidR="004D29A5">
        <w:t>,</w:t>
      </w:r>
      <w:r>
        <w:t xml:space="preserve"> jakie pozostały do końca gwarancji, lub informacja o braku gwarancji,</w:t>
      </w:r>
    </w:p>
    <w:p w14:paraId="183D78FD" w14:textId="68E7D37A" w:rsidR="00401991" w:rsidRDefault="00401991" w:rsidP="00401991">
      <w:r>
        <w:t>- znaczniki przypisane do paragonu.</w:t>
      </w:r>
    </w:p>
    <w:p w14:paraId="20A8D4ED" w14:textId="7F7E536B" w:rsidR="00A577E4" w:rsidRDefault="00A577E4" w:rsidP="00A577E4">
      <w:r>
        <w:lastRenderedPageBreak/>
        <w:t xml:space="preserve">W zależności od liczby dni pozostałych do końca trwania gwarancji informacja o niej jest </w:t>
      </w:r>
      <w:r w:rsidR="004D29A5">
        <w:t>uwydatniana</w:t>
      </w:r>
      <w:r>
        <w:t xml:space="preserve"> w inny sposób. Gdy liczba dni jest mniejsza niż 7 dni to wyświet</w:t>
      </w:r>
      <w:r w:rsidR="00C01A30">
        <w:t>la</w:t>
      </w:r>
      <w:r w:rsidR="004D29A5">
        <w:t xml:space="preserve"> się</w:t>
      </w:r>
      <w:r w:rsidR="00C01A30">
        <w:t xml:space="preserve"> t</w:t>
      </w:r>
      <w:r w:rsidR="004D29A5">
        <w:t>a</w:t>
      </w:r>
      <w:r w:rsidR="00C01A30">
        <w:t xml:space="preserve"> informacj</w:t>
      </w:r>
      <w:r w:rsidR="004D29A5">
        <w:t>a</w:t>
      </w:r>
      <w:r w:rsidR="00C01A30">
        <w:t xml:space="preserve"> na czerwono</w:t>
      </w:r>
      <w:r w:rsidR="004D29A5">
        <w:t>. G</w:t>
      </w:r>
      <w:r w:rsidR="00C01A30">
        <w:t>dy pozostało mniej niż 30 dni, a więcej niż 7 to na pomarańczowo, a w przypadku liczby większej niż 40 dni na zielono. Informacja ta ma pomóc użytkownikowi w obserwowaniu, któr</w:t>
      </w:r>
      <w:r w:rsidR="004D29A5">
        <w:t>ym z dodanych paragonów (czyli którym produktom) kończy się ważność gwarancji.</w:t>
      </w:r>
    </w:p>
    <w:p w14:paraId="17EF71C1" w14:textId="50EC0ED4" w:rsidR="00401991" w:rsidRDefault="00401991" w:rsidP="000A1613">
      <w:r>
        <w:t>U</w:t>
      </w:r>
      <w:r w:rsidR="004D29A5">
        <w:t>ż</w:t>
      </w:r>
      <w:r>
        <w:t>ytkownik może kliknąć w element listy i zostanie wtedy przeniesiony do szcze</w:t>
      </w:r>
      <w:r w:rsidR="004D29A5">
        <w:t>g</w:t>
      </w:r>
      <w:r>
        <w:t>ółów danego paragonu wraz z możliwością</w:t>
      </w:r>
      <w:r w:rsidR="004D29A5">
        <w:t xml:space="preserve"> </w:t>
      </w:r>
      <w:r>
        <w:t xml:space="preserve">jego edytowania i eksportowania. Użytkownik </w:t>
      </w:r>
      <w:r w:rsidR="004D29A5">
        <w:t>ma</w:t>
      </w:r>
      <w:r>
        <w:t xml:space="preserve"> także możliwość usunięci</w:t>
      </w:r>
      <w:r w:rsidR="004D29A5">
        <w:t>a</w:t>
      </w:r>
      <w:r>
        <w:t xml:space="preserve"> paragonu klikając w ikon</w:t>
      </w:r>
      <w:r w:rsidR="004D29A5">
        <w:t>ę</w:t>
      </w:r>
      <w:r>
        <w:t xml:space="preserve"> kosza znajdującą się w prawym dolnym rogu każdego elementu l</w:t>
      </w:r>
      <w:r w:rsidR="004D29A5">
        <w:t xml:space="preserve">isty </w:t>
      </w:r>
      <w:r>
        <w:t>p</w:t>
      </w:r>
      <w:r w:rsidR="004D29A5">
        <w:t>a</w:t>
      </w:r>
      <w:r>
        <w:t>ragonów.</w:t>
      </w:r>
    </w:p>
    <w:p w14:paraId="585D0EFC" w14:textId="0514AD2C" w:rsidR="00401991" w:rsidRDefault="00401991" w:rsidP="00401991"/>
    <w:p w14:paraId="54BE11CE" w14:textId="4FDA508B" w:rsidR="007E6CFD" w:rsidRDefault="007E6CFD" w:rsidP="00CD3B56">
      <w:pPr>
        <w:pStyle w:val="Nagwek2"/>
        <w:numPr>
          <w:ilvl w:val="1"/>
          <w:numId w:val="33"/>
        </w:numPr>
      </w:pPr>
      <w:bookmarkStart w:id="124" w:name="_Toc26729097"/>
      <w:r>
        <w:t>Paragon – widok szczegółowy i edycja</w:t>
      </w:r>
      <w:bookmarkEnd w:id="124"/>
    </w:p>
    <w:p w14:paraId="0F7F16AD" w14:textId="66D18421" w:rsidR="007E6CFD" w:rsidRDefault="007E6CFD" w:rsidP="00F40163">
      <w:pPr>
        <w:ind w:firstLine="0"/>
        <w:jc w:val="center"/>
      </w:pPr>
      <w:r>
        <w:rPr>
          <w:noProof/>
        </w:rPr>
        <w:drawing>
          <wp:inline distT="0" distB="0" distL="0" distR="0" wp14:anchorId="685787FD" wp14:editId="051BF17C">
            <wp:extent cx="1811867" cy="3221147"/>
            <wp:effectExtent l="0" t="0" r="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38269" cy="3268084"/>
                    </a:xfrm>
                    <a:prstGeom prst="rect">
                      <a:avLst/>
                    </a:prstGeom>
                    <a:noFill/>
                    <a:ln>
                      <a:noFill/>
                    </a:ln>
                  </pic:spPr>
                </pic:pic>
              </a:graphicData>
            </a:graphic>
          </wp:inline>
        </w:drawing>
      </w:r>
      <w:r w:rsidR="00AC3EA2" w:rsidRPr="00AC3EA2">
        <w:t xml:space="preserve"> </w:t>
      </w:r>
      <w:r w:rsidR="00AC3EA2">
        <w:rPr>
          <w:noProof/>
        </w:rPr>
        <w:drawing>
          <wp:inline distT="0" distB="0" distL="0" distR="0" wp14:anchorId="51805DE5" wp14:editId="68BDD1CE">
            <wp:extent cx="1811867" cy="3221149"/>
            <wp:effectExtent l="0" t="0" r="0" b="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858882" cy="3304732"/>
                    </a:xfrm>
                    <a:prstGeom prst="rect">
                      <a:avLst/>
                    </a:prstGeom>
                    <a:noFill/>
                    <a:ln>
                      <a:noFill/>
                    </a:ln>
                  </pic:spPr>
                </pic:pic>
              </a:graphicData>
            </a:graphic>
          </wp:inline>
        </w:drawing>
      </w:r>
      <w:r w:rsidR="00242861" w:rsidRPr="00242861">
        <w:t xml:space="preserve"> </w:t>
      </w:r>
    </w:p>
    <w:p w14:paraId="35C3C5AE" w14:textId="5ACC3B2A" w:rsidR="00F40163" w:rsidRPr="00AC3EA2" w:rsidRDefault="00F40163" w:rsidP="00F40163">
      <w:pPr>
        <w:pStyle w:val="Legenda"/>
        <w:rPr>
          <w:i/>
        </w:rPr>
      </w:pPr>
      <w:bookmarkStart w:id="125" w:name="_Toc26704978"/>
      <w:r w:rsidRPr="00AC3EA2">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4</w:t>
      </w:r>
      <w:r w:rsidR="000A1613">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125"/>
    </w:p>
    <w:p w14:paraId="340A0D74" w14:textId="5DD8CDE1" w:rsidR="008F470A" w:rsidRDefault="00401991" w:rsidP="007E6CFD">
      <w:r>
        <w:t>Po kliknięciu w dany element na liście paragonów użytkownik zostaje przeniesiony do ekranu edytowania paragonu</w:t>
      </w:r>
      <w:r w:rsidR="001B17D4">
        <w:t xml:space="preserve"> (Rysunek 6.4)</w:t>
      </w:r>
      <w:r>
        <w:t xml:space="preserve">. Na tym ekranie znajdują się te same informacje co na liście paragonów </w:t>
      </w:r>
      <w:r w:rsidR="004D29A5">
        <w:t>(</w:t>
      </w:r>
      <w:r>
        <w:t>przedstawion</w:t>
      </w:r>
      <w:r w:rsidR="00242861">
        <w:t>e w poprzednim podrozdziale</w:t>
      </w:r>
      <w:r w:rsidR="004D29A5">
        <w:t>)</w:t>
      </w:r>
      <w:r w:rsidR="00242861">
        <w:t xml:space="preserve"> z tą różnicą</w:t>
      </w:r>
      <w:r w:rsidR="004D29A5">
        <w:t>,</w:t>
      </w:r>
      <w:r w:rsidR="00242861">
        <w:t xml:space="preserve"> że poszczególne elementy mogą być edytowane</w:t>
      </w:r>
      <w:r w:rsidR="008F470A">
        <w:t xml:space="preserve">. </w:t>
      </w:r>
      <w:r w:rsidR="00710301">
        <w:t>Na ekran</w:t>
      </w:r>
      <w:r w:rsidR="004D29A5">
        <w:t>ie możliwy jest również</w:t>
      </w:r>
      <w:r w:rsidR="00710301">
        <w:t xml:space="preserve"> podgląd zdjęć paragonów. </w:t>
      </w:r>
      <w:r w:rsidR="008F470A">
        <w:t xml:space="preserve">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5806C440" w14:textId="11FBCACA" w:rsidR="007E6CFD" w:rsidRDefault="00242861" w:rsidP="007E6CFD">
      <w:r>
        <w:t>W aplikacji rozróżnialne są t</w:t>
      </w:r>
      <w:r w:rsidR="004D29A5">
        <w:t xml:space="preserve">zw. </w:t>
      </w:r>
      <w:r>
        <w:t>specjalne typy znaczników</w:t>
      </w:r>
      <w:r w:rsidR="004D29A5">
        <w:t>, które charakteryzują się</w:t>
      </w:r>
      <w:r>
        <w:t xml:space="preserve"> inny</w:t>
      </w:r>
      <w:r w:rsidR="004D29A5">
        <w:t xml:space="preserve">m </w:t>
      </w:r>
      <w:r>
        <w:t>wygląd</w:t>
      </w:r>
      <w:r w:rsidR="004D29A5">
        <w:t>em</w:t>
      </w:r>
      <w:r>
        <w:t xml:space="preserve"> i funkcjonalności</w:t>
      </w:r>
      <w:r w:rsidR="004D29A5">
        <w:t>ami</w:t>
      </w:r>
      <w:r>
        <w:t>. Do</w:t>
      </w:r>
      <w:r w:rsidR="00A577E4">
        <w:t xml:space="preserve"> </w:t>
      </w:r>
      <w:r>
        <w:t>specjalnych znaczników należą:</w:t>
      </w:r>
    </w:p>
    <w:p w14:paraId="252B1CCD" w14:textId="38E1985C" w:rsidR="00242861" w:rsidRDefault="00242861" w:rsidP="007E6CFD">
      <w:r>
        <w:t>- znacznik specjalny wyboru daty (kolor różowy z ikoną kalendarza po lewej stronie),</w:t>
      </w:r>
    </w:p>
    <w:p w14:paraId="3B1F6D39" w14:textId="57EFA62F" w:rsidR="00242861" w:rsidRDefault="00242861" w:rsidP="007E6CFD">
      <w:r>
        <w:t xml:space="preserve">- znacznik specjalny wyboru długości trwania </w:t>
      </w:r>
      <w:r w:rsidR="00A577E4">
        <w:t>gwarancji</w:t>
      </w:r>
      <w:r>
        <w:t xml:space="preserve"> (kolor pomarańczowy),</w:t>
      </w:r>
    </w:p>
    <w:p w14:paraId="114D262F" w14:textId="44C4AF52" w:rsidR="00242861" w:rsidRDefault="00242861" w:rsidP="007E6CFD">
      <w:r>
        <w:t>- znacznik specjalny wyboru kwoty pieniężnej (kolor niebieski,</w:t>
      </w:r>
    </w:p>
    <w:p w14:paraId="3C3336B6" w14:textId="7796CFEF" w:rsidR="00242861" w:rsidRDefault="00242861" w:rsidP="00242861">
      <w:r>
        <w:t>- znacznik specjalny wyboru grupy (kolor szary z ikoną paragonu po lewej stronie).</w:t>
      </w:r>
    </w:p>
    <w:p w14:paraId="3128D61B" w14:textId="0B7BD4DE" w:rsidR="008F470A" w:rsidRDefault="00242861" w:rsidP="000A1613">
      <w:r>
        <w:lastRenderedPageBreak/>
        <w:t xml:space="preserve">W każdy znacznik specjalny można kliknąć i wykonać związane z nimi możliwe akcje. System taki został wybrany ze względu na uproszczenie </w:t>
      </w:r>
      <w:r w:rsidR="00A577E4">
        <w:t>widoku edycji paragonu. Po kliknięciu w dany znacznik pojawia się dodatkowy ekran z odpowiednim tytułem, pozwalający na wykonanie, zaakceptowanie lub odrzucenie danej akcji związan</w:t>
      </w:r>
      <w:r w:rsidR="004D29A5">
        <w:t>ej</w:t>
      </w:r>
      <w:r w:rsidR="00A577E4">
        <w:t xml:space="preserve"> ze znacznikami. </w:t>
      </w:r>
    </w:p>
    <w:p w14:paraId="2ABE385A" w14:textId="3A861635" w:rsidR="00A577E4" w:rsidRDefault="00A577E4" w:rsidP="00A577E4">
      <w:r>
        <w:t xml:space="preserve">Znacznik wyboru daty ukazuje ekran kalendarza, który pozwala na wybranie dowolnej daty wcześniejszej od dnia, w którym następuje edycja (Rysunek 6.5). Znacznik wyboru długości trwania gwarancji pozwala na wybór za pomocą </w:t>
      </w:r>
      <w:r w:rsidR="004D29A5">
        <w:t xml:space="preserve">paska (którego wartość można ustawiać, przesuwając po nim) </w:t>
      </w:r>
      <w:r w:rsidR="00C01A30">
        <w:t xml:space="preserve">długości trwania gwarancji (Rysunek 6.5). W zależności od pozycji </w:t>
      </w:r>
      <w:r w:rsidR="004D29A5">
        <w:t xml:space="preserve">ustawionej na pasku </w:t>
      </w:r>
      <w:r w:rsidR="00C01A30">
        <w:t>gwarancja może być wyrażona w dni</w:t>
      </w:r>
      <w:r w:rsidR="004D29A5">
        <w:t>a</w:t>
      </w:r>
      <w:r w:rsidR="00C01A30">
        <w:t>ch, tygod</w:t>
      </w:r>
      <w:r w:rsidR="004D29A5">
        <w:t>n</w:t>
      </w:r>
      <w:r w:rsidR="00C01A30">
        <w:t>iach, miesiącach lub latach.</w:t>
      </w:r>
      <w:r w:rsidR="004D29A5">
        <w:t xml:space="preserve"> </w:t>
      </w:r>
      <w:r w:rsidR="00C01A30">
        <w:t xml:space="preserve">Rysunek 6.5 prezentuje </w:t>
      </w:r>
      <w:r w:rsidR="004D29A5">
        <w:t>omówione funkcjonalności</w:t>
      </w:r>
      <w:r w:rsidR="00C01A30">
        <w:t xml:space="preserve">.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2D9450E3" w:rsidR="00F40163" w:rsidRPr="008F470A" w:rsidRDefault="00F40163" w:rsidP="008F470A">
      <w:pPr>
        <w:pStyle w:val="Legenda"/>
        <w:rPr>
          <w:i/>
        </w:rPr>
      </w:pPr>
      <w:bookmarkStart w:id="126" w:name="_Toc26704979"/>
      <w:r w:rsidRPr="00242861">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5</w:t>
      </w:r>
      <w:r w:rsidR="000A1613">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126"/>
    </w:p>
    <w:p w14:paraId="195715E9" w14:textId="48DFAB30" w:rsidR="00C01A30" w:rsidRDefault="00C01A30" w:rsidP="00C01A30">
      <w:pPr>
        <w:spacing w:after="160" w:line="259" w:lineRule="auto"/>
      </w:pPr>
      <w:r>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rPr>
        <w:lastRenderedPageBreak/>
        <w:drawing>
          <wp:inline distT="0" distB="0" distL="0" distR="0" wp14:anchorId="6A057321" wp14:editId="6042E444">
            <wp:extent cx="1666846" cy="2963333"/>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16634" cy="3051847"/>
                    </a:xfrm>
                    <a:prstGeom prst="rect">
                      <a:avLst/>
                    </a:prstGeom>
                    <a:noFill/>
                    <a:ln>
                      <a:noFill/>
                    </a:ln>
                  </pic:spPr>
                </pic:pic>
              </a:graphicData>
            </a:graphic>
          </wp:inline>
        </w:drawing>
      </w:r>
      <w:r w:rsidR="00242861">
        <w:t xml:space="preserve"> </w:t>
      </w:r>
      <w:r>
        <w:rPr>
          <w:noProof/>
        </w:rPr>
        <w:drawing>
          <wp:inline distT="0" distB="0" distL="0" distR="0" wp14:anchorId="150B57D6" wp14:editId="7E2A3796">
            <wp:extent cx="1647800" cy="2929467"/>
            <wp:effectExtent l="0" t="0" r="0" b="4445"/>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698051" cy="3018803"/>
                    </a:xfrm>
                    <a:prstGeom prst="rect">
                      <a:avLst/>
                    </a:prstGeom>
                    <a:noFill/>
                    <a:ln>
                      <a:noFill/>
                    </a:ln>
                  </pic:spPr>
                </pic:pic>
              </a:graphicData>
            </a:graphic>
          </wp:inline>
        </w:drawing>
      </w:r>
      <w:r w:rsidR="00242861">
        <w:t xml:space="preserve"> </w:t>
      </w:r>
    </w:p>
    <w:p w14:paraId="6D83DA98" w14:textId="6989B0B9" w:rsidR="00242861" w:rsidRDefault="00F40163" w:rsidP="00242861">
      <w:pPr>
        <w:pStyle w:val="Legenda"/>
        <w:rPr>
          <w:i/>
        </w:rPr>
      </w:pPr>
      <w:bookmarkStart w:id="127" w:name="_Toc26704980"/>
      <w:r w:rsidRPr="00242861">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6</w:t>
      </w:r>
      <w:r w:rsidR="000A1613">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127"/>
    </w:p>
    <w:p w14:paraId="66806A51" w14:textId="7EE1B5D9" w:rsidR="00C01A30" w:rsidRDefault="00C01A30" w:rsidP="00C01A30">
      <w:r>
        <w:t>Kolejną funkcjonalnością związaną z paragonami jest zarz</w:t>
      </w:r>
      <w:r w:rsidR="004D29A5">
        <w:t xml:space="preserve">ądzanie tzw. </w:t>
      </w:r>
      <w:r w:rsidR="008C7B50">
        <w:t xml:space="preserve">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5E476161" w14:textId="266C6440" w:rsidR="007E6CFD" w:rsidRPr="00242861" w:rsidRDefault="00F40163" w:rsidP="00F40163">
      <w:pPr>
        <w:pStyle w:val="Legenda"/>
        <w:rPr>
          <w:i/>
        </w:rPr>
      </w:pPr>
      <w:bookmarkStart w:id="128" w:name="_Toc26704981"/>
      <w:r w:rsidRPr="00242861">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7</w:t>
      </w:r>
      <w:r w:rsidR="000A1613">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128"/>
    </w:p>
    <w:p w14:paraId="68BD38FC" w14:textId="6DEA7A43" w:rsidR="00F40163" w:rsidRDefault="00F40163" w:rsidP="007E6CFD">
      <w:pPr>
        <w:ind w:firstLine="0"/>
      </w:pPr>
    </w:p>
    <w:p w14:paraId="1B2D0FE8" w14:textId="0D83D63D" w:rsidR="007E6CFD" w:rsidRDefault="008F470A" w:rsidP="00734428">
      <w:r>
        <w:t xml:space="preserve">Rysunek 6.7 przedstawia możliwość dodania znacznika do paragonu. Po wpisaniu </w:t>
      </w:r>
      <w:r w:rsidR="004D29A5">
        <w:br/>
      </w:r>
      <w:r>
        <w:t xml:space="preserve">w edytowalne pole tekstowe ciągu znaków pojawia się po prawej stronie ikona akceptacji </w:t>
      </w:r>
      <w:r>
        <w:lastRenderedPageBreak/>
        <w:t>pozwalająca na dodanie ich</w:t>
      </w:r>
      <w:r w:rsidR="00734428">
        <w:t xml:space="preserve"> do paragonu. Taki znacznik można usunąć z paragonu klikając w ikonę usunięcia znacznika znajdującego się po </w:t>
      </w:r>
      <w:r w:rsidR="004D29A5">
        <w:t xml:space="preserve">jego </w:t>
      </w:r>
      <w:r w:rsidR="00734428">
        <w:t>prawej stroni</w:t>
      </w:r>
      <w:r w:rsidR="004D29A5">
        <w:t>e</w:t>
      </w:r>
      <w:r w:rsidR="00734428">
        <w:t>. Istnieje także możliwość</w:t>
      </w:r>
      <w:r w:rsidR="004D29A5">
        <w:t>,</w:t>
      </w:r>
      <w:r w:rsidR="00734428">
        <w:t xml:space="preserve"> by użytkownik wybrał znacznik z listy już istniej</w:t>
      </w:r>
      <w:r w:rsidR="004D29A5">
        <w:t>ą</w:t>
      </w:r>
      <w:r w:rsidR="00734428">
        <w:t>cych znaczników. Ukazane jest to na rysunku 6.8. Przy wpisywaniu frazy do pola nowego zna</w:t>
      </w:r>
      <w:r w:rsidR="004D29A5">
        <w:t>c</w:t>
      </w:r>
      <w:r w:rsidR="00734428">
        <w:t xml:space="preserve">znika pojawia się </w:t>
      </w:r>
      <w:r w:rsidR="004D29A5">
        <w:t>lista</w:t>
      </w:r>
      <w:r w:rsidR="00734428">
        <w:t xml:space="preserve"> znaczników zna</w:t>
      </w:r>
      <w:r w:rsidR="004D29A5">
        <w:t>j</w:t>
      </w:r>
      <w:r w:rsidR="00734428">
        <w:t xml:space="preserve">dujących się </w:t>
      </w:r>
      <w:r w:rsidR="004D29A5">
        <w:t xml:space="preserve">już </w:t>
      </w:r>
      <w:r w:rsidR="00734428">
        <w:t>w całej aplikacji</w:t>
      </w:r>
      <w:r w:rsidR="004D29A5">
        <w:t>,</w:t>
      </w:r>
      <w:r w:rsidR="00734428">
        <w:t xml:space="preserve"> które zawierają wpisywaną frazę. Pozwala to na lepsze </w:t>
      </w:r>
      <w:r w:rsidR="004D29A5">
        <w:t xml:space="preserve">i bardziej sprawne </w:t>
      </w:r>
      <w:r w:rsidR="00734428">
        <w:t>porządkowanie znaczników.</w:t>
      </w:r>
    </w:p>
    <w:p w14:paraId="5682583D" w14:textId="7F57519D" w:rsidR="007E6CFD" w:rsidRDefault="008C7B50" w:rsidP="00F40163">
      <w:pPr>
        <w:ind w:firstLine="0"/>
        <w:jc w:val="center"/>
      </w:pPr>
      <w:r>
        <w:t xml:space="preserve">  </w:t>
      </w:r>
    </w:p>
    <w:p w14:paraId="39E6201B" w14:textId="1736734B" w:rsidR="008C7B50" w:rsidRDefault="008C7B50" w:rsidP="008C7B50"/>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rPr>
        <w:drawing>
          <wp:inline distT="0" distB="0" distL="0" distR="0" wp14:anchorId="0DE6B02D" wp14:editId="7B068F4B">
            <wp:extent cx="2510875" cy="4459886"/>
            <wp:effectExtent l="0" t="0" r="3810"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521834" cy="4479352"/>
                    </a:xfrm>
                    <a:prstGeom prst="rect">
                      <a:avLst/>
                    </a:prstGeom>
                    <a:noFill/>
                    <a:ln>
                      <a:noFill/>
                    </a:ln>
                  </pic:spPr>
                </pic:pic>
              </a:graphicData>
            </a:graphic>
          </wp:inline>
        </w:drawing>
      </w:r>
      <w:r w:rsidR="008C7B50">
        <w:t xml:space="preserve"> </w:t>
      </w:r>
      <w:r w:rsidR="009A1DBC">
        <w:rPr>
          <w:noProof/>
        </w:rPr>
        <w:drawing>
          <wp:inline distT="0" distB="0" distL="0" distR="0" wp14:anchorId="2DFB544F" wp14:editId="4261F501">
            <wp:extent cx="2509679" cy="4461722"/>
            <wp:effectExtent l="0" t="0" r="508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18404" cy="4477233"/>
                    </a:xfrm>
                    <a:prstGeom prst="rect">
                      <a:avLst/>
                    </a:prstGeom>
                    <a:noFill/>
                    <a:ln>
                      <a:noFill/>
                    </a:ln>
                  </pic:spPr>
                </pic:pic>
              </a:graphicData>
            </a:graphic>
          </wp:inline>
        </w:drawing>
      </w:r>
    </w:p>
    <w:p w14:paraId="08C6F806" w14:textId="5CDF7656" w:rsidR="008C7B50" w:rsidRDefault="008C7B50" w:rsidP="008C7B50">
      <w:pPr>
        <w:pStyle w:val="Legenda"/>
        <w:rPr>
          <w:i/>
        </w:rPr>
      </w:pPr>
      <w:bookmarkStart w:id="129" w:name="_Toc26704982"/>
      <w:r w:rsidRPr="008C7B50">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8</w:t>
      </w:r>
      <w:r w:rsidR="000A1613">
        <w:rPr>
          <w:i/>
        </w:rPr>
        <w:fldChar w:fldCharType="end"/>
      </w:r>
      <w:r>
        <w:rPr>
          <w:i/>
        </w:rPr>
        <w:t xml:space="preserve"> Możliwość dodania nowych zdjęć do paragonu (po lewo),</w:t>
      </w:r>
      <w:r>
        <w:rPr>
          <w:i/>
        </w:rPr>
        <w:br/>
        <w:t>podgląd zdjęć paragonów (po prawo) [Źródło: opracowanie własne]</w:t>
      </w:r>
      <w:bookmarkEnd w:id="129"/>
    </w:p>
    <w:p w14:paraId="20C916FA" w14:textId="5D832945" w:rsidR="00734428" w:rsidRDefault="00734428" w:rsidP="00734428"/>
    <w:p w14:paraId="0BD3271B" w14:textId="4293FDF9" w:rsidR="00734428" w:rsidRPr="00734428" w:rsidRDefault="00734428" w:rsidP="00710301">
      <w:r>
        <w:t>Kolejną możliwości</w:t>
      </w:r>
      <w:r w:rsidR="00691200">
        <w:t>ą</w:t>
      </w:r>
      <w:r>
        <w:t xml:space="preserve"> związan</w:t>
      </w:r>
      <w:r w:rsidR="00691200">
        <w:t>ą</w:t>
      </w:r>
      <w:r>
        <w:t xml:space="preserve"> z </w:t>
      </w:r>
      <w:r w:rsidR="00710301">
        <w:t>edycją paragonu</w:t>
      </w:r>
      <w:r w:rsidR="00691200">
        <w:t>,</w:t>
      </w:r>
      <w:r w:rsidR="00710301">
        <w:t xml:space="preserve"> jest możliwość dodania więcej zdjęć do paragonu oraz przeglądanie zdjęć paragonów. Dostęp do dodaw</w:t>
      </w:r>
      <w:r w:rsidR="00691200">
        <w:t>a</w:t>
      </w:r>
      <w:r w:rsidR="00710301">
        <w:t>nia nowych zd</w:t>
      </w:r>
      <w:r w:rsidR="00691200">
        <w:t>jęć</w:t>
      </w:r>
      <w:r w:rsidR="00710301">
        <w:t xml:space="preserve"> </w:t>
      </w:r>
      <w:r w:rsidR="00691200">
        <w:t>uzyskuje</w:t>
      </w:r>
      <w:r w:rsidR="00710301">
        <w:t xml:space="preserve"> się poprzez przesunięcie </w:t>
      </w:r>
      <w:r w:rsidR="00691200">
        <w:t xml:space="preserve">do końca w </w:t>
      </w:r>
      <w:r w:rsidR="00710301">
        <w:t>prawo podglądu zdj</w:t>
      </w:r>
      <w:r w:rsidR="00691200">
        <w:t>ę</w:t>
      </w:r>
      <w:r w:rsidR="00710301">
        <w:t xml:space="preserve">ć paragonu. Klikając </w:t>
      </w:r>
      <w:r w:rsidR="00691200">
        <w:br/>
      </w:r>
      <w:r w:rsidR="00710301">
        <w:t xml:space="preserve">w </w:t>
      </w:r>
      <w:r w:rsidR="00691200">
        <w:t>ikonę</w:t>
      </w:r>
      <w:r w:rsidR="00710301">
        <w:t xml:space="preserve"> </w:t>
      </w:r>
      <w:r w:rsidR="00691200">
        <w:t>a</w:t>
      </w:r>
      <w:r w:rsidR="00710301">
        <w:t>paratu z plusem nast</w:t>
      </w:r>
      <w:r w:rsidR="00691200">
        <w:t>ę</w:t>
      </w:r>
      <w:r w:rsidR="00710301">
        <w:t>puje przekierowanie do ekranu dod</w:t>
      </w:r>
      <w:r w:rsidR="00691200">
        <w:t>a</w:t>
      </w:r>
      <w:r w:rsidR="00710301">
        <w:t>wania zdj</w:t>
      </w:r>
      <w:r w:rsidR="00691200">
        <w:t>ę</w:t>
      </w:r>
      <w:r w:rsidR="00710301">
        <w:t xml:space="preserve">ć. Sposób dodawania zdjęć został opisany szczegółowo w dalszej części pracy przy </w:t>
      </w:r>
      <w:r w:rsidR="00691200">
        <w:t>opisie</w:t>
      </w:r>
      <w:r w:rsidR="00710301">
        <w:t xml:space="preserve"> dodawania paragonów do aplikacji. </w:t>
      </w:r>
      <w:r w:rsidR="00691200">
        <w:t>Po kliknięciu</w:t>
      </w:r>
      <w:r w:rsidR="00710301">
        <w:t xml:space="preserve"> w dowolną minia</w:t>
      </w:r>
      <w:r w:rsidR="00691200">
        <w:t>t</w:t>
      </w:r>
      <w:r w:rsidR="00710301">
        <w:t>urkę na przeglądzie zdjęć na ekranie edytowania parag</w:t>
      </w:r>
      <w:r w:rsidR="00691200">
        <w:t>o</w:t>
      </w:r>
      <w:r w:rsidR="00710301">
        <w:t>nu</w:t>
      </w:r>
      <w:r w:rsidR="00691200">
        <w:t>,</w:t>
      </w:r>
      <w:r w:rsidR="00710301">
        <w:t xml:space="preserve"> wyświetlany jest podgląd z</w:t>
      </w:r>
      <w:r w:rsidR="00691200">
        <w:t>djęć</w:t>
      </w:r>
      <w:r w:rsidR="00710301">
        <w:t xml:space="preserve"> pozwalający na usuwanie paragonów (</w:t>
      </w:r>
      <w:r w:rsidR="00691200">
        <w:t xml:space="preserve">przy czym </w:t>
      </w:r>
      <w:r w:rsidR="00710301">
        <w:t xml:space="preserve">musi zostać </w:t>
      </w:r>
      <w:r w:rsidR="00691200">
        <w:t>co najmniej</w:t>
      </w:r>
      <w:r w:rsidR="00710301">
        <w:t xml:space="preserve"> jedno zdjęcie paragonu).</w:t>
      </w:r>
    </w:p>
    <w:p w14:paraId="6131686D" w14:textId="77777777" w:rsidR="009A1DBC" w:rsidRDefault="009A1DBC">
      <w:pPr>
        <w:spacing w:after="160" w:line="259" w:lineRule="auto"/>
        <w:ind w:firstLine="0"/>
        <w:jc w:val="left"/>
        <w:rPr>
          <w:rFonts w:eastAsiaTheme="majorEastAsia" w:cstheme="majorBidi"/>
          <w:b/>
          <w:sz w:val="26"/>
          <w:szCs w:val="26"/>
        </w:rPr>
      </w:pPr>
      <w:r>
        <w:br w:type="page"/>
      </w:r>
    </w:p>
    <w:p w14:paraId="3824FE94" w14:textId="6005FFC1" w:rsidR="007E6CFD" w:rsidRDefault="007E6CFD" w:rsidP="00CD3B56">
      <w:pPr>
        <w:pStyle w:val="Nagwek2"/>
        <w:numPr>
          <w:ilvl w:val="1"/>
          <w:numId w:val="33"/>
        </w:numPr>
      </w:pPr>
      <w:bookmarkStart w:id="130" w:name="_Toc26729098"/>
      <w:r>
        <w:lastRenderedPageBreak/>
        <w:t>Eksportowanie paragonów</w:t>
      </w:r>
      <w:bookmarkEnd w:id="130"/>
    </w:p>
    <w:p w14:paraId="4B8C4A2A" w14:textId="3F800B38" w:rsidR="009A1DBC" w:rsidRDefault="009A1DBC" w:rsidP="009A1DBC"/>
    <w:p w14:paraId="2E3B3338" w14:textId="77777777" w:rsidR="009A1DBC" w:rsidRPr="009A1DBC" w:rsidRDefault="009A1DBC" w:rsidP="009A1DBC"/>
    <w:p w14:paraId="09B86460" w14:textId="3BA52429" w:rsidR="007E6CFD" w:rsidRDefault="00F40163" w:rsidP="00F40163">
      <w:pPr>
        <w:jc w:val="center"/>
      </w:pPr>
      <w:r>
        <w:rPr>
          <w:noProof/>
        </w:rPr>
        <w:drawing>
          <wp:inline distT="0" distB="0" distL="0" distR="0" wp14:anchorId="640ADCD3" wp14:editId="296C9EC9">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rsidR="008C7B50">
        <w:t xml:space="preserve"> </w:t>
      </w:r>
    </w:p>
    <w:p w14:paraId="0983B6A8" w14:textId="59CD2F7D" w:rsidR="00F40163" w:rsidRPr="009A1DBC" w:rsidRDefault="00F40163" w:rsidP="00F40163">
      <w:pPr>
        <w:pStyle w:val="Legenda"/>
        <w:rPr>
          <w:i/>
        </w:rPr>
      </w:pPr>
      <w:bookmarkStart w:id="131" w:name="_Toc26704983"/>
      <w:r w:rsidRPr="009A1DBC">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9</w:t>
      </w:r>
      <w:r w:rsidR="000A1613">
        <w:rPr>
          <w:i/>
        </w:rPr>
        <w:fldChar w:fldCharType="end"/>
      </w:r>
      <w:r w:rsidR="009A1DBC">
        <w:rPr>
          <w:i/>
        </w:rPr>
        <w:t xml:space="preserve"> Eksport paragonu [Źródło: opracowanie własne]</w:t>
      </w:r>
      <w:bookmarkEnd w:id="131"/>
    </w:p>
    <w:p w14:paraId="2F81248F" w14:textId="3D8CF993" w:rsidR="007E6CFD" w:rsidRDefault="00D428CB" w:rsidP="007E6CFD">
      <w:r>
        <w:t>Z ekranu edycji paragonu można eksportować paragon</w:t>
      </w:r>
      <w:r w:rsidR="00691200">
        <w:t xml:space="preserve">, wysyłając go na podany adres </w:t>
      </w:r>
      <w:r>
        <w:t>e</w:t>
      </w:r>
      <w:r w:rsidR="00691200">
        <w:t>-</w:t>
      </w:r>
      <w:r>
        <w:t xml:space="preserve">mail. Służy do tego przycisk znajdujący się po lewej </w:t>
      </w:r>
      <w:r w:rsidR="00691200">
        <w:t xml:space="preserve">stronie </w:t>
      </w:r>
      <w:r>
        <w:t xml:space="preserve">od przycisku akceptacji zmian paragonu. </w:t>
      </w:r>
      <w:r w:rsidR="009A1DBC">
        <w:t>Na rysunku 6.10 przedst</w:t>
      </w:r>
      <w:r w:rsidR="00691200">
        <w:t>a</w:t>
      </w:r>
      <w:r w:rsidR="009A1DBC">
        <w:t>wiono ekran eksport</w:t>
      </w:r>
      <w:r w:rsidR="00691200">
        <w:t>owania</w:t>
      </w:r>
      <w:r w:rsidR="009A1DBC">
        <w:t xml:space="preserve">. Po wpisaniu </w:t>
      </w:r>
      <w:r w:rsidR="00691200">
        <w:br/>
        <w:t xml:space="preserve">przez użytkownika </w:t>
      </w:r>
      <w:r w:rsidR="009A1DBC">
        <w:t xml:space="preserve">i zweryfikowaniu </w:t>
      </w:r>
      <w:r w:rsidR="00691200">
        <w:t xml:space="preserve">przez system </w:t>
      </w:r>
      <w:r w:rsidR="009A1DBC">
        <w:t xml:space="preserve">poprawności </w:t>
      </w:r>
      <w:r w:rsidR="00691200">
        <w:t xml:space="preserve">podanego </w:t>
      </w:r>
      <w:r w:rsidR="009A1DBC">
        <w:t>adresu e</w:t>
      </w:r>
      <w:r w:rsidR="00691200">
        <w:t>-</w:t>
      </w:r>
      <w:r w:rsidR="009A1DBC">
        <w:t>mail</w:t>
      </w:r>
      <w:r w:rsidR="00691200">
        <w:t>,</w:t>
      </w:r>
      <w:r w:rsidR="009A1DBC">
        <w:t xml:space="preserve"> nast</w:t>
      </w:r>
      <w:r w:rsidR="00691200">
        <w:t>ę</w:t>
      </w:r>
      <w:r w:rsidR="009A1DBC">
        <w:t>puje odesłanie do zewnętrznej aplik</w:t>
      </w:r>
      <w:r w:rsidR="00691200">
        <w:t>a</w:t>
      </w:r>
      <w:r w:rsidR="009A1DBC">
        <w:t xml:space="preserve">cji zajmującej się wysyłką </w:t>
      </w:r>
      <w:r w:rsidR="00691200">
        <w:t>wiadomości e-mail</w:t>
      </w:r>
      <w:r w:rsidR="009A1DBC">
        <w:t xml:space="preserve"> na telefonie użytkownika.</w:t>
      </w:r>
    </w:p>
    <w:p w14:paraId="2060D504" w14:textId="4C733DFE" w:rsidR="00F40163" w:rsidRDefault="00F40163">
      <w:pPr>
        <w:spacing w:after="160" w:line="259" w:lineRule="auto"/>
        <w:ind w:firstLine="0"/>
        <w:jc w:val="left"/>
        <w:rPr>
          <w:rFonts w:eastAsiaTheme="majorEastAsia" w:cstheme="majorBidi"/>
          <w:b/>
          <w:sz w:val="26"/>
          <w:szCs w:val="26"/>
        </w:rPr>
      </w:pPr>
    </w:p>
    <w:p w14:paraId="1D793AB2" w14:textId="279D3A37" w:rsidR="004856F4" w:rsidRDefault="007E6CFD" w:rsidP="00CD3B56">
      <w:pPr>
        <w:pStyle w:val="Nagwek2"/>
        <w:numPr>
          <w:ilvl w:val="1"/>
          <w:numId w:val="33"/>
        </w:numPr>
      </w:pPr>
      <w:bookmarkStart w:id="132" w:name="_Toc26729099"/>
      <w:r>
        <w:t>Dodawanie nowych paragonów</w:t>
      </w:r>
      <w:bookmarkEnd w:id="132"/>
    </w:p>
    <w:p w14:paraId="55CF218A" w14:textId="38763EE4" w:rsidR="009A1DBC" w:rsidRDefault="009A1DBC" w:rsidP="009A1DBC">
      <w:r>
        <w:t>Z ekranu listy paragonów klika</w:t>
      </w:r>
      <w:r w:rsidR="00EA6957">
        <w:t>jąc</w:t>
      </w:r>
      <w:r>
        <w:t xml:space="preserve"> w </w:t>
      </w:r>
      <w:r w:rsidR="00EA6957">
        <w:t>przycisk</w:t>
      </w:r>
      <w:r>
        <w:t xml:space="preserve"> dodaw</w:t>
      </w:r>
      <w:r w:rsidR="00EA6957">
        <w:t>a</w:t>
      </w:r>
      <w:r>
        <w:t xml:space="preserve">nia </w:t>
      </w:r>
      <w:r w:rsidR="00EA6957">
        <w:t>p</w:t>
      </w:r>
      <w:r>
        <w:t>aragonów</w:t>
      </w:r>
      <w:r w:rsidR="00EA6957">
        <w:t>,</w:t>
      </w:r>
      <w:r>
        <w:t xml:space="preserve"> użytkow</w:t>
      </w:r>
      <w:r w:rsidR="00EA6957">
        <w:t>n</w:t>
      </w:r>
      <w:r>
        <w:t xml:space="preserve">ik </w:t>
      </w:r>
      <w:r w:rsidR="00EA6957">
        <w:t>zostaje przeniesiony</w:t>
      </w:r>
      <w:r>
        <w:t xml:space="preserve"> do ekranu wykonywania zdjęć. Ekran ten został przedstawiony na rys</w:t>
      </w:r>
      <w:r w:rsidR="00EA6957">
        <w:t>u</w:t>
      </w:r>
      <w:r>
        <w:t>nku 6.11. Ten sam ekran wraz z działaniem przedstawiany jest przy dodaw</w:t>
      </w:r>
      <w:r w:rsidR="00EA6957">
        <w:t>ani</w:t>
      </w:r>
      <w:r>
        <w:t xml:space="preserve">u kolejnych zdjęć do </w:t>
      </w:r>
      <w:r w:rsidR="00EA6957">
        <w:t>pa</w:t>
      </w:r>
      <w:r>
        <w:t>ragonów podczas ich edycji.</w:t>
      </w:r>
    </w:p>
    <w:p w14:paraId="33ACD7B7" w14:textId="77777777" w:rsidR="009A1DBC" w:rsidRPr="009A1DBC" w:rsidRDefault="009A1DBC" w:rsidP="009A1DBC"/>
    <w:p w14:paraId="314E0774" w14:textId="73022A79" w:rsidR="00F40163" w:rsidRDefault="00FF00C5" w:rsidP="00F40163">
      <w:pPr>
        <w:jc w:val="center"/>
      </w:pPr>
      <w:r>
        <w:rPr>
          <w:noProof/>
        </w:rPr>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6B32B4B4" w:rsidR="00FF00C5" w:rsidRPr="004007FC" w:rsidRDefault="00F40163" w:rsidP="004007FC">
      <w:pPr>
        <w:pStyle w:val="Legenda"/>
        <w:rPr>
          <w:i/>
        </w:rPr>
      </w:pPr>
      <w:bookmarkStart w:id="133" w:name="_Toc26704984"/>
      <w:r w:rsidRPr="009A1DBC">
        <w:rPr>
          <w:i/>
        </w:rPr>
        <w:t xml:space="preserve">Rysunek </w:t>
      </w:r>
      <w:r w:rsidR="000A1613">
        <w:rPr>
          <w:i/>
        </w:rPr>
        <w:fldChar w:fldCharType="begin"/>
      </w:r>
      <w:r w:rsidR="000A1613">
        <w:rPr>
          <w:i/>
        </w:rPr>
        <w:instrText xml:space="preserve"> STYLEREF 1 \s </w:instrText>
      </w:r>
      <w:r w:rsidR="000A1613">
        <w:rPr>
          <w:i/>
        </w:rPr>
        <w:fldChar w:fldCharType="separate"/>
      </w:r>
      <w:r w:rsidR="000A1613">
        <w:rPr>
          <w:i/>
          <w:noProof/>
        </w:rPr>
        <w:t>6</w:t>
      </w:r>
      <w:r w:rsidR="000A1613">
        <w:rPr>
          <w:i/>
        </w:rPr>
        <w:fldChar w:fldCharType="end"/>
      </w:r>
      <w:r w:rsidR="000A1613">
        <w:rPr>
          <w:i/>
        </w:rPr>
        <w:t>.</w:t>
      </w:r>
      <w:r w:rsidR="000A1613">
        <w:rPr>
          <w:i/>
        </w:rPr>
        <w:fldChar w:fldCharType="begin"/>
      </w:r>
      <w:r w:rsidR="000A1613">
        <w:rPr>
          <w:i/>
        </w:rPr>
        <w:instrText xml:space="preserve"> SEQ Rysunek \* ARABIC \s 1 </w:instrText>
      </w:r>
      <w:r w:rsidR="000A1613">
        <w:rPr>
          <w:i/>
        </w:rPr>
        <w:fldChar w:fldCharType="separate"/>
      </w:r>
      <w:r w:rsidR="000A1613">
        <w:rPr>
          <w:i/>
          <w:noProof/>
        </w:rPr>
        <w:t>10</w:t>
      </w:r>
      <w:r w:rsidR="000A1613">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33"/>
    </w:p>
    <w:p w14:paraId="138572F9" w14:textId="1F24EF89" w:rsidR="00FF00C5" w:rsidRDefault="00C121E9" w:rsidP="009A1DBC">
      <w:pPr>
        <w:spacing w:after="160" w:line="259" w:lineRule="auto"/>
      </w:pPr>
      <w:r>
        <w:t xml:space="preserve">Przez cały czas </w:t>
      </w:r>
      <w:r w:rsidR="00EA6957">
        <w:t>wyświetlania</w:t>
      </w:r>
      <w:r>
        <w:t xml:space="preserve"> tego ekranu widoczny </w:t>
      </w:r>
      <w:r w:rsidR="00EA6957">
        <w:t>j</w:t>
      </w:r>
      <w:r>
        <w:t>est podgląd apar</w:t>
      </w:r>
      <w:r w:rsidR="00EA6957">
        <w:t>a</w:t>
      </w:r>
      <w:r>
        <w:t>tu tylnego telef</w:t>
      </w:r>
      <w:r w:rsidR="00EA6957">
        <w:t>o</w:t>
      </w:r>
      <w:r>
        <w:t xml:space="preserve">nu, Nie istnieje możliwość wykonywania zdjęcia </w:t>
      </w:r>
      <w:r w:rsidR="00EA6957">
        <w:t>aparatem</w:t>
      </w:r>
      <w:r>
        <w:t xml:space="preserve"> </w:t>
      </w:r>
      <w:r w:rsidR="00EA6957">
        <w:t>pr</w:t>
      </w:r>
      <w:r>
        <w:t xml:space="preserve">zednim. </w:t>
      </w:r>
      <w:r w:rsidR="009A1DBC">
        <w:t>W lewym górnym rogu znajduje się przycisk anulowania akcji. Przyci</w:t>
      </w:r>
      <w:r w:rsidR="00EA6957">
        <w:t>ś</w:t>
      </w:r>
      <w:r w:rsidR="009A1DBC">
        <w:t>ni</w:t>
      </w:r>
      <w:r w:rsidR="00EA6957">
        <w:t>ę</w:t>
      </w:r>
      <w:r w:rsidR="009A1DBC">
        <w:t xml:space="preserve">cie go </w:t>
      </w:r>
      <w:r w:rsidR="00EA6957">
        <w:t>skutkuje</w:t>
      </w:r>
      <w:r w:rsidR="009A1DBC">
        <w:t xml:space="preserve"> przeni</w:t>
      </w:r>
      <w:r w:rsidR="00EA6957">
        <w:t>esienie</w:t>
      </w:r>
      <w:r w:rsidR="009A1DBC">
        <w:t xml:space="preserve">m do poprzedniego ekranu </w:t>
      </w:r>
      <w:r w:rsidR="00EA6957">
        <w:t>używanego</w:t>
      </w:r>
      <w:r w:rsidR="009A1DBC">
        <w:t xml:space="preserve"> przez użytkownika. W </w:t>
      </w:r>
      <w:r w:rsidR="00EA6957">
        <w:t>p</w:t>
      </w:r>
      <w:r w:rsidR="00765677">
        <w:t>rawym</w:t>
      </w:r>
      <w:r w:rsidR="009A1DBC">
        <w:t xml:space="preserve"> </w:t>
      </w:r>
      <w:r w:rsidR="00EA6957">
        <w:t>górnym</w:t>
      </w:r>
      <w:r w:rsidR="009A1DBC">
        <w:t xml:space="preserve"> rogu znajduje się możliwość wybrania trybu </w:t>
      </w:r>
      <w:r w:rsidR="00EA6957">
        <w:t>działania</w:t>
      </w:r>
      <w:r w:rsidR="009A1DBC">
        <w:t xml:space="preserve"> świat</w:t>
      </w:r>
      <w:r w:rsidR="00EA6957">
        <w:t>ł</w:t>
      </w:r>
      <w:r w:rsidR="009A1DBC">
        <w:t>a flesz pod warunkiem, że urządzenie na którym jest zain</w:t>
      </w:r>
      <w:r w:rsidR="00EA6957">
        <w:t>sta</w:t>
      </w:r>
      <w:r w:rsidR="009A1DBC">
        <w:t>lowan</w:t>
      </w:r>
      <w:r w:rsidR="00EA6957">
        <w:t xml:space="preserve">a aplikacja </w:t>
      </w:r>
      <w:r w:rsidR="009A1DBC">
        <w:t>posiad</w:t>
      </w:r>
      <w:r w:rsidR="00EA6957">
        <w:t>a</w:t>
      </w:r>
      <w:r w:rsidR="009A1DBC">
        <w:t xml:space="preserve"> taką możliwość. W</w:t>
      </w:r>
      <w:r w:rsidR="00EA6957">
        <w:t xml:space="preserve"> </w:t>
      </w:r>
      <w:r w:rsidR="009A1DBC">
        <w:t xml:space="preserve">przeciwnym wypadku guzik ten jest niewidoczny. Aplikacja obsługuje 3 tryby działania </w:t>
      </w:r>
      <w:r w:rsidR="00EA6957">
        <w:t>światła</w:t>
      </w:r>
      <w:r w:rsidR="009A1DBC">
        <w:t xml:space="preserve"> flesz: włączone, wyłączone lub automatyczne. Użytkownik klik</w:t>
      </w:r>
      <w:r w:rsidR="00EA6957">
        <w:t>a</w:t>
      </w:r>
      <w:r w:rsidR="009A1DBC">
        <w:t>j</w:t>
      </w:r>
      <w:r w:rsidR="00EA6957">
        <w:t>ą</w:t>
      </w:r>
      <w:r w:rsidR="009A1DBC">
        <w:t>c w ikon</w:t>
      </w:r>
      <w:r w:rsidR="00EA6957">
        <w:t>ę</w:t>
      </w:r>
      <w:r w:rsidR="009A1DBC">
        <w:t xml:space="preserve"> światła</w:t>
      </w:r>
      <w:r w:rsidR="00EA6957">
        <w:t>,</w:t>
      </w:r>
      <w:r w:rsidR="009A1DBC">
        <w:t xml:space="preserve"> przełącza je na kolejny stan. </w:t>
      </w:r>
    </w:p>
    <w:p w14:paraId="554147DB" w14:textId="03543201" w:rsidR="00F40163" w:rsidRDefault="00C121E9" w:rsidP="00C121E9">
      <w:pPr>
        <w:spacing w:after="160" w:line="259" w:lineRule="auto"/>
      </w:pPr>
      <w:r>
        <w:t>Na dole na śr</w:t>
      </w:r>
      <w:r w:rsidR="00EA6957">
        <w:t>o</w:t>
      </w:r>
      <w:r>
        <w:t xml:space="preserve">dku znajduje się przycisk wykonywania zdjęcia. Po jego wciśnięciu </w:t>
      </w:r>
      <w:r w:rsidR="00EA6957">
        <w:br/>
      </w:r>
      <w:r>
        <w:t>w lewym dolnym rogu pojaw</w:t>
      </w:r>
      <w:r w:rsidR="00EA6957">
        <w:t>i</w:t>
      </w:r>
      <w:r>
        <w:t>a się podgląd ostatnio wykonanego zdjęcia wraz z guzikiem krzyżyka pozwalającego na usuwanie ostatnio dodanego zdjęcia. Po wciśnięciu podglądu zdjęcia pojawia się ekran podglądu zdjęć</w:t>
      </w:r>
      <w:r w:rsidR="00EA6957">
        <w:t xml:space="preserve">, </w:t>
      </w:r>
      <w:r>
        <w:t>taki sam jaki przedstaw</w:t>
      </w:r>
      <w:r w:rsidR="00EA6957">
        <w:t>i</w:t>
      </w:r>
      <w:r>
        <w:t>ony został na r</w:t>
      </w:r>
      <w:r w:rsidR="00EA6957">
        <w:t>y</w:t>
      </w:r>
      <w:r>
        <w:t>s</w:t>
      </w:r>
      <w:r w:rsidR="00EA6957">
        <w:t>u</w:t>
      </w:r>
      <w:r>
        <w:t>nku 6.9. Jeśli zostało wykonane co</w:t>
      </w:r>
      <w:r w:rsidR="00EA6957">
        <w:t xml:space="preserve"> </w:t>
      </w:r>
      <w:r>
        <w:t>najmni</w:t>
      </w:r>
      <w:r w:rsidR="00EA6957">
        <w:t>ej</w:t>
      </w:r>
      <w:r>
        <w:t xml:space="preserve"> jedno zdjęcie</w:t>
      </w:r>
      <w:r w:rsidR="00EA6957">
        <w:t>,</w:t>
      </w:r>
      <w:r>
        <w:t xml:space="preserve"> w prawym dolnym rogu pojawia się przycisk umożliwiający akceptacj</w:t>
      </w:r>
      <w:r w:rsidR="00EA6957">
        <w:t>ę</w:t>
      </w:r>
      <w:r>
        <w:t xml:space="preserve"> zdjęć i przełączenie do kolejnego ekranu. W przypadku gdy akcja </w:t>
      </w:r>
      <w:r w:rsidR="00EA6957">
        <w:t>wyświetlająca</w:t>
      </w:r>
      <w:r>
        <w:t xml:space="preserve"> ekran wykonywania zdjęć</w:t>
      </w:r>
      <w:r w:rsidR="00EA6957">
        <w:t>,</w:t>
      </w:r>
      <w:r>
        <w:t xml:space="preserve"> to dodawa</w:t>
      </w:r>
      <w:r w:rsidR="00EA6957">
        <w:t>n</w:t>
      </w:r>
      <w:r>
        <w:t>ie paragonów, użytkownik zostaje przeniesiony do ekranu przedstawionego na rysunku 6.1</w:t>
      </w:r>
      <w:r w:rsidR="000A1613">
        <w:t>1</w:t>
      </w:r>
      <w:r>
        <w:t>.</w:t>
      </w:r>
    </w:p>
    <w:p w14:paraId="207AFB52" w14:textId="76AE2948" w:rsidR="002D3358" w:rsidRDefault="00C121E9" w:rsidP="00C121E9">
      <w:pPr>
        <w:spacing w:after="160" w:line="259" w:lineRule="auto"/>
      </w:pPr>
      <w:r>
        <w:t>Po</w:t>
      </w:r>
      <w:r w:rsidR="000A1613">
        <w:t xml:space="preserve"> zatwierdzeniu zdjęć paragonów nast</w:t>
      </w:r>
      <w:r w:rsidR="00EA6957">
        <w:t>ę</w:t>
      </w:r>
      <w:r w:rsidR="000A1613">
        <w:t>puje</w:t>
      </w:r>
      <w:r>
        <w:t xml:space="preserve"> skanowanie paragonów przy wykorzystaniu systemu OCR oferowanego przez </w:t>
      </w:r>
      <w:proofErr w:type="spellStart"/>
      <w:r>
        <w:t>Firebase</w:t>
      </w:r>
      <w:proofErr w:type="spellEnd"/>
      <w:r>
        <w:t xml:space="preserve"> wbudowanego w aplikację. Po</w:t>
      </w:r>
      <w:r w:rsidR="000A1613">
        <w:t xml:space="preserve"> zeskanowaniu</w:t>
      </w:r>
      <w:r w:rsidR="00EA6957">
        <w:t>,</w:t>
      </w:r>
      <w:r w:rsidR="000A1613">
        <w:t xml:space="preserve"> </w:t>
      </w:r>
      <w:r w:rsidR="00EA6957">
        <w:t>z wykorzystaniem</w:t>
      </w:r>
      <w:r w:rsidR="000A1613">
        <w:t xml:space="preserve"> opisanych w fazie projektowania heurystyk</w:t>
      </w:r>
      <w:r w:rsidR="00EA6957">
        <w:t>,</w:t>
      </w:r>
      <w:r>
        <w:t xml:space="preserve"> wyodrębniane są następujące dane: data dodania paragonu, nazwa sklepu z którego pochodzi paragon oraz kwota pieniężna znajdująca się na paragonie.</w:t>
      </w:r>
    </w:p>
    <w:p w14:paraId="7BCCE493" w14:textId="7E69E784" w:rsidR="000A1613" w:rsidRDefault="000A1613">
      <w:pPr>
        <w:spacing w:after="160" w:line="259" w:lineRule="auto"/>
        <w:ind w:firstLine="0"/>
        <w:jc w:val="left"/>
      </w:pPr>
      <w:r>
        <w:br w:type="page"/>
      </w:r>
    </w:p>
    <w:p w14:paraId="3FE3A691" w14:textId="0FE7FACD" w:rsidR="000A1613" w:rsidRDefault="000A1613" w:rsidP="00C121E9">
      <w:pPr>
        <w:spacing w:after="160" w:line="259" w:lineRule="auto"/>
      </w:pPr>
      <w:r>
        <w:lastRenderedPageBreak/>
        <w:t xml:space="preserve">Rysunek 6.11 przedstawia ekran edytowania paragonów. Można przełączać się pomiędzy paragonami za pomocą </w:t>
      </w:r>
      <w:r w:rsidR="00EA6957">
        <w:t>zakładek na górnym pasku (</w:t>
      </w:r>
      <w:r w:rsidR="00EA6957">
        <w:rPr>
          <w:i/>
          <w:iCs/>
        </w:rPr>
        <w:t>Paragon 1, Paragon 2 itd.)</w:t>
      </w:r>
      <w:r>
        <w:t>.</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246BC148" w:rsidR="000A1613" w:rsidRDefault="000A1613" w:rsidP="000A1613">
      <w:pPr>
        <w:pStyle w:val="Legenda"/>
        <w:rPr>
          <w:i/>
        </w:rPr>
      </w:pPr>
      <w:bookmarkStart w:id="134" w:name="_Toc26704985"/>
      <w:r w:rsidRPr="000A1613">
        <w:rPr>
          <w:i/>
        </w:rPr>
        <w:t xml:space="preserve">Rysunek </w:t>
      </w:r>
      <w:r w:rsidRPr="000A1613">
        <w:rPr>
          <w:i/>
        </w:rPr>
        <w:fldChar w:fldCharType="begin"/>
      </w:r>
      <w:r w:rsidRPr="000A1613">
        <w:rPr>
          <w:i/>
        </w:rPr>
        <w:instrText xml:space="preserve"> STYLEREF 1 \s </w:instrText>
      </w:r>
      <w:r w:rsidRPr="000A1613">
        <w:rPr>
          <w:i/>
        </w:rPr>
        <w:fldChar w:fldCharType="separate"/>
      </w:r>
      <w:r>
        <w:rPr>
          <w:i/>
          <w:noProof/>
        </w:rPr>
        <w:t>6</w:t>
      </w:r>
      <w:r w:rsidRPr="000A1613">
        <w:rPr>
          <w:i/>
        </w:rPr>
        <w:fldChar w:fldCharType="end"/>
      </w:r>
      <w:r w:rsidRPr="000A1613">
        <w:rPr>
          <w:i/>
        </w:rPr>
        <w:t>.</w:t>
      </w:r>
      <w:r w:rsidRPr="000A1613">
        <w:rPr>
          <w:i/>
        </w:rPr>
        <w:fldChar w:fldCharType="begin"/>
      </w:r>
      <w:r w:rsidRPr="000A1613">
        <w:rPr>
          <w:i/>
        </w:rPr>
        <w:instrText xml:space="preserve"> SEQ Rysunek \* ARABIC \s 1 </w:instrText>
      </w:r>
      <w:r w:rsidRPr="000A1613">
        <w:rPr>
          <w:i/>
        </w:rPr>
        <w:fldChar w:fldCharType="separate"/>
      </w:r>
      <w:r>
        <w:rPr>
          <w:i/>
          <w:noProof/>
        </w:rPr>
        <w:t>11</w:t>
      </w:r>
      <w:r w:rsidRPr="000A1613">
        <w:rPr>
          <w:i/>
        </w:rPr>
        <w:fldChar w:fldCharType="end"/>
      </w:r>
      <w:r>
        <w:rPr>
          <w:i/>
        </w:rPr>
        <w:t xml:space="preserve"> Ekran edycji dodawanych paragonów [Źródło: opracowanie własne]</w:t>
      </w:r>
      <w:bookmarkEnd w:id="134"/>
    </w:p>
    <w:p w14:paraId="54E2AD37" w14:textId="4972C6AC" w:rsidR="00504239" w:rsidRPr="00504239" w:rsidRDefault="00504239" w:rsidP="00504239">
      <w:r>
        <w:t>U</w:t>
      </w:r>
      <w:r w:rsidR="00EA6957">
        <w:t>ż</w:t>
      </w:r>
      <w:r>
        <w:t>ytkownik edytuje oraz zatwierdza edycję nowych paragonów w taki sam sposób</w:t>
      </w:r>
      <w:r w:rsidR="00EA6957">
        <w:t xml:space="preserve">, </w:t>
      </w:r>
      <w:r w:rsidR="00EA6957">
        <w:br/>
      </w:r>
      <w:r>
        <w:t>jaki został opisany przy okazji edycji paragonów. Po akceptacji i weryfikacji poprawności wprowadz</w:t>
      </w:r>
      <w:r w:rsidR="00EA6957">
        <w:t>o</w:t>
      </w:r>
      <w:r>
        <w:t>nych danych</w:t>
      </w:r>
      <w:r w:rsidR="00EA6957">
        <w:t>,</w:t>
      </w:r>
      <w:r>
        <w:t xml:space="preserve"> nowe </w:t>
      </w:r>
      <w:r w:rsidR="00EA6957">
        <w:t>pa</w:t>
      </w:r>
      <w:r>
        <w:t>ragony są synchr</w:t>
      </w:r>
      <w:r w:rsidR="00EA6957">
        <w:t>o</w:t>
      </w:r>
      <w:r>
        <w:t>nizowane z bazą danych oraz użytkownik przenoszony jest do ekranu głównego – listy wszystkich paragonów.</w:t>
      </w:r>
    </w:p>
    <w:p w14:paraId="20470D17" w14:textId="57C9FE30" w:rsidR="004007FC" w:rsidRDefault="00AC3EA2" w:rsidP="00CD3B56">
      <w:pPr>
        <w:pStyle w:val="Nagwek2"/>
        <w:numPr>
          <w:ilvl w:val="1"/>
          <w:numId w:val="33"/>
        </w:numPr>
      </w:pPr>
      <w:bookmarkStart w:id="135" w:name="_Toc26729100"/>
      <w:r>
        <w:lastRenderedPageBreak/>
        <w:t>Lista</w:t>
      </w:r>
      <w:r w:rsidR="004856F4">
        <w:t xml:space="preserve"> grup</w:t>
      </w:r>
      <w:r w:rsidR="00401991">
        <w:t xml:space="preserve"> paragonó</w:t>
      </w:r>
      <w:r w:rsidR="004007FC">
        <w:t>w</w:t>
      </w:r>
      <w:bookmarkEnd w:id="135"/>
    </w:p>
    <w:p w14:paraId="146A3B6F" w14:textId="177B56F6" w:rsidR="004007FC" w:rsidRDefault="004007FC" w:rsidP="004007FC">
      <w:pPr>
        <w:jc w:val="center"/>
      </w:pPr>
      <w:r>
        <w:rPr>
          <w:noProof/>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0BEBA367" w:rsidR="004007FC" w:rsidRDefault="004007FC" w:rsidP="004007FC">
      <w:pPr>
        <w:pStyle w:val="Legenda"/>
        <w:rPr>
          <w:i/>
        </w:rPr>
      </w:pPr>
      <w:bookmarkStart w:id="136" w:name="_Toc26704986"/>
      <w:r w:rsidRPr="000A1613">
        <w:rPr>
          <w:i/>
        </w:rPr>
        <w:t xml:space="preserve">Rysunek </w:t>
      </w:r>
      <w:r w:rsidR="000A1613" w:rsidRPr="000A1613">
        <w:rPr>
          <w:i/>
        </w:rPr>
        <w:fldChar w:fldCharType="begin"/>
      </w:r>
      <w:r w:rsidR="000A1613" w:rsidRPr="000A1613">
        <w:rPr>
          <w:i/>
        </w:rPr>
        <w:instrText xml:space="preserve"> STYLEREF 1 \s </w:instrText>
      </w:r>
      <w:r w:rsidR="000A1613" w:rsidRPr="000A1613">
        <w:rPr>
          <w:i/>
        </w:rPr>
        <w:fldChar w:fldCharType="separate"/>
      </w:r>
      <w:r w:rsidR="000A1613">
        <w:rPr>
          <w:i/>
          <w:noProof/>
        </w:rPr>
        <w:t>6</w:t>
      </w:r>
      <w:r w:rsidR="000A1613" w:rsidRPr="000A1613">
        <w:rPr>
          <w:i/>
        </w:rPr>
        <w:fldChar w:fldCharType="end"/>
      </w:r>
      <w:r w:rsidR="000A1613" w:rsidRPr="000A1613">
        <w:rPr>
          <w:i/>
        </w:rPr>
        <w:t>.</w:t>
      </w:r>
      <w:r w:rsidR="000A1613" w:rsidRPr="000A1613">
        <w:rPr>
          <w:i/>
        </w:rPr>
        <w:fldChar w:fldCharType="begin"/>
      </w:r>
      <w:r w:rsidR="000A1613" w:rsidRPr="000A1613">
        <w:rPr>
          <w:i/>
        </w:rPr>
        <w:instrText xml:space="preserve"> SEQ Rysunek \* ARABIC \s 1 </w:instrText>
      </w:r>
      <w:r w:rsidR="000A1613" w:rsidRPr="000A1613">
        <w:rPr>
          <w:i/>
        </w:rPr>
        <w:fldChar w:fldCharType="separate"/>
      </w:r>
      <w:r w:rsidR="000A1613">
        <w:rPr>
          <w:i/>
          <w:noProof/>
        </w:rPr>
        <w:t>12</w:t>
      </w:r>
      <w:r w:rsidR="000A1613" w:rsidRPr="000A1613">
        <w:rPr>
          <w:i/>
        </w:rPr>
        <w:fldChar w:fldCharType="end"/>
      </w:r>
      <w:r w:rsidR="000A1613">
        <w:rPr>
          <w:i/>
        </w:rPr>
        <w:t xml:space="preserve"> Ekran z listą grup paragonów [Źródło: opracowanie własne]</w:t>
      </w:r>
      <w:bookmarkEnd w:id="136"/>
    </w:p>
    <w:p w14:paraId="2C98E876" w14:textId="30046D5E" w:rsidR="00504239" w:rsidRDefault="000A1613" w:rsidP="000A1613">
      <w:r>
        <w:t>Na rysunku 6.12 przedstawiony jest ekran zawierający listy grup paragonów</w:t>
      </w:r>
      <w:r w:rsidR="00504239">
        <w:t xml:space="preserve"> oraz przycisk dodawania nowej grupy. Przycisk ten przenosi użytkownika do ekranu dodawania nowej grupy </w:t>
      </w:r>
      <w:r w:rsidR="00EA6957">
        <w:t>(przedstawione</w:t>
      </w:r>
      <w:r w:rsidR="00504239">
        <w:t xml:space="preserve"> w dalszej części pra</w:t>
      </w:r>
      <w:r w:rsidR="00EA6957">
        <w:t>c</w:t>
      </w:r>
      <w:r w:rsidR="00504239">
        <w:t>y</w:t>
      </w:r>
      <w:r w:rsidR="00EA6957">
        <w:t>)</w:t>
      </w:r>
      <w:r>
        <w:t>. Każdy element listy zawiera</w:t>
      </w:r>
      <w:r w:rsidR="00504239">
        <w:t xml:space="preserve"> następujące informacje na temat grupy: </w:t>
      </w:r>
    </w:p>
    <w:p w14:paraId="1F53B1C4" w14:textId="20D0F176" w:rsidR="000A1613" w:rsidRDefault="00504239" w:rsidP="000A1613">
      <w:r>
        <w:t>- nazwę grupy,</w:t>
      </w:r>
    </w:p>
    <w:p w14:paraId="0ACBFE8F" w14:textId="053C8C46" w:rsidR="00504239" w:rsidRDefault="00504239" w:rsidP="000A1613">
      <w:r>
        <w:t>- liczba paragonów znajdujące się w grupie,</w:t>
      </w:r>
    </w:p>
    <w:p w14:paraId="7EDE0662" w14:textId="3BA8FCBD" w:rsidR="00504239" w:rsidRDefault="00504239" w:rsidP="00504239">
      <w:pPr>
        <w:ind w:left="5" w:firstLine="392"/>
      </w:pPr>
      <w:r>
        <w:t>- sumaryczna kwota, wszystkich paragonów należących do grupy,</w:t>
      </w:r>
    </w:p>
    <w:p w14:paraId="5CF4A89D" w14:textId="05D8735E" w:rsidR="00504239" w:rsidRDefault="00504239" w:rsidP="00504239">
      <w:pPr>
        <w:ind w:left="5" w:firstLine="392"/>
      </w:pPr>
      <w:r>
        <w:t>- ikona grupy wraz jej symbolizującym kolorem,</w:t>
      </w:r>
    </w:p>
    <w:p w14:paraId="5BCE9545" w14:textId="3848A00C" w:rsidR="00504239" w:rsidRDefault="00504239" w:rsidP="00504239">
      <w:pPr>
        <w:ind w:left="5" w:firstLine="392"/>
      </w:pPr>
      <w:r>
        <w:t>- przycisk usunięcia grupy.</w:t>
      </w:r>
    </w:p>
    <w:p w14:paraId="5530C812" w14:textId="204BC5D0" w:rsidR="00504239" w:rsidRDefault="00504239" w:rsidP="00504239">
      <w:pPr>
        <w:ind w:left="5" w:firstLine="392"/>
      </w:pPr>
      <w:r>
        <w:t>Grupę można usunąć tylko pod warunkiem, że żaden paragon nie jest do niej przypisany. Grupa o nazwie „Ogólne” nie posiada możliwości usunięcia ani edycji i każdy użytkownik ją posiada. Pozwala to na uniknięcie sytuac</w:t>
      </w:r>
      <w:r w:rsidR="00EA6957">
        <w:t>ji</w:t>
      </w:r>
      <w:r>
        <w:t xml:space="preserve"> istnienia paragonów</w:t>
      </w:r>
      <w:r w:rsidR="00EA6957">
        <w:t>, któr</w:t>
      </w:r>
      <w:r>
        <w:t xml:space="preserve">e </w:t>
      </w:r>
      <w:r w:rsidR="00EA6957">
        <w:t xml:space="preserve">nie </w:t>
      </w:r>
      <w:r>
        <w:t xml:space="preserve">należą do </w:t>
      </w:r>
      <w:r w:rsidR="00EA6957">
        <w:t>ża</w:t>
      </w:r>
      <w:r>
        <w:t>dnej grupy</w:t>
      </w:r>
      <w:r w:rsidR="00EA6957">
        <w:t xml:space="preserve"> (j</w:t>
      </w:r>
      <w:r>
        <w:t>est to niedozwolone</w:t>
      </w:r>
      <w:r w:rsidR="00EA6957">
        <w:t xml:space="preserve"> w aplikacji)</w:t>
      </w:r>
      <w:r>
        <w:t>. Klikając w dowolny element różny od wcześniej wskazan</w:t>
      </w:r>
      <w:r w:rsidR="00EA6957">
        <w:t>ego,</w:t>
      </w:r>
      <w:r>
        <w:t xml:space="preserve"> użytkownik przenoszony jest do ekranu</w:t>
      </w:r>
      <w:r w:rsidR="00357BCC">
        <w:t xml:space="preserve"> edycji grupy opisanej szczeg</w:t>
      </w:r>
      <w:r w:rsidR="00EA6957">
        <w:t>ółowo</w:t>
      </w:r>
      <w:r w:rsidR="00357BCC">
        <w:t xml:space="preserve"> </w:t>
      </w:r>
      <w:r w:rsidR="00EA6957">
        <w:br/>
      </w:r>
      <w:r w:rsidR="00357BCC">
        <w:t>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30B62F75" w14:textId="3DC73308" w:rsidR="004007FC" w:rsidRDefault="004007FC" w:rsidP="00CD3B56">
      <w:pPr>
        <w:pStyle w:val="Nagwek2"/>
        <w:numPr>
          <w:ilvl w:val="1"/>
          <w:numId w:val="33"/>
        </w:numPr>
      </w:pPr>
      <w:bookmarkStart w:id="137" w:name="_Toc26729101"/>
      <w:r>
        <w:lastRenderedPageBreak/>
        <w:t>Dodawanie nowej grupy</w:t>
      </w:r>
      <w:bookmarkEnd w:id="137"/>
    </w:p>
    <w:p w14:paraId="1DFD8B22" w14:textId="77777777" w:rsidR="004007FC" w:rsidRPr="004007FC" w:rsidRDefault="004007FC" w:rsidP="004007FC"/>
    <w:p w14:paraId="42C754A6" w14:textId="75BA9F8A" w:rsidR="004007FC" w:rsidRDefault="004007FC" w:rsidP="004007FC">
      <w:pPr>
        <w:jc w:val="center"/>
      </w:pPr>
      <w:r>
        <w:rPr>
          <w:noProof/>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2EC51D87" w:rsidR="004007FC" w:rsidRPr="000A1613" w:rsidRDefault="004007FC" w:rsidP="004007FC">
      <w:pPr>
        <w:pStyle w:val="Legenda"/>
        <w:rPr>
          <w:i/>
        </w:rPr>
      </w:pPr>
      <w:bookmarkStart w:id="138" w:name="_Toc26704987"/>
      <w:r w:rsidRPr="000A1613">
        <w:rPr>
          <w:i/>
        </w:rPr>
        <w:t xml:space="preserve">Rysunek </w:t>
      </w:r>
      <w:r w:rsidR="000A1613" w:rsidRPr="000A1613">
        <w:rPr>
          <w:i/>
        </w:rPr>
        <w:fldChar w:fldCharType="begin"/>
      </w:r>
      <w:r w:rsidR="000A1613" w:rsidRPr="000A1613">
        <w:rPr>
          <w:i/>
        </w:rPr>
        <w:instrText xml:space="preserve"> STYLEREF 1 \s </w:instrText>
      </w:r>
      <w:r w:rsidR="000A1613" w:rsidRPr="000A1613">
        <w:rPr>
          <w:i/>
        </w:rPr>
        <w:fldChar w:fldCharType="separate"/>
      </w:r>
      <w:r w:rsidR="000A1613">
        <w:rPr>
          <w:i/>
          <w:noProof/>
        </w:rPr>
        <w:t>6</w:t>
      </w:r>
      <w:r w:rsidR="000A1613" w:rsidRPr="000A1613">
        <w:rPr>
          <w:i/>
        </w:rPr>
        <w:fldChar w:fldCharType="end"/>
      </w:r>
      <w:r w:rsidR="000A1613" w:rsidRPr="000A1613">
        <w:rPr>
          <w:i/>
        </w:rPr>
        <w:t>.</w:t>
      </w:r>
      <w:r w:rsidR="000A1613" w:rsidRPr="000A1613">
        <w:rPr>
          <w:i/>
        </w:rPr>
        <w:fldChar w:fldCharType="begin"/>
      </w:r>
      <w:r w:rsidR="000A1613" w:rsidRPr="000A1613">
        <w:rPr>
          <w:i/>
        </w:rPr>
        <w:instrText xml:space="preserve"> SEQ Rysunek \* ARABIC \s 1 </w:instrText>
      </w:r>
      <w:r w:rsidR="000A1613" w:rsidRPr="000A1613">
        <w:rPr>
          <w:i/>
        </w:rPr>
        <w:fldChar w:fldCharType="separate"/>
      </w:r>
      <w:r w:rsidR="000A1613">
        <w:rPr>
          <w:i/>
          <w:noProof/>
        </w:rPr>
        <w:t>13</w:t>
      </w:r>
      <w:bookmarkEnd w:id="138"/>
      <w:r w:rsidR="000A1613" w:rsidRPr="000A1613">
        <w:rPr>
          <w:i/>
        </w:rPr>
        <w:fldChar w:fldCharType="end"/>
      </w:r>
      <w:r w:rsidR="00357BCC">
        <w:rPr>
          <w:i/>
        </w:rPr>
        <w:t xml:space="preserve"> Ekran dodawania nowej grupy paragonów [Źródło: opracowanie własne]</w:t>
      </w:r>
    </w:p>
    <w:p w14:paraId="02796B7F" w14:textId="071D8749" w:rsidR="004007FC" w:rsidRDefault="004007FC" w:rsidP="004007FC"/>
    <w:p w14:paraId="3D49D061" w14:textId="53BE00C2" w:rsidR="00643FBD" w:rsidRDefault="00357BCC" w:rsidP="00357BCC">
      <w:r>
        <w:t xml:space="preserve">Rysunek 6.13 przedstawia ekran, który pojawia się po </w:t>
      </w:r>
      <w:r w:rsidR="00EA6957">
        <w:t>kliknięciu</w:t>
      </w:r>
      <w:r>
        <w:t xml:space="preserve"> w przycisk dodania nowej grupy paragonów. Użytkownik może wybrać jeden z sześciu dostępnych kolorów dla grupy oraz wprow</w:t>
      </w:r>
      <w:r w:rsidR="00EA6957">
        <w:t>a</w:t>
      </w:r>
      <w:r>
        <w:t>dzić nazwę dla nowej grupy. Nazwa grupy musi być unikalna</w:t>
      </w:r>
      <w:r w:rsidR="00EA6957">
        <w:t>,</w:t>
      </w:r>
      <w:r>
        <w:t xml:space="preserve"> inaczej użytkownik po zatwierdzeniu do</w:t>
      </w:r>
      <w:r w:rsidR="00EA6957">
        <w:t>da</w:t>
      </w:r>
      <w:r>
        <w:t>wania nowej grupy zostanie poinform</w:t>
      </w:r>
      <w:r w:rsidR="00EA6957">
        <w:t>o</w:t>
      </w:r>
      <w:r>
        <w:t xml:space="preserve">wany </w:t>
      </w:r>
      <w:r w:rsidR="00EA6957">
        <w:br/>
      </w:r>
      <w:r>
        <w:t xml:space="preserve">o </w:t>
      </w:r>
      <w:r w:rsidR="00EA6957">
        <w:t xml:space="preserve">braku </w:t>
      </w:r>
      <w:r>
        <w:t>możliwości dodani</w:t>
      </w:r>
      <w:r w:rsidR="00EA6957">
        <w:t>a</w:t>
      </w:r>
      <w:r>
        <w:t xml:space="preserve"> ze względu na powtórzoną nazwę grupy. Po zatwierdzeniu </w:t>
      </w:r>
      <w:r w:rsidR="00EA6957">
        <w:br/>
      </w:r>
      <w:r>
        <w:t>i poprawnym zweryfikowaniu nazwy</w:t>
      </w:r>
      <w:r w:rsidR="00EA6957">
        <w:t>,</w:t>
      </w:r>
      <w:r>
        <w:t xml:space="preserve"> grupa zostaje dodana do </w:t>
      </w:r>
      <w:r w:rsidR="00EA6957">
        <w:t>aplikacji</w:t>
      </w:r>
      <w:r>
        <w:t xml:space="preserve"> i synchronizowana z baz</w:t>
      </w:r>
      <w:r w:rsidR="00EA6957">
        <w:t>ą</w:t>
      </w:r>
      <w:r>
        <w:t xml:space="preserve"> danych. Na ekranie pojawia się informacja o poprawności</w:t>
      </w:r>
      <w:r w:rsidR="00EA6957">
        <w:t xml:space="preserve"> operacji</w:t>
      </w:r>
      <w:r>
        <w:t xml:space="preserve"> utworzeni</w:t>
      </w:r>
      <w:r w:rsidR="00EA6957">
        <w:t>a</w:t>
      </w:r>
      <w:r>
        <w:t xml:space="preserve"> nowej grupy paragonów.</w:t>
      </w:r>
    </w:p>
    <w:p w14:paraId="3B300544" w14:textId="77777777" w:rsidR="00643FBD" w:rsidRDefault="00643FBD">
      <w:pPr>
        <w:spacing w:after="160" w:line="259" w:lineRule="auto"/>
        <w:ind w:firstLine="0"/>
        <w:jc w:val="left"/>
      </w:pPr>
      <w:r>
        <w:br w:type="page"/>
      </w:r>
    </w:p>
    <w:p w14:paraId="4C181A83" w14:textId="77777777" w:rsidR="004007FC" w:rsidRPr="004007FC" w:rsidRDefault="004007FC" w:rsidP="00357BCC"/>
    <w:p w14:paraId="5A42F551" w14:textId="1E835420" w:rsidR="00635394" w:rsidRDefault="00635394" w:rsidP="00CD3B56">
      <w:pPr>
        <w:pStyle w:val="Nagwek2"/>
        <w:numPr>
          <w:ilvl w:val="1"/>
          <w:numId w:val="33"/>
        </w:numPr>
      </w:pPr>
      <w:bookmarkStart w:id="139" w:name="_Toc26729102"/>
      <w:r>
        <w:t>Edycja grupy</w:t>
      </w:r>
      <w:bookmarkEnd w:id="139"/>
    </w:p>
    <w:p w14:paraId="2F3F1A71" w14:textId="341C208D" w:rsidR="004007FC" w:rsidRDefault="004007FC" w:rsidP="004007FC">
      <w:pPr>
        <w:jc w:val="center"/>
      </w:pPr>
      <w:r>
        <w:rPr>
          <w:noProof/>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2E1D4233" w:rsidR="004007FC" w:rsidRPr="000A1613" w:rsidRDefault="004007FC" w:rsidP="004007FC">
      <w:pPr>
        <w:pStyle w:val="Legenda"/>
        <w:rPr>
          <w:i/>
        </w:rPr>
      </w:pPr>
      <w:bookmarkStart w:id="140" w:name="_Toc26704988"/>
      <w:r w:rsidRPr="000A1613">
        <w:rPr>
          <w:i/>
        </w:rPr>
        <w:t xml:space="preserve">Rysunek </w:t>
      </w:r>
      <w:r w:rsidR="000A1613" w:rsidRPr="000A1613">
        <w:rPr>
          <w:i/>
        </w:rPr>
        <w:fldChar w:fldCharType="begin"/>
      </w:r>
      <w:r w:rsidR="000A1613" w:rsidRPr="000A1613">
        <w:rPr>
          <w:i/>
        </w:rPr>
        <w:instrText xml:space="preserve"> STYLEREF 1 \s </w:instrText>
      </w:r>
      <w:r w:rsidR="000A1613" w:rsidRPr="000A1613">
        <w:rPr>
          <w:i/>
        </w:rPr>
        <w:fldChar w:fldCharType="separate"/>
      </w:r>
      <w:r w:rsidR="000A1613">
        <w:rPr>
          <w:i/>
          <w:noProof/>
        </w:rPr>
        <w:t>6</w:t>
      </w:r>
      <w:r w:rsidR="000A1613" w:rsidRPr="000A1613">
        <w:rPr>
          <w:i/>
        </w:rPr>
        <w:fldChar w:fldCharType="end"/>
      </w:r>
      <w:r w:rsidR="000A1613" w:rsidRPr="000A1613">
        <w:rPr>
          <w:i/>
        </w:rPr>
        <w:t>.</w:t>
      </w:r>
      <w:r w:rsidR="000A1613" w:rsidRPr="000A1613">
        <w:rPr>
          <w:i/>
        </w:rPr>
        <w:fldChar w:fldCharType="begin"/>
      </w:r>
      <w:r w:rsidR="000A1613" w:rsidRPr="000A1613">
        <w:rPr>
          <w:i/>
        </w:rPr>
        <w:instrText xml:space="preserve"> SEQ Rysunek \* ARABIC \s 1 </w:instrText>
      </w:r>
      <w:r w:rsidR="000A1613" w:rsidRPr="000A1613">
        <w:rPr>
          <w:i/>
        </w:rPr>
        <w:fldChar w:fldCharType="separate"/>
      </w:r>
      <w:r w:rsidR="000A1613">
        <w:rPr>
          <w:i/>
          <w:noProof/>
        </w:rPr>
        <w:t>14</w:t>
      </w:r>
      <w:bookmarkEnd w:id="140"/>
      <w:r w:rsidR="000A1613" w:rsidRPr="000A1613">
        <w:rPr>
          <w:i/>
        </w:rPr>
        <w:fldChar w:fldCharType="end"/>
      </w:r>
      <w:r w:rsidR="00504239">
        <w:rPr>
          <w:i/>
        </w:rPr>
        <w:t xml:space="preserve"> Ekrany edycji grupy</w:t>
      </w:r>
      <w:r w:rsidR="00357BCC">
        <w:rPr>
          <w:i/>
        </w:rPr>
        <w:t xml:space="preserve"> [Źródło: opracowanie własne]</w:t>
      </w:r>
    </w:p>
    <w:p w14:paraId="7FA2DC62" w14:textId="3C46E608" w:rsidR="002D3358" w:rsidRDefault="009F08B8" w:rsidP="00734428">
      <w:r>
        <w:t>Rysunek 6.14 przedstawia ekran edycji p</w:t>
      </w:r>
      <w:r w:rsidR="00EA6957">
        <w:t>a</w:t>
      </w:r>
      <w:r>
        <w:t xml:space="preserve">ragonów. Użytkownik po kliknięciu </w:t>
      </w:r>
      <w:r w:rsidR="00EA6957">
        <w:br/>
      </w:r>
      <w:r>
        <w:t>w odpowiednią grupę zostaje przeniesiony do ekranu identycznego z ekranem dod</w:t>
      </w:r>
      <w:r w:rsidR="00EA6957">
        <w:t>a</w:t>
      </w:r>
      <w:r>
        <w:t xml:space="preserve">wania </w:t>
      </w:r>
      <w:r w:rsidR="00EA6957">
        <w:t>n</w:t>
      </w:r>
      <w:r>
        <w:t xml:space="preserve">owej grupy (Rysunek 6.13), z różnicą w tytule </w:t>
      </w:r>
      <w:r w:rsidR="00EA6957">
        <w:t>znajdującym</w:t>
      </w:r>
      <w:r>
        <w:t xml:space="preserve"> się na górze </w:t>
      </w:r>
      <w:r w:rsidR="00EA6957">
        <w:t xml:space="preserve">ekranu, </w:t>
      </w:r>
      <w:r>
        <w:t xml:space="preserve">oraz elementy są </w:t>
      </w:r>
      <w:r w:rsidR="00EA6957">
        <w:t>już</w:t>
      </w:r>
      <w:r>
        <w:t xml:space="preserve"> wypełnione.</w:t>
      </w:r>
    </w:p>
    <w:p w14:paraId="06F3A311" w14:textId="77777777" w:rsidR="00643FBD" w:rsidRDefault="00643FBD" w:rsidP="00734428"/>
    <w:p w14:paraId="1C08EC42" w14:textId="031A8812" w:rsidR="004856F4" w:rsidRDefault="004856F4" w:rsidP="00CD3B56">
      <w:pPr>
        <w:pStyle w:val="Nagwek2"/>
        <w:numPr>
          <w:ilvl w:val="1"/>
          <w:numId w:val="33"/>
        </w:numPr>
      </w:pPr>
      <w:bookmarkStart w:id="141" w:name="_Toc26729103"/>
      <w:r>
        <w:t>Wyszukiwanie paragonów</w:t>
      </w:r>
      <w:bookmarkEnd w:id="141"/>
    </w:p>
    <w:p w14:paraId="2BE2DCA1" w14:textId="3702356C" w:rsidR="00B91547" w:rsidRDefault="00B91547" w:rsidP="00B91547">
      <w:pPr>
        <w:jc w:val="center"/>
      </w:pPr>
      <w:r>
        <w:rPr>
          <w:noProof/>
        </w:rPr>
        <w:drawing>
          <wp:inline distT="0" distB="0" distL="0" distR="0" wp14:anchorId="298B2EF0" wp14:editId="173255D2">
            <wp:extent cx="1735667" cy="3082941"/>
            <wp:effectExtent l="0" t="0" r="0" b="3175"/>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60799" cy="3127581"/>
                    </a:xfrm>
                    <a:prstGeom prst="rect">
                      <a:avLst/>
                    </a:prstGeom>
                    <a:noFill/>
                    <a:ln>
                      <a:noFill/>
                    </a:ln>
                  </pic:spPr>
                </pic:pic>
              </a:graphicData>
            </a:graphic>
          </wp:inline>
        </w:drawing>
      </w:r>
      <w:r>
        <w:t xml:space="preserve"> </w:t>
      </w:r>
      <w:r>
        <w:rPr>
          <w:noProof/>
        </w:rPr>
        <w:drawing>
          <wp:inline distT="0" distB="0" distL="0" distR="0" wp14:anchorId="41E6A877" wp14:editId="01B5C056">
            <wp:extent cx="1733394" cy="3078903"/>
            <wp:effectExtent l="0" t="0" r="635" b="762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53034" cy="3113789"/>
                    </a:xfrm>
                    <a:prstGeom prst="rect">
                      <a:avLst/>
                    </a:prstGeom>
                    <a:noFill/>
                    <a:ln>
                      <a:noFill/>
                    </a:ln>
                  </pic:spPr>
                </pic:pic>
              </a:graphicData>
            </a:graphic>
          </wp:inline>
        </w:drawing>
      </w:r>
      <w:r>
        <w:t xml:space="preserve"> </w:t>
      </w:r>
      <w:r>
        <w:rPr>
          <w:noProof/>
        </w:rPr>
        <w:drawing>
          <wp:inline distT="0" distB="0" distL="0" distR="0" wp14:anchorId="0BD1EE0F" wp14:editId="45378913">
            <wp:extent cx="1734490" cy="3080849"/>
            <wp:effectExtent l="0" t="0" r="0" b="5715"/>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54321" cy="3116074"/>
                    </a:xfrm>
                    <a:prstGeom prst="rect">
                      <a:avLst/>
                    </a:prstGeom>
                    <a:noFill/>
                    <a:ln>
                      <a:noFill/>
                    </a:ln>
                  </pic:spPr>
                </pic:pic>
              </a:graphicData>
            </a:graphic>
          </wp:inline>
        </w:drawing>
      </w:r>
    </w:p>
    <w:p w14:paraId="7F5F4A3C" w14:textId="22DE3172" w:rsidR="00B91547" w:rsidRPr="00EA6957" w:rsidRDefault="00B91547" w:rsidP="00EA6957">
      <w:pPr>
        <w:pStyle w:val="Legenda"/>
        <w:rPr>
          <w:i/>
        </w:rPr>
      </w:pPr>
      <w:bookmarkStart w:id="142" w:name="_Toc26704989"/>
      <w:r w:rsidRPr="000A1613">
        <w:rPr>
          <w:i/>
        </w:rPr>
        <w:t xml:space="preserve">Rysunek </w:t>
      </w:r>
      <w:r w:rsidR="000A1613" w:rsidRPr="000A1613">
        <w:rPr>
          <w:i/>
        </w:rPr>
        <w:fldChar w:fldCharType="begin"/>
      </w:r>
      <w:r w:rsidR="000A1613" w:rsidRPr="000A1613">
        <w:rPr>
          <w:i/>
        </w:rPr>
        <w:instrText xml:space="preserve"> STYLEREF 1 \s </w:instrText>
      </w:r>
      <w:r w:rsidR="000A1613" w:rsidRPr="000A1613">
        <w:rPr>
          <w:i/>
        </w:rPr>
        <w:fldChar w:fldCharType="separate"/>
      </w:r>
      <w:r w:rsidR="000A1613">
        <w:rPr>
          <w:i/>
          <w:noProof/>
        </w:rPr>
        <w:t>6</w:t>
      </w:r>
      <w:r w:rsidR="000A1613" w:rsidRPr="000A1613">
        <w:rPr>
          <w:i/>
        </w:rPr>
        <w:fldChar w:fldCharType="end"/>
      </w:r>
      <w:r w:rsidR="000A1613" w:rsidRPr="000A1613">
        <w:rPr>
          <w:i/>
        </w:rPr>
        <w:t>.</w:t>
      </w:r>
      <w:r w:rsidR="000A1613" w:rsidRPr="000A1613">
        <w:rPr>
          <w:i/>
        </w:rPr>
        <w:fldChar w:fldCharType="begin"/>
      </w:r>
      <w:r w:rsidR="000A1613" w:rsidRPr="000A1613">
        <w:rPr>
          <w:i/>
        </w:rPr>
        <w:instrText xml:space="preserve"> SEQ Rysunek \* ARABIC \s 1 </w:instrText>
      </w:r>
      <w:r w:rsidR="000A1613" w:rsidRPr="000A1613">
        <w:rPr>
          <w:i/>
        </w:rPr>
        <w:fldChar w:fldCharType="separate"/>
      </w:r>
      <w:r w:rsidR="000A1613">
        <w:rPr>
          <w:i/>
          <w:noProof/>
        </w:rPr>
        <w:t>15</w:t>
      </w:r>
      <w:bookmarkEnd w:id="142"/>
      <w:r w:rsidR="000A1613" w:rsidRPr="000A1613">
        <w:rPr>
          <w:i/>
        </w:rPr>
        <w:fldChar w:fldCharType="end"/>
      </w:r>
      <w:r w:rsidR="00643FBD">
        <w:rPr>
          <w:i/>
        </w:rPr>
        <w:t xml:space="preserve"> </w:t>
      </w:r>
      <w:r w:rsidR="005E2336">
        <w:rPr>
          <w:i/>
        </w:rPr>
        <w:t>Wyszukiwanie paragonów</w:t>
      </w:r>
      <w:r w:rsidR="00643FBD">
        <w:rPr>
          <w:i/>
        </w:rPr>
        <w:t xml:space="preserve"> </w:t>
      </w:r>
      <w:r w:rsidR="005E2336">
        <w:rPr>
          <w:i/>
        </w:rPr>
        <w:t>–</w:t>
      </w:r>
      <w:r w:rsidR="00643FBD">
        <w:rPr>
          <w:i/>
        </w:rPr>
        <w:t xml:space="preserve"> </w:t>
      </w:r>
      <w:r w:rsidR="005E2336">
        <w:rPr>
          <w:i/>
        </w:rPr>
        <w:t>brak kryteriów wyszukiwania (po lewo),</w:t>
      </w:r>
      <w:r w:rsidR="005E2336">
        <w:rPr>
          <w:i/>
        </w:rPr>
        <w:br/>
        <w:t>ekran znacznika specjalnego wyboru przedziału dat (środek), ekran znacznika specjalnego wyboru przedziału kwoty pieniężnej (po prawo) [Źródło: opracowanie własne]</w:t>
      </w:r>
    </w:p>
    <w:p w14:paraId="4E5C542C" w14:textId="674BA232" w:rsidR="00DE02A4" w:rsidRDefault="00DE02A4" w:rsidP="005E2336">
      <w:r>
        <w:lastRenderedPageBreak/>
        <w:t xml:space="preserve">Rysunek </w:t>
      </w:r>
      <w:r w:rsidR="005E2336">
        <w:t xml:space="preserve">6.15 przedstawia ekran wyszukiwania paragonów oraz ekrany wyświetlające się po kliknięciu w </w:t>
      </w:r>
      <w:r w:rsidR="00A52382">
        <w:t xml:space="preserve">wybrany </w:t>
      </w:r>
      <w:r w:rsidR="005E2336">
        <w:t>znacznik specjalny</w:t>
      </w:r>
      <w:r w:rsidR="00A52382">
        <w:t>,</w:t>
      </w:r>
      <w:r w:rsidR="005E2336">
        <w:t xml:space="preserve"> dotyczący daty wydania paragonu </w:t>
      </w:r>
      <w:r w:rsidR="00A52382">
        <w:t>lub znacznik</w:t>
      </w:r>
      <w:r w:rsidR="005E2336">
        <w:t xml:space="preserve"> kwoty widniejącej na paragonie. </w:t>
      </w:r>
      <w:r w:rsidR="00A52382">
        <w:t>Z</w:t>
      </w:r>
      <w:r w:rsidR="005E2336">
        <w:t>nacznik</w:t>
      </w:r>
      <w:r w:rsidR="00A52382">
        <w:t>i są podobne do tych widniejących na ekranach dodawania i edycji paragonów, z tym, że te</w:t>
      </w:r>
      <w:r w:rsidR="005E2336">
        <w:t xml:space="preserve"> pozwalają na wybieranie przedziałów,</w:t>
      </w:r>
      <w:r w:rsidR="005E2336" w:rsidRPr="005E2336">
        <w:t xml:space="preserve"> zarówno daty od</w:t>
      </w:r>
      <w:r w:rsidR="00A52382">
        <w:t xml:space="preserve"> - </w:t>
      </w:r>
      <w:r w:rsidR="005E2336" w:rsidRPr="005E2336">
        <w:t xml:space="preserve">do oraz kwoty od </w:t>
      </w:r>
      <w:r w:rsidR="00A52382">
        <w:t xml:space="preserve">- </w:t>
      </w:r>
      <w:r w:rsidR="005E2336" w:rsidRPr="005E2336">
        <w:t>do. Ponadto można wybrać także długość trwania gwarancji według której mają być wyszukiwane paragon</w:t>
      </w:r>
      <w:r w:rsidR="00A52382">
        <w:t>y</w:t>
      </w:r>
      <w:r w:rsidR="005E2336" w:rsidRPr="005E2336">
        <w:t>. Na dole pod znacznikami specjalnymi zna</w:t>
      </w:r>
      <w:r w:rsidR="005E2336">
        <w:t>jduje</w:t>
      </w:r>
      <w:r w:rsidR="005E2336" w:rsidRPr="005E2336">
        <w:t xml:space="preserve"> się także </w:t>
      </w:r>
      <w:r w:rsidR="00A52382">
        <w:t>pole u</w:t>
      </w:r>
      <w:r w:rsidR="005E2336" w:rsidRPr="005E2336">
        <w:t>możliw</w:t>
      </w:r>
      <w:r w:rsidR="00A52382">
        <w:t xml:space="preserve">iające </w:t>
      </w:r>
      <w:r w:rsidR="005E2336" w:rsidRPr="005E2336">
        <w:t>wyszukiwani</w:t>
      </w:r>
      <w:r w:rsidR="00A52382">
        <w:t xml:space="preserve">e </w:t>
      </w:r>
      <w:r w:rsidR="005E2336" w:rsidRPr="005E2336">
        <w:t>znaczników</w:t>
      </w:r>
      <w:r w:rsidR="00A52382">
        <w:t xml:space="preserve"> po ich nazwach</w:t>
      </w:r>
      <w:r w:rsidR="005E2336" w:rsidRPr="005E2336">
        <w:t>.</w:t>
      </w:r>
      <w:r w:rsidR="005E2336">
        <w:t xml:space="preserve"> Do znaczników należą także nazwy grup oraz nazwy paragonów. Każdorazowa zmiana kryteriów wyszukiwania powoduje wyszukanie poszczególnych elementów</w:t>
      </w:r>
      <w:r w:rsidR="00A52382">
        <w:t xml:space="preserve"> </w:t>
      </w:r>
      <w:r w:rsidR="00A52382">
        <w:br/>
        <w:t>i pojawienie się ich w formie listy paragonów spełniającej podane kryteria (lub odpowiedniej informacji jeśli nie zostały znalezione żadne paragony o podanych kryteriach)</w:t>
      </w:r>
      <w:r w:rsidR="005E2336">
        <w:t>.</w:t>
      </w:r>
    </w:p>
    <w:p w14:paraId="014134D5" w14:textId="77777777" w:rsidR="005E2336" w:rsidRPr="00531DEE" w:rsidRDefault="005E2336" w:rsidP="00DE02A4">
      <w:pPr>
        <w:jc w:val="left"/>
      </w:pPr>
    </w:p>
    <w:p w14:paraId="69868041" w14:textId="77777777" w:rsidR="00B91547" w:rsidRDefault="00B91547" w:rsidP="00B91547">
      <w:pPr>
        <w:spacing w:after="160" w:line="259" w:lineRule="auto"/>
        <w:ind w:firstLine="0"/>
        <w:jc w:val="center"/>
      </w:pPr>
      <w:r>
        <w:rPr>
          <w:noProof/>
        </w:rPr>
        <w:drawing>
          <wp:inline distT="0" distB="0" distL="0" distR="0" wp14:anchorId="399206A2" wp14:editId="4CDD18CB">
            <wp:extent cx="1771290" cy="3146214"/>
            <wp:effectExtent l="0" t="0" r="635"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789874" cy="3179223"/>
                    </a:xfrm>
                    <a:prstGeom prst="rect">
                      <a:avLst/>
                    </a:prstGeom>
                    <a:noFill/>
                    <a:ln>
                      <a:noFill/>
                    </a:ln>
                  </pic:spPr>
                </pic:pic>
              </a:graphicData>
            </a:graphic>
          </wp:inline>
        </w:drawing>
      </w:r>
      <w:r>
        <w:t xml:space="preserve"> </w:t>
      </w:r>
      <w:r>
        <w:rPr>
          <w:noProof/>
        </w:rPr>
        <w:drawing>
          <wp:inline distT="0" distB="0" distL="0" distR="0" wp14:anchorId="0AA23D8E" wp14:editId="3DB84971">
            <wp:extent cx="1784054" cy="3168885"/>
            <wp:effectExtent l="0" t="0" r="6985" b="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96576" cy="3191128"/>
                    </a:xfrm>
                    <a:prstGeom prst="rect">
                      <a:avLst/>
                    </a:prstGeom>
                    <a:noFill/>
                    <a:ln>
                      <a:noFill/>
                    </a:ln>
                  </pic:spPr>
                </pic:pic>
              </a:graphicData>
            </a:graphic>
          </wp:inline>
        </w:drawing>
      </w:r>
      <w:r>
        <w:t xml:space="preserve"> </w:t>
      </w:r>
      <w:r>
        <w:rPr>
          <w:noProof/>
        </w:rPr>
        <w:drawing>
          <wp:inline distT="0" distB="0" distL="0" distR="0" wp14:anchorId="443831FD" wp14:editId="45A7F852">
            <wp:extent cx="1778000" cy="3158133"/>
            <wp:effectExtent l="0" t="0" r="0" b="4445"/>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07515" cy="3210559"/>
                    </a:xfrm>
                    <a:prstGeom prst="rect">
                      <a:avLst/>
                    </a:prstGeom>
                    <a:noFill/>
                    <a:ln>
                      <a:noFill/>
                    </a:ln>
                  </pic:spPr>
                </pic:pic>
              </a:graphicData>
            </a:graphic>
          </wp:inline>
        </w:drawing>
      </w:r>
    </w:p>
    <w:p w14:paraId="549A864B" w14:textId="5EA33738" w:rsidR="005E2336" w:rsidRDefault="00B91547" w:rsidP="00B91547">
      <w:pPr>
        <w:pStyle w:val="Legenda"/>
        <w:rPr>
          <w:i/>
        </w:rPr>
      </w:pPr>
      <w:bookmarkStart w:id="143" w:name="_Toc26704990"/>
      <w:r w:rsidRPr="000A1613">
        <w:rPr>
          <w:i/>
        </w:rPr>
        <w:t xml:space="preserve">Rysunek </w:t>
      </w:r>
      <w:r w:rsidR="000A1613" w:rsidRPr="000A1613">
        <w:rPr>
          <w:i/>
        </w:rPr>
        <w:fldChar w:fldCharType="begin"/>
      </w:r>
      <w:r w:rsidR="000A1613" w:rsidRPr="000A1613">
        <w:rPr>
          <w:i/>
        </w:rPr>
        <w:instrText xml:space="preserve"> STYLEREF 1 \s </w:instrText>
      </w:r>
      <w:r w:rsidR="000A1613" w:rsidRPr="000A1613">
        <w:rPr>
          <w:i/>
        </w:rPr>
        <w:fldChar w:fldCharType="separate"/>
      </w:r>
      <w:r w:rsidR="000A1613">
        <w:rPr>
          <w:i/>
          <w:noProof/>
        </w:rPr>
        <w:t>6</w:t>
      </w:r>
      <w:r w:rsidR="000A1613" w:rsidRPr="000A1613">
        <w:rPr>
          <w:i/>
        </w:rPr>
        <w:fldChar w:fldCharType="end"/>
      </w:r>
      <w:r w:rsidR="000A1613" w:rsidRPr="000A1613">
        <w:rPr>
          <w:i/>
        </w:rPr>
        <w:t>.</w:t>
      </w:r>
      <w:r w:rsidR="000A1613" w:rsidRPr="000A1613">
        <w:rPr>
          <w:i/>
        </w:rPr>
        <w:fldChar w:fldCharType="begin"/>
      </w:r>
      <w:r w:rsidR="000A1613" w:rsidRPr="000A1613">
        <w:rPr>
          <w:i/>
        </w:rPr>
        <w:instrText xml:space="preserve"> SEQ Rysunek \* ARABIC \s 1 </w:instrText>
      </w:r>
      <w:r w:rsidR="000A1613" w:rsidRPr="000A1613">
        <w:rPr>
          <w:i/>
        </w:rPr>
        <w:fldChar w:fldCharType="separate"/>
      </w:r>
      <w:r w:rsidR="000A1613">
        <w:rPr>
          <w:i/>
          <w:noProof/>
        </w:rPr>
        <w:t>16</w:t>
      </w:r>
      <w:bookmarkEnd w:id="143"/>
      <w:r w:rsidR="000A1613" w:rsidRPr="000A1613">
        <w:rPr>
          <w:i/>
        </w:rPr>
        <w:fldChar w:fldCharType="end"/>
      </w:r>
      <w:r w:rsidR="005E2336">
        <w:rPr>
          <w:i/>
        </w:rPr>
        <w:t xml:space="preserve"> Wyszukiwanie paragonów – wynik wyszukiw</w:t>
      </w:r>
      <w:r w:rsidR="00AC06A9">
        <w:rPr>
          <w:i/>
        </w:rPr>
        <w:t>a</w:t>
      </w:r>
      <w:r w:rsidR="005E2336">
        <w:rPr>
          <w:i/>
        </w:rPr>
        <w:t>nia dla podanych kryteriów</w:t>
      </w:r>
      <w:r w:rsidR="00AC06A9">
        <w:rPr>
          <w:i/>
        </w:rPr>
        <w:t xml:space="preserve"> </w:t>
      </w:r>
      <w:r w:rsidR="00AC06A9">
        <w:rPr>
          <w:i/>
        </w:rPr>
        <w:br/>
        <w:t>[Źródło: opracowanie własne]</w:t>
      </w:r>
    </w:p>
    <w:p w14:paraId="629D5152" w14:textId="70B9571F" w:rsidR="00AC06A9" w:rsidRPr="00AC06A9" w:rsidRDefault="005E2336" w:rsidP="00AC06A9">
      <w:pPr>
        <w:pStyle w:val="Legenda"/>
        <w:jc w:val="both"/>
        <w:rPr>
          <w:sz w:val="24"/>
          <w:szCs w:val="24"/>
        </w:rPr>
      </w:pPr>
      <w:r w:rsidRPr="00AC06A9">
        <w:rPr>
          <w:sz w:val="24"/>
          <w:szCs w:val="24"/>
        </w:rPr>
        <w:t xml:space="preserve">Wyświetlane paragony </w:t>
      </w:r>
      <w:r w:rsidR="00AC06A9">
        <w:rPr>
          <w:sz w:val="24"/>
          <w:szCs w:val="24"/>
        </w:rPr>
        <w:t>przedstawiają</w:t>
      </w:r>
      <w:r w:rsidRPr="00AC06A9">
        <w:rPr>
          <w:sz w:val="24"/>
          <w:szCs w:val="24"/>
        </w:rPr>
        <w:t xml:space="preserve"> wszystkie te same informacje</w:t>
      </w:r>
      <w:r w:rsidR="00AC06A9">
        <w:rPr>
          <w:sz w:val="24"/>
          <w:szCs w:val="24"/>
        </w:rPr>
        <w:t>,</w:t>
      </w:r>
      <w:r w:rsidRPr="00AC06A9">
        <w:rPr>
          <w:sz w:val="24"/>
          <w:szCs w:val="24"/>
        </w:rPr>
        <w:t xml:space="preserve"> co </w:t>
      </w:r>
      <w:r w:rsidR="00AC06A9">
        <w:rPr>
          <w:sz w:val="24"/>
          <w:szCs w:val="24"/>
        </w:rPr>
        <w:t>przedstawiane są na</w:t>
      </w:r>
      <w:r w:rsidRPr="00AC06A9">
        <w:rPr>
          <w:sz w:val="24"/>
          <w:szCs w:val="24"/>
        </w:rPr>
        <w:t xml:space="preserve"> liście paragonów opisanej</w:t>
      </w:r>
      <w:r w:rsidR="00AC06A9">
        <w:rPr>
          <w:sz w:val="24"/>
          <w:szCs w:val="24"/>
        </w:rPr>
        <w:t xml:space="preserve"> </w:t>
      </w:r>
      <w:r w:rsidRPr="00AC06A9">
        <w:rPr>
          <w:sz w:val="24"/>
          <w:szCs w:val="24"/>
        </w:rPr>
        <w:t>w poprzednich podrozdziałach</w:t>
      </w:r>
      <w:r w:rsidR="00AC06A9" w:rsidRPr="00AC06A9">
        <w:rPr>
          <w:sz w:val="24"/>
          <w:szCs w:val="24"/>
        </w:rPr>
        <w:t>,</w:t>
      </w:r>
      <w:r w:rsidR="00D24219" w:rsidRPr="00AC06A9">
        <w:rPr>
          <w:sz w:val="24"/>
          <w:szCs w:val="24"/>
        </w:rPr>
        <w:t xml:space="preserve"> poza możl</w:t>
      </w:r>
      <w:r w:rsidR="00216643" w:rsidRPr="00AC06A9">
        <w:rPr>
          <w:sz w:val="24"/>
          <w:szCs w:val="24"/>
        </w:rPr>
        <w:t>iwością usuni</w:t>
      </w:r>
      <w:r w:rsidR="00AC06A9" w:rsidRPr="00AC06A9">
        <w:rPr>
          <w:sz w:val="24"/>
          <w:szCs w:val="24"/>
        </w:rPr>
        <w:t>ę</w:t>
      </w:r>
      <w:r w:rsidR="00216643" w:rsidRPr="00AC06A9">
        <w:rPr>
          <w:sz w:val="24"/>
          <w:szCs w:val="24"/>
        </w:rPr>
        <w:t>cia parag</w:t>
      </w:r>
      <w:r w:rsidR="00AC06A9" w:rsidRPr="00AC06A9">
        <w:rPr>
          <w:sz w:val="24"/>
          <w:szCs w:val="24"/>
        </w:rPr>
        <w:t>o</w:t>
      </w:r>
      <w:r w:rsidR="00216643" w:rsidRPr="00AC06A9">
        <w:rPr>
          <w:sz w:val="24"/>
          <w:szCs w:val="24"/>
        </w:rPr>
        <w:t>nu. Po kliknięciu w p</w:t>
      </w:r>
      <w:r w:rsidR="00AC06A9" w:rsidRPr="00AC06A9">
        <w:rPr>
          <w:sz w:val="24"/>
          <w:szCs w:val="24"/>
        </w:rPr>
        <w:t>a</w:t>
      </w:r>
      <w:r w:rsidR="00216643" w:rsidRPr="00AC06A9">
        <w:rPr>
          <w:sz w:val="24"/>
          <w:szCs w:val="24"/>
        </w:rPr>
        <w:t>ragon wyświetla się jego podgląd</w:t>
      </w:r>
      <w:r w:rsidR="00AC06A9" w:rsidRPr="00AC06A9">
        <w:rPr>
          <w:sz w:val="24"/>
          <w:szCs w:val="24"/>
        </w:rPr>
        <w:t xml:space="preserve"> w taki sam sposób</w:t>
      </w:r>
      <w:r w:rsidR="00AC06A9">
        <w:rPr>
          <w:sz w:val="24"/>
          <w:szCs w:val="24"/>
        </w:rPr>
        <w:t>,</w:t>
      </w:r>
      <w:r w:rsidR="00AC06A9" w:rsidRPr="00AC06A9">
        <w:rPr>
          <w:sz w:val="24"/>
          <w:szCs w:val="24"/>
        </w:rPr>
        <w:t xml:space="preserve"> jak </w:t>
      </w:r>
      <w:r w:rsidR="00AC06A9">
        <w:rPr>
          <w:sz w:val="24"/>
          <w:szCs w:val="24"/>
        </w:rPr>
        <w:br/>
      </w:r>
      <w:r w:rsidR="00AC06A9" w:rsidRPr="00AC06A9">
        <w:rPr>
          <w:sz w:val="24"/>
          <w:szCs w:val="24"/>
        </w:rPr>
        <w:t>w przypadku kliknięcia na element listy na ekranie przedstawiającym listę paragonów</w:t>
      </w:r>
      <w:r w:rsidR="00216643" w:rsidRPr="00AC06A9">
        <w:rPr>
          <w:sz w:val="24"/>
          <w:szCs w:val="24"/>
        </w:rPr>
        <w:t>. Na rysunku 6.16 pokazane są t</w:t>
      </w:r>
      <w:r w:rsidR="00AC06A9" w:rsidRPr="00AC06A9">
        <w:rPr>
          <w:sz w:val="24"/>
          <w:szCs w:val="24"/>
        </w:rPr>
        <w:t>akże</w:t>
      </w:r>
      <w:r w:rsidR="00216643" w:rsidRPr="00AC06A9">
        <w:rPr>
          <w:sz w:val="24"/>
          <w:szCs w:val="24"/>
        </w:rPr>
        <w:t xml:space="preserve"> możliwości związane z dodawaniem znaczników </w:t>
      </w:r>
      <w:r w:rsidR="00AC06A9" w:rsidRPr="00AC06A9">
        <w:rPr>
          <w:sz w:val="24"/>
          <w:szCs w:val="24"/>
        </w:rPr>
        <w:t xml:space="preserve">jako kryteria </w:t>
      </w:r>
      <w:r w:rsidR="00216643" w:rsidRPr="00AC06A9">
        <w:rPr>
          <w:sz w:val="24"/>
          <w:szCs w:val="24"/>
        </w:rPr>
        <w:t xml:space="preserve">wyszukiwania. Wyszukiwane są wszystkie paragony, które zawierają chociaż jeden </w:t>
      </w:r>
      <w:r w:rsidR="00AC06A9">
        <w:rPr>
          <w:sz w:val="24"/>
          <w:szCs w:val="24"/>
        </w:rPr>
        <w:br/>
      </w:r>
      <w:r w:rsidR="00216643" w:rsidRPr="00AC06A9">
        <w:rPr>
          <w:sz w:val="24"/>
          <w:szCs w:val="24"/>
        </w:rPr>
        <w:t>z wybranych przez użytkownika znaczników.</w:t>
      </w:r>
    </w:p>
    <w:p w14:paraId="19495D49" w14:textId="383D1AC4" w:rsidR="00693BC7" w:rsidRPr="00AC06A9" w:rsidRDefault="00AC06A9" w:rsidP="00AC06A9">
      <w:pPr>
        <w:spacing w:after="160" w:line="259" w:lineRule="auto"/>
        <w:ind w:firstLine="0"/>
        <w:jc w:val="left"/>
        <w:rPr>
          <w:iCs/>
          <w:sz w:val="20"/>
          <w:szCs w:val="18"/>
        </w:rPr>
      </w:pPr>
      <w:r>
        <w:br w:type="page"/>
      </w:r>
    </w:p>
    <w:p w14:paraId="134B7803" w14:textId="283F48EC" w:rsidR="009F53C1" w:rsidRPr="009F53C1" w:rsidRDefault="006C3A29" w:rsidP="00216643">
      <w:pPr>
        <w:pStyle w:val="Nagwek1"/>
        <w:numPr>
          <w:ilvl w:val="0"/>
          <w:numId w:val="33"/>
        </w:numPr>
      </w:pPr>
      <w:bookmarkStart w:id="144" w:name="_Toc26729104"/>
      <w:r>
        <w:lastRenderedPageBreak/>
        <w:t>T</w:t>
      </w:r>
      <w:r w:rsidR="009F53C1">
        <w:t>est</w:t>
      </w:r>
      <w:r w:rsidR="00216643">
        <w:t>y</w:t>
      </w:r>
      <w:bookmarkEnd w:id="144"/>
    </w:p>
    <w:p w14:paraId="0C5F4F8F" w14:textId="39E4CB67" w:rsidR="009F53C1" w:rsidRDefault="00216643" w:rsidP="00216643">
      <w:pPr>
        <w:pStyle w:val="Nagwek2"/>
        <w:numPr>
          <w:ilvl w:val="0"/>
          <w:numId w:val="0"/>
        </w:numPr>
        <w:ind w:left="5"/>
      </w:pPr>
      <w:bookmarkStart w:id="145" w:name="_Toc26729105"/>
      <w:r w:rsidRPr="00AC06A9">
        <w:t xml:space="preserve">7.1 </w:t>
      </w:r>
      <w:r w:rsidR="009F53C1" w:rsidRPr="00AC06A9">
        <w:t>Testy jednostkowe</w:t>
      </w:r>
      <w:bookmarkEnd w:id="145"/>
    </w:p>
    <w:p w14:paraId="51701160" w14:textId="2D3B60D4" w:rsidR="00216643" w:rsidRPr="00216643" w:rsidRDefault="00216643" w:rsidP="00AC06A9">
      <w:pPr>
        <w:ind w:left="5" w:firstLine="392"/>
      </w:pPr>
      <w:r>
        <w:t xml:space="preserve">Do przetestowania aplikacji zostały wykonane testy jednostkowe za pomocą </w:t>
      </w:r>
      <w:proofErr w:type="spellStart"/>
      <w:r>
        <w:t>JUnit</w:t>
      </w:r>
      <w:proofErr w:type="spellEnd"/>
      <w:r>
        <w:t xml:space="preserve"> 4. Na potrzeby tych testów zaprojektowana została klasa </w:t>
      </w:r>
      <w:proofErr w:type="spellStart"/>
      <w:r w:rsidRPr="00AC06A9">
        <w:rPr>
          <w:i/>
        </w:rPr>
        <w:t>ValidatorTest</w:t>
      </w:r>
      <w:proofErr w:type="spellEnd"/>
      <w:r>
        <w:t xml:space="preserve"> sprawd</w:t>
      </w:r>
      <w:r w:rsidR="00AC06A9">
        <w:t>z</w:t>
      </w:r>
      <w:r>
        <w:t xml:space="preserve">ająca poprawność funkcji walidujących parametry </w:t>
      </w:r>
      <w:r w:rsidR="00AC06A9">
        <w:t>podawane przez użytkownika,</w:t>
      </w:r>
      <w:r>
        <w:t xml:space="preserve"> takie jak: nazwa grupy, nazwa paragonu czy hasło przy logowaniu się do aplikacji. Przed rozpoczęciem testów inicjowane są grupy paragonów o podanych parametrach jak przedstawiono na rysunku 7.1. Mają one za zadanie imitacj</w:t>
      </w:r>
      <w:r w:rsidR="00AC06A9">
        <w:t>ę prawdziwych</w:t>
      </w:r>
      <w:r>
        <w:t xml:space="preserve"> globalnych grup znajdujących się na telefonie podczas logowania użytkownika</w:t>
      </w:r>
      <w:r w:rsidR="00AC06A9">
        <w:t>.</w:t>
      </w:r>
    </w:p>
    <w:p w14:paraId="0C009ACE" w14:textId="77777777" w:rsidR="009F53C1" w:rsidRPr="00174F88" w:rsidRDefault="009F53C1" w:rsidP="009F53C1"/>
    <w:p w14:paraId="0E3F8BE2" w14:textId="77777777" w:rsidR="009F53C1" w:rsidRDefault="009F53C1" w:rsidP="009F53C1">
      <w:pPr>
        <w:jc w:val="center"/>
      </w:pPr>
      <w:r>
        <w:rPr>
          <w:noProof/>
        </w:rPr>
        <w:drawing>
          <wp:inline distT="0" distB="0" distL="0" distR="0" wp14:anchorId="3E4B940D" wp14:editId="747B99B3">
            <wp:extent cx="4191000" cy="4519622"/>
            <wp:effectExtent l="0" t="0" r="0" b="0"/>
            <wp:docPr id="59" name="Obraz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193820" cy="4522663"/>
                    </a:xfrm>
                    <a:prstGeom prst="rect">
                      <a:avLst/>
                    </a:prstGeom>
                  </pic:spPr>
                </pic:pic>
              </a:graphicData>
            </a:graphic>
          </wp:inline>
        </w:drawing>
      </w:r>
    </w:p>
    <w:p w14:paraId="36E615AC" w14:textId="6D77560B" w:rsidR="009F53C1" w:rsidRDefault="009F53C1" w:rsidP="009F53C1">
      <w:pPr>
        <w:pStyle w:val="Legenda"/>
        <w:rPr>
          <w:i/>
        </w:rPr>
      </w:pPr>
      <w:r w:rsidRPr="00470B96">
        <w:rPr>
          <w:i/>
        </w:rPr>
        <w:t xml:space="preserve">Rysunek </w:t>
      </w:r>
      <w:r w:rsidRPr="00470B96">
        <w:rPr>
          <w:i/>
        </w:rPr>
        <w:fldChar w:fldCharType="begin"/>
      </w:r>
      <w:r w:rsidRPr="00470B96">
        <w:rPr>
          <w:i/>
        </w:rPr>
        <w:instrText xml:space="preserve"> STYLEREF 1 \s </w:instrText>
      </w:r>
      <w:r w:rsidRPr="00470B96">
        <w:rPr>
          <w:i/>
        </w:rPr>
        <w:fldChar w:fldCharType="separate"/>
      </w:r>
      <w:r w:rsidRPr="00470B96">
        <w:rPr>
          <w:i/>
          <w:noProof/>
        </w:rPr>
        <w:t>7</w:t>
      </w:r>
      <w:r w:rsidRPr="00470B96">
        <w:rPr>
          <w:i/>
        </w:rPr>
        <w:fldChar w:fldCharType="end"/>
      </w:r>
      <w:r w:rsidRPr="00470B96">
        <w:rPr>
          <w:i/>
        </w:rPr>
        <w:t>.</w:t>
      </w:r>
      <w:r w:rsidRPr="00470B96">
        <w:rPr>
          <w:i/>
        </w:rPr>
        <w:fldChar w:fldCharType="begin"/>
      </w:r>
      <w:r w:rsidRPr="00470B96">
        <w:rPr>
          <w:i/>
        </w:rPr>
        <w:instrText xml:space="preserve"> SEQ Rysunek \* ARABIC \s 1 </w:instrText>
      </w:r>
      <w:r w:rsidRPr="00470B96">
        <w:rPr>
          <w:i/>
        </w:rPr>
        <w:fldChar w:fldCharType="separate"/>
      </w:r>
      <w:r w:rsidRPr="00470B96">
        <w:rPr>
          <w:i/>
          <w:noProof/>
        </w:rPr>
        <w:t>1</w:t>
      </w:r>
      <w:r w:rsidRPr="00470B96">
        <w:rPr>
          <w:i/>
        </w:rPr>
        <w:fldChar w:fldCharType="end"/>
      </w:r>
      <w:r w:rsidR="00216643">
        <w:rPr>
          <w:i/>
        </w:rPr>
        <w:t xml:space="preserve"> Inicjacja grup w systemie na potrzeby testów jednostkowych [Źródło: opracowanie własne]</w:t>
      </w:r>
    </w:p>
    <w:p w14:paraId="162CCAF3" w14:textId="4F7295EE" w:rsidR="00216643" w:rsidRDefault="00216643">
      <w:pPr>
        <w:spacing w:after="160" w:line="259" w:lineRule="auto"/>
        <w:ind w:firstLine="0"/>
        <w:jc w:val="left"/>
      </w:pPr>
      <w:r>
        <w:br w:type="page"/>
      </w:r>
    </w:p>
    <w:p w14:paraId="79EEBA80" w14:textId="0AAAEF61" w:rsidR="00216643" w:rsidRDefault="00216643" w:rsidP="00216643">
      <w:r>
        <w:lastRenderedPageBreak/>
        <w:t xml:space="preserve">Na rysunkach 7.2 oraz 7.3 przedstawione zostały przykładowe testy jednostkowe zaimplementowane w </w:t>
      </w:r>
      <w:r w:rsidR="00AC06A9">
        <w:t>celu</w:t>
      </w:r>
      <w:r>
        <w:t xml:space="preserve"> przetestowania poprawności działania funkcji walidujących</w:t>
      </w:r>
      <w:r w:rsidR="00AC06A9">
        <w:t xml:space="preserve"> </w:t>
      </w:r>
      <w:r>
        <w:t>poprawność adresu email oraz haseł wpisywanych podczas rejestracji nowego użytkownika.</w:t>
      </w:r>
    </w:p>
    <w:p w14:paraId="58CD7CEF" w14:textId="77777777" w:rsidR="00927CD0" w:rsidRPr="00216643" w:rsidRDefault="00927CD0" w:rsidP="00216643"/>
    <w:p w14:paraId="564B8450" w14:textId="2A1FCE0D" w:rsidR="00216643" w:rsidRDefault="009F53C1" w:rsidP="00216643">
      <w:pPr>
        <w:jc w:val="center"/>
      </w:pPr>
      <w:r>
        <w:rPr>
          <w:noProof/>
        </w:rPr>
        <w:drawing>
          <wp:inline distT="0" distB="0" distL="0" distR="0" wp14:anchorId="44C46635" wp14:editId="3D91D499">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272935" cy="3459405"/>
                    </a:xfrm>
                    <a:prstGeom prst="rect">
                      <a:avLst/>
                    </a:prstGeom>
                  </pic:spPr>
                </pic:pic>
              </a:graphicData>
            </a:graphic>
          </wp:inline>
        </w:drawing>
      </w:r>
    </w:p>
    <w:p w14:paraId="57D4F5A4" w14:textId="505CE19A" w:rsidR="009F53C1" w:rsidRPr="00470B96" w:rsidRDefault="009F53C1" w:rsidP="009F53C1">
      <w:pPr>
        <w:pStyle w:val="Legenda"/>
        <w:rPr>
          <w:i/>
        </w:rPr>
      </w:pPr>
      <w:r w:rsidRPr="00470B96">
        <w:rPr>
          <w:i/>
        </w:rPr>
        <w:t xml:space="preserve">Rysunek </w:t>
      </w:r>
      <w:r w:rsidRPr="00470B96">
        <w:rPr>
          <w:i/>
        </w:rPr>
        <w:fldChar w:fldCharType="begin"/>
      </w:r>
      <w:r w:rsidRPr="00470B96">
        <w:rPr>
          <w:i/>
        </w:rPr>
        <w:instrText xml:space="preserve"> STYLEREF 1 \s </w:instrText>
      </w:r>
      <w:r w:rsidRPr="00470B96">
        <w:rPr>
          <w:i/>
        </w:rPr>
        <w:fldChar w:fldCharType="separate"/>
      </w:r>
      <w:r w:rsidRPr="00470B96">
        <w:rPr>
          <w:i/>
          <w:noProof/>
        </w:rPr>
        <w:t>7</w:t>
      </w:r>
      <w:r w:rsidRPr="00470B96">
        <w:rPr>
          <w:i/>
        </w:rPr>
        <w:fldChar w:fldCharType="end"/>
      </w:r>
      <w:r w:rsidRPr="00470B96">
        <w:rPr>
          <w:i/>
        </w:rPr>
        <w:t>.</w:t>
      </w:r>
      <w:r w:rsidRPr="00470B96">
        <w:rPr>
          <w:i/>
        </w:rPr>
        <w:fldChar w:fldCharType="begin"/>
      </w:r>
      <w:r w:rsidRPr="00470B96">
        <w:rPr>
          <w:i/>
        </w:rPr>
        <w:instrText xml:space="preserve"> SEQ Rysunek \* ARABIC \s 1 </w:instrText>
      </w:r>
      <w:r w:rsidRPr="00470B96">
        <w:rPr>
          <w:i/>
        </w:rPr>
        <w:fldChar w:fldCharType="separate"/>
      </w:r>
      <w:r w:rsidRPr="00470B96">
        <w:rPr>
          <w:i/>
          <w:noProof/>
        </w:rPr>
        <w:t>2</w:t>
      </w:r>
      <w:r w:rsidRPr="00470B96">
        <w:rPr>
          <w:i/>
        </w:rPr>
        <w:fldChar w:fldCharType="end"/>
      </w:r>
      <w:r w:rsidR="00216643">
        <w:rPr>
          <w:i/>
        </w:rPr>
        <w:t xml:space="preserve"> Przykładowy test jednostkowy badający poprawność walidacji adresu email [Źródło: opracowanie własne]</w:t>
      </w:r>
    </w:p>
    <w:p w14:paraId="1FE07C48" w14:textId="77777777" w:rsidR="009F53C1" w:rsidRDefault="009F53C1" w:rsidP="009F53C1"/>
    <w:p w14:paraId="020C989F" w14:textId="77777777" w:rsidR="009F53C1" w:rsidRDefault="009F53C1" w:rsidP="009F53C1">
      <w:pPr>
        <w:jc w:val="center"/>
      </w:pPr>
      <w:r>
        <w:rPr>
          <w:noProof/>
        </w:rPr>
        <w:drawing>
          <wp:inline distT="0" distB="0" distL="0" distR="0" wp14:anchorId="1E95C727" wp14:editId="7305E7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579745" cy="2870835"/>
                    </a:xfrm>
                    <a:prstGeom prst="rect">
                      <a:avLst/>
                    </a:prstGeom>
                  </pic:spPr>
                </pic:pic>
              </a:graphicData>
            </a:graphic>
          </wp:inline>
        </w:drawing>
      </w:r>
    </w:p>
    <w:p w14:paraId="3847C3A9" w14:textId="555D0AE2" w:rsidR="009F53C1" w:rsidRPr="00470B96" w:rsidRDefault="009F53C1" w:rsidP="009F53C1">
      <w:pPr>
        <w:pStyle w:val="Legenda"/>
        <w:rPr>
          <w:i/>
        </w:rPr>
      </w:pPr>
      <w:r w:rsidRPr="00470B96">
        <w:rPr>
          <w:i/>
        </w:rPr>
        <w:t xml:space="preserve">Rysunek </w:t>
      </w:r>
      <w:r w:rsidRPr="00470B96">
        <w:rPr>
          <w:i/>
        </w:rPr>
        <w:fldChar w:fldCharType="begin"/>
      </w:r>
      <w:r w:rsidRPr="00470B96">
        <w:rPr>
          <w:i/>
        </w:rPr>
        <w:instrText xml:space="preserve"> STYLEREF 1 \s </w:instrText>
      </w:r>
      <w:r w:rsidRPr="00470B96">
        <w:rPr>
          <w:i/>
        </w:rPr>
        <w:fldChar w:fldCharType="separate"/>
      </w:r>
      <w:r w:rsidRPr="00470B96">
        <w:rPr>
          <w:i/>
          <w:noProof/>
        </w:rPr>
        <w:t>7</w:t>
      </w:r>
      <w:r w:rsidRPr="00470B96">
        <w:rPr>
          <w:i/>
        </w:rPr>
        <w:fldChar w:fldCharType="end"/>
      </w:r>
      <w:r w:rsidRPr="00470B96">
        <w:rPr>
          <w:i/>
        </w:rPr>
        <w:t>.</w:t>
      </w:r>
      <w:r w:rsidRPr="00470B96">
        <w:rPr>
          <w:i/>
        </w:rPr>
        <w:fldChar w:fldCharType="begin"/>
      </w:r>
      <w:r w:rsidRPr="00470B96">
        <w:rPr>
          <w:i/>
        </w:rPr>
        <w:instrText xml:space="preserve"> SEQ Rysunek \* ARABIC \s 1 </w:instrText>
      </w:r>
      <w:r w:rsidRPr="00470B96">
        <w:rPr>
          <w:i/>
        </w:rPr>
        <w:fldChar w:fldCharType="separate"/>
      </w:r>
      <w:r w:rsidRPr="00470B96">
        <w:rPr>
          <w:i/>
          <w:noProof/>
        </w:rPr>
        <w:t>3</w:t>
      </w:r>
      <w:r w:rsidRPr="00470B96">
        <w:rPr>
          <w:i/>
        </w:rPr>
        <w:fldChar w:fldCharType="end"/>
      </w:r>
      <w:r w:rsidR="00216643" w:rsidRPr="00216643">
        <w:rPr>
          <w:i/>
        </w:rPr>
        <w:t xml:space="preserve"> </w:t>
      </w:r>
      <w:r w:rsidR="00216643">
        <w:rPr>
          <w:i/>
        </w:rPr>
        <w:t>Przykładowy test jednostkowy badający poprawność walidacji hasła wpisywanego podczas rejestracji nowego użytkownika [Źródło: opracowanie własne]</w:t>
      </w:r>
    </w:p>
    <w:p w14:paraId="5CEA0DE0" w14:textId="77777777" w:rsidR="00AC06A9" w:rsidRDefault="009F53C1" w:rsidP="009F53C1">
      <w:pPr>
        <w:spacing w:after="160" w:line="259" w:lineRule="auto"/>
        <w:ind w:firstLine="0"/>
        <w:jc w:val="center"/>
      </w:pPr>
      <w:r>
        <w:br w:type="page"/>
      </w:r>
    </w:p>
    <w:p w14:paraId="2B7C5DF6" w14:textId="6217AC83" w:rsidR="00AC06A9" w:rsidRPr="009F53C1" w:rsidRDefault="00AC06A9" w:rsidP="00AC06A9">
      <w:r>
        <w:lastRenderedPageBreak/>
        <w:t xml:space="preserve">Na rysunku 7.4 przedstawiono wynik wszystkich testów jednostkowych związanych </w:t>
      </w:r>
      <w:r>
        <w:br/>
        <w:t>z walidacją danych w aplikacji ReceiptCarer. Podczas testów znalezione zostały przypadki niezgadzające się z przewidywanymi rezultatami, co pozwoliło na wprowadzenie poprawek, a co za tym idzie na lepszą dbałość o prawidłowe działanie aplikacji.</w:t>
      </w:r>
    </w:p>
    <w:p w14:paraId="54CBDA23" w14:textId="77777777" w:rsidR="00AC06A9" w:rsidRDefault="00AC06A9" w:rsidP="009F53C1">
      <w:pPr>
        <w:spacing w:after="160" w:line="259" w:lineRule="auto"/>
        <w:ind w:firstLine="0"/>
        <w:jc w:val="center"/>
      </w:pPr>
    </w:p>
    <w:p w14:paraId="3429F135" w14:textId="1A233C45" w:rsidR="009F53C1" w:rsidRDefault="009F53C1" w:rsidP="009F53C1">
      <w:pPr>
        <w:spacing w:after="160" w:line="259" w:lineRule="auto"/>
        <w:ind w:firstLine="0"/>
        <w:jc w:val="center"/>
      </w:pPr>
      <w:r>
        <w:rPr>
          <w:noProof/>
        </w:rPr>
        <w:drawing>
          <wp:inline distT="0" distB="0" distL="0" distR="0" wp14:anchorId="44866CE7" wp14:editId="67B487E2">
            <wp:extent cx="4625340" cy="1763914"/>
            <wp:effectExtent l="0" t="0" r="3810" b="825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71344" cy="1781458"/>
                    </a:xfrm>
                    <a:prstGeom prst="rect">
                      <a:avLst/>
                    </a:prstGeom>
                  </pic:spPr>
                </pic:pic>
              </a:graphicData>
            </a:graphic>
          </wp:inline>
        </w:drawing>
      </w:r>
    </w:p>
    <w:p w14:paraId="48173B52" w14:textId="3D4A4D3E" w:rsidR="009F53C1" w:rsidRDefault="009F53C1" w:rsidP="009F53C1">
      <w:pPr>
        <w:pStyle w:val="Legenda"/>
        <w:rPr>
          <w:i/>
        </w:rPr>
      </w:pPr>
      <w:r w:rsidRPr="00470B96">
        <w:rPr>
          <w:i/>
        </w:rPr>
        <w:t xml:space="preserve">Rysunek </w:t>
      </w:r>
      <w:r w:rsidRPr="00470B96">
        <w:rPr>
          <w:i/>
        </w:rPr>
        <w:fldChar w:fldCharType="begin"/>
      </w:r>
      <w:r w:rsidRPr="00470B96">
        <w:rPr>
          <w:i/>
        </w:rPr>
        <w:instrText xml:space="preserve"> STYLEREF 1 \s </w:instrText>
      </w:r>
      <w:r w:rsidRPr="00470B96">
        <w:rPr>
          <w:i/>
        </w:rPr>
        <w:fldChar w:fldCharType="separate"/>
      </w:r>
      <w:r w:rsidRPr="00470B96">
        <w:rPr>
          <w:i/>
          <w:noProof/>
        </w:rPr>
        <w:t>7</w:t>
      </w:r>
      <w:r w:rsidRPr="00470B96">
        <w:rPr>
          <w:i/>
        </w:rPr>
        <w:fldChar w:fldCharType="end"/>
      </w:r>
      <w:r w:rsidRPr="00470B96">
        <w:rPr>
          <w:i/>
        </w:rPr>
        <w:t>.</w:t>
      </w:r>
      <w:r w:rsidRPr="00470B96">
        <w:rPr>
          <w:i/>
        </w:rPr>
        <w:fldChar w:fldCharType="begin"/>
      </w:r>
      <w:r w:rsidRPr="00470B96">
        <w:rPr>
          <w:i/>
        </w:rPr>
        <w:instrText xml:space="preserve"> SEQ Rysunek \* ARABIC \s 1 </w:instrText>
      </w:r>
      <w:r w:rsidRPr="00470B96">
        <w:rPr>
          <w:i/>
        </w:rPr>
        <w:fldChar w:fldCharType="separate"/>
      </w:r>
      <w:r w:rsidRPr="00470B96">
        <w:rPr>
          <w:i/>
          <w:noProof/>
        </w:rPr>
        <w:t>4</w:t>
      </w:r>
      <w:r w:rsidRPr="00470B96">
        <w:rPr>
          <w:i/>
        </w:rPr>
        <w:fldChar w:fldCharType="end"/>
      </w:r>
      <w:r w:rsidR="00216643">
        <w:rPr>
          <w:i/>
        </w:rPr>
        <w:t xml:space="preserve"> Wynik testów jednostkowych związanych z walidacją danych [Źródło: opracowanie własne]</w:t>
      </w:r>
    </w:p>
    <w:p w14:paraId="58EFEAA1" w14:textId="692C9EC2" w:rsidR="00927CD0" w:rsidRDefault="009F53C1" w:rsidP="00927CD0">
      <w:pPr>
        <w:pStyle w:val="Nagwek1"/>
        <w:numPr>
          <w:ilvl w:val="1"/>
          <w:numId w:val="33"/>
        </w:numPr>
      </w:pPr>
      <w:bookmarkStart w:id="146" w:name="_Toc26729106"/>
      <w:r>
        <w:t>Testy funkcjonaln</w:t>
      </w:r>
      <w:r w:rsidR="00927CD0">
        <w:t>e</w:t>
      </w:r>
      <w:bookmarkEnd w:id="146"/>
    </w:p>
    <w:p w14:paraId="6FD367F8" w14:textId="252C90FE" w:rsidR="00927CD0" w:rsidRPr="00927CD0" w:rsidRDefault="00927CD0" w:rsidP="00927CD0">
      <w:r>
        <w:t xml:space="preserve">Najważniejsze funkcjonalności aplikacji zostały przetestowane za pomocą testów funkcjonalnych. Przypadki testowe zostały zapisane w formie tekstowej w tabeli, a następnie zweryfikowane pod kątem zgodności z rzeczywistym działem w aplikacji. Poniżej zostały przedstawione przykładowe testy funkcjonalne dla dwóch przypadków użycia: PU </w:t>
      </w:r>
      <w:r w:rsidRPr="00927CD0">
        <w:rPr>
          <w:i/>
        </w:rPr>
        <w:t>Eksportuj paragon</w:t>
      </w:r>
      <w:r>
        <w:t xml:space="preserve"> oraz PU </w:t>
      </w:r>
      <w:r w:rsidRPr="00927CD0">
        <w:rPr>
          <w:i/>
        </w:rPr>
        <w:t>Edytuj grupę</w:t>
      </w:r>
      <w:r>
        <w:t xml:space="preserve">. </w:t>
      </w:r>
    </w:p>
    <w:p w14:paraId="63432EF3" w14:textId="42EC5989" w:rsidR="003504D8" w:rsidRDefault="00927CD0" w:rsidP="00927CD0">
      <w:pPr>
        <w:pStyle w:val="Nagwek1"/>
        <w:numPr>
          <w:ilvl w:val="2"/>
          <w:numId w:val="33"/>
        </w:numPr>
      </w:pPr>
      <w:bookmarkStart w:id="147" w:name="_Toc26729107"/>
      <w:r>
        <w:t>Testy dla PU Eksportuj parago</w:t>
      </w:r>
      <w:r w:rsidR="003504D8">
        <w:t>n</w:t>
      </w:r>
      <w:bookmarkEnd w:id="147"/>
    </w:p>
    <w:p w14:paraId="104FCD27" w14:textId="36F2A468" w:rsidR="0069070E" w:rsidRPr="0069070E" w:rsidRDefault="0069070E" w:rsidP="0069070E">
      <w:r>
        <w:t xml:space="preserve">W tabeli 11 oraz tabeli 12 znajdują się przykładowe przypadki testowe dla PU </w:t>
      </w:r>
      <w:r w:rsidRPr="00927CD0">
        <w:rPr>
          <w:i/>
        </w:rPr>
        <w:t>Eksportuj</w:t>
      </w:r>
      <w:r>
        <w:rPr>
          <w:i/>
        </w:rPr>
        <w:t xml:space="preserve"> paragon. </w:t>
      </w:r>
      <w:r>
        <w:t>Następnie w tabeli 13 przedstawiono wyniki testów.</w:t>
      </w:r>
    </w:p>
    <w:p w14:paraId="607E0817" w14:textId="3AC4B6DA" w:rsidR="0069070E" w:rsidRPr="00912570" w:rsidRDefault="0069070E" w:rsidP="0069070E">
      <w:pPr>
        <w:pStyle w:val="Legenda"/>
        <w:rPr>
          <w:i/>
        </w:rPr>
      </w:pPr>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Pr>
          <w:i/>
          <w:noProof/>
        </w:rPr>
        <w:t>11</w:t>
      </w:r>
      <w:r w:rsidRPr="00912570">
        <w:rPr>
          <w:i/>
        </w:rPr>
        <w:fldChar w:fldCharType="end"/>
      </w:r>
      <w:r w:rsidRPr="00912570">
        <w:rPr>
          <w:i/>
        </w:rPr>
        <w:t xml:space="preserve"> Przypadek testowy nr 1 dla PU</w:t>
      </w:r>
      <w:r>
        <w:rPr>
          <w:i/>
        </w:rPr>
        <w:t xml:space="preserve"> Eksportuj paragon [Źródło: opracowanie własne]</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69070E" w:rsidRPr="006F775C" w14:paraId="53F9A426" w14:textId="77777777" w:rsidTr="00A5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E0939A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2F60A66" w14:textId="7C60BAC5"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P</w:t>
            </w:r>
            <w:r w:rsidR="009255F9">
              <w:rPr>
                <w:rFonts w:eastAsia="Times New Roman" w:cs="Times New Roman"/>
                <w:sz w:val="23"/>
                <w:szCs w:val="23"/>
              </w:rPr>
              <w:t xml:space="preserve">rzypadek testowy </w:t>
            </w:r>
            <w:r>
              <w:rPr>
                <w:rFonts w:eastAsia="Times New Roman" w:cs="Times New Roman"/>
                <w:sz w:val="23"/>
                <w:szCs w:val="23"/>
              </w:rPr>
              <w:t>1</w:t>
            </w:r>
          </w:p>
        </w:tc>
      </w:tr>
      <w:tr w:rsidR="0069070E" w:rsidRPr="006F775C" w14:paraId="7F5B1376"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1B2F61"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4CF57374" w14:textId="4C561DAF" w:rsidR="0069070E" w:rsidRPr="006F775C"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ksportowanie zdjęć paragonu na podany przez użytkownika  prawidłowy  adres e</w:t>
            </w:r>
            <w:r w:rsidR="009255F9">
              <w:rPr>
                <w:rFonts w:eastAsia="Times New Roman" w:cs="Times New Roman"/>
                <w:sz w:val="23"/>
                <w:szCs w:val="23"/>
              </w:rPr>
              <w:t>-</w:t>
            </w:r>
            <w:r>
              <w:rPr>
                <w:rFonts w:eastAsia="Times New Roman" w:cs="Times New Roman"/>
                <w:sz w:val="23"/>
                <w:szCs w:val="23"/>
              </w:rPr>
              <w:t>mail.</w:t>
            </w:r>
          </w:p>
        </w:tc>
      </w:tr>
      <w:tr w:rsidR="0069070E" w:rsidRPr="006F775C" w14:paraId="7BC40ED9"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64068C6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6A45330B" w14:textId="3F5F654B"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Celem testu jest sprawdzenie, czy eksportowanie zdjęć paragonów przebiega w sposób prawidłowy</w:t>
            </w:r>
            <w:r w:rsidR="009255F9">
              <w:rPr>
                <w:rFonts w:eastAsia="Times New Roman" w:cs="Times New Roman"/>
                <w:sz w:val="23"/>
                <w:szCs w:val="23"/>
              </w:rPr>
              <w:t xml:space="preserve"> (czy umożliwia wysłanie zdjęć paragonu na wybrany adres e-mail)</w:t>
            </w:r>
            <w:r>
              <w:rPr>
                <w:rFonts w:eastAsia="Times New Roman" w:cs="Times New Roman"/>
                <w:sz w:val="23"/>
                <w:szCs w:val="23"/>
              </w:rPr>
              <w:t>.</w:t>
            </w:r>
          </w:p>
        </w:tc>
      </w:tr>
      <w:tr w:rsidR="0069070E" w:rsidRPr="006F775C" w14:paraId="71A2F35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B7AA39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1AE22B47" w14:textId="77777777"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Użytkownik jest zalogowany w systemie. Aplikacja ma dostęp do bazy danych.</w:t>
            </w:r>
          </w:p>
        </w:tc>
      </w:tr>
      <w:tr w:rsidR="0069070E" w:rsidRPr="006F775C" w14:paraId="7ED096F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135E6BC9"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2859B864"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Otwórz aplikację.</w:t>
            </w:r>
          </w:p>
          <w:p w14:paraId="15039AEA"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wybrany paragon.</w:t>
            </w:r>
          </w:p>
          <w:p w14:paraId="465ABA88" w14:textId="77777777"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w przycisk eksportu paragonu.</w:t>
            </w:r>
          </w:p>
          <w:p w14:paraId="21B2BDBD" w14:textId="49BDC0AB" w:rsidR="0069070E"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Wprowadź adres e</w:t>
            </w:r>
            <w:r w:rsidR="009255F9">
              <w:rPr>
                <w:rFonts w:eastAsia="Times New Roman" w:cs="Times New Roman"/>
                <w:sz w:val="23"/>
                <w:szCs w:val="23"/>
              </w:rPr>
              <w:t>-</w:t>
            </w:r>
            <w:r>
              <w:rPr>
                <w:rFonts w:eastAsia="Times New Roman" w:cs="Times New Roman"/>
                <w:sz w:val="23"/>
                <w:szCs w:val="23"/>
              </w:rPr>
              <w:t>mail.</w:t>
            </w:r>
          </w:p>
          <w:p w14:paraId="6125B654" w14:textId="77777777" w:rsidR="0069070E" w:rsidRPr="00912570" w:rsidRDefault="0069070E" w:rsidP="00A52382">
            <w:pPr>
              <w:pStyle w:val="Akapitzlist"/>
              <w:widowControl w:val="0"/>
              <w:numPr>
                <w:ilvl w:val="0"/>
                <w:numId w:val="35"/>
              </w:numPr>
              <w:spacing w:line="240" w:lineRule="atLeast"/>
              <w:rPr>
                <w:rFonts w:eastAsia="Times New Roman" w:cs="Times New Roman"/>
                <w:sz w:val="23"/>
                <w:szCs w:val="23"/>
              </w:rPr>
            </w:pPr>
            <w:r>
              <w:rPr>
                <w:rFonts w:eastAsia="Times New Roman" w:cs="Times New Roman"/>
                <w:sz w:val="23"/>
                <w:szCs w:val="23"/>
              </w:rPr>
              <w:t>Kliknij przycisk Wyślij.</w:t>
            </w:r>
          </w:p>
        </w:tc>
      </w:tr>
      <w:tr w:rsidR="0069070E" w:rsidRPr="006F775C" w14:paraId="53C30291"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33C9BD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673412D2" w14:textId="1E605034" w:rsidR="0069070E"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 xml:space="preserve">Aplikacja </w:t>
            </w:r>
            <w:r w:rsidR="009255F9">
              <w:rPr>
                <w:rFonts w:eastAsia="Times New Roman" w:cs="Times New Roman"/>
                <w:sz w:val="23"/>
                <w:szCs w:val="23"/>
              </w:rPr>
              <w:t>przenosi</w:t>
            </w:r>
            <w:r>
              <w:rPr>
                <w:rFonts w:eastAsia="Times New Roman" w:cs="Times New Roman"/>
                <w:sz w:val="23"/>
                <w:szCs w:val="23"/>
              </w:rPr>
              <w:t xml:space="preserve"> użytkownika do wybranej przez niego aplikacji umożliwiającej wysyłanie </w:t>
            </w:r>
            <w:r w:rsidR="009255F9">
              <w:rPr>
                <w:rFonts w:eastAsia="Times New Roman" w:cs="Times New Roman"/>
                <w:sz w:val="23"/>
                <w:szCs w:val="23"/>
              </w:rPr>
              <w:t>wiadomości e-mail</w:t>
            </w:r>
            <w:r>
              <w:rPr>
                <w:rFonts w:eastAsia="Times New Roman" w:cs="Times New Roman"/>
                <w:sz w:val="23"/>
                <w:szCs w:val="23"/>
              </w:rPr>
              <w:t xml:space="preserve"> na podany adres e</w:t>
            </w:r>
            <w:r w:rsidR="009255F9">
              <w:rPr>
                <w:rFonts w:eastAsia="Times New Roman" w:cs="Times New Roman"/>
                <w:sz w:val="23"/>
                <w:szCs w:val="23"/>
              </w:rPr>
              <w:t>-</w:t>
            </w:r>
            <w:r>
              <w:rPr>
                <w:rFonts w:eastAsia="Times New Roman" w:cs="Times New Roman"/>
                <w:sz w:val="23"/>
                <w:szCs w:val="23"/>
              </w:rPr>
              <w:t>mail wraz z treścią zawierającą linki URL do zdjęć paragonów wy</w:t>
            </w:r>
            <w:r w:rsidR="009255F9">
              <w:rPr>
                <w:rFonts w:eastAsia="Times New Roman" w:cs="Times New Roman"/>
                <w:sz w:val="23"/>
                <w:szCs w:val="23"/>
              </w:rPr>
              <w:t>b</w:t>
            </w:r>
            <w:r>
              <w:rPr>
                <w:rFonts w:eastAsia="Times New Roman" w:cs="Times New Roman"/>
                <w:sz w:val="23"/>
                <w:szCs w:val="23"/>
              </w:rPr>
              <w:t>ranego paragonu. Wyświetlony zostaje komunikat o wysłanym e</w:t>
            </w:r>
            <w:r w:rsidR="009255F9">
              <w:rPr>
                <w:rFonts w:eastAsia="Times New Roman" w:cs="Times New Roman"/>
                <w:sz w:val="23"/>
                <w:szCs w:val="23"/>
              </w:rPr>
              <w:t>-</w:t>
            </w:r>
            <w:r>
              <w:rPr>
                <w:rFonts w:eastAsia="Times New Roman" w:cs="Times New Roman"/>
                <w:sz w:val="23"/>
                <w:szCs w:val="23"/>
              </w:rPr>
              <w:t xml:space="preserve">mailu w aplikacji.  </w:t>
            </w:r>
          </w:p>
        </w:tc>
      </w:tr>
    </w:tbl>
    <w:p w14:paraId="5310F1B1" w14:textId="3D61A906" w:rsidR="0069070E" w:rsidRPr="00927CD0" w:rsidRDefault="0069070E" w:rsidP="0069070E">
      <w:pPr>
        <w:pStyle w:val="Legenda"/>
        <w:rPr>
          <w:i/>
        </w:rPr>
      </w:pPr>
      <w:r w:rsidRPr="00927CD0">
        <w:rPr>
          <w:i/>
        </w:rPr>
        <w:lastRenderedPageBreak/>
        <w:t xml:space="preserve">Tabela </w:t>
      </w:r>
      <w:r w:rsidRPr="00927CD0">
        <w:rPr>
          <w:i/>
        </w:rPr>
        <w:fldChar w:fldCharType="begin"/>
      </w:r>
      <w:r w:rsidRPr="00927CD0">
        <w:rPr>
          <w:i/>
        </w:rPr>
        <w:instrText xml:space="preserve"> SEQ Tabela \* ARABIC </w:instrText>
      </w:r>
      <w:r w:rsidRPr="00927CD0">
        <w:rPr>
          <w:i/>
        </w:rPr>
        <w:fldChar w:fldCharType="separate"/>
      </w:r>
      <w:r>
        <w:rPr>
          <w:i/>
          <w:noProof/>
        </w:rPr>
        <w:t>12</w:t>
      </w:r>
      <w:r w:rsidRPr="00927CD0">
        <w:rPr>
          <w:i/>
        </w:rPr>
        <w:fldChar w:fldCharType="end"/>
      </w:r>
      <w:r w:rsidRPr="00694D54">
        <w:rPr>
          <w:i/>
        </w:rPr>
        <w:t xml:space="preserve"> </w:t>
      </w:r>
      <w:r w:rsidRPr="00912570">
        <w:rPr>
          <w:i/>
        </w:rPr>
        <w:t>Przypadek testowy nr</w:t>
      </w:r>
      <w:r>
        <w:rPr>
          <w:i/>
        </w:rPr>
        <w:t xml:space="preserve"> 2</w:t>
      </w:r>
      <w:r w:rsidRPr="00912570">
        <w:rPr>
          <w:i/>
        </w:rPr>
        <w:t xml:space="preserve"> dla PU</w:t>
      </w:r>
      <w:r>
        <w:rPr>
          <w:i/>
        </w:rPr>
        <w:t xml:space="preserve"> Eksportuj paragon [Źródło: opracowanie własne]</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69070E" w:rsidRPr="006F775C" w14:paraId="7350E257"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C15086A"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5DF0A0AD" w14:textId="625AB171"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2</w:t>
            </w:r>
          </w:p>
        </w:tc>
      </w:tr>
      <w:tr w:rsidR="0069070E" w:rsidRPr="006F775C" w14:paraId="6EC11147"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0108071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088" w:type="dxa"/>
          </w:tcPr>
          <w:p w14:paraId="2C059F68" w14:textId="6FF19389"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Eksportowanie zdjęć paragonu na podany przez użytkownika nieprawidłowy adres e</w:t>
            </w:r>
            <w:r w:rsidR="009255F9">
              <w:rPr>
                <w:rFonts w:eastAsia="Times New Roman" w:cs="Times New Roman"/>
                <w:sz w:val="23"/>
                <w:szCs w:val="23"/>
              </w:rPr>
              <w:t>-</w:t>
            </w:r>
            <w:r w:rsidRPr="00694D54">
              <w:rPr>
                <w:rFonts w:eastAsia="Times New Roman" w:cs="Times New Roman"/>
                <w:sz w:val="23"/>
                <w:szCs w:val="23"/>
              </w:rPr>
              <w:t>mail.</w:t>
            </w:r>
          </w:p>
        </w:tc>
      </w:tr>
      <w:tr w:rsidR="0069070E" w:rsidRPr="006F775C" w14:paraId="0021D494"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FC0B47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088" w:type="dxa"/>
          </w:tcPr>
          <w:p w14:paraId="1ED8D9A2" w14:textId="273BAF66"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Celem testu, jest sprawdzenie, czy system zareaguje na nieprawidłowe uzupełnieni</w:t>
            </w:r>
            <w:r w:rsidR="009255F9">
              <w:rPr>
                <w:rFonts w:eastAsia="Times New Roman" w:cs="Times New Roman"/>
                <w:sz w:val="23"/>
                <w:szCs w:val="23"/>
              </w:rPr>
              <w:t>e</w:t>
            </w:r>
            <w:r w:rsidRPr="00694D54">
              <w:rPr>
                <w:rFonts w:eastAsia="Times New Roman" w:cs="Times New Roman"/>
                <w:sz w:val="23"/>
                <w:szCs w:val="23"/>
              </w:rPr>
              <w:t xml:space="preserve"> danych związanych z adresem e</w:t>
            </w:r>
            <w:r w:rsidR="009255F9">
              <w:rPr>
                <w:rFonts w:eastAsia="Times New Roman" w:cs="Times New Roman"/>
                <w:sz w:val="23"/>
                <w:szCs w:val="23"/>
              </w:rPr>
              <w:t>-</w:t>
            </w:r>
            <w:r w:rsidRPr="00694D54">
              <w:rPr>
                <w:rFonts w:eastAsia="Times New Roman" w:cs="Times New Roman"/>
                <w:sz w:val="23"/>
                <w:szCs w:val="23"/>
              </w:rPr>
              <w:t>mail</w:t>
            </w:r>
            <w:r w:rsidR="009255F9">
              <w:rPr>
                <w:rFonts w:eastAsia="Times New Roman" w:cs="Times New Roman"/>
                <w:sz w:val="23"/>
                <w:szCs w:val="23"/>
              </w:rPr>
              <w:t>,</w:t>
            </w:r>
            <w:r w:rsidRPr="00694D54">
              <w:rPr>
                <w:rFonts w:eastAsia="Times New Roman" w:cs="Times New Roman"/>
                <w:sz w:val="23"/>
                <w:szCs w:val="23"/>
              </w:rPr>
              <w:t xml:space="preserve"> na który wys</w:t>
            </w:r>
            <w:r w:rsidR="009255F9">
              <w:rPr>
                <w:rFonts w:eastAsia="Times New Roman" w:cs="Times New Roman"/>
                <w:sz w:val="23"/>
                <w:szCs w:val="23"/>
              </w:rPr>
              <w:t>łany ma zostać</w:t>
            </w:r>
            <w:r w:rsidRPr="00694D54">
              <w:rPr>
                <w:rFonts w:eastAsia="Times New Roman" w:cs="Times New Roman"/>
                <w:sz w:val="23"/>
                <w:szCs w:val="23"/>
              </w:rPr>
              <w:t xml:space="preserve"> paragon.</w:t>
            </w:r>
          </w:p>
        </w:tc>
      </w:tr>
      <w:tr w:rsidR="0069070E" w:rsidRPr="006F775C" w14:paraId="79E9E4D1"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2CE4D223"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088" w:type="dxa"/>
          </w:tcPr>
          <w:p w14:paraId="615E4E2C" w14:textId="77777777" w:rsidR="0069070E" w:rsidRPr="00694D54" w:rsidRDefault="0069070E" w:rsidP="00A52382">
            <w:pPr>
              <w:widowControl w:val="0"/>
              <w:spacing w:line="240" w:lineRule="atLeast"/>
              <w:ind w:firstLine="0"/>
              <w:rPr>
                <w:rFonts w:eastAsia="Times New Roman" w:cs="Times New Roman"/>
                <w:sz w:val="23"/>
                <w:szCs w:val="23"/>
              </w:rPr>
            </w:pPr>
            <w:r w:rsidRPr="00694D54">
              <w:rPr>
                <w:rFonts w:eastAsia="Times New Roman" w:cs="Times New Roman"/>
                <w:sz w:val="23"/>
                <w:szCs w:val="23"/>
              </w:rPr>
              <w:t>Użytkownik jest zalogowany w systemie. Aplikacja ma dostęp do bazy danych.</w:t>
            </w:r>
          </w:p>
        </w:tc>
      </w:tr>
      <w:tr w:rsidR="0069070E" w:rsidRPr="006F775C" w14:paraId="62A6C4C0"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CFC2947"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088" w:type="dxa"/>
          </w:tcPr>
          <w:p w14:paraId="10C84C4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Otwórz aplikację.</w:t>
            </w:r>
          </w:p>
          <w:p w14:paraId="6F24190F"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wybrany paragon.</w:t>
            </w:r>
          </w:p>
          <w:p w14:paraId="56E254A7"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w przycisk eksportu paragonu.</w:t>
            </w:r>
          </w:p>
          <w:p w14:paraId="43D65C6A" w14:textId="21B5D4E6"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 xml:space="preserve">Wprowadź </w:t>
            </w:r>
            <w:r>
              <w:rPr>
                <w:rFonts w:eastAsia="Times New Roman" w:cs="Times New Roman"/>
                <w:sz w:val="23"/>
                <w:szCs w:val="23"/>
              </w:rPr>
              <w:t xml:space="preserve">nieprawidłowy </w:t>
            </w:r>
            <w:r w:rsidRPr="00694D54">
              <w:rPr>
                <w:rFonts w:eastAsia="Times New Roman" w:cs="Times New Roman"/>
                <w:sz w:val="23"/>
                <w:szCs w:val="23"/>
              </w:rPr>
              <w:t>adres e</w:t>
            </w:r>
            <w:r w:rsidR="009255F9">
              <w:rPr>
                <w:rFonts w:eastAsia="Times New Roman" w:cs="Times New Roman"/>
                <w:sz w:val="23"/>
                <w:szCs w:val="23"/>
              </w:rPr>
              <w:t>-</w:t>
            </w:r>
            <w:r w:rsidRPr="00694D54">
              <w:rPr>
                <w:rFonts w:eastAsia="Times New Roman" w:cs="Times New Roman"/>
                <w:sz w:val="23"/>
                <w:szCs w:val="23"/>
              </w:rPr>
              <w:t>mail.</w:t>
            </w:r>
          </w:p>
          <w:p w14:paraId="11A42EDE" w14:textId="77777777" w:rsidR="0069070E" w:rsidRPr="00694D54" w:rsidRDefault="0069070E" w:rsidP="00A52382">
            <w:pPr>
              <w:pStyle w:val="Akapitzlist"/>
              <w:widowControl w:val="0"/>
              <w:numPr>
                <w:ilvl w:val="0"/>
                <w:numId w:val="38"/>
              </w:numPr>
              <w:spacing w:line="240" w:lineRule="atLeast"/>
              <w:rPr>
                <w:rFonts w:eastAsia="Times New Roman" w:cs="Times New Roman"/>
                <w:sz w:val="23"/>
                <w:szCs w:val="23"/>
              </w:rPr>
            </w:pPr>
            <w:r w:rsidRPr="00694D54">
              <w:rPr>
                <w:rFonts w:eastAsia="Times New Roman" w:cs="Times New Roman"/>
                <w:sz w:val="23"/>
                <w:szCs w:val="23"/>
              </w:rPr>
              <w:t>Kliknij przycisk Wyślij.</w:t>
            </w:r>
          </w:p>
        </w:tc>
      </w:tr>
      <w:tr w:rsidR="0069070E" w:rsidRPr="006F775C" w14:paraId="63DE3F75"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32D6EC3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088" w:type="dxa"/>
          </w:tcPr>
          <w:p w14:paraId="7A31CEFA" w14:textId="37C490CE" w:rsidR="0069070E" w:rsidRPr="00694D54" w:rsidRDefault="0069070E" w:rsidP="00A52382">
            <w:pPr>
              <w:widowControl w:val="0"/>
              <w:spacing w:line="240" w:lineRule="atLeast"/>
              <w:ind w:firstLine="0"/>
              <w:rPr>
                <w:rFonts w:eastAsia="Times New Roman" w:cs="Times New Roman"/>
                <w:sz w:val="23"/>
                <w:szCs w:val="23"/>
              </w:rPr>
            </w:pPr>
            <w:r>
              <w:rPr>
                <w:rFonts w:eastAsia="Times New Roman" w:cs="Times New Roman"/>
                <w:sz w:val="23"/>
                <w:szCs w:val="23"/>
              </w:rPr>
              <w:t>Email nie może zostać wysłany z powodu nieprawidłowego wpisanego adresu e</w:t>
            </w:r>
            <w:r w:rsidR="009255F9">
              <w:rPr>
                <w:rFonts w:eastAsia="Times New Roman" w:cs="Times New Roman"/>
                <w:sz w:val="23"/>
                <w:szCs w:val="23"/>
              </w:rPr>
              <w:t>-</w:t>
            </w:r>
            <w:r>
              <w:rPr>
                <w:rFonts w:eastAsia="Times New Roman" w:cs="Times New Roman"/>
                <w:sz w:val="23"/>
                <w:szCs w:val="23"/>
              </w:rPr>
              <w:t xml:space="preserve">mail. </w:t>
            </w:r>
            <w:r w:rsidRPr="00694D54">
              <w:rPr>
                <w:rFonts w:eastAsia="Times New Roman" w:cs="Times New Roman"/>
                <w:sz w:val="23"/>
                <w:szCs w:val="23"/>
              </w:rPr>
              <w:t xml:space="preserve">Wyświetlony zostaje komunikat o </w:t>
            </w:r>
            <w:r>
              <w:rPr>
                <w:rFonts w:eastAsia="Times New Roman" w:cs="Times New Roman"/>
                <w:sz w:val="23"/>
                <w:szCs w:val="23"/>
              </w:rPr>
              <w:t>nieprawidłowym adresie e</w:t>
            </w:r>
            <w:r w:rsidR="009255F9">
              <w:rPr>
                <w:rFonts w:eastAsia="Times New Roman" w:cs="Times New Roman"/>
                <w:sz w:val="23"/>
                <w:szCs w:val="23"/>
              </w:rPr>
              <w:t>-</w:t>
            </w:r>
            <w:r>
              <w:rPr>
                <w:rFonts w:eastAsia="Times New Roman" w:cs="Times New Roman"/>
                <w:sz w:val="23"/>
                <w:szCs w:val="23"/>
              </w:rPr>
              <w:t>mail</w:t>
            </w:r>
            <w:r w:rsidRPr="00694D54">
              <w:rPr>
                <w:rFonts w:eastAsia="Times New Roman" w:cs="Times New Roman"/>
                <w:sz w:val="23"/>
                <w:szCs w:val="23"/>
              </w:rPr>
              <w:t xml:space="preserve">.  </w:t>
            </w:r>
          </w:p>
        </w:tc>
      </w:tr>
    </w:tbl>
    <w:p w14:paraId="60356868" w14:textId="77777777" w:rsidR="0069070E" w:rsidRDefault="0069070E" w:rsidP="0069070E">
      <w:pPr>
        <w:spacing w:after="160" w:line="259" w:lineRule="auto"/>
        <w:ind w:firstLine="0"/>
        <w:jc w:val="left"/>
      </w:pPr>
    </w:p>
    <w:p w14:paraId="7BF3561D" w14:textId="0EB98AEA" w:rsidR="0069070E" w:rsidRPr="00927CD0" w:rsidRDefault="0069070E" w:rsidP="0069070E">
      <w:pPr>
        <w:pStyle w:val="Legenda"/>
        <w:rPr>
          <w:i/>
        </w:rPr>
      </w:pPr>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Pr>
          <w:i/>
          <w:noProof/>
        </w:rPr>
        <w:t>13</w:t>
      </w:r>
      <w:r w:rsidRPr="00927CD0">
        <w:rPr>
          <w:i/>
        </w:rPr>
        <w:fldChar w:fldCharType="end"/>
      </w:r>
      <w:r>
        <w:rPr>
          <w:i/>
        </w:rPr>
        <w:t xml:space="preserve"> Wynik testów dla PU Eksportuj paragon [Źródło: opracowanie własne]</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405"/>
        <w:gridCol w:w="6946"/>
      </w:tblGrid>
      <w:tr w:rsidR="0069070E" w:rsidRPr="006F775C" w14:paraId="4FC4EC1A"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13B8BCC"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Identyfikator</w:t>
            </w:r>
          </w:p>
        </w:tc>
        <w:tc>
          <w:tcPr>
            <w:cnfStyle w:val="000010000000" w:firstRow="0" w:lastRow="0" w:firstColumn="0" w:lastColumn="0" w:oddVBand="1" w:evenVBand="0" w:oddHBand="0" w:evenHBand="0" w:firstRowFirstColumn="0" w:firstRowLastColumn="0" w:lastRowFirstColumn="0" w:lastRowLastColumn="0"/>
            <w:tcW w:w="6946" w:type="dxa"/>
          </w:tcPr>
          <w:p w14:paraId="246EF54A" w14:textId="77777777" w:rsidR="0069070E" w:rsidRPr="0069070E" w:rsidRDefault="0069070E" w:rsidP="00A52382">
            <w:pPr>
              <w:widowControl w:val="0"/>
              <w:spacing w:line="240" w:lineRule="atLeast"/>
              <w:ind w:firstLine="0"/>
              <w:jc w:val="left"/>
              <w:rPr>
                <w:rFonts w:eastAsia="Times New Roman" w:cs="Times New Roman"/>
                <w:szCs w:val="24"/>
              </w:rPr>
            </w:pPr>
            <w:r w:rsidRPr="0069070E">
              <w:rPr>
                <w:rFonts w:eastAsia="Times New Roman" w:cs="Times New Roman"/>
                <w:szCs w:val="24"/>
              </w:rPr>
              <w:t>Wynik testu</w:t>
            </w:r>
          </w:p>
        </w:tc>
      </w:tr>
      <w:tr w:rsidR="0069070E" w:rsidRPr="006F775C" w14:paraId="31FDFD02"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50A28194" w14:textId="71A1F438"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1</w:t>
            </w:r>
          </w:p>
        </w:tc>
        <w:tc>
          <w:tcPr>
            <w:cnfStyle w:val="000010000000" w:firstRow="0" w:lastRow="0" w:firstColumn="0" w:lastColumn="0" w:oddVBand="1" w:evenVBand="0" w:oddHBand="0" w:evenHBand="0" w:firstRowFirstColumn="0" w:firstRowLastColumn="0" w:lastRowFirstColumn="0" w:lastRowLastColumn="0"/>
            <w:tcW w:w="6946" w:type="dxa"/>
          </w:tcPr>
          <w:p w14:paraId="0551E655" w14:textId="4268535B"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r w:rsidR="0069070E" w:rsidRPr="006F775C" w14:paraId="6C7DA7CD" w14:textId="77777777" w:rsidTr="009255F9">
        <w:tc>
          <w:tcPr>
            <w:cnfStyle w:val="001000000000" w:firstRow="0" w:lastRow="0" w:firstColumn="1" w:lastColumn="0" w:oddVBand="0" w:evenVBand="0" w:oddHBand="0" w:evenHBand="0" w:firstRowFirstColumn="0" w:firstRowLastColumn="0" w:lastRowFirstColumn="0" w:lastRowLastColumn="0"/>
            <w:tcW w:w="2405" w:type="dxa"/>
          </w:tcPr>
          <w:p w14:paraId="77DFFD0E" w14:textId="7C32A84B" w:rsidR="0069070E" w:rsidRPr="0069070E" w:rsidRDefault="009255F9" w:rsidP="00A52382">
            <w:pPr>
              <w:widowControl w:val="0"/>
              <w:spacing w:line="240" w:lineRule="atLeast"/>
              <w:ind w:firstLine="0"/>
              <w:jc w:val="left"/>
              <w:rPr>
                <w:rFonts w:eastAsia="Times New Roman" w:cs="Times New Roman"/>
                <w:szCs w:val="24"/>
              </w:rPr>
            </w:pPr>
            <w:r>
              <w:rPr>
                <w:rFonts w:eastAsia="Times New Roman" w:cs="Times New Roman"/>
                <w:sz w:val="23"/>
                <w:szCs w:val="23"/>
              </w:rPr>
              <w:t>Przypadek testowy</w:t>
            </w:r>
            <w:r w:rsidRPr="0069070E">
              <w:rPr>
                <w:rFonts w:eastAsia="Times New Roman" w:cs="Times New Roman"/>
                <w:szCs w:val="24"/>
              </w:rPr>
              <w:t xml:space="preserve"> </w:t>
            </w:r>
            <w:r>
              <w:rPr>
                <w:rFonts w:eastAsia="Times New Roman" w:cs="Times New Roman"/>
                <w:szCs w:val="24"/>
              </w:rPr>
              <w:t xml:space="preserve"> </w:t>
            </w:r>
            <w:r w:rsidR="0069070E" w:rsidRPr="0069070E">
              <w:rPr>
                <w:rFonts w:eastAsia="Times New Roman" w:cs="Times New Roman"/>
                <w:szCs w:val="24"/>
              </w:rPr>
              <w:t>2</w:t>
            </w:r>
          </w:p>
        </w:tc>
        <w:tc>
          <w:tcPr>
            <w:cnfStyle w:val="000010000000" w:firstRow="0" w:lastRow="0" w:firstColumn="0" w:lastColumn="0" w:oddVBand="1" w:evenVBand="0" w:oddHBand="0" w:evenHBand="0" w:firstRowFirstColumn="0" w:firstRowLastColumn="0" w:lastRowFirstColumn="0" w:lastRowLastColumn="0"/>
            <w:tcW w:w="6946" w:type="dxa"/>
          </w:tcPr>
          <w:p w14:paraId="66FBFF4A" w14:textId="6EF4C491" w:rsidR="0069070E" w:rsidRPr="0069070E" w:rsidRDefault="00AC06A9" w:rsidP="00A52382">
            <w:pPr>
              <w:widowControl w:val="0"/>
              <w:spacing w:line="240" w:lineRule="atLeast"/>
              <w:ind w:firstLine="0"/>
              <w:jc w:val="left"/>
              <w:rPr>
                <w:rFonts w:eastAsia="Times New Roman" w:cs="Times New Roman"/>
                <w:szCs w:val="24"/>
              </w:rPr>
            </w:pPr>
            <w:r>
              <w:rPr>
                <w:rFonts w:eastAsia="Times New Roman" w:cs="Times New Roman"/>
                <w:szCs w:val="24"/>
              </w:rPr>
              <w:t>Test przebiegł prawidłowo. System zachowuje się zgodnie z oczekiwaniami.</w:t>
            </w:r>
          </w:p>
        </w:tc>
      </w:tr>
    </w:tbl>
    <w:p w14:paraId="0033C513" w14:textId="77777777" w:rsidR="0069070E" w:rsidRPr="0069070E" w:rsidRDefault="0069070E" w:rsidP="009255F9">
      <w:pPr>
        <w:ind w:firstLine="0"/>
      </w:pPr>
    </w:p>
    <w:p w14:paraId="54C2719D" w14:textId="489BAB2F" w:rsidR="00927CD0" w:rsidRPr="00927CD0" w:rsidRDefault="003504D8" w:rsidP="00927CD0">
      <w:pPr>
        <w:pStyle w:val="Nagwek1"/>
        <w:numPr>
          <w:ilvl w:val="2"/>
          <w:numId w:val="33"/>
        </w:numPr>
      </w:pPr>
      <w:bookmarkStart w:id="148" w:name="_Toc26729108"/>
      <w:r>
        <w:t>Testy dla PU Edytuj grupę</w:t>
      </w:r>
      <w:bookmarkEnd w:id="148"/>
    </w:p>
    <w:p w14:paraId="4CCB2CC5" w14:textId="29C0EB97" w:rsidR="003504D8" w:rsidRDefault="0069070E" w:rsidP="0069070E">
      <w:r>
        <w:t xml:space="preserve">W tabeli 14 oraz tabeli 15 znajdują się przykładowe przypadki testowe dla PU </w:t>
      </w:r>
      <w:r w:rsidRPr="00927CD0">
        <w:rPr>
          <w:i/>
        </w:rPr>
        <w:t>Eksportuj</w:t>
      </w:r>
      <w:r>
        <w:rPr>
          <w:i/>
        </w:rPr>
        <w:t xml:space="preserve"> paragon. </w:t>
      </w:r>
      <w:r>
        <w:t>Następnie w tabeli 16 przedstawiono wyniki testów.</w:t>
      </w:r>
    </w:p>
    <w:p w14:paraId="36AE61F5" w14:textId="3F6F0515" w:rsidR="009F53C1" w:rsidRPr="00912570" w:rsidRDefault="009F53C1" w:rsidP="009F53C1">
      <w:pPr>
        <w:pStyle w:val="Legenda"/>
        <w:rPr>
          <w:i/>
        </w:rPr>
      </w:pPr>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69070E">
        <w:rPr>
          <w:i/>
          <w:noProof/>
        </w:rPr>
        <w:t>14</w:t>
      </w:r>
      <w:r w:rsidRPr="00912570">
        <w:rPr>
          <w:i/>
        </w:rPr>
        <w:fldChar w:fldCharType="end"/>
      </w:r>
      <w:r>
        <w:rPr>
          <w:i/>
        </w:rPr>
        <w:t xml:space="preserve"> Przypadek testowy nr </w:t>
      </w:r>
      <w:r w:rsidR="0069070E">
        <w:rPr>
          <w:i/>
        </w:rPr>
        <w:t>1</w:t>
      </w:r>
      <w:r>
        <w:rPr>
          <w:i/>
        </w:rPr>
        <w:t xml:space="preserve"> dla PU Edytuj grupę</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1980"/>
        <w:gridCol w:w="7371"/>
      </w:tblGrid>
      <w:tr w:rsidR="009F53C1" w:rsidRPr="006F775C" w14:paraId="7AE92A84"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AF0B890"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371" w:type="dxa"/>
          </w:tcPr>
          <w:p w14:paraId="5FE54DDE" w14:textId="08DA18D6" w:rsidR="009F53C1" w:rsidRPr="006F775C"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927CD0">
              <w:rPr>
                <w:rFonts w:eastAsia="Times New Roman" w:cs="Times New Roman"/>
                <w:sz w:val="23"/>
                <w:szCs w:val="23"/>
              </w:rPr>
              <w:t>3</w:t>
            </w:r>
          </w:p>
        </w:tc>
      </w:tr>
      <w:tr w:rsidR="009F53C1" w:rsidRPr="006F775C" w14:paraId="54D2EC8B"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E11073B" w14:textId="77777777"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7371" w:type="dxa"/>
          </w:tcPr>
          <w:p w14:paraId="4E4F573F" w14:textId="0A3D7058" w:rsidR="009F53C1" w:rsidRPr="006F775C"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zmian</w:t>
            </w:r>
            <w:r w:rsidR="009255F9">
              <w:rPr>
                <w:rFonts w:eastAsia="Times New Roman" w:cs="Times New Roman"/>
                <w:sz w:val="23"/>
                <w:szCs w:val="23"/>
              </w:rPr>
              <w:t>ę</w:t>
            </w:r>
            <w:r>
              <w:rPr>
                <w:rFonts w:eastAsia="Times New Roman" w:cs="Times New Roman"/>
                <w:sz w:val="23"/>
                <w:szCs w:val="23"/>
              </w:rPr>
              <w:t xml:space="preserve"> nazwy grupy n</w:t>
            </w:r>
            <w:r w:rsidR="009255F9">
              <w:rPr>
                <w:rFonts w:eastAsia="Times New Roman" w:cs="Times New Roman"/>
                <w:sz w:val="23"/>
                <w:szCs w:val="23"/>
              </w:rPr>
              <w:t>a inną</w:t>
            </w:r>
            <w:r>
              <w:rPr>
                <w:rFonts w:eastAsia="Times New Roman" w:cs="Times New Roman"/>
                <w:sz w:val="23"/>
                <w:szCs w:val="23"/>
              </w:rPr>
              <w:t>.</w:t>
            </w:r>
          </w:p>
        </w:tc>
      </w:tr>
      <w:tr w:rsidR="009F53C1" w:rsidRPr="006F775C" w14:paraId="7E338AAE" w14:textId="77777777" w:rsidTr="009255F9">
        <w:trPr>
          <w:trHeight w:val="721"/>
        </w:trPr>
        <w:tc>
          <w:tcPr>
            <w:cnfStyle w:val="001000000000" w:firstRow="0" w:lastRow="0" w:firstColumn="1" w:lastColumn="0" w:oddVBand="0" w:evenVBand="0" w:oddHBand="0" w:evenHBand="0" w:firstRowFirstColumn="0" w:firstRowLastColumn="0" w:lastRowFirstColumn="0" w:lastRowLastColumn="0"/>
            <w:tcW w:w="1980" w:type="dxa"/>
          </w:tcPr>
          <w:p w14:paraId="3AC97679"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7371" w:type="dxa"/>
          </w:tcPr>
          <w:p w14:paraId="5DD2E1F6" w14:textId="18D8D21F"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r w:rsidR="009255F9">
              <w:rPr>
                <w:rFonts w:eastAsia="Times New Roman" w:cs="Times New Roman"/>
                <w:sz w:val="23"/>
                <w:szCs w:val="23"/>
              </w:rPr>
              <w:t xml:space="preserve"> oraz dokonanie zmiany nazwy grupy.</w:t>
            </w:r>
          </w:p>
        </w:tc>
      </w:tr>
      <w:tr w:rsidR="009F53C1" w:rsidRPr="006F775C" w14:paraId="211AA535"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A5C4021"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7371" w:type="dxa"/>
          </w:tcPr>
          <w:p w14:paraId="601502D6" w14:textId="2A085E72"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r w:rsidR="009255F9">
              <w:rPr>
                <w:rFonts w:eastAsia="Times New Roman" w:cs="Times New Roman"/>
                <w:sz w:val="23"/>
                <w:szCs w:val="23"/>
              </w:rPr>
              <w:t xml:space="preserve"> Aplikacja ma dostęp do bazy danych.</w:t>
            </w:r>
          </w:p>
        </w:tc>
      </w:tr>
      <w:tr w:rsidR="009F53C1" w:rsidRPr="006F775C" w14:paraId="7A6A5D02"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1640B773"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7371" w:type="dxa"/>
          </w:tcPr>
          <w:p w14:paraId="4BCA7E69"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Otwórz aplikację</w:t>
            </w:r>
          </w:p>
          <w:p w14:paraId="32604E7F"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33B03B80" w14:textId="77777777"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0AE75D6B" w14:textId="1507D30F" w:rsidR="009F53C1"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Zmień nazwę grupy</w:t>
            </w:r>
            <w:r w:rsidR="009255F9">
              <w:rPr>
                <w:rFonts w:eastAsia="Times New Roman" w:cs="Times New Roman"/>
                <w:sz w:val="23"/>
                <w:szCs w:val="23"/>
              </w:rPr>
              <w:t xml:space="preserve"> na inną prawidłową nazwę</w:t>
            </w:r>
            <w:r>
              <w:rPr>
                <w:rFonts w:eastAsia="Times New Roman" w:cs="Times New Roman"/>
                <w:sz w:val="23"/>
                <w:szCs w:val="23"/>
              </w:rPr>
              <w:t xml:space="preserve"> grupy.</w:t>
            </w:r>
          </w:p>
          <w:p w14:paraId="68F78306" w14:textId="77777777" w:rsidR="009F53C1" w:rsidRPr="00912570" w:rsidRDefault="009F53C1" w:rsidP="009F53C1">
            <w:pPr>
              <w:pStyle w:val="Akapitzlist"/>
              <w:widowControl w:val="0"/>
              <w:numPr>
                <w:ilvl w:val="0"/>
                <w:numId w:val="36"/>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9F53C1" w:rsidRPr="006F775C" w14:paraId="4B3AA6A9" w14:textId="77777777" w:rsidTr="009255F9">
        <w:tc>
          <w:tcPr>
            <w:cnfStyle w:val="001000000000" w:firstRow="0" w:lastRow="0" w:firstColumn="1" w:lastColumn="0" w:oddVBand="0" w:evenVBand="0" w:oddHBand="0" w:evenHBand="0" w:firstRowFirstColumn="0" w:firstRowLastColumn="0" w:lastRowFirstColumn="0" w:lastRowLastColumn="0"/>
            <w:tcW w:w="1980" w:type="dxa"/>
          </w:tcPr>
          <w:p w14:paraId="5D7F2224" w14:textId="77777777" w:rsidR="009F53C1" w:rsidRDefault="009F53C1"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7371" w:type="dxa"/>
          </w:tcPr>
          <w:p w14:paraId="714DA833" w14:textId="574F2BBA" w:rsidR="009F53C1" w:rsidRDefault="009255F9" w:rsidP="00643FBD">
            <w:pPr>
              <w:widowControl w:val="0"/>
              <w:spacing w:line="240" w:lineRule="atLeast"/>
              <w:ind w:firstLine="0"/>
              <w:jc w:val="left"/>
              <w:rPr>
                <w:rFonts w:eastAsia="Times New Roman" w:cs="Times New Roman"/>
                <w:sz w:val="23"/>
                <w:szCs w:val="23"/>
              </w:rPr>
            </w:pPr>
            <w:r>
              <w:rPr>
                <w:rFonts w:eastAsia="Times New Roman" w:cs="Times New Roman"/>
                <w:sz w:val="23"/>
                <w:szCs w:val="23"/>
              </w:rPr>
              <w:t>Następuje zmiana nazwy grupy. Grupa jest synchronizowana z bazą danych</w:t>
            </w:r>
            <w:r w:rsidR="009F53C1">
              <w:rPr>
                <w:rFonts w:eastAsia="Times New Roman" w:cs="Times New Roman"/>
                <w:sz w:val="23"/>
                <w:szCs w:val="23"/>
              </w:rPr>
              <w:t xml:space="preserve">. Wyświetlony zostaje komunikat z informacją, </w:t>
            </w:r>
            <w:r>
              <w:rPr>
                <w:rFonts w:eastAsia="Times New Roman" w:cs="Times New Roman"/>
                <w:sz w:val="23"/>
                <w:szCs w:val="23"/>
              </w:rPr>
              <w:t>o poprawnej edycji grupy.</w:t>
            </w:r>
          </w:p>
        </w:tc>
      </w:tr>
    </w:tbl>
    <w:p w14:paraId="0E7F9C8A" w14:textId="77777777" w:rsidR="009255F9" w:rsidRDefault="009255F9" w:rsidP="0069070E">
      <w:pPr>
        <w:pStyle w:val="Legenda"/>
        <w:rPr>
          <w:i/>
        </w:rPr>
      </w:pPr>
    </w:p>
    <w:p w14:paraId="0DD777F0" w14:textId="35F837C0" w:rsidR="00927CD0" w:rsidRPr="0069070E" w:rsidRDefault="0069070E" w:rsidP="0069070E">
      <w:pPr>
        <w:pStyle w:val="Legenda"/>
        <w:rPr>
          <w:i/>
        </w:rPr>
      </w:pPr>
      <w:r w:rsidRPr="0069070E">
        <w:rPr>
          <w:i/>
        </w:rPr>
        <w:lastRenderedPageBreak/>
        <w:t xml:space="preserve">Tabela </w:t>
      </w:r>
      <w:r w:rsidRPr="0069070E">
        <w:rPr>
          <w:i/>
        </w:rPr>
        <w:fldChar w:fldCharType="begin"/>
      </w:r>
      <w:r w:rsidRPr="0069070E">
        <w:rPr>
          <w:i/>
        </w:rPr>
        <w:instrText xml:space="preserve"> SEQ Tabela \* ARABIC </w:instrText>
      </w:r>
      <w:r w:rsidRPr="0069070E">
        <w:rPr>
          <w:i/>
        </w:rPr>
        <w:fldChar w:fldCharType="separate"/>
      </w:r>
      <w:r w:rsidRPr="0069070E">
        <w:rPr>
          <w:i/>
          <w:noProof/>
        </w:rPr>
        <w:t>15</w:t>
      </w:r>
      <w:r w:rsidRPr="0069070E">
        <w:rPr>
          <w:i/>
        </w:rPr>
        <w:fldChar w:fldCharType="end"/>
      </w:r>
      <w:r>
        <w:rPr>
          <w:i/>
        </w:rPr>
        <w:t xml:space="preserve"> Przypadek testowy nr 2 dla PU Edytuj grupę [Źródło: opracowanie własne]</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69070E" w:rsidRPr="006F775C" w14:paraId="2C67CB47" w14:textId="77777777" w:rsidTr="00A5238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B3F8B5C"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FD2287B" w14:textId="233B8201" w:rsidR="0069070E"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4</w:t>
            </w:r>
          </w:p>
        </w:tc>
      </w:tr>
      <w:tr w:rsidR="0069070E" w:rsidRPr="006F775C" w14:paraId="0EB11007"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4EE3F68"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63033FBD" w14:textId="77777777" w:rsidR="0069070E" w:rsidRPr="006F775C"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próba zmiany nazwy grupy na istniejącą już w aplikacji nazwę grupy.</w:t>
            </w:r>
          </w:p>
        </w:tc>
      </w:tr>
      <w:tr w:rsidR="0069070E" w:rsidRPr="006F775C" w14:paraId="5154BA85"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39C09244"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2BB81D9C"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p>
        </w:tc>
      </w:tr>
      <w:tr w:rsidR="0069070E" w:rsidRPr="006F775C" w14:paraId="62C6CCD3"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3A8459C8"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027522D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p>
        </w:tc>
      </w:tr>
      <w:tr w:rsidR="0069070E" w:rsidRPr="006F775C" w14:paraId="61F90F58"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7FACAD5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1E83E384"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Otwórz aplikację</w:t>
            </w:r>
          </w:p>
          <w:p w14:paraId="44BBF5E0"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79D471AE"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661A2236" w14:textId="77777777" w:rsidR="0069070E"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Zmień nazwę grupy na istniejącą już w aplikacji inną nazwę grupy.</w:t>
            </w:r>
          </w:p>
          <w:p w14:paraId="139F5127" w14:textId="77777777" w:rsidR="0069070E" w:rsidRPr="00912570" w:rsidRDefault="0069070E" w:rsidP="0069070E">
            <w:pPr>
              <w:pStyle w:val="Akapitzlist"/>
              <w:widowControl w:val="0"/>
              <w:numPr>
                <w:ilvl w:val="0"/>
                <w:numId w:val="39"/>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69070E" w:rsidRPr="006F775C" w14:paraId="559CEC43" w14:textId="77777777" w:rsidTr="00A52382">
        <w:tc>
          <w:tcPr>
            <w:cnfStyle w:val="001000000000" w:firstRow="0" w:lastRow="0" w:firstColumn="1" w:lastColumn="0" w:oddVBand="0" w:evenVBand="0" w:oddHBand="0" w:evenHBand="0" w:firstRowFirstColumn="0" w:firstRowLastColumn="0" w:lastRowFirstColumn="0" w:lastRowLastColumn="0"/>
            <w:tcW w:w="2830" w:type="dxa"/>
          </w:tcPr>
          <w:p w14:paraId="2ACE9C6E"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5353EC4B" w14:textId="77777777" w:rsidR="0069070E" w:rsidRDefault="0069070E"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Grupa nie może zostać edytowania ze względu na fakt, że istnieje już w systemie grupa o takiej samej nazwie. Wyświetlony zostaje komunikat z informacją, że nie można edytować grupy na grupę o takiej nazwie.</w:t>
            </w:r>
          </w:p>
        </w:tc>
      </w:tr>
    </w:tbl>
    <w:p w14:paraId="381D6885" w14:textId="77777777" w:rsidR="0069070E" w:rsidRPr="0069070E" w:rsidRDefault="0069070E" w:rsidP="0069070E"/>
    <w:p w14:paraId="24187E3C" w14:textId="12ADF5DC" w:rsidR="009F53C1" w:rsidRPr="00927CD0" w:rsidRDefault="00927CD0" w:rsidP="00927CD0">
      <w:pPr>
        <w:pStyle w:val="Legenda"/>
        <w:rPr>
          <w:i/>
        </w:rPr>
      </w:pPr>
      <w:r w:rsidRPr="00927CD0">
        <w:rPr>
          <w:i/>
        </w:rPr>
        <w:t xml:space="preserve">Tabela </w:t>
      </w:r>
      <w:r w:rsidRPr="00927CD0">
        <w:rPr>
          <w:i/>
        </w:rPr>
        <w:fldChar w:fldCharType="begin"/>
      </w:r>
      <w:r w:rsidRPr="00927CD0">
        <w:rPr>
          <w:i/>
        </w:rPr>
        <w:instrText xml:space="preserve"> SEQ Tabela \* ARABIC </w:instrText>
      </w:r>
      <w:r w:rsidRPr="00927CD0">
        <w:rPr>
          <w:i/>
        </w:rPr>
        <w:fldChar w:fldCharType="separate"/>
      </w:r>
      <w:r w:rsidR="0069070E">
        <w:rPr>
          <w:i/>
          <w:noProof/>
        </w:rPr>
        <w:t>16</w:t>
      </w:r>
      <w:r w:rsidRPr="00927CD0">
        <w:rPr>
          <w:i/>
        </w:rPr>
        <w:fldChar w:fldCharType="end"/>
      </w:r>
      <w:r>
        <w:rPr>
          <w:i/>
        </w:rPr>
        <w:t xml:space="preserve"> Wyniki testów dla PU</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263"/>
        <w:gridCol w:w="7088"/>
      </w:tblGrid>
      <w:tr w:rsidR="00927CD0" w:rsidRPr="006F775C" w14:paraId="24923556" w14:textId="77777777" w:rsidTr="009255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687C93FA" w14:textId="77777777"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7088" w:type="dxa"/>
          </w:tcPr>
          <w:p w14:paraId="0E45BDE2" w14:textId="1B4FCD2D" w:rsidR="00927CD0" w:rsidRPr="006F775C" w:rsidRDefault="00927CD0"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Wynik testu</w:t>
            </w:r>
          </w:p>
        </w:tc>
      </w:tr>
      <w:tr w:rsidR="00927CD0" w:rsidRPr="006F775C" w14:paraId="1BEA124D"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1814DA7E" w14:textId="1D656742" w:rsidR="00927CD0" w:rsidRPr="006F775C"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3</w:t>
            </w:r>
          </w:p>
        </w:tc>
        <w:tc>
          <w:tcPr>
            <w:cnfStyle w:val="000010000000" w:firstRow="0" w:lastRow="0" w:firstColumn="0" w:lastColumn="0" w:oddVBand="1" w:evenVBand="0" w:oddHBand="0" w:evenHBand="0" w:firstRowFirstColumn="0" w:firstRowLastColumn="0" w:lastRowFirstColumn="0" w:lastRowLastColumn="0"/>
            <w:tcW w:w="7088" w:type="dxa"/>
          </w:tcPr>
          <w:p w14:paraId="730EDABA" w14:textId="016740D9" w:rsidR="00927CD0" w:rsidRPr="006F775C"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r w:rsidR="00927CD0" w:rsidRPr="006F775C" w14:paraId="217749D2" w14:textId="77777777" w:rsidTr="009255F9">
        <w:tc>
          <w:tcPr>
            <w:cnfStyle w:val="001000000000" w:firstRow="0" w:lastRow="0" w:firstColumn="1" w:lastColumn="0" w:oddVBand="0" w:evenVBand="0" w:oddHBand="0" w:evenHBand="0" w:firstRowFirstColumn="0" w:firstRowLastColumn="0" w:lastRowFirstColumn="0" w:lastRowLastColumn="0"/>
            <w:tcW w:w="2263" w:type="dxa"/>
          </w:tcPr>
          <w:p w14:paraId="7DCCC9D8" w14:textId="49EF949D" w:rsidR="00927CD0" w:rsidRDefault="009255F9" w:rsidP="00A52382">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Przypadek testowy </w:t>
            </w:r>
            <w:r w:rsidR="0069070E">
              <w:rPr>
                <w:rFonts w:eastAsia="Times New Roman" w:cs="Times New Roman"/>
                <w:sz w:val="23"/>
                <w:szCs w:val="23"/>
              </w:rPr>
              <w:t>4</w:t>
            </w:r>
          </w:p>
        </w:tc>
        <w:tc>
          <w:tcPr>
            <w:cnfStyle w:val="000010000000" w:firstRow="0" w:lastRow="0" w:firstColumn="0" w:lastColumn="0" w:oddVBand="1" w:evenVBand="0" w:oddHBand="0" w:evenHBand="0" w:firstRowFirstColumn="0" w:firstRowLastColumn="0" w:lastRowFirstColumn="0" w:lastRowLastColumn="0"/>
            <w:tcW w:w="7088" w:type="dxa"/>
          </w:tcPr>
          <w:p w14:paraId="34685450" w14:textId="712F638D" w:rsidR="00927CD0" w:rsidRDefault="00AC06A9" w:rsidP="00A52382">
            <w:pPr>
              <w:widowControl w:val="0"/>
              <w:spacing w:line="240" w:lineRule="atLeast"/>
              <w:ind w:firstLine="0"/>
              <w:jc w:val="left"/>
              <w:rPr>
                <w:rFonts w:eastAsia="Times New Roman" w:cs="Times New Roman"/>
                <w:sz w:val="23"/>
                <w:szCs w:val="23"/>
              </w:rPr>
            </w:pPr>
            <w:r>
              <w:rPr>
                <w:rFonts w:eastAsia="Times New Roman" w:cs="Times New Roman"/>
                <w:szCs w:val="24"/>
              </w:rPr>
              <w:t>Test przebiegł prawidłowo. System zachowuje się zgodnie z oczekiwaniami.</w:t>
            </w:r>
          </w:p>
        </w:tc>
      </w:tr>
    </w:tbl>
    <w:p w14:paraId="28916AAF" w14:textId="11488FD0" w:rsidR="009F53C1" w:rsidRPr="009F53C1" w:rsidRDefault="009F53C1" w:rsidP="009F53C1">
      <w:pPr>
        <w:spacing w:after="160" w:line="259" w:lineRule="auto"/>
        <w:ind w:firstLine="0"/>
        <w:jc w:val="left"/>
        <w:rPr>
          <w:rFonts w:eastAsiaTheme="majorEastAsia" w:cstheme="majorBidi"/>
          <w:b/>
          <w:sz w:val="28"/>
          <w:szCs w:val="32"/>
        </w:rPr>
      </w:pPr>
    </w:p>
    <w:p w14:paraId="7110B2DA" w14:textId="77777777" w:rsidR="00DC4169" w:rsidRPr="009969BB" w:rsidRDefault="00DC4169" w:rsidP="00DC4169">
      <w:pPr>
        <w:pStyle w:val="WstepZakonczenie"/>
        <w:ind w:left="791"/>
      </w:pPr>
    </w:p>
    <w:p w14:paraId="526CD240" w14:textId="77777777" w:rsidR="009F53C1" w:rsidRDefault="009F53C1">
      <w:pPr>
        <w:spacing w:after="160" w:line="259" w:lineRule="auto"/>
        <w:ind w:firstLine="0"/>
        <w:jc w:val="left"/>
        <w:rPr>
          <w:rFonts w:eastAsiaTheme="majorEastAsia" w:cstheme="majorBidi"/>
          <w:b/>
          <w:sz w:val="28"/>
          <w:szCs w:val="32"/>
        </w:rPr>
      </w:pPr>
      <w:r>
        <w:br w:type="page"/>
      </w:r>
    </w:p>
    <w:p w14:paraId="28AA4C2F" w14:textId="27C1D749" w:rsidR="00CA5423" w:rsidRDefault="00CA5423" w:rsidP="00CA5423">
      <w:pPr>
        <w:pStyle w:val="WstepZakonczenie"/>
      </w:pPr>
      <w:bookmarkStart w:id="149" w:name="_Toc26729109"/>
      <w:r w:rsidRPr="00823FB5">
        <w:lastRenderedPageBreak/>
        <w:t>Zakończenie</w:t>
      </w:r>
      <w:bookmarkEnd w:id="149"/>
    </w:p>
    <w:p w14:paraId="28396BA3" w14:textId="7EE2EF2D" w:rsidR="006C3A29" w:rsidRDefault="006C3A29" w:rsidP="006C3A29">
      <w:pPr>
        <w:pStyle w:val="WstepZakonczenie"/>
        <w:numPr>
          <w:ilvl w:val="0"/>
          <w:numId w:val="7"/>
        </w:numPr>
      </w:pPr>
      <w:bookmarkStart w:id="150" w:name="_Toc26729110"/>
      <w:r>
        <w:t>Podsumowanie pracy</w:t>
      </w:r>
      <w:bookmarkEnd w:id="150"/>
    </w:p>
    <w:p w14:paraId="1636EF9E" w14:textId="5E80FC51" w:rsidR="001E0F27" w:rsidRDefault="001E0F27" w:rsidP="003B4EA7">
      <w:pPr>
        <w:ind w:left="360"/>
      </w:pPr>
      <w:r w:rsidRPr="001E0F27">
        <w:t>Praca miała na cel</w:t>
      </w:r>
      <w:r>
        <w:t xml:space="preserve">u </w:t>
      </w:r>
      <w:r w:rsidR="003B4EA7">
        <w:t xml:space="preserve">zaprojektowanie i zaimplementowanie aplikacji umożliwiającej efektywne organizowanie dowodów zakupów, a także ich skanowanie w celu usprawnienia procesu ich ewidencji. Aplikacja miała także </w:t>
      </w:r>
      <w:r w:rsidR="003A5CDA">
        <w:t xml:space="preserve">pozwalać na </w:t>
      </w:r>
      <w:r w:rsidR="003B4EA7">
        <w:t>eksportowa</w:t>
      </w:r>
      <w:r w:rsidR="003A5CDA">
        <w:t>nie</w:t>
      </w:r>
      <w:r w:rsidR="003B4EA7">
        <w:t xml:space="preserve"> paragon</w:t>
      </w:r>
      <w:r w:rsidR="003A5CDA">
        <w:t>ów</w:t>
      </w:r>
      <w:r w:rsidR="003B4EA7">
        <w:t>, wyszukiwa</w:t>
      </w:r>
      <w:r w:rsidR="003A5CDA">
        <w:t>nie ich</w:t>
      </w:r>
      <w:r w:rsidR="003B4EA7">
        <w:t xml:space="preserve"> oraz gromadz</w:t>
      </w:r>
      <w:r w:rsidR="003A5CDA">
        <w:t>enie</w:t>
      </w:r>
      <w:r w:rsidR="003B4EA7">
        <w:t xml:space="preserve"> informacj</w:t>
      </w:r>
      <w:r w:rsidR="003A5CDA">
        <w:t>i</w:t>
      </w:r>
      <w:r w:rsidR="003B4EA7">
        <w:t xml:space="preserve"> o kończących się terminach gwarancji. Wszystkie założenia projektowe zostały spełnione. Aplikacja została zaimplementowana wraz ze wszystkimi zakładanymi funkcjonalnościami.</w:t>
      </w:r>
    </w:p>
    <w:p w14:paraId="57A154F2" w14:textId="29FF0482" w:rsidR="0044518B" w:rsidRPr="001E0F27" w:rsidRDefault="0044518B" w:rsidP="003B4EA7">
      <w:pPr>
        <w:ind w:left="360"/>
      </w:pPr>
      <w:r>
        <w:t>Zastosowa</w:t>
      </w:r>
      <w:r w:rsidR="003A5CDA">
        <w:t>ny</w:t>
      </w:r>
      <w:r>
        <w:t xml:space="preserve"> zestaw narzędzi oferowany przez </w:t>
      </w:r>
      <w:proofErr w:type="spellStart"/>
      <w:r>
        <w:t>Firebase</w:t>
      </w:r>
      <w:proofErr w:type="spellEnd"/>
      <w:r>
        <w:t xml:space="preserve"> pozwolił na ujednolicenie </w:t>
      </w:r>
      <w:r w:rsidR="003A5CDA">
        <w:br/>
      </w:r>
      <w:r>
        <w:t xml:space="preserve">i uproszczenie implementacji. </w:t>
      </w:r>
      <w:proofErr w:type="spellStart"/>
      <w:r w:rsidR="003A5CDA">
        <w:t>Firebase</w:t>
      </w:r>
      <w:proofErr w:type="spellEnd"/>
      <w:r w:rsidR="003A5CDA">
        <w:t xml:space="preserve"> oferuje</w:t>
      </w:r>
      <w:r>
        <w:t xml:space="preserve"> bardzo szeroki zakres usług</w:t>
      </w:r>
      <w:r w:rsidR="003A5CDA">
        <w:t>,</w:t>
      </w:r>
      <w:r>
        <w:t xml:space="preserve"> </w:t>
      </w:r>
      <w:r w:rsidR="003A5CDA">
        <w:t>który okazał się bardzo wygodny w użyciu i poleciłbym każdemu korzystanie z niego, szczególnie na potrzeby implementacji aplikacji mobilnej</w:t>
      </w:r>
      <w:r>
        <w:t>.</w:t>
      </w:r>
    </w:p>
    <w:p w14:paraId="3DE30769" w14:textId="60F2C3D6" w:rsidR="006C3A29" w:rsidRDefault="006C3A29" w:rsidP="006C3A29">
      <w:pPr>
        <w:pStyle w:val="WstepZakonczenie"/>
        <w:numPr>
          <w:ilvl w:val="0"/>
          <w:numId w:val="7"/>
        </w:numPr>
      </w:pPr>
      <w:bookmarkStart w:id="151" w:name="_Toc26729111"/>
      <w:r>
        <w:t>Kierunki dalszego rozwoju</w:t>
      </w:r>
      <w:bookmarkEnd w:id="151"/>
    </w:p>
    <w:p w14:paraId="49A00DA7" w14:textId="1BED8886" w:rsidR="003B4EA7" w:rsidRDefault="003B4EA7" w:rsidP="003B4EA7">
      <w:pPr>
        <w:ind w:left="360"/>
      </w:pPr>
      <w:r>
        <w:t xml:space="preserve">Aplikacja zaprojektowana i zaimplementowana w pracy pozwala na efektywną organizację dowodów zakupów. Nie zmienia to jednak faktu, że istnieją jeszcze udoskonalenia, które można wprowadzić w </w:t>
      </w:r>
      <w:r w:rsidR="003A5CDA">
        <w:t>ramach</w:t>
      </w:r>
      <w:r>
        <w:t xml:space="preserve"> kolejnych aktualizacji do aplikacji. Jednym z pomysłów na udoskonalenie jest wprowadzenie do aplikacji możliwości </w:t>
      </w:r>
      <w:r w:rsidR="003A5CDA">
        <w:t>prowadzenia</w:t>
      </w:r>
      <w:r>
        <w:t xml:space="preserve"> statystyk na temat gromadzonych paragonów. Sprawiłoby to, że aplikacja rozszerzyłaby swoje zastosowanie do nie tylko organizacji dowodów zakupów, a</w:t>
      </w:r>
      <w:r w:rsidR="003A5CDA">
        <w:t>le</w:t>
      </w:r>
      <w:r>
        <w:t xml:space="preserve"> także </w:t>
      </w:r>
      <w:r w:rsidR="003A5CDA">
        <w:t xml:space="preserve">pozwalałaby na </w:t>
      </w:r>
      <w:r>
        <w:t xml:space="preserve">prowadzenie analizy wydatków. Kolejnym ulepszeniem do aplikacji </w:t>
      </w:r>
      <w:r w:rsidR="003A5CDA">
        <w:t>mogłoby być</w:t>
      </w:r>
      <w:r>
        <w:t xml:space="preserve"> zaimplementowanie algorytmów wspomagających ekstrahowanie danych </w:t>
      </w:r>
      <w:r w:rsidR="003A5CDA">
        <w:br/>
      </w:r>
      <w:r>
        <w:t xml:space="preserve">z paragonów, które pozwalałby na skuteczniejszą oraz szybszą analizę zdjęć. Istnieje także możliwość </w:t>
      </w:r>
      <w:r w:rsidR="003A5CDA">
        <w:t xml:space="preserve">rozszerzenia </w:t>
      </w:r>
      <w:r>
        <w:t>możliwości skanowania</w:t>
      </w:r>
      <w:r w:rsidR="003A5CDA">
        <w:t xml:space="preserve"> do</w:t>
      </w:r>
      <w:r>
        <w:t xml:space="preserve"> </w:t>
      </w:r>
      <w:r w:rsidR="003A5CDA">
        <w:t xml:space="preserve">obsługi </w:t>
      </w:r>
      <w:r>
        <w:t>innych dowodów zakupów</w:t>
      </w:r>
      <w:r w:rsidR="003A5CDA">
        <w:t>,</w:t>
      </w:r>
      <w:r>
        <w:t xml:space="preserve"> takich jak faktury.</w:t>
      </w:r>
    </w:p>
    <w:p w14:paraId="332D83DF" w14:textId="1F92E4FC" w:rsidR="006C3A29" w:rsidRPr="00823FB5" w:rsidRDefault="003B4EA7" w:rsidP="003B4EA7">
      <w:pPr>
        <w:spacing w:after="160" w:line="259" w:lineRule="auto"/>
        <w:ind w:firstLine="0"/>
        <w:jc w:val="left"/>
      </w:pPr>
      <w:r>
        <w:br w:type="page"/>
      </w:r>
    </w:p>
    <w:bookmarkStart w:id="152" w:name="_Toc26729112"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52"/>
        </w:p>
        <w:sdt>
          <w:sdtPr>
            <w:id w:val="111145805"/>
            <w:bibliography/>
          </w:sdtPr>
          <w:sdtContent>
            <w:p w14:paraId="477C586C" w14:textId="77777777" w:rsidR="00D4033A"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D4033A" w14:paraId="5F45F209" w14:textId="77777777">
                <w:trPr>
                  <w:divId w:val="864094416"/>
                  <w:tblCellSpacing w:w="15" w:type="dxa"/>
                </w:trPr>
                <w:tc>
                  <w:tcPr>
                    <w:tcW w:w="50" w:type="pct"/>
                    <w:hideMark/>
                  </w:tcPr>
                  <w:p w14:paraId="22F4E078" w14:textId="6A472C53" w:rsidR="00D4033A" w:rsidRDefault="00D4033A">
                    <w:pPr>
                      <w:pStyle w:val="Bibliografia"/>
                      <w:rPr>
                        <w:noProof/>
                        <w:szCs w:val="24"/>
                      </w:rPr>
                    </w:pPr>
                    <w:r>
                      <w:rPr>
                        <w:noProof/>
                      </w:rPr>
                      <w:t xml:space="preserve">[1] </w:t>
                    </w:r>
                  </w:p>
                </w:tc>
                <w:tc>
                  <w:tcPr>
                    <w:tcW w:w="0" w:type="auto"/>
                    <w:hideMark/>
                  </w:tcPr>
                  <w:p w14:paraId="27541212" w14:textId="77777777" w:rsidR="00D4033A" w:rsidRDefault="00D4033A">
                    <w:pPr>
                      <w:pStyle w:val="Bibliografia"/>
                      <w:rPr>
                        <w:noProof/>
                      </w:rPr>
                    </w:pPr>
                    <w:r w:rsidRPr="00D4033A">
                      <w:rPr>
                        <w:noProof/>
                        <w:lang w:val="en-US"/>
                      </w:rPr>
                      <w:t xml:space="preserve">[Online]. Available: https://pl.wikipedia.org/wiki/Google. </w:t>
                    </w:r>
                    <w:r>
                      <w:rPr>
                        <w:noProof/>
                      </w:rPr>
                      <w:t>[Data uzyskania dostępu: 27 10 2019].</w:t>
                    </w:r>
                  </w:p>
                </w:tc>
              </w:tr>
              <w:tr w:rsidR="00D4033A" w14:paraId="32668127" w14:textId="77777777">
                <w:trPr>
                  <w:divId w:val="864094416"/>
                  <w:tblCellSpacing w:w="15" w:type="dxa"/>
                </w:trPr>
                <w:tc>
                  <w:tcPr>
                    <w:tcW w:w="50" w:type="pct"/>
                    <w:hideMark/>
                  </w:tcPr>
                  <w:p w14:paraId="196337A3" w14:textId="77777777" w:rsidR="00D4033A" w:rsidRDefault="00D4033A">
                    <w:pPr>
                      <w:pStyle w:val="Bibliografia"/>
                      <w:rPr>
                        <w:noProof/>
                      </w:rPr>
                    </w:pPr>
                    <w:r>
                      <w:rPr>
                        <w:noProof/>
                      </w:rPr>
                      <w:t xml:space="preserve">[2] </w:t>
                    </w:r>
                  </w:p>
                </w:tc>
                <w:tc>
                  <w:tcPr>
                    <w:tcW w:w="0" w:type="auto"/>
                    <w:hideMark/>
                  </w:tcPr>
                  <w:p w14:paraId="0E5A1F11" w14:textId="77777777" w:rsidR="00D4033A" w:rsidRDefault="00D4033A">
                    <w:pPr>
                      <w:pStyle w:val="Bibliografia"/>
                      <w:rPr>
                        <w:noProof/>
                      </w:rPr>
                    </w:pPr>
                    <w:r w:rsidRPr="00D4033A">
                      <w:rPr>
                        <w:noProof/>
                        <w:lang w:val="en-US"/>
                      </w:rPr>
                      <w:t xml:space="preserve">[Online]. Available: https://allegro.pl/. </w:t>
                    </w:r>
                    <w:r>
                      <w:rPr>
                        <w:noProof/>
                      </w:rPr>
                      <w:t>[Data uzyskania dostępu: 27 10 2019].</w:t>
                    </w:r>
                  </w:p>
                </w:tc>
              </w:tr>
              <w:tr w:rsidR="00D4033A" w14:paraId="29EEFCCF" w14:textId="77777777">
                <w:trPr>
                  <w:divId w:val="864094416"/>
                  <w:tblCellSpacing w:w="15" w:type="dxa"/>
                </w:trPr>
                <w:tc>
                  <w:tcPr>
                    <w:tcW w:w="50" w:type="pct"/>
                    <w:hideMark/>
                  </w:tcPr>
                  <w:p w14:paraId="217594EE" w14:textId="77777777" w:rsidR="00D4033A" w:rsidRDefault="00D4033A">
                    <w:pPr>
                      <w:pStyle w:val="Bibliografia"/>
                      <w:rPr>
                        <w:noProof/>
                      </w:rPr>
                    </w:pPr>
                    <w:r>
                      <w:rPr>
                        <w:noProof/>
                      </w:rPr>
                      <w:t xml:space="preserve">[3] </w:t>
                    </w:r>
                  </w:p>
                </w:tc>
                <w:tc>
                  <w:tcPr>
                    <w:tcW w:w="0" w:type="auto"/>
                    <w:hideMark/>
                  </w:tcPr>
                  <w:p w14:paraId="36DF272F" w14:textId="77777777" w:rsidR="00D4033A" w:rsidRDefault="00D4033A">
                    <w:pPr>
                      <w:pStyle w:val="Bibliografia"/>
                      <w:rPr>
                        <w:noProof/>
                      </w:rPr>
                    </w:pPr>
                    <w:r w:rsidRPr="00D4033A">
                      <w:rPr>
                        <w:noProof/>
                        <w:lang w:val="en-US"/>
                      </w:rPr>
                      <w:t xml:space="preserve">[Online]. Available: https://dlakupujacych.allegro.pl/bezpieczenstwo/program-ochrony-kupujacych/warunki-skorzystania. </w:t>
                    </w:r>
                    <w:r>
                      <w:rPr>
                        <w:noProof/>
                      </w:rPr>
                      <w:t>[Data uzyskania dostępu: 26 10 2019].</w:t>
                    </w:r>
                  </w:p>
                </w:tc>
              </w:tr>
              <w:tr w:rsidR="00D4033A" w14:paraId="39217777" w14:textId="77777777">
                <w:trPr>
                  <w:divId w:val="864094416"/>
                  <w:tblCellSpacing w:w="15" w:type="dxa"/>
                </w:trPr>
                <w:tc>
                  <w:tcPr>
                    <w:tcW w:w="50" w:type="pct"/>
                    <w:hideMark/>
                  </w:tcPr>
                  <w:p w14:paraId="506556A8" w14:textId="77777777" w:rsidR="00D4033A" w:rsidRDefault="00D4033A">
                    <w:pPr>
                      <w:pStyle w:val="Bibliografia"/>
                      <w:rPr>
                        <w:noProof/>
                      </w:rPr>
                    </w:pPr>
                    <w:r>
                      <w:rPr>
                        <w:noProof/>
                      </w:rPr>
                      <w:t xml:space="preserve">[4] </w:t>
                    </w:r>
                  </w:p>
                </w:tc>
                <w:tc>
                  <w:tcPr>
                    <w:tcW w:w="0" w:type="auto"/>
                    <w:hideMark/>
                  </w:tcPr>
                  <w:p w14:paraId="5ABA537B" w14:textId="77777777" w:rsidR="00D4033A" w:rsidRDefault="00D4033A">
                    <w:pPr>
                      <w:pStyle w:val="Bibliografia"/>
                      <w:rPr>
                        <w:noProof/>
                      </w:rPr>
                    </w:pPr>
                    <w:r w:rsidRPr="00D4033A">
                      <w:rPr>
                        <w:noProof/>
                        <w:lang w:val="en-US"/>
                      </w:rPr>
                      <w:t xml:space="preserve">[Online]. Available: https://www.uokik.gov.pl/. </w:t>
                    </w:r>
                    <w:r>
                      <w:rPr>
                        <w:noProof/>
                      </w:rPr>
                      <w:t>[Data uzyskania dostępu: 22 11 2019].</w:t>
                    </w:r>
                  </w:p>
                </w:tc>
              </w:tr>
              <w:tr w:rsidR="00D4033A" w14:paraId="24004EB6" w14:textId="77777777">
                <w:trPr>
                  <w:divId w:val="864094416"/>
                  <w:tblCellSpacing w:w="15" w:type="dxa"/>
                </w:trPr>
                <w:tc>
                  <w:tcPr>
                    <w:tcW w:w="50" w:type="pct"/>
                    <w:hideMark/>
                  </w:tcPr>
                  <w:p w14:paraId="53F0EBA4" w14:textId="77777777" w:rsidR="00D4033A" w:rsidRDefault="00D4033A">
                    <w:pPr>
                      <w:pStyle w:val="Bibliografia"/>
                      <w:rPr>
                        <w:noProof/>
                      </w:rPr>
                    </w:pPr>
                    <w:r>
                      <w:rPr>
                        <w:noProof/>
                      </w:rPr>
                      <w:t xml:space="preserve">[5] </w:t>
                    </w:r>
                  </w:p>
                </w:tc>
                <w:tc>
                  <w:tcPr>
                    <w:tcW w:w="0" w:type="auto"/>
                    <w:hideMark/>
                  </w:tcPr>
                  <w:p w14:paraId="5C8CE37E" w14:textId="77777777" w:rsidR="00D4033A" w:rsidRDefault="00D4033A">
                    <w:pPr>
                      <w:pStyle w:val="Bibliografia"/>
                      <w:rPr>
                        <w:noProof/>
                      </w:rPr>
                    </w:pPr>
                    <w:r w:rsidRPr="00D4033A">
                      <w:rPr>
                        <w:noProof/>
                        <w:lang w:val="en-US"/>
                      </w:rPr>
                      <w:t xml:space="preserve">[Online]. Available: https://www.uokik.gov.pl/aktualnosci.php?news_id=11630. </w:t>
                    </w:r>
                    <w:r>
                      <w:rPr>
                        <w:noProof/>
                      </w:rPr>
                      <w:t>[Data uzyskania dostępu: 22 11 2019].</w:t>
                    </w:r>
                  </w:p>
                </w:tc>
              </w:tr>
              <w:tr w:rsidR="00D4033A" w14:paraId="19E95CB5" w14:textId="77777777">
                <w:trPr>
                  <w:divId w:val="864094416"/>
                  <w:tblCellSpacing w:w="15" w:type="dxa"/>
                </w:trPr>
                <w:tc>
                  <w:tcPr>
                    <w:tcW w:w="50" w:type="pct"/>
                    <w:hideMark/>
                  </w:tcPr>
                  <w:p w14:paraId="3AD87236" w14:textId="77777777" w:rsidR="00D4033A" w:rsidRDefault="00D4033A">
                    <w:pPr>
                      <w:pStyle w:val="Bibliografia"/>
                      <w:rPr>
                        <w:noProof/>
                      </w:rPr>
                    </w:pPr>
                    <w:r>
                      <w:rPr>
                        <w:noProof/>
                      </w:rPr>
                      <w:t xml:space="preserve">[6] </w:t>
                    </w:r>
                  </w:p>
                </w:tc>
                <w:tc>
                  <w:tcPr>
                    <w:tcW w:w="0" w:type="auto"/>
                    <w:hideMark/>
                  </w:tcPr>
                  <w:p w14:paraId="1CA25025" w14:textId="77777777" w:rsidR="00D4033A" w:rsidRDefault="00D4033A">
                    <w:pPr>
                      <w:pStyle w:val="Bibliografia"/>
                      <w:rPr>
                        <w:noProof/>
                      </w:rPr>
                    </w:pPr>
                    <w:r w:rsidRPr="00D4033A">
                      <w:rPr>
                        <w:noProof/>
                        <w:lang w:val="en-US"/>
                      </w:rPr>
                      <w:t xml:space="preserve">[Online]. Available: https://www.panparagon.pl/. </w:t>
                    </w:r>
                    <w:r>
                      <w:rPr>
                        <w:noProof/>
                      </w:rPr>
                      <w:t>[Data uzyskania dostępu: 26 10 2019].</w:t>
                    </w:r>
                  </w:p>
                </w:tc>
              </w:tr>
              <w:tr w:rsidR="00D4033A" w14:paraId="0BEE0381" w14:textId="77777777">
                <w:trPr>
                  <w:divId w:val="864094416"/>
                  <w:tblCellSpacing w:w="15" w:type="dxa"/>
                </w:trPr>
                <w:tc>
                  <w:tcPr>
                    <w:tcW w:w="50" w:type="pct"/>
                    <w:hideMark/>
                  </w:tcPr>
                  <w:p w14:paraId="28964740" w14:textId="77777777" w:rsidR="00D4033A" w:rsidRDefault="00D4033A">
                    <w:pPr>
                      <w:pStyle w:val="Bibliografia"/>
                      <w:rPr>
                        <w:noProof/>
                      </w:rPr>
                    </w:pPr>
                    <w:r>
                      <w:rPr>
                        <w:noProof/>
                      </w:rPr>
                      <w:t xml:space="preserve">[7] </w:t>
                    </w:r>
                  </w:p>
                </w:tc>
                <w:tc>
                  <w:tcPr>
                    <w:tcW w:w="0" w:type="auto"/>
                    <w:hideMark/>
                  </w:tcPr>
                  <w:p w14:paraId="28381E45" w14:textId="77777777" w:rsidR="00D4033A" w:rsidRDefault="00D4033A">
                    <w:pPr>
                      <w:pStyle w:val="Bibliografia"/>
                      <w:rPr>
                        <w:noProof/>
                      </w:rPr>
                    </w:pPr>
                    <w:r w:rsidRPr="00D4033A">
                      <w:rPr>
                        <w:noProof/>
                        <w:lang w:val="en-US"/>
                      </w:rPr>
                      <w:t xml:space="preserve">[Online]. Available: https://play.google.com/store/apps/details?id=com.modernfactory.paragon&amp;hl=pl. </w:t>
                    </w:r>
                    <w:r>
                      <w:rPr>
                        <w:noProof/>
                      </w:rPr>
                      <w:t>[Data uzyskania dostępu: 26 10 2019].</w:t>
                    </w:r>
                  </w:p>
                </w:tc>
              </w:tr>
              <w:tr w:rsidR="00D4033A" w14:paraId="7EBBC99D" w14:textId="77777777">
                <w:trPr>
                  <w:divId w:val="864094416"/>
                  <w:tblCellSpacing w:w="15" w:type="dxa"/>
                </w:trPr>
                <w:tc>
                  <w:tcPr>
                    <w:tcW w:w="50" w:type="pct"/>
                    <w:hideMark/>
                  </w:tcPr>
                  <w:p w14:paraId="45091573" w14:textId="77777777" w:rsidR="00D4033A" w:rsidRDefault="00D4033A">
                    <w:pPr>
                      <w:pStyle w:val="Bibliografia"/>
                      <w:rPr>
                        <w:noProof/>
                      </w:rPr>
                    </w:pPr>
                    <w:r>
                      <w:rPr>
                        <w:noProof/>
                      </w:rPr>
                      <w:t xml:space="preserve">[8] </w:t>
                    </w:r>
                  </w:p>
                </w:tc>
                <w:tc>
                  <w:tcPr>
                    <w:tcW w:w="0" w:type="auto"/>
                    <w:hideMark/>
                  </w:tcPr>
                  <w:p w14:paraId="0888AF5A" w14:textId="77777777" w:rsidR="00D4033A" w:rsidRDefault="00D4033A">
                    <w:pPr>
                      <w:pStyle w:val="Bibliografia"/>
                      <w:rPr>
                        <w:noProof/>
                      </w:rPr>
                    </w:pPr>
                    <w:r w:rsidRPr="00D4033A">
                      <w:rPr>
                        <w:noProof/>
                        <w:lang w:val="en-US"/>
                      </w:rPr>
                      <w:t xml:space="preserve">[Online]. Available: https://pl.wikipedia.org/wiki/Java. </w:t>
                    </w:r>
                    <w:r>
                      <w:rPr>
                        <w:noProof/>
                      </w:rPr>
                      <w:t>[Data uzyskania dostępu: 22 11 2019].</w:t>
                    </w:r>
                  </w:p>
                </w:tc>
              </w:tr>
              <w:tr w:rsidR="00D4033A" w14:paraId="09395CE7" w14:textId="77777777">
                <w:trPr>
                  <w:divId w:val="864094416"/>
                  <w:tblCellSpacing w:w="15" w:type="dxa"/>
                </w:trPr>
                <w:tc>
                  <w:tcPr>
                    <w:tcW w:w="50" w:type="pct"/>
                    <w:hideMark/>
                  </w:tcPr>
                  <w:p w14:paraId="0532758A" w14:textId="77777777" w:rsidR="00D4033A" w:rsidRDefault="00D4033A">
                    <w:pPr>
                      <w:pStyle w:val="Bibliografia"/>
                      <w:rPr>
                        <w:noProof/>
                      </w:rPr>
                    </w:pPr>
                    <w:r>
                      <w:rPr>
                        <w:noProof/>
                      </w:rPr>
                      <w:t xml:space="preserve">[9] </w:t>
                    </w:r>
                  </w:p>
                </w:tc>
                <w:tc>
                  <w:tcPr>
                    <w:tcW w:w="0" w:type="auto"/>
                    <w:hideMark/>
                  </w:tcPr>
                  <w:p w14:paraId="7BD3D904" w14:textId="77777777" w:rsidR="00D4033A" w:rsidRDefault="00D4033A">
                    <w:pPr>
                      <w:pStyle w:val="Bibliografia"/>
                      <w:rPr>
                        <w:noProof/>
                      </w:rPr>
                    </w:pPr>
                    <w:r w:rsidRPr="00D4033A">
                      <w:rPr>
                        <w:noProof/>
                        <w:lang w:val="en-US"/>
                      </w:rPr>
                      <w:t xml:space="preserve">[Online]. Available: https://developer.android.com/studio. </w:t>
                    </w:r>
                    <w:r>
                      <w:rPr>
                        <w:noProof/>
                      </w:rPr>
                      <w:t>[Data uzyskania dostępu: 25 11 2019].</w:t>
                    </w:r>
                  </w:p>
                </w:tc>
              </w:tr>
              <w:tr w:rsidR="00D4033A" w14:paraId="461E38C2" w14:textId="77777777">
                <w:trPr>
                  <w:divId w:val="864094416"/>
                  <w:tblCellSpacing w:w="15" w:type="dxa"/>
                </w:trPr>
                <w:tc>
                  <w:tcPr>
                    <w:tcW w:w="50" w:type="pct"/>
                    <w:hideMark/>
                  </w:tcPr>
                  <w:p w14:paraId="78ADB380" w14:textId="77777777" w:rsidR="00D4033A" w:rsidRDefault="00D4033A">
                    <w:pPr>
                      <w:pStyle w:val="Bibliografia"/>
                      <w:rPr>
                        <w:noProof/>
                      </w:rPr>
                    </w:pPr>
                    <w:r>
                      <w:rPr>
                        <w:noProof/>
                      </w:rPr>
                      <w:t xml:space="preserve">[10] </w:t>
                    </w:r>
                  </w:p>
                </w:tc>
                <w:tc>
                  <w:tcPr>
                    <w:tcW w:w="0" w:type="auto"/>
                    <w:hideMark/>
                  </w:tcPr>
                  <w:p w14:paraId="3ACC2E6F" w14:textId="77777777" w:rsidR="00D4033A" w:rsidRDefault="00D4033A">
                    <w:pPr>
                      <w:pStyle w:val="Bibliografia"/>
                      <w:rPr>
                        <w:noProof/>
                      </w:rPr>
                    </w:pPr>
                    <w:r w:rsidRPr="00D4033A">
                      <w:rPr>
                        <w:noProof/>
                        <w:lang w:val="en-US"/>
                      </w:rPr>
                      <w:t xml:space="preserve">[Online]. Available: https://firebase.google.com/docs/firestore. </w:t>
                    </w:r>
                    <w:r>
                      <w:rPr>
                        <w:noProof/>
                      </w:rPr>
                      <w:t>[Data uzyskania dostępu: 25 11 2019].</w:t>
                    </w:r>
                  </w:p>
                </w:tc>
              </w:tr>
              <w:tr w:rsidR="00D4033A" w14:paraId="3ECE9844" w14:textId="77777777">
                <w:trPr>
                  <w:divId w:val="864094416"/>
                  <w:tblCellSpacing w:w="15" w:type="dxa"/>
                </w:trPr>
                <w:tc>
                  <w:tcPr>
                    <w:tcW w:w="50" w:type="pct"/>
                    <w:hideMark/>
                  </w:tcPr>
                  <w:p w14:paraId="10743B8D" w14:textId="77777777" w:rsidR="00D4033A" w:rsidRDefault="00D4033A">
                    <w:pPr>
                      <w:pStyle w:val="Bibliografia"/>
                      <w:rPr>
                        <w:noProof/>
                      </w:rPr>
                    </w:pPr>
                    <w:r>
                      <w:rPr>
                        <w:noProof/>
                      </w:rPr>
                      <w:t xml:space="preserve">[11] </w:t>
                    </w:r>
                  </w:p>
                </w:tc>
                <w:tc>
                  <w:tcPr>
                    <w:tcW w:w="0" w:type="auto"/>
                    <w:hideMark/>
                  </w:tcPr>
                  <w:p w14:paraId="561D583A" w14:textId="77777777" w:rsidR="00D4033A" w:rsidRDefault="00D4033A">
                    <w:pPr>
                      <w:pStyle w:val="Bibliografia"/>
                      <w:rPr>
                        <w:noProof/>
                      </w:rPr>
                    </w:pPr>
                    <w:r w:rsidRPr="00D4033A">
                      <w:rPr>
                        <w:noProof/>
                        <w:lang w:val="en-US"/>
                      </w:rPr>
                      <w:t xml:space="preserve">[Online]. Available: https://pl.wikipedia.org/wiki/Optyczne_rozpoznawanie_znak%C3%B3w. </w:t>
                    </w:r>
                    <w:r>
                      <w:rPr>
                        <w:noProof/>
                      </w:rPr>
                      <w:t>[Data uzyskania dostępu: 06 12 2019].</w:t>
                    </w:r>
                  </w:p>
                </w:tc>
              </w:tr>
              <w:tr w:rsidR="00D4033A" w14:paraId="647C1BF0" w14:textId="77777777">
                <w:trPr>
                  <w:divId w:val="864094416"/>
                  <w:tblCellSpacing w:w="15" w:type="dxa"/>
                </w:trPr>
                <w:tc>
                  <w:tcPr>
                    <w:tcW w:w="50" w:type="pct"/>
                    <w:hideMark/>
                  </w:tcPr>
                  <w:p w14:paraId="16B43176" w14:textId="77777777" w:rsidR="00D4033A" w:rsidRDefault="00D4033A">
                    <w:pPr>
                      <w:pStyle w:val="Bibliografia"/>
                      <w:rPr>
                        <w:noProof/>
                      </w:rPr>
                    </w:pPr>
                    <w:r>
                      <w:rPr>
                        <w:noProof/>
                      </w:rPr>
                      <w:t xml:space="preserve">[12] </w:t>
                    </w:r>
                  </w:p>
                </w:tc>
                <w:tc>
                  <w:tcPr>
                    <w:tcW w:w="0" w:type="auto"/>
                    <w:hideMark/>
                  </w:tcPr>
                  <w:p w14:paraId="19DA3DA8" w14:textId="77777777" w:rsidR="00D4033A" w:rsidRDefault="00D4033A">
                    <w:pPr>
                      <w:pStyle w:val="Bibliografia"/>
                      <w:rPr>
                        <w:noProof/>
                      </w:rPr>
                    </w:pPr>
                    <w:r w:rsidRPr="00D4033A">
                      <w:rPr>
                        <w:noProof/>
                        <w:lang w:val="en-US"/>
                      </w:rPr>
                      <w:t xml:space="preserve">[Online]. Available: https://pl.wikipedia.org/wiki/Git_(oprogramowanie). </w:t>
                    </w:r>
                    <w:r>
                      <w:rPr>
                        <w:noProof/>
                      </w:rPr>
                      <w:t>[Data uzyskania dostępu: 25 11 2019].</w:t>
                    </w:r>
                  </w:p>
                </w:tc>
              </w:tr>
              <w:tr w:rsidR="00D4033A" w14:paraId="4D820D05" w14:textId="77777777">
                <w:trPr>
                  <w:divId w:val="864094416"/>
                  <w:tblCellSpacing w:w="15" w:type="dxa"/>
                </w:trPr>
                <w:tc>
                  <w:tcPr>
                    <w:tcW w:w="50" w:type="pct"/>
                    <w:hideMark/>
                  </w:tcPr>
                  <w:p w14:paraId="0848B217" w14:textId="77777777" w:rsidR="00D4033A" w:rsidRDefault="00D4033A">
                    <w:pPr>
                      <w:pStyle w:val="Bibliografia"/>
                      <w:rPr>
                        <w:noProof/>
                      </w:rPr>
                    </w:pPr>
                    <w:r>
                      <w:rPr>
                        <w:noProof/>
                      </w:rPr>
                      <w:t xml:space="preserve">[13] </w:t>
                    </w:r>
                  </w:p>
                </w:tc>
                <w:tc>
                  <w:tcPr>
                    <w:tcW w:w="0" w:type="auto"/>
                    <w:hideMark/>
                  </w:tcPr>
                  <w:p w14:paraId="67E4BF0C" w14:textId="77777777" w:rsidR="00D4033A" w:rsidRDefault="00D4033A">
                    <w:pPr>
                      <w:pStyle w:val="Bibliografia"/>
                      <w:rPr>
                        <w:noProof/>
                      </w:rPr>
                    </w:pPr>
                    <w:r w:rsidRPr="00D4033A">
                      <w:rPr>
                        <w:noProof/>
                        <w:lang w:val="en-US"/>
                      </w:rPr>
                      <w:t xml:space="preserve">[Online]. Available: https://online.visual-paradigm.com/. </w:t>
                    </w:r>
                    <w:r>
                      <w:rPr>
                        <w:noProof/>
                      </w:rPr>
                      <w:t>[Data uzyskania dostępu: 25 11 2019].</w:t>
                    </w:r>
                  </w:p>
                </w:tc>
              </w:tr>
              <w:tr w:rsidR="00D4033A" w14:paraId="12243BF1" w14:textId="77777777">
                <w:trPr>
                  <w:divId w:val="864094416"/>
                  <w:tblCellSpacing w:w="15" w:type="dxa"/>
                </w:trPr>
                <w:tc>
                  <w:tcPr>
                    <w:tcW w:w="50" w:type="pct"/>
                    <w:hideMark/>
                  </w:tcPr>
                  <w:p w14:paraId="113A549B" w14:textId="77777777" w:rsidR="00D4033A" w:rsidRDefault="00D4033A">
                    <w:pPr>
                      <w:pStyle w:val="Bibliografia"/>
                      <w:rPr>
                        <w:noProof/>
                      </w:rPr>
                    </w:pPr>
                    <w:r>
                      <w:rPr>
                        <w:noProof/>
                      </w:rPr>
                      <w:t xml:space="preserve">[14] </w:t>
                    </w:r>
                  </w:p>
                </w:tc>
                <w:tc>
                  <w:tcPr>
                    <w:tcW w:w="0" w:type="auto"/>
                    <w:hideMark/>
                  </w:tcPr>
                  <w:p w14:paraId="05CC8558" w14:textId="77777777" w:rsidR="00D4033A" w:rsidRDefault="00D4033A">
                    <w:pPr>
                      <w:pStyle w:val="Bibliografia"/>
                      <w:rPr>
                        <w:noProof/>
                      </w:rPr>
                    </w:pPr>
                    <w:r w:rsidRPr="00D4033A">
                      <w:rPr>
                        <w:noProof/>
                        <w:lang w:val="en-US"/>
                      </w:rPr>
                      <w:t xml:space="preserve">[Online]. Available: https://square.github.io/picasso/. </w:t>
                    </w:r>
                    <w:r>
                      <w:rPr>
                        <w:noProof/>
                      </w:rPr>
                      <w:t>[Data uzyskania dostępu: 06 12 2019].</w:t>
                    </w:r>
                  </w:p>
                </w:tc>
              </w:tr>
              <w:tr w:rsidR="00D4033A" w14:paraId="55A0A61A" w14:textId="77777777">
                <w:trPr>
                  <w:divId w:val="864094416"/>
                  <w:tblCellSpacing w:w="15" w:type="dxa"/>
                </w:trPr>
                <w:tc>
                  <w:tcPr>
                    <w:tcW w:w="50" w:type="pct"/>
                    <w:hideMark/>
                  </w:tcPr>
                  <w:p w14:paraId="131C3E28" w14:textId="77777777" w:rsidR="00D4033A" w:rsidRDefault="00D4033A">
                    <w:pPr>
                      <w:pStyle w:val="Bibliografia"/>
                      <w:rPr>
                        <w:noProof/>
                      </w:rPr>
                    </w:pPr>
                    <w:r>
                      <w:rPr>
                        <w:noProof/>
                      </w:rPr>
                      <w:t xml:space="preserve">[15] </w:t>
                    </w:r>
                  </w:p>
                </w:tc>
                <w:tc>
                  <w:tcPr>
                    <w:tcW w:w="0" w:type="auto"/>
                    <w:hideMark/>
                  </w:tcPr>
                  <w:p w14:paraId="3D894173" w14:textId="77777777" w:rsidR="00D4033A" w:rsidRDefault="00D4033A">
                    <w:pPr>
                      <w:pStyle w:val="Bibliografia"/>
                      <w:rPr>
                        <w:noProof/>
                      </w:rPr>
                    </w:pPr>
                    <w:r w:rsidRPr="00D4033A">
                      <w:rPr>
                        <w:noProof/>
                        <w:lang w:val="en-US"/>
                      </w:rPr>
                      <w:t xml:space="preserve">[Online]. Available: https://pl.wikipedia.org/wiki/Zintegrowane_%C5%9Brodowisko_programistyczne. </w:t>
                    </w:r>
                    <w:r>
                      <w:rPr>
                        <w:noProof/>
                      </w:rPr>
                      <w:t>[Data uzyskania dostępu: 26 11 2019].</w:t>
                    </w:r>
                  </w:p>
                </w:tc>
              </w:tr>
              <w:tr w:rsidR="00D4033A" w14:paraId="074DD6D4" w14:textId="77777777">
                <w:trPr>
                  <w:divId w:val="864094416"/>
                  <w:tblCellSpacing w:w="15" w:type="dxa"/>
                </w:trPr>
                <w:tc>
                  <w:tcPr>
                    <w:tcW w:w="50" w:type="pct"/>
                    <w:hideMark/>
                  </w:tcPr>
                  <w:p w14:paraId="0F111EAC" w14:textId="77777777" w:rsidR="00D4033A" w:rsidRDefault="00D4033A">
                    <w:pPr>
                      <w:pStyle w:val="Bibliografia"/>
                      <w:rPr>
                        <w:noProof/>
                      </w:rPr>
                    </w:pPr>
                    <w:r>
                      <w:rPr>
                        <w:noProof/>
                      </w:rPr>
                      <w:t xml:space="preserve">[16] </w:t>
                    </w:r>
                  </w:p>
                </w:tc>
                <w:tc>
                  <w:tcPr>
                    <w:tcW w:w="0" w:type="auto"/>
                    <w:hideMark/>
                  </w:tcPr>
                  <w:p w14:paraId="1ED25D31" w14:textId="77777777" w:rsidR="00D4033A" w:rsidRDefault="00D4033A">
                    <w:pPr>
                      <w:pStyle w:val="Bibliografia"/>
                      <w:rPr>
                        <w:noProof/>
                      </w:rPr>
                    </w:pPr>
                    <w:r w:rsidRPr="00D4033A">
                      <w:rPr>
                        <w:noProof/>
                        <w:lang w:val="en-US"/>
                      </w:rPr>
                      <w:t xml:space="preserve">[Online]. Available: https://pl.wikipedia.org/wiki/Android_(system_operacyjny). </w:t>
                    </w:r>
                    <w:r>
                      <w:rPr>
                        <w:noProof/>
                      </w:rPr>
                      <w:t>[Data uzyskania dostępu: 25 11 2019].</w:t>
                    </w:r>
                  </w:p>
                </w:tc>
              </w:tr>
              <w:tr w:rsidR="00D4033A" w14:paraId="03317FE3" w14:textId="77777777">
                <w:trPr>
                  <w:divId w:val="864094416"/>
                  <w:tblCellSpacing w:w="15" w:type="dxa"/>
                </w:trPr>
                <w:tc>
                  <w:tcPr>
                    <w:tcW w:w="50" w:type="pct"/>
                    <w:hideMark/>
                  </w:tcPr>
                  <w:p w14:paraId="50373511" w14:textId="77777777" w:rsidR="00D4033A" w:rsidRDefault="00D4033A">
                    <w:pPr>
                      <w:pStyle w:val="Bibliografia"/>
                      <w:rPr>
                        <w:noProof/>
                      </w:rPr>
                    </w:pPr>
                    <w:r>
                      <w:rPr>
                        <w:noProof/>
                      </w:rPr>
                      <w:t xml:space="preserve">[17] </w:t>
                    </w:r>
                  </w:p>
                </w:tc>
                <w:tc>
                  <w:tcPr>
                    <w:tcW w:w="0" w:type="auto"/>
                    <w:hideMark/>
                  </w:tcPr>
                  <w:p w14:paraId="70FBB3E6" w14:textId="77777777" w:rsidR="00D4033A" w:rsidRDefault="00D4033A">
                    <w:pPr>
                      <w:pStyle w:val="Bibliografia"/>
                      <w:rPr>
                        <w:noProof/>
                      </w:rPr>
                    </w:pPr>
                    <w:r w:rsidRPr="00D4033A">
                      <w:rPr>
                        <w:noProof/>
                        <w:lang w:val="en-US"/>
                      </w:rPr>
                      <w:t xml:space="preserve">[Online]. Available: https://www.jetbrains.com/. </w:t>
                    </w:r>
                    <w:r>
                      <w:rPr>
                        <w:noProof/>
                      </w:rPr>
                      <w:t>[Data uzyskania dostępu: 26 11 2019].</w:t>
                    </w:r>
                  </w:p>
                </w:tc>
              </w:tr>
              <w:tr w:rsidR="00D4033A" w14:paraId="3117E337" w14:textId="77777777">
                <w:trPr>
                  <w:divId w:val="864094416"/>
                  <w:tblCellSpacing w:w="15" w:type="dxa"/>
                </w:trPr>
                <w:tc>
                  <w:tcPr>
                    <w:tcW w:w="50" w:type="pct"/>
                    <w:hideMark/>
                  </w:tcPr>
                  <w:p w14:paraId="1D03C85C" w14:textId="77777777" w:rsidR="00D4033A" w:rsidRDefault="00D4033A">
                    <w:pPr>
                      <w:pStyle w:val="Bibliografia"/>
                      <w:rPr>
                        <w:noProof/>
                      </w:rPr>
                    </w:pPr>
                    <w:r>
                      <w:rPr>
                        <w:noProof/>
                      </w:rPr>
                      <w:t xml:space="preserve">[18] </w:t>
                    </w:r>
                  </w:p>
                </w:tc>
                <w:tc>
                  <w:tcPr>
                    <w:tcW w:w="0" w:type="auto"/>
                    <w:hideMark/>
                  </w:tcPr>
                  <w:p w14:paraId="352A414C" w14:textId="77777777" w:rsidR="00D4033A" w:rsidRDefault="00D4033A">
                    <w:pPr>
                      <w:pStyle w:val="Bibliografia"/>
                      <w:rPr>
                        <w:noProof/>
                      </w:rPr>
                    </w:pPr>
                    <w:r w:rsidRPr="00D4033A">
                      <w:rPr>
                        <w:noProof/>
                        <w:lang w:val="en-US"/>
                      </w:rPr>
                      <w:t xml:space="preserve">[Online]. Available: https://www.jetbrains.com/idea/promo/ultimate/?gclid=Cj0KCQiAt_PuBRDcARIsAMNlBdo2eqaR6SfGD9Rf5x7zCSaYyA_pd4jkg4b8asVE1bdEGASXtvzHtm8aAlV5EALw_wcB. </w:t>
                    </w:r>
                    <w:r>
                      <w:rPr>
                        <w:noProof/>
                      </w:rPr>
                      <w:t>[Data uzyskania dostępu: 26 11 2019].</w:t>
                    </w:r>
                  </w:p>
                </w:tc>
              </w:tr>
              <w:tr w:rsidR="00D4033A" w14:paraId="60F7FFB8" w14:textId="77777777">
                <w:trPr>
                  <w:divId w:val="864094416"/>
                  <w:tblCellSpacing w:w="15" w:type="dxa"/>
                </w:trPr>
                <w:tc>
                  <w:tcPr>
                    <w:tcW w:w="50" w:type="pct"/>
                    <w:hideMark/>
                  </w:tcPr>
                  <w:p w14:paraId="7C749051" w14:textId="77777777" w:rsidR="00D4033A" w:rsidRDefault="00D4033A">
                    <w:pPr>
                      <w:pStyle w:val="Bibliografia"/>
                      <w:rPr>
                        <w:noProof/>
                      </w:rPr>
                    </w:pPr>
                    <w:r>
                      <w:rPr>
                        <w:noProof/>
                      </w:rPr>
                      <w:lastRenderedPageBreak/>
                      <w:t xml:space="preserve">[19] </w:t>
                    </w:r>
                  </w:p>
                </w:tc>
                <w:tc>
                  <w:tcPr>
                    <w:tcW w:w="0" w:type="auto"/>
                    <w:hideMark/>
                  </w:tcPr>
                  <w:p w14:paraId="1ED15D60" w14:textId="77777777" w:rsidR="00D4033A" w:rsidRDefault="00D4033A">
                    <w:pPr>
                      <w:pStyle w:val="Bibliografia"/>
                      <w:rPr>
                        <w:noProof/>
                      </w:rPr>
                    </w:pPr>
                    <w:r>
                      <w:rPr>
                        <w:noProof/>
                      </w:rPr>
                      <w:t>R. A. Kłopotek, „Bazy danych NoSQL,” [Online]. Available: https://rklopotek.blog.uksw.edu.pl/files/2017/02/Bazy_danych_wyk%c5%82ad_14_draft.pdf. [Data uzyskania dostępu: 08 12 2019].</w:t>
                    </w:r>
                  </w:p>
                </w:tc>
              </w:tr>
              <w:tr w:rsidR="00D4033A" w14:paraId="41783FF4" w14:textId="77777777">
                <w:trPr>
                  <w:divId w:val="864094416"/>
                  <w:tblCellSpacing w:w="15" w:type="dxa"/>
                </w:trPr>
                <w:tc>
                  <w:tcPr>
                    <w:tcW w:w="50" w:type="pct"/>
                    <w:hideMark/>
                  </w:tcPr>
                  <w:p w14:paraId="251A1980" w14:textId="77777777" w:rsidR="00D4033A" w:rsidRDefault="00D4033A">
                    <w:pPr>
                      <w:pStyle w:val="Bibliografia"/>
                      <w:rPr>
                        <w:noProof/>
                      </w:rPr>
                    </w:pPr>
                    <w:r>
                      <w:rPr>
                        <w:noProof/>
                      </w:rPr>
                      <w:t xml:space="preserve">[20] </w:t>
                    </w:r>
                  </w:p>
                </w:tc>
                <w:tc>
                  <w:tcPr>
                    <w:tcW w:w="0" w:type="auto"/>
                    <w:hideMark/>
                  </w:tcPr>
                  <w:p w14:paraId="75510D4D" w14:textId="77777777" w:rsidR="00D4033A" w:rsidRDefault="00D4033A">
                    <w:pPr>
                      <w:pStyle w:val="Bibliografia"/>
                      <w:rPr>
                        <w:noProof/>
                      </w:rPr>
                    </w:pPr>
                    <w:r>
                      <w:rPr>
                        <w:noProof/>
                      </w:rPr>
                      <w:t xml:space="preserve">H. Mazur i Z. Mazur, Projektowanie relacyjnych baz danych, Wrocław: Oficyna Wydawnicza Politechniki Wrocławskiej, 2004. </w:t>
                    </w:r>
                  </w:p>
                </w:tc>
              </w:tr>
              <w:tr w:rsidR="00D4033A" w14:paraId="7E473AC2" w14:textId="77777777">
                <w:trPr>
                  <w:divId w:val="864094416"/>
                  <w:tblCellSpacing w:w="15" w:type="dxa"/>
                </w:trPr>
                <w:tc>
                  <w:tcPr>
                    <w:tcW w:w="50" w:type="pct"/>
                    <w:hideMark/>
                  </w:tcPr>
                  <w:p w14:paraId="3D3A4C95" w14:textId="77777777" w:rsidR="00D4033A" w:rsidRDefault="00D4033A">
                    <w:pPr>
                      <w:pStyle w:val="Bibliografia"/>
                      <w:rPr>
                        <w:noProof/>
                      </w:rPr>
                    </w:pPr>
                    <w:r>
                      <w:rPr>
                        <w:noProof/>
                      </w:rPr>
                      <w:t xml:space="preserve">[21] </w:t>
                    </w:r>
                  </w:p>
                </w:tc>
                <w:tc>
                  <w:tcPr>
                    <w:tcW w:w="0" w:type="auto"/>
                    <w:hideMark/>
                  </w:tcPr>
                  <w:p w14:paraId="0098BAE9" w14:textId="77777777" w:rsidR="00D4033A" w:rsidRDefault="00D4033A">
                    <w:pPr>
                      <w:pStyle w:val="Bibliografia"/>
                      <w:rPr>
                        <w:noProof/>
                      </w:rPr>
                    </w:pPr>
                    <w:r w:rsidRPr="00D4033A">
                      <w:rPr>
                        <w:noProof/>
                        <w:lang w:val="en-US"/>
                      </w:rPr>
                      <w:t xml:space="preserve">[Online]. Available: https://codelabs.developers.google.com/codelabs/mlkit-android/#5. </w:t>
                    </w:r>
                    <w:r>
                      <w:rPr>
                        <w:noProof/>
                      </w:rPr>
                      <w:t>[Data uzyskania dostępu: 06 12 2019].</w:t>
                    </w:r>
                  </w:p>
                </w:tc>
              </w:tr>
              <w:tr w:rsidR="00D4033A" w14:paraId="5EC58D15" w14:textId="77777777">
                <w:trPr>
                  <w:divId w:val="864094416"/>
                  <w:tblCellSpacing w:w="15" w:type="dxa"/>
                </w:trPr>
                <w:tc>
                  <w:tcPr>
                    <w:tcW w:w="50" w:type="pct"/>
                    <w:hideMark/>
                  </w:tcPr>
                  <w:p w14:paraId="0DA61493" w14:textId="77777777" w:rsidR="00D4033A" w:rsidRDefault="00D4033A">
                    <w:pPr>
                      <w:pStyle w:val="Bibliografia"/>
                      <w:rPr>
                        <w:noProof/>
                      </w:rPr>
                    </w:pPr>
                    <w:r>
                      <w:rPr>
                        <w:noProof/>
                      </w:rPr>
                      <w:t xml:space="preserve">[22] </w:t>
                    </w:r>
                  </w:p>
                </w:tc>
                <w:tc>
                  <w:tcPr>
                    <w:tcW w:w="0" w:type="auto"/>
                    <w:hideMark/>
                  </w:tcPr>
                  <w:p w14:paraId="3770003A" w14:textId="77777777" w:rsidR="00D4033A" w:rsidRDefault="00D4033A">
                    <w:pPr>
                      <w:pStyle w:val="Bibliografia"/>
                      <w:rPr>
                        <w:noProof/>
                      </w:rPr>
                    </w:pPr>
                    <w:r w:rsidRPr="00D4033A">
                      <w:rPr>
                        <w:noProof/>
                        <w:lang w:val="en-US"/>
                      </w:rPr>
                      <w:t xml:space="preserve">[Online]. Available: https://pl.wikipedia.org/wiki/Odleg%C5%82o%C5%9B%C4%87_Levenshteina. </w:t>
                    </w:r>
                    <w:r>
                      <w:rPr>
                        <w:noProof/>
                      </w:rPr>
                      <w:t>[Data uzyskania dostępu: 06 12 2019].</w:t>
                    </w:r>
                  </w:p>
                </w:tc>
              </w:tr>
              <w:tr w:rsidR="00D4033A" w14:paraId="4E3F1008" w14:textId="77777777">
                <w:trPr>
                  <w:divId w:val="864094416"/>
                  <w:tblCellSpacing w:w="15" w:type="dxa"/>
                </w:trPr>
                <w:tc>
                  <w:tcPr>
                    <w:tcW w:w="50" w:type="pct"/>
                    <w:hideMark/>
                  </w:tcPr>
                  <w:p w14:paraId="5BC23A91" w14:textId="77777777" w:rsidR="00D4033A" w:rsidRDefault="00D4033A">
                    <w:pPr>
                      <w:pStyle w:val="Bibliografia"/>
                      <w:rPr>
                        <w:noProof/>
                      </w:rPr>
                    </w:pPr>
                    <w:r>
                      <w:rPr>
                        <w:noProof/>
                      </w:rPr>
                      <w:t xml:space="preserve">[23] </w:t>
                    </w:r>
                  </w:p>
                </w:tc>
                <w:tc>
                  <w:tcPr>
                    <w:tcW w:w="0" w:type="auto"/>
                    <w:hideMark/>
                  </w:tcPr>
                  <w:p w14:paraId="454DA1A5" w14:textId="77777777" w:rsidR="00D4033A" w:rsidRDefault="00D4033A">
                    <w:pPr>
                      <w:pStyle w:val="Bibliografia"/>
                      <w:rPr>
                        <w:noProof/>
                      </w:rPr>
                    </w:pPr>
                    <w:r>
                      <w:rPr>
                        <w:noProof/>
                      </w:rPr>
                      <w:t>J. Tracewicz. [Online]. Available: https://www.spidersweb.pl/2018/12/aplikacja-panparagon-warta-ubezpieczenie.html. [Data uzyskania dostępu: 28 10 2019].</w:t>
                    </w:r>
                  </w:p>
                </w:tc>
              </w:tr>
              <w:tr w:rsidR="00D4033A" w14:paraId="3661AD7B" w14:textId="77777777">
                <w:trPr>
                  <w:divId w:val="864094416"/>
                  <w:tblCellSpacing w:w="15" w:type="dxa"/>
                </w:trPr>
                <w:tc>
                  <w:tcPr>
                    <w:tcW w:w="50" w:type="pct"/>
                    <w:hideMark/>
                  </w:tcPr>
                  <w:p w14:paraId="6456DB9F" w14:textId="77777777" w:rsidR="00D4033A" w:rsidRDefault="00D4033A">
                    <w:pPr>
                      <w:pStyle w:val="Bibliografia"/>
                      <w:rPr>
                        <w:noProof/>
                      </w:rPr>
                    </w:pPr>
                    <w:r>
                      <w:rPr>
                        <w:noProof/>
                      </w:rPr>
                      <w:t xml:space="preserve">[24] </w:t>
                    </w:r>
                  </w:p>
                </w:tc>
                <w:tc>
                  <w:tcPr>
                    <w:tcW w:w="0" w:type="auto"/>
                    <w:hideMark/>
                  </w:tcPr>
                  <w:p w14:paraId="73343EFF" w14:textId="77777777" w:rsidR="00D4033A" w:rsidRDefault="00D4033A">
                    <w:pPr>
                      <w:pStyle w:val="Bibliografia"/>
                      <w:rPr>
                        <w:noProof/>
                      </w:rPr>
                    </w:pPr>
                    <w:r w:rsidRPr="00D4033A">
                      <w:rPr>
                        <w:noProof/>
                        <w:lang w:val="en-US"/>
                      </w:rPr>
                      <w:t xml:space="preserve">J. Bieniek. [Online]. Available: https://bezprawnik.pl/reklamacja-bez-paragonu-jest-jak-najbardziej-mozliwa-dowodem-moze-byc-potwierdzenie-platnoscia-karta/. </w:t>
                    </w:r>
                    <w:r>
                      <w:rPr>
                        <w:noProof/>
                      </w:rPr>
                      <w:t>[Data uzyskania dostępu: 02 11 2019].</w:t>
                    </w:r>
                  </w:p>
                </w:tc>
              </w:tr>
              <w:tr w:rsidR="00D4033A" w14:paraId="33437E04" w14:textId="77777777">
                <w:trPr>
                  <w:divId w:val="864094416"/>
                  <w:tblCellSpacing w:w="15" w:type="dxa"/>
                </w:trPr>
                <w:tc>
                  <w:tcPr>
                    <w:tcW w:w="50" w:type="pct"/>
                    <w:hideMark/>
                  </w:tcPr>
                  <w:p w14:paraId="5C491070" w14:textId="77777777" w:rsidR="00D4033A" w:rsidRDefault="00D4033A">
                    <w:pPr>
                      <w:pStyle w:val="Bibliografia"/>
                      <w:rPr>
                        <w:noProof/>
                      </w:rPr>
                    </w:pPr>
                    <w:r>
                      <w:rPr>
                        <w:noProof/>
                      </w:rPr>
                      <w:t xml:space="preserve">[25] </w:t>
                    </w:r>
                  </w:p>
                </w:tc>
                <w:tc>
                  <w:tcPr>
                    <w:tcW w:w="0" w:type="auto"/>
                    <w:hideMark/>
                  </w:tcPr>
                  <w:p w14:paraId="7A0880D6" w14:textId="77777777" w:rsidR="00D4033A" w:rsidRDefault="00D4033A">
                    <w:pPr>
                      <w:pStyle w:val="Bibliografia"/>
                      <w:rPr>
                        <w:noProof/>
                      </w:rPr>
                    </w:pPr>
                    <w:r w:rsidRPr="00D4033A">
                      <w:rPr>
                        <w:noProof/>
                        <w:lang w:val="en-US"/>
                      </w:rPr>
                      <w:t xml:space="preserve">[Online]. Available: https://play.google.com/store/apps/details?id=com.glority.receipt&amp;hl=pl. </w:t>
                    </w:r>
                    <w:r>
                      <w:rPr>
                        <w:noProof/>
                      </w:rPr>
                      <w:t>[Data uzyskania dostępu: 26 10 2019].</w:t>
                    </w:r>
                  </w:p>
                </w:tc>
              </w:tr>
              <w:tr w:rsidR="00D4033A" w14:paraId="43F53948" w14:textId="77777777">
                <w:trPr>
                  <w:divId w:val="864094416"/>
                  <w:tblCellSpacing w:w="15" w:type="dxa"/>
                </w:trPr>
                <w:tc>
                  <w:tcPr>
                    <w:tcW w:w="50" w:type="pct"/>
                    <w:hideMark/>
                  </w:tcPr>
                  <w:p w14:paraId="3F462510" w14:textId="77777777" w:rsidR="00D4033A" w:rsidRDefault="00D4033A">
                    <w:pPr>
                      <w:pStyle w:val="Bibliografia"/>
                      <w:rPr>
                        <w:noProof/>
                      </w:rPr>
                    </w:pPr>
                    <w:r>
                      <w:rPr>
                        <w:noProof/>
                      </w:rPr>
                      <w:t xml:space="preserve">[26] </w:t>
                    </w:r>
                  </w:p>
                </w:tc>
                <w:tc>
                  <w:tcPr>
                    <w:tcW w:w="0" w:type="auto"/>
                    <w:hideMark/>
                  </w:tcPr>
                  <w:p w14:paraId="0108A6D7" w14:textId="77777777" w:rsidR="00D4033A" w:rsidRDefault="00D4033A">
                    <w:pPr>
                      <w:pStyle w:val="Bibliografia"/>
                      <w:rPr>
                        <w:noProof/>
                      </w:rPr>
                    </w:pPr>
                    <w:r w:rsidRPr="00D4033A">
                      <w:rPr>
                        <w:noProof/>
                        <w:lang w:val="en-US"/>
                      </w:rPr>
                      <w:t xml:space="preserve">[Online]. Available: https://play.google.com/store/apps/details?id=com.receiptbank.android&amp;hl=en_US. </w:t>
                    </w:r>
                    <w:r>
                      <w:rPr>
                        <w:noProof/>
                      </w:rPr>
                      <w:t>[Data uzyskania dostępu: 26 10 2019].</w:t>
                    </w:r>
                  </w:p>
                </w:tc>
              </w:tr>
              <w:tr w:rsidR="00D4033A" w14:paraId="25494EEA" w14:textId="77777777">
                <w:trPr>
                  <w:divId w:val="864094416"/>
                  <w:tblCellSpacing w:w="15" w:type="dxa"/>
                </w:trPr>
                <w:tc>
                  <w:tcPr>
                    <w:tcW w:w="50" w:type="pct"/>
                    <w:hideMark/>
                  </w:tcPr>
                  <w:p w14:paraId="31A35B52" w14:textId="77777777" w:rsidR="00D4033A" w:rsidRDefault="00D4033A">
                    <w:pPr>
                      <w:pStyle w:val="Bibliografia"/>
                      <w:rPr>
                        <w:noProof/>
                      </w:rPr>
                    </w:pPr>
                    <w:r>
                      <w:rPr>
                        <w:noProof/>
                      </w:rPr>
                      <w:t xml:space="preserve">[27] </w:t>
                    </w:r>
                  </w:p>
                </w:tc>
                <w:tc>
                  <w:tcPr>
                    <w:tcW w:w="0" w:type="auto"/>
                    <w:hideMark/>
                  </w:tcPr>
                  <w:p w14:paraId="62F327C3" w14:textId="77777777" w:rsidR="00D4033A" w:rsidRDefault="00D4033A">
                    <w:pPr>
                      <w:pStyle w:val="Bibliografia"/>
                      <w:rPr>
                        <w:noProof/>
                      </w:rPr>
                    </w:pPr>
                    <w:r w:rsidRPr="00D4033A">
                      <w:rPr>
                        <w:noProof/>
                        <w:lang w:val="en-US"/>
                      </w:rPr>
                      <w:t xml:space="preserve">[Online]. Available: https://play.google.com/store/apps/details?id=com.andrzejsalwin.eparagon&amp;gl=PL. </w:t>
                    </w:r>
                    <w:r>
                      <w:rPr>
                        <w:noProof/>
                      </w:rPr>
                      <w:t>[Data uzyskania dostępu: 22 11 2019].</w:t>
                    </w:r>
                  </w:p>
                </w:tc>
              </w:tr>
              <w:tr w:rsidR="00D4033A" w14:paraId="3DC56EA3" w14:textId="77777777">
                <w:trPr>
                  <w:divId w:val="864094416"/>
                  <w:tblCellSpacing w:w="15" w:type="dxa"/>
                </w:trPr>
                <w:tc>
                  <w:tcPr>
                    <w:tcW w:w="50" w:type="pct"/>
                    <w:hideMark/>
                  </w:tcPr>
                  <w:p w14:paraId="08653024" w14:textId="77777777" w:rsidR="00D4033A" w:rsidRDefault="00D4033A">
                    <w:pPr>
                      <w:pStyle w:val="Bibliografia"/>
                      <w:rPr>
                        <w:noProof/>
                      </w:rPr>
                    </w:pPr>
                    <w:r>
                      <w:rPr>
                        <w:noProof/>
                      </w:rPr>
                      <w:t xml:space="preserve">[28] </w:t>
                    </w:r>
                  </w:p>
                </w:tc>
                <w:tc>
                  <w:tcPr>
                    <w:tcW w:w="0" w:type="auto"/>
                    <w:hideMark/>
                  </w:tcPr>
                  <w:p w14:paraId="2CF49358" w14:textId="77777777" w:rsidR="00D4033A" w:rsidRDefault="00D4033A">
                    <w:pPr>
                      <w:pStyle w:val="Bibliografia"/>
                      <w:rPr>
                        <w:noProof/>
                      </w:rPr>
                    </w:pPr>
                    <w:r w:rsidRPr="00D4033A">
                      <w:rPr>
                        <w:noProof/>
                        <w:lang w:val="en-US"/>
                      </w:rPr>
                      <w:t xml:space="preserve">[Online]. Available: https://pl.wikipedia.org/wiki/Base64. </w:t>
                    </w:r>
                    <w:r>
                      <w:rPr>
                        <w:noProof/>
                      </w:rPr>
                      <w:t>[Data uzyskania dostępu: 25 11 2019].</w:t>
                    </w:r>
                  </w:p>
                </w:tc>
              </w:tr>
              <w:tr w:rsidR="00D4033A" w14:paraId="1A2211C4" w14:textId="77777777">
                <w:trPr>
                  <w:divId w:val="864094416"/>
                  <w:tblCellSpacing w:w="15" w:type="dxa"/>
                </w:trPr>
                <w:tc>
                  <w:tcPr>
                    <w:tcW w:w="50" w:type="pct"/>
                    <w:hideMark/>
                  </w:tcPr>
                  <w:p w14:paraId="5A322A9F" w14:textId="77777777" w:rsidR="00D4033A" w:rsidRDefault="00D4033A">
                    <w:pPr>
                      <w:pStyle w:val="Bibliografia"/>
                      <w:rPr>
                        <w:noProof/>
                      </w:rPr>
                    </w:pPr>
                    <w:r>
                      <w:rPr>
                        <w:noProof/>
                      </w:rPr>
                      <w:t xml:space="preserve">[29] </w:t>
                    </w:r>
                  </w:p>
                </w:tc>
                <w:tc>
                  <w:tcPr>
                    <w:tcW w:w="0" w:type="auto"/>
                    <w:hideMark/>
                  </w:tcPr>
                  <w:p w14:paraId="5199F392" w14:textId="77777777" w:rsidR="00D4033A" w:rsidRDefault="00D4033A">
                    <w:pPr>
                      <w:pStyle w:val="Bibliografia"/>
                      <w:rPr>
                        <w:noProof/>
                      </w:rPr>
                    </w:pPr>
                    <w:r w:rsidRPr="00D4033A">
                      <w:rPr>
                        <w:noProof/>
                        <w:lang w:val="en-US"/>
                      </w:rPr>
                      <w:t xml:space="preserve">[Online]. Available: https://en.wikipedia.org/wiki/GitHub. </w:t>
                    </w:r>
                    <w:r>
                      <w:rPr>
                        <w:noProof/>
                      </w:rPr>
                      <w:t>[Data uzyskania dostępu: 25 11 2019].</w:t>
                    </w:r>
                  </w:p>
                </w:tc>
              </w:tr>
              <w:tr w:rsidR="00D4033A" w14:paraId="3DF477FB" w14:textId="77777777">
                <w:trPr>
                  <w:divId w:val="864094416"/>
                  <w:tblCellSpacing w:w="15" w:type="dxa"/>
                </w:trPr>
                <w:tc>
                  <w:tcPr>
                    <w:tcW w:w="50" w:type="pct"/>
                    <w:hideMark/>
                  </w:tcPr>
                  <w:p w14:paraId="28104AFF" w14:textId="77777777" w:rsidR="00D4033A" w:rsidRDefault="00D4033A">
                    <w:pPr>
                      <w:pStyle w:val="Bibliografia"/>
                      <w:rPr>
                        <w:noProof/>
                      </w:rPr>
                    </w:pPr>
                    <w:r>
                      <w:rPr>
                        <w:noProof/>
                      </w:rPr>
                      <w:t xml:space="preserve">[30] </w:t>
                    </w:r>
                  </w:p>
                </w:tc>
                <w:tc>
                  <w:tcPr>
                    <w:tcW w:w="0" w:type="auto"/>
                    <w:hideMark/>
                  </w:tcPr>
                  <w:p w14:paraId="1419D45C" w14:textId="77777777" w:rsidR="00D4033A" w:rsidRDefault="00D4033A">
                    <w:pPr>
                      <w:pStyle w:val="Bibliografia"/>
                      <w:rPr>
                        <w:noProof/>
                      </w:rPr>
                    </w:pPr>
                    <w:r w:rsidRPr="00D4033A">
                      <w:rPr>
                        <w:noProof/>
                        <w:lang w:val="en-US"/>
                      </w:rPr>
                      <w:t xml:space="preserve">[Online]. Available: https://api.cloudmersive.com/swagger/index.html?urls.primaryName=Optical%20Character%20Recognition%20(OCR)%20API. </w:t>
                    </w:r>
                    <w:r>
                      <w:rPr>
                        <w:noProof/>
                      </w:rPr>
                      <w:t>[Data uzyskania dostępu: 25 11 2019].</w:t>
                    </w:r>
                  </w:p>
                </w:tc>
              </w:tr>
              <w:tr w:rsidR="00D4033A" w14:paraId="0DC027F7" w14:textId="77777777">
                <w:trPr>
                  <w:divId w:val="864094416"/>
                  <w:tblCellSpacing w:w="15" w:type="dxa"/>
                </w:trPr>
                <w:tc>
                  <w:tcPr>
                    <w:tcW w:w="50" w:type="pct"/>
                    <w:hideMark/>
                  </w:tcPr>
                  <w:p w14:paraId="66ABB89D" w14:textId="77777777" w:rsidR="00D4033A" w:rsidRDefault="00D4033A">
                    <w:pPr>
                      <w:pStyle w:val="Bibliografia"/>
                      <w:rPr>
                        <w:noProof/>
                      </w:rPr>
                    </w:pPr>
                    <w:r>
                      <w:rPr>
                        <w:noProof/>
                      </w:rPr>
                      <w:t xml:space="preserve">[31] </w:t>
                    </w:r>
                  </w:p>
                </w:tc>
                <w:tc>
                  <w:tcPr>
                    <w:tcW w:w="0" w:type="auto"/>
                    <w:hideMark/>
                  </w:tcPr>
                  <w:p w14:paraId="64D65678" w14:textId="77777777" w:rsidR="00D4033A" w:rsidRDefault="00D4033A">
                    <w:pPr>
                      <w:pStyle w:val="Bibliografia"/>
                      <w:rPr>
                        <w:noProof/>
                      </w:rPr>
                    </w:pPr>
                    <w:r w:rsidRPr="00D4033A">
                      <w:rPr>
                        <w:noProof/>
                        <w:lang w:val="en-US"/>
                      </w:rPr>
                      <w:t xml:space="preserve">[Online]. Available: https://api.cloudmersive.com/. </w:t>
                    </w:r>
                    <w:r>
                      <w:rPr>
                        <w:noProof/>
                      </w:rPr>
                      <w:t>[Data uzyskania dostępu: 25 11 2019].</w:t>
                    </w:r>
                  </w:p>
                </w:tc>
              </w:tr>
            </w:tbl>
            <w:p w14:paraId="1FC9F790" w14:textId="77777777" w:rsidR="00D4033A" w:rsidRDefault="00D4033A">
              <w:pPr>
                <w:divId w:val="864094416"/>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0AFA1EF8" w:rsidR="003B4EA7" w:rsidRDefault="003B4EA7">
      <w:pPr>
        <w:spacing w:after="160" w:line="259" w:lineRule="auto"/>
        <w:ind w:firstLine="0"/>
        <w:jc w:val="left"/>
        <w:rPr>
          <w:lang w:val="en-US"/>
        </w:rPr>
      </w:pPr>
      <w:r>
        <w:rPr>
          <w:lang w:val="en-US"/>
        </w:rPr>
        <w:br w:type="page"/>
      </w:r>
    </w:p>
    <w:p w14:paraId="5C53A0EA" w14:textId="4107165E" w:rsidR="00531DEE" w:rsidRDefault="00CA5423" w:rsidP="003B4EA7">
      <w:pPr>
        <w:pStyle w:val="WstepZakonczenie"/>
        <w:ind w:left="0" w:firstLine="0"/>
      </w:pPr>
      <w:bookmarkStart w:id="153" w:name="_Toc26729113"/>
      <w:r w:rsidRPr="000F6678">
        <w:lastRenderedPageBreak/>
        <w:t>Spis rysunków</w:t>
      </w:r>
      <w:bookmarkEnd w:id="153"/>
    </w:p>
    <w:p w14:paraId="2655BE81" w14:textId="6427EEBD" w:rsidR="000A1613"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704962" w:history="1">
        <w:r w:rsidR="000A1613" w:rsidRPr="006B23CC">
          <w:rPr>
            <w:rStyle w:val="Hipercze"/>
            <w:i/>
            <w:noProof/>
          </w:rPr>
          <w:t>Rysunek 4.1 Diagram klas (domenowy)</w:t>
        </w:r>
        <w:r w:rsidR="000A1613">
          <w:rPr>
            <w:noProof/>
            <w:webHidden/>
          </w:rPr>
          <w:tab/>
        </w:r>
        <w:r w:rsidR="000A1613">
          <w:rPr>
            <w:noProof/>
            <w:webHidden/>
          </w:rPr>
          <w:fldChar w:fldCharType="begin"/>
        </w:r>
        <w:r w:rsidR="000A1613">
          <w:rPr>
            <w:noProof/>
            <w:webHidden/>
          </w:rPr>
          <w:instrText xml:space="preserve"> PAGEREF _Toc26704962 \h </w:instrText>
        </w:r>
        <w:r w:rsidR="000A1613">
          <w:rPr>
            <w:noProof/>
            <w:webHidden/>
          </w:rPr>
        </w:r>
        <w:r w:rsidR="000A1613">
          <w:rPr>
            <w:noProof/>
            <w:webHidden/>
          </w:rPr>
          <w:fldChar w:fldCharType="separate"/>
        </w:r>
        <w:r w:rsidR="000A1613">
          <w:rPr>
            <w:noProof/>
            <w:webHidden/>
          </w:rPr>
          <w:t>16</w:t>
        </w:r>
        <w:r w:rsidR="000A1613">
          <w:rPr>
            <w:noProof/>
            <w:webHidden/>
          </w:rPr>
          <w:fldChar w:fldCharType="end"/>
        </w:r>
      </w:hyperlink>
    </w:p>
    <w:p w14:paraId="427A1C93" w14:textId="490289A6"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3" w:history="1">
        <w:r w:rsidR="000A1613" w:rsidRPr="006B23CC">
          <w:rPr>
            <w:rStyle w:val="Hipercze"/>
            <w:i/>
            <w:noProof/>
          </w:rPr>
          <w:t>Rysunek 4.2 Diagram przypadków użycia</w:t>
        </w:r>
        <w:r w:rsidR="000A1613">
          <w:rPr>
            <w:noProof/>
            <w:webHidden/>
          </w:rPr>
          <w:tab/>
        </w:r>
        <w:r w:rsidR="000A1613">
          <w:rPr>
            <w:noProof/>
            <w:webHidden/>
          </w:rPr>
          <w:fldChar w:fldCharType="begin"/>
        </w:r>
        <w:r w:rsidR="000A1613">
          <w:rPr>
            <w:noProof/>
            <w:webHidden/>
          </w:rPr>
          <w:instrText xml:space="preserve"> PAGEREF _Toc26704963 \h </w:instrText>
        </w:r>
        <w:r w:rsidR="000A1613">
          <w:rPr>
            <w:noProof/>
            <w:webHidden/>
          </w:rPr>
        </w:r>
        <w:r w:rsidR="000A1613">
          <w:rPr>
            <w:noProof/>
            <w:webHidden/>
          </w:rPr>
          <w:fldChar w:fldCharType="separate"/>
        </w:r>
        <w:r w:rsidR="000A1613">
          <w:rPr>
            <w:noProof/>
            <w:webHidden/>
          </w:rPr>
          <w:t>19</w:t>
        </w:r>
        <w:r w:rsidR="000A1613">
          <w:rPr>
            <w:noProof/>
            <w:webHidden/>
          </w:rPr>
          <w:fldChar w:fldCharType="end"/>
        </w:r>
      </w:hyperlink>
    </w:p>
    <w:p w14:paraId="61A718B4" w14:textId="01BC0046"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4" w:history="1">
        <w:r w:rsidR="000A1613" w:rsidRPr="006B23CC">
          <w:rPr>
            <w:rStyle w:val="Hipercze"/>
            <w:i/>
            <w:noProof/>
          </w:rPr>
          <w:t>Rysunek 4.3 Dodaj nową grupę paragonów – Lista grup (po lewej).  Widok dodawania grupy (po prawej)</w:t>
        </w:r>
        <w:r w:rsidR="000A1613">
          <w:rPr>
            <w:noProof/>
            <w:webHidden/>
          </w:rPr>
          <w:tab/>
        </w:r>
        <w:r w:rsidR="000A1613">
          <w:rPr>
            <w:noProof/>
            <w:webHidden/>
          </w:rPr>
          <w:fldChar w:fldCharType="begin"/>
        </w:r>
        <w:r w:rsidR="000A1613">
          <w:rPr>
            <w:noProof/>
            <w:webHidden/>
          </w:rPr>
          <w:instrText xml:space="preserve"> PAGEREF _Toc26704964 \h </w:instrText>
        </w:r>
        <w:r w:rsidR="000A1613">
          <w:rPr>
            <w:noProof/>
            <w:webHidden/>
          </w:rPr>
        </w:r>
        <w:r w:rsidR="000A1613">
          <w:rPr>
            <w:noProof/>
            <w:webHidden/>
          </w:rPr>
          <w:fldChar w:fldCharType="separate"/>
        </w:r>
        <w:r w:rsidR="000A1613">
          <w:rPr>
            <w:noProof/>
            <w:webHidden/>
          </w:rPr>
          <w:t>22</w:t>
        </w:r>
        <w:r w:rsidR="000A1613">
          <w:rPr>
            <w:noProof/>
            <w:webHidden/>
          </w:rPr>
          <w:fldChar w:fldCharType="end"/>
        </w:r>
      </w:hyperlink>
    </w:p>
    <w:p w14:paraId="626BA168" w14:textId="3C0BD9D2"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5" w:history="1">
        <w:r w:rsidR="000A1613" w:rsidRPr="006B23CC">
          <w:rPr>
            <w:rStyle w:val="Hipercze"/>
            <w:i/>
            <w:noProof/>
          </w:rPr>
          <w:t>Rysunek 4.4</w:t>
        </w:r>
        <w:r w:rsidR="000A1613" w:rsidRPr="006B23CC">
          <w:rPr>
            <w:rStyle w:val="Hipercze"/>
            <w:noProof/>
          </w:rPr>
          <w:t xml:space="preserve"> </w:t>
        </w:r>
        <w:r w:rsidR="000A1613" w:rsidRPr="006B23CC">
          <w:rPr>
            <w:rStyle w:val="Hipercze"/>
            <w:i/>
            <w:noProof/>
          </w:rPr>
          <w:t>Dodaj nową grupę paragonów – Uzupełnienie parametrów grupy (po lewej).  Dodanie nowej grupy do listy grup wraz z komunikatem (po prawej).</w:t>
        </w:r>
        <w:r w:rsidR="000A1613">
          <w:rPr>
            <w:noProof/>
            <w:webHidden/>
          </w:rPr>
          <w:tab/>
        </w:r>
        <w:r w:rsidR="000A1613">
          <w:rPr>
            <w:noProof/>
            <w:webHidden/>
          </w:rPr>
          <w:fldChar w:fldCharType="begin"/>
        </w:r>
        <w:r w:rsidR="000A1613">
          <w:rPr>
            <w:noProof/>
            <w:webHidden/>
          </w:rPr>
          <w:instrText xml:space="preserve"> PAGEREF _Toc26704965 \h </w:instrText>
        </w:r>
        <w:r w:rsidR="000A1613">
          <w:rPr>
            <w:noProof/>
            <w:webHidden/>
          </w:rPr>
        </w:r>
        <w:r w:rsidR="000A1613">
          <w:rPr>
            <w:noProof/>
            <w:webHidden/>
          </w:rPr>
          <w:fldChar w:fldCharType="separate"/>
        </w:r>
        <w:r w:rsidR="000A1613">
          <w:rPr>
            <w:noProof/>
            <w:webHidden/>
          </w:rPr>
          <w:t>22</w:t>
        </w:r>
        <w:r w:rsidR="000A1613">
          <w:rPr>
            <w:noProof/>
            <w:webHidden/>
          </w:rPr>
          <w:fldChar w:fldCharType="end"/>
        </w:r>
      </w:hyperlink>
    </w:p>
    <w:p w14:paraId="561C01D3" w14:textId="5644169D"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6" w:history="1">
        <w:r w:rsidR="000A1613" w:rsidRPr="006B23CC">
          <w:rPr>
            <w:rStyle w:val="Hipercze"/>
            <w:i/>
            <w:noProof/>
          </w:rPr>
          <w:t xml:space="preserve">Rysunek 4.5  </w:t>
        </w:r>
        <w:r w:rsidR="000A1613" w:rsidRPr="006B23CC">
          <w:rPr>
            <w:rStyle w:val="Hipercze"/>
            <w:noProof/>
          </w:rPr>
          <w:t xml:space="preserve">Przeszukaj paragony </w:t>
        </w:r>
        <w:r w:rsidR="000A1613" w:rsidRPr="006B23CC">
          <w:rPr>
            <w:rStyle w:val="Hipercze"/>
            <w:i/>
            <w:noProof/>
          </w:rPr>
          <w:t>– kryteria wyszukania. Wybór daty dodania paragonu (po lewo), wybór kwot (środek) oraz wybór długości trwania gwarancji (po prawo)</w:t>
        </w:r>
        <w:r w:rsidR="000A1613">
          <w:rPr>
            <w:noProof/>
            <w:webHidden/>
          </w:rPr>
          <w:tab/>
        </w:r>
        <w:r w:rsidR="000A1613">
          <w:rPr>
            <w:noProof/>
            <w:webHidden/>
          </w:rPr>
          <w:fldChar w:fldCharType="begin"/>
        </w:r>
        <w:r w:rsidR="000A1613">
          <w:rPr>
            <w:noProof/>
            <w:webHidden/>
          </w:rPr>
          <w:instrText xml:space="preserve"> PAGEREF _Toc26704966 \h </w:instrText>
        </w:r>
        <w:r w:rsidR="000A1613">
          <w:rPr>
            <w:noProof/>
            <w:webHidden/>
          </w:rPr>
        </w:r>
        <w:r w:rsidR="000A1613">
          <w:rPr>
            <w:noProof/>
            <w:webHidden/>
          </w:rPr>
          <w:fldChar w:fldCharType="separate"/>
        </w:r>
        <w:r w:rsidR="000A1613">
          <w:rPr>
            <w:noProof/>
            <w:webHidden/>
          </w:rPr>
          <w:t>24</w:t>
        </w:r>
        <w:r w:rsidR="000A1613">
          <w:rPr>
            <w:noProof/>
            <w:webHidden/>
          </w:rPr>
          <w:fldChar w:fldCharType="end"/>
        </w:r>
      </w:hyperlink>
    </w:p>
    <w:p w14:paraId="0B7EDCD6" w14:textId="178D8EE5"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7" w:history="1">
        <w:r w:rsidR="000A1613" w:rsidRPr="006B23CC">
          <w:rPr>
            <w:rStyle w:val="Hipercze"/>
            <w:i/>
            <w:noProof/>
          </w:rPr>
          <w:t>Rysunek 4.6 Przeszukaj paragony – brak kryteriów (po lewo), wypełnienie kryteriów i wynik wyszukania (środek), komunikat w przypadku braku znalezienia paragonów dla poszczególnych kryteriów.</w:t>
        </w:r>
        <w:r w:rsidR="000A1613">
          <w:rPr>
            <w:noProof/>
            <w:webHidden/>
          </w:rPr>
          <w:tab/>
        </w:r>
        <w:r w:rsidR="000A1613">
          <w:rPr>
            <w:noProof/>
            <w:webHidden/>
          </w:rPr>
          <w:fldChar w:fldCharType="begin"/>
        </w:r>
        <w:r w:rsidR="000A1613">
          <w:rPr>
            <w:noProof/>
            <w:webHidden/>
          </w:rPr>
          <w:instrText xml:space="preserve"> PAGEREF _Toc26704967 \h </w:instrText>
        </w:r>
        <w:r w:rsidR="000A1613">
          <w:rPr>
            <w:noProof/>
            <w:webHidden/>
          </w:rPr>
        </w:r>
        <w:r w:rsidR="000A1613">
          <w:rPr>
            <w:noProof/>
            <w:webHidden/>
          </w:rPr>
          <w:fldChar w:fldCharType="separate"/>
        </w:r>
        <w:r w:rsidR="000A1613">
          <w:rPr>
            <w:noProof/>
            <w:webHidden/>
          </w:rPr>
          <w:t>24</w:t>
        </w:r>
        <w:r w:rsidR="000A1613">
          <w:rPr>
            <w:noProof/>
            <w:webHidden/>
          </w:rPr>
          <w:fldChar w:fldCharType="end"/>
        </w:r>
      </w:hyperlink>
    </w:p>
    <w:p w14:paraId="1CEAC7C6" w14:textId="2C7254D8"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8" w:history="1">
        <w:r w:rsidR="000A1613" w:rsidRPr="006B23CC">
          <w:rPr>
            <w:rStyle w:val="Hipercze"/>
            <w:noProof/>
          </w:rPr>
          <w:t xml:space="preserve">Rysunek 4.7 </w:t>
        </w:r>
        <w:r w:rsidR="000A1613" w:rsidRPr="006B23CC">
          <w:rPr>
            <w:rStyle w:val="Hipercze"/>
            <w:i/>
            <w:noProof/>
          </w:rPr>
          <w:t>Dodaj paragony – kolejno krok 0 (z lewej) oraz krok 1 (z prawej)</w:t>
        </w:r>
        <w:r w:rsidR="000A1613">
          <w:rPr>
            <w:noProof/>
            <w:webHidden/>
          </w:rPr>
          <w:tab/>
        </w:r>
        <w:r w:rsidR="000A1613">
          <w:rPr>
            <w:noProof/>
            <w:webHidden/>
          </w:rPr>
          <w:fldChar w:fldCharType="begin"/>
        </w:r>
        <w:r w:rsidR="000A1613">
          <w:rPr>
            <w:noProof/>
            <w:webHidden/>
          </w:rPr>
          <w:instrText xml:space="preserve"> PAGEREF _Toc26704968 \h </w:instrText>
        </w:r>
        <w:r w:rsidR="000A1613">
          <w:rPr>
            <w:noProof/>
            <w:webHidden/>
          </w:rPr>
        </w:r>
        <w:r w:rsidR="000A1613">
          <w:rPr>
            <w:noProof/>
            <w:webHidden/>
          </w:rPr>
          <w:fldChar w:fldCharType="separate"/>
        </w:r>
        <w:r w:rsidR="000A1613">
          <w:rPr>
            <w:noProof/>
            <w:webHidden/>
          </w:rPr>
          <w:t>26</w:t>
        </w:r>
        <w:r w:rsidR="000A1613">
          <w:rPr>
            <w:noProof/>
            <w:webHidden/>
          </w:rPr>
          <w:fldChar w:fldCharType="end"/>
        </w:r>
      </w:hyperlink>
    </w:p>
    <w:p w14:paraId="75FEBC16" w14:textId="4691739E"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69" w:history="1">
        <w:r w:rsidR="000A1613" w:rsidRPr="006B23CC">
          <w:rPr>
            <w:rStyle w:val="Hipercze"/>
            <w:i/>
            <w:noProof/>
          </w:rPr>
          <w:t>Rysunek 4.8 Dodaj paragony –kolejno krok 2 (z lewej) oraz krok 3 (z prawej)</w:t>
        </w:r>
        <w:r w:rsidR="000A1613">
          <w:rPr>
            <w:noProof/>
            <w:webHidden/>
          </w:rPr>
          <w:tab/>
        </w:r>
        <w:r w:rsidR="000A1613">
          <w:rPr>
            <w:noProof/>
            <w:webHidden/>
          </w:rPr>
          <w:fldChar w:fldCharType="begin"/>
        </w:r>
        <w:r w:rsidR="000A1613">
          <w:rPr>
            <w:noProof/>
            <w:webHidden/>
          </w:rPr>
          <w:instrText xml:space="preserve"> PAGEREF _Toc26704969 \h </w:instrText>
        </w:r>
        <w:r w:rsidR="000A1613">
          <w:rPr>
            <w:noProof/>
            <w:webHidden/>
          </w:rPr>
        </w:r>
        <w:r w:rsidR="000A1613">
          <w:rPr>
            <w:noProof/>
            <w:webHidden/>
          </w:rPr>
          <w:fldChar w:fldCharType="separate"/>
        </w:r>
        <w:r w:rsidR="000A1613">
          <w:rPr>
            <w:noProof/>
            <w:webHidden/>
          </w:rPr>
          <w:t>26</w:t>
        </w:r>
        <w:r w:rsidR="000A1613">
          <w:rPr>
            <w:noProof/>
            <w:webHidden/>
          </w:rPr>
          <w:fldChar w:fldCharType="end"/>
        </w:r>
      </w:hyperlink>
    </w:p>
    <w:p w14:paraId="48828AEF" w14:textId="5018A1D7"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0" w:history="1">
        <w:r w:rsidR="000A1613" w:rsidRPr="006B23CC">
          <w:rPr>
            <w:rStyle w:val="Hipercze"/>
            <w:i/>
            <w:noProof/>
          </w:rPr>
          <w:t>Rysunek 5.1 Diagram ERD bazy danych</w:t>
        </w:r>
        <w:r w:rsidR="000A1613">
          <w:rPr>
            <w:noProof/>
            <w:webHidden/>
          </w:rPr>
          <w:tab/>
        </w:r>
        <w:r w:rsidR="000A1613">
          <w:rPr>
            <w:noProof/>
            <w:webHidden/>
          </w:rPr>
          <w:fldChar w:fldCharType="begin"/>
        </w:r>
        <w:r w:rsidR="000A1613">
          <w:rPr>
            <w:noProof/>
            <w:webHidden/>
          </w:rPr>
          <w:instrText xml:space="preserve"> PAGEREF _Toc26704970 \h </w:instrText>
        </w:r>
        <w:r w:rsidR="000A1613">
          <w:rPr>
            <w:noProof/>
            <w:webHidden/>
          </w:rPr>
        </w:r>
        <w:r w:rsidR="000A1613">
          <w:rPr>
            <w:noProof/>
            <w:webHidden/>
          </w:rPr>
          <w:fldChar w:fldCharType="separate"/>
        </w:r>
        <w:r w:rsidR="000A1613">
          <w:rPr>
            <w:noProof/>
            <w:webHidden/>
          </w:rPr>
          <w:t>29</w:t>
        </w:r>
        <w:r w:rsidR="000A1613">
          <w:rPr>
            <w:noProof/>
            <w:webHidden/>
          </w:rPr>
          <w:fldChar w:fldCharType="end"/>
        </w:r>
      </w:hyperlink>
    </w:p>
    <w:p w14:paraId="5318BEE0" w14:textId="0A13CA75"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1" w:history="1">
        <w:r w:rsidR="000A1613" w:rsidRPr="006B23CC">
          <w:rPr>
            <w:rStyle w:val="Hipercze"/>
            <w:i/>
            <w:noProof/>
          </w:rPr>
          <w:t>Rysunek 5.2 Diagram rozmieszczenia</w:t>
        </w:r>
        <w:r w:rsidR="000A1613">
          <w:rPr>
            <w:noProof/>
            <w:webHidden/>
          </w:rPr>
          <w:tab/>
        </w:r>
        <w:r w:rsidR="000A1613">
          <w:rPr>
            <w:noProof/>
            <w:webHidden/>
          </w:rPr>
          <w:fldChar w:fldCharType="begin"/>
        </w:r>
        <w:r w:rsidR="000A1613">
          <w:rPr>
            <w:noProof/>
            <w:webHidden/>
          </w:rPr>
          <w:instrText xml:space="preserve"> PAGEREF _Toc26704971 \h </w:instrText>
        </w:r>
        <w:r w:rsidR="000A1613">
          <w:rPr>
            <w:noProof/>
            <w:webHidden/>
          </w:rPr>
        </w:r>
        <w:r w:rsidR="000A1613">
          <w:rPr>
            <w:noProof/>
            <w:webHidden/>
          </w:rPr>
          <w:fldChar w:fldCharType="separate"/>
        </w:r>
        <w:r w:rsidR="000A1613">
          <w:rPr>
            <w:noProof/>
            <w:webHidden/>
          </w:rPr>
          <w:t>30</w:t>
        </w:r>
        <w:r w:rsidR="000A1613">
          <w:rPr>
            <w:noProof/>
            <w:webHidden/>
          </w:rPr>
          <w:fldChar w:fldCharType="end"/>
        </w:r>
      </w:hyperlink>
    </w:p>
    <w:p w14:paraId="775F7F39" w14:textId="325F717F"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2" w:history="1">
        <w:r w:rsidR="000A1613" w:rsidRPr="006B23CC">
          <w:rPr>
            <w:rStyle w:val="Hipercze"/>
            <w:i/>
            <w:noProof/>
          </w:rPr>
          <w:t>Rysunek 5.3 Diagram pakietów – wzorzec MVP</w:t>
        </w:r>
        <w:r w:rsidR="000A1613">
          <w:rPr>
            <w:noProof/>
            <w:webHidden/>
          </w:rPr>
          <w:tab/>
        </w:r>
        <w:r w:rsidR="000A1613">
          <w:rPr>
            <w:noProof/>
            <w:webHidden/>
          </w:rPr>
          <w:fldChar w:fldCharType="begin"/>
        </w:r>
        <w:r w:rsidR="000A1613">
          <w:rPr>
            <w:noProof/>
            <w:webHidden/>
          </w:rPr>
          <w:instrText xml:space="preserve"> PAGEREF _Toc26704972 \h </w:instrText>
        </w:r>
        <w:r w:rsidR="000A1613">
          <w:rPr>
            <w:noProof/>
            <w:webHidden/>
          </w:rPr>
        </w:r>
        <w:r w:rsidR="000A1613">
          <w:rPr>
            <w:noProof/>
            <w:webHidden/>
          </w:rPr>
          <w:fldChar w:fldCharType="separate"/>
        </w:r>
        <w:r w:rsidR="000A1613">
          <w:rPr>
            <w:noProof/>
            <w:webHidden/>
          </w:rPr>
          <w:t>31</w:t>
        </w:r>
        <w:r w:rsidR="000A1613">
          <w:rPr>
            <w:noProof/>
            <w:webHidden/>
          </w:rPr>
          <w:fldChar w:fldCharType="end"/>
        </w:r>
      </w:hyperlink>
    </w:p>
    <w:p w14:paraId="25A0A478" w14:textId="743356B0"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3" w:history="1">
        <w:r w:rsidR="000A1613" w:rsidRPr="006B23CC">
          <w:rPr>
            <w:rStyle w:val="Hipercze"/>
            <w:i/>
            <w:noProof/>
          </w:rPr>
          <w:t xml:space="preserve">Rysunek 5.4 Wynik algorytmu OCR od Firebase w formie bloczków tekstu [Źródło: </w:t>
        </w:r>
        <w:r w:rsidR="000A1613" w:rsidRPr="006B23CC">
          <w:rPr>
            <w:rStyle w:val="Hipercze"/>
            <w:noProof/>
          </w:rPr>
          <w:t>[19]</w:t>
        </w:r>
        <w:r w:rsidR="000A1613" w:rsidRPr="006B23CC">
          <w:rPr>
            <w:rStyle w:val="Hipercze"/>
            <w:i/>
            <w:noProof/>
          </w:rPr>
          <w:t>]</w:t>
        </w:r>
        <w:r w:rsidR="000A1613">
          <w:rPr>
            <w:noProof/>
            <w:webHidden/>
          </w:rPr>
          <w:tab/>
        </w:r>
        <w:r w:rsidR="000A1613">
          <w:rPr>
            <w:noProof/>
            <w:webHidden/>
          </w:rPr>
          <w:fldChar w:fldCharType="begin"/>
        </w:r>
        <w:r w:rsidR="000A1613">
          <w:rPr>
            <w:noProof/>
            <w:webHidden/>
          </w:rPr>
          <w:instrText xml:space="preserve"> PAGEREF _Toc26704973 \h </w:instrText>
        </w:r>
        <w:r w:rsidR="000A1613">
          <w:rPr>
            <w:noProof/>
            <w:webHidden/>
          </w:rPr>
        </w:r>
        <w:r w:rsidR="000A1613">
          <w:rPr>
            <w:noProof/>
            <w:webHidden/>
          </w:rPr>
          <w:fldChar w:fldCharType="separate"/>
        </w:r>
        <w:r w:rsidR="000A1613">
          <w:rPr>
            <w:noProof/>
            <w:webHidden/>
          </w:rPr>
          <w:t>32</w:t>
        </w:r>
        <w:r w:rsidR="000A1613">
          <w:rPr>
            <w:noProof/>
            <w:webHidden/>
          </w:rPr>
          <w:fldChar w:fldCharType="end"/>
        </w:r>
      </w:hyperlink>
    </w:p>
    <w:p w14:paraId="1ED265B0" w14:textId="56C47581"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4" w:history="1">
        <w:r w:rsidR="000A1613" w:rsidRPr="006B23CC">
          <w:rPr>
            <w:rStyle w:val="Hipercze"/>
            <w:i/>
            <w:noProof/>
          </w:rPr>
          <w:t>Rysunek 5.5 Przykładowe formy zapisu kwoty sumarycznej na paragonie [Źródło: opracowanie własne]</w:t>
        </w:r>
        <w:r w:rsidR="000A1613">
          <w:rPr>
            <w:noProof/>
            <w:webHidden/>
          </w:rPr>
          <w:tab/>
        </w:r>
        <w:r w:rsidR="000A1613">
          <w:rPr>
            <w:noProof/>
            <w:webHidden/>
          </w:rPr>
          <w:fldChar w:fldCharType="begin"/>
        </w:r>
        <w:r w:rsidR="000A1613">
          <w:rPr>
            <w:noProof/>
            <w:webHidden/>
          </w:rPr>
          <w:instrText xml:space="preserve"> PAGEREF _Toc26704974 \h </w:instrText>
        </w:r>
        <w:r w:rsidR="000A1613">
          <w:rPr>
            <w:noProof/>
            <w:webHidden/>
          </w:rPr>
        </w:r>
        <w:r w:rsidR="000A1613">
          <w:rPr>
            <w:noProof/>
            <w:webHidden/>
          </w:rPr>
          <w:fldChar w:fldCharType="separate"/>
        </w:r>
        <w:r w:rsidR="000A1613">
          <w:rPr>
            <w:noProof/>
            <w:webHidden/>
          </w:rPr>
          <w:t>33</w:t>
        </w:r>
        <w:r w:rsidR="000A1613">
          <w:rPr>
            <w:noProof/>
            <w:webHidden/>
          </w:rPr>
          <w:fldChar w:fldCharType="end"/>
        </w:r>
      </w:hyperlink>
    </w:p>
    <w:p w14:paraId="0893DF77" w14:textId="274A59C4"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5" w:history="1">
        <w:r w:rsidR="000A1613" w:rsidRPr="006B23CC">
          <w:rPr>
            <w:rStyle w:val="Hipercze"/>
            <w:i/>
            <w:noProof/>
          </w:rPr>
          <w:t>Rysunek 6.1 Ekran logowania – widok główny (po lewo), informacja o błędach (po prawo)  [Źródło: opracowanie własne]</w:t>
        </w:r>
        <w:r w:rsidR="000A1613">
          <w:rPr>
            <w:noProof/>
            <w:webHidden/>
          </w:rPr>
          <w:tab/>
        </w:r>
        <w:r w:rsidR="000A1613">
          <w:rPr>
            <w:noProof/>
            <w:webHidden/>
          </w:rPr>
          <w:fldChar w:fldCharType="begin"/>
        </w:r>
        <w:r w:rsidR="000A1613">
          <w:rPr>
            <w:noProof/>
            <w:webHidden/>
          </w:rPr>
          <w:instrText xml:space="preserve"> PAGEREF _Toc26704975 \h </w:instrText>
        </w:r>
        <w:r w:rsidR="000A1613">
          <w:rPr>
            <w:noProof/>
            <w:webHidden/>
          </w:rPr>
        </w:r>
        <w:r w:rsidR="000A1613">
          <w:rPr>
            <w:noProof/>
            <w:webHidden/>
          </w:rPr>
          <w:fldChar w:fldCharType="separate"/>
        </w:r>
        <w:r w:rsidR="000A1613">
          <w:rPr>
            <w:noProof/>
            <w:webHidden/>
          </w:rPr>
          <w:t>35</w:t>
        </w:r>
        <w:r w:rsidR="000A1613">
          <w:rPr>
            <w:noProof/>
            <w:webHidden/>
          </w:rPr>
          <w:fldChar w:fldCharType="end"/>
        </w:r>
      </w:hyperlink>
    </w:p>
    <w:p w14:paraId="2BF0997F" w14:textId="07F1A9F7"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6" w:history="1">
        <w:r w:rsidR="000A1613" w:rsidRPr="006B23CC">
          <w:rPr>
            <w:rStyle w:val="Hipercze"/>
            <w:i/>
            <w:noProof/>
          </w:rPr>
          <w:t>Rysunek 6.2 Ekran rejestracji – widok główny (po lewo), informacja o błędach (po prawo)  [Źródło: opracowanie własne]</w:t>
        </w:r>
        <w:r w:rsidR="000A1613">
          <w:rPr>
            <w:noProof/>
            <w:webHidden/>
          </w:rPr>
          <w:tab/>
        </w:r>
        <w:r w:rsidR="000A1613">
          <w:rPr>
            <w:noProof/>
            <w:webHidden/>
          </w:rPr>
          <w:fldChar w:fldCharType="begin"/>
        </w:r>
        <w:r w:rsidR="000A1613">
          <w:rPr>
            <w:noProof/>
            <w:webHidden/>
          </w:rPr>
          <w:instrText xml:space="preserve"> PAGEREF _Toc26704976 \h </w:instrText>
        </w:r>
        <w:r w:rsidR="000A1613">
          <w:rPr>
            <w:noProof/>
            <w:webHidden/>
          </w:rPr>
        </w:r>
        <w:r w:rsidR="000A1613">
          <w:rPr>
            <w:noProof/>
            <w:webHidden/>
          </w:rPr>
          <w:fldChar w:fldCharType="separate"/>
        </w:r>
        <w:r w:rsidR="000A1613">
          <w:rPr>
            <w:noProof/>
            <w:webHidden/>
          </w:rPr>
          <w:t>36</w:t>
        </w:r>
        <w:r w:rsidR="000A1613">
          <w:rPr>
            <w:noProof/>
            <w:webHidden/>
          </w:rPr>
          <w:fldChar w:fldCharType="end"/>
        </w:r>
      </w:hyperlink>
    </w:p>
    <w:p w14:paraId="483D58A1" w14:textId="13A79C44"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7" w:history="1">
        <w:r w:rsidR="000A1613" w:rsidRPr="006B23CC">
          <w:rPr>
            <w:rStyle w:val="Hipercze"/>
            <w:i/>
            <w:noProof/>
          </w:rPr>
          <w:t>Rysunek 6.3 Ekran listy paragonów [Źródło: opracowanie własne]</w:t>
        </w:r>
        <w:r w:rsidR="000A1613">
          <w:rPr>
            <w:noProof/>
            <w:webHidden/>
          </w:rPr>
          <w:tab/>
        </w:r>
        <w:r w:rsidR="000A1613">
          <w:rPr>
            <w:noProof/>
            <w:webHidden/>
          </w:rPr>
          <w:fldChar w:fldCharType="begin"/>
        </w:r>
        <w:r w:rsidR="000A1613">
          <w:rPr>
            <w:noProof/>
            <w:webHidden/>
          </w:rPr>
          <w:instrText xml:space="preserve"> PAGEREF _Toc26704977 \h </w:instrText>
        </w:r>
        <w:r w:rsidR="000A1613">
          <w:rPr>
            <w:noProof/>
            <w:webHidden/>
          </w:rPr>
        </w:r>
        <w:r w:rsidR="000A1613">
          <w:rPr>
            <w:noProof/>
            <w:webHidden/>
          </w:rPr>
          <w:fldChar w:fldCharType="separate"/>
        </w:r>
        <w:r w:rsidR="000A1613">
          <w:rPr>
            <w:noProof/>
            <w:webHidden/>
          </w:rPr>
          <w:t>37</w:t>
        </w:r>
        <w:r w:rsidR="000A1613">
          <w:rPr>
            <w:noProof/>
            <w:webHidden/>
          </w:rPr>
          <w:fldChar w:fldCharType="end"/>
        </w:r>
      </w:hyperlink>
    </w:p>
    <w:p w14:paraId="747DFADE" w14:textId="0708AAA7"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8" w:history="1">
        <w:r w:rsidR="000A1613" w:rsidRPr="006B23CC">
          <w:rPr>
            <w:rStyle w:val="Hipercze"/>
            <w:i/>
            <w:noProof/>
          </w:rPr>
          <w:t>Rysunek 6.4 Ekran edytowania paragonu – widok edycji (po lewej),  informacja o błędzie nazwy (po prawej)  [Źródło: opracowanie własne]</w:t>
        </w:r>
        <w:r w:rsidR="000A1613">
          <w:rPr>
            <w:noProof/>
            <w:webHidden/>
          </w:rPr>
          <w:tab/>
        </w:r>
        <w:r w:rsidR="000A1613">
          <w:rPr>
            <w:noProof/>
            <w:webHidden/>
          </w:rPr>
          <w:fldChar w:fldCharType="begin"/>
        </w:r>
        <w:r w:rsidR="000A1613">
          <w:rPr>
            <w:noProof/>
            <w:webHidden/>
          </w:rPr>
          <w:instrText xml:space="preserve"> PAGEREF _Toc26704978 \h </w:instrText>
        </w:r>
        <w:r w:rsidR="000A1613">
          <w:rPr>
            <w:noProof/>
            <w:webHidden/>
          </w:rPr>
        </w:r>
        <w:r w:rsidR="000A1613">
          <w:rPr>
            <w:noProof/>
            <w:webHidden/>
          </w:rPr>
          <w:fldChar w:fldCharType="separate"/>
        </w:r>
        <w:r w:rsidR="000A1613">
          <w:rPr>
            <w:noProof/>
            <w:webHidden/>
          </w:rPr>
          <w:t>38</w:t>
        </w:r>
        <w:r w:rsidR="000A1613">
          <w:rPr>
            <w:noProof/>
            <w:webHidden/>
          </w:rPr>
          <w:fldChar w:fldCharType="end"/>
        </w:r>
      </w:hyperlink>
    </w:p>
    <w:p w14:paraId="200E0372" w14:textId="297119BF"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79" w:history="1">
        <w:r w:rsidR="000A1613" w:rsidRPr="006B23CC">
          <w:rPr>
            <w:rStyle w:val="Hipercze"/>
            <w:i/>
            <w:noProof/>
          </w:rPr>
          <w:t>Rysunek 6.5 Ekrany specjalne: wybór daty dodania paragonu (po lewej), wybór długości trwania gwarancji  (środek i po prawej) [Źródło opracowanie własne]</w:t>
        </w:r>
        <w:r w:rsidR="000A1613">
          <w:rPr>
            <w:noProof/>
            <w:webHidden/>
          </w:rPr>
          <w:tab/>
        </w:r>
        <w:r w:rsidR="000A1613">
          <w:rPr>
            <w:noProof/>
            <w:webHidden/>
          </w:rPr>
          <w:fldChar w:fldCharType="begin"/>
        </w:r>
        <w:r w:rsidR="000A1613">
          <w:rPr>
            <w:noProof/>
            <w:webHidden/>
          </w:rPr>
          <w:instrText xml:space="preserve"> PAGEREF _Toc26704979 \h </w:instrText>
        </w:r>
        <w:r w:rsidR="000A1613">
          <w:rPr>
            <w:noProof/>
            <w:webHidden/>
          </w:rPr>
        </w:r>
        <w:r w:rsidR="000A1613">
          <w:rPr>
            <w:noProof/>
            <w:webHidden/>
          </w:rPr>
          <w:fldChar w:fldCharType="separate"/>
        </w:r>
        <w:r w:rsidR="000A1613">
          <w:rPr>
            <w:noProof/>
            <w:webHidden/>
          </w:rPr>
          <w:t>39</w:t>
        </w:r>
        <w:r w:rsidR="000A1613">
          <w:rPr>
            <w:noProof/>
            <w:webHidden/>
          </w:rPr>
          <w:fldChar w:fldCharType="end"/>
        </w:r>
      </w:hyperlink>
    </w:p>
    <w:p w14:paraId="54A6FC5D" w14:textId="6E750E0A"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0" w:history="1">
        <w:r w:rsidR="000A1613" w:rsidRPr="006B23CC">
          <w:rPr>
            <w:rStyle w:val="Hipercze"/>
            <w:i/>
            <w:noProof/>
          </w:rPr>
          <w:t>Rysunek 6.6 Ekrany specjalne: wybór całkowitej kwoty z paragonu (po lewej), wybór grupy do której należy paragon (po prawej) [Źródło: opracowanie własne]</w:t>
        </w:r>
        <w:r w:rsidR="000A1613">
          <w:rPr>
            <w:noProof/>
            <w:webHidden/>
          </w:rPr>
          <w:tab/>
        </w:r>
        <w:r w:rsidR="000A1613">
          <w:rPr>
            <w:noProof/>
            <w:webHidden/>
          </w:rPr>
          <w:fldChar w:fldCharType="begin"/>
        </w:r>
        <w:r w:rsidR="000A1613">
          <w:rPr>
            <w:noProof/>
            <w:webHidden/>
          </w:rPr>
          <w:instrText xml:space="preserve"> PAGEREF _Toc26704980 \h </w:instrText>
        </w:r>
        <w:r w:rsidR="000A1613">
          <w:rPr>
            <w:noProof/>
            <w:webHidden/>
          </w:rPr>
        </w:r>
        <w:r w:rsidR="000A1613">
          <w:rPr>
            <w:noProof/>
            <w:webHidden/>
          </w:rPr>
          <w:fldChar w:fldCharType="separate"/>
        </w:r>
        <w:r w:rsidR="000A1613">
          <w:rPr>
            <w:noProof/>
            <w:webHidden/>
          </w:rPr>
          <w:t>39</w:t>
        </w:r>
        <w:r w:rsidR="000A1613">
          <w:rPr>
            <w:noProof/>
            <w:webHidden/>
          </w:rPr>
          <w:fldChar w:fldCharType="end"/>
        </w:r>
      </w:hyperlink>
    </w:p>
    <w:p w14:paraId="252C4E5C" w14:textId="21FB8F9E"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1" w:history="1">
        <w:r w:rsidR="000A1613" w:rsidRPr="006B23CC">
          <w:rPr>
            <w:rStyle w:val="Hipercze"/>
            <w:i/>
            <w:noProof/>
          </w:rPr>
          <w:t>Rysunek 6.7 Dodawanie nowego znacznika – wpisanie nazwy znacznika (krok 0, po lewej), zaakceptowanie znacznika do paragonu (krok 1, po prawej), wybór znacznika z lity podpowiadającej znaczniki [Źródło: opracowanie własne]</w:t>
        </w:r>
        <w:r w:rsidR="000A1613">
          <w:rPr>
            <w:noProof/>
            <w:webHidden/>
          </w:rPr>
          <w:tab/>
        </w:r>
        <w:r w:rsidR="000A1613">
          <w:rPr>
            <w:noProof/>
            <w:webHidden/>
          </w:rPr>
          <w:fldChar w:fldCharType="begin"/>
        </w:r>
        <w:r w:rsidR="000A1613">
          <w:rPr>
            <w:noProof/>
            <w:webHidden/>
          </w:rPr>
          <w:instrText xml:space="preserve"> PAGEREF _Toc26704981 \h </w:instrText>
        </w:r>
        <w:r w:rsidR="000A1613">
          <w:rPr>
            <w:noProof/>
            <w:webHidden/>
          </w:rPr>
        </w:r>
        <w:r w:rsidR="000A1613">
          <w:rPr>
            <w:noProof/>
            <w:webHidden/>
          </w:rPr>
          <w:fldChar w:fldCharType="separate"/>
        </w:r>
        <w:r w:rsidR="000A1613">
          <w:rPr>
            <w:noProof/>
            <w:webHidden/>
          </w:rPr>
          <w:t>40</w:t>
        </w:r>
        <w:r w:rsidR="000A1613">
          <w:rPr>
            <w:noProof/>
            <w:webHidden/>
          </w:rPr>
          <w:fldChar w:fldCharType="end"/>
        </w:r>
      </w:hyperlink>
    </w:p>
    <w:p w14:paraId="2FC6D958" w14:textId="01993861"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2" w:history="1">
        <w:r w:rsidR="000A1613" w:rsidRPr="006B23CC">
          <w:rPr>
            <w:rStyle w:val="Hipercze"/>
            <w:i/>
            <w:noProof/>
          </w:rPr>
          <w:t>Rysunek 6.8 Możliwość dodania nowych zdjęć do paragonu (po lewo), podgląd zdjęć paragonów (po prawo) [Źródło: opracowanie własne]</w:t>
        </w:r>
        <w:r w:rsidR="000A1613">
          <w:rPr>
            <w:noProof/>
            <w:webHidden/>
          </w:rPr>
          <w:tab/>
        </w:r>
        <w:r w:rsidR="000A1613">
          <w:rPr>
            <w:noProof/>
            <w:webHidden/>
          </w:rPr>
          <w:fldChar w:fldCharType="begin"/>
        </w:r>
        <w:r w:rsidR="000A1613">
          <w:rPr>
            <w:noProof/>
            <w:webHidden/>
          </w:rPr>
          <w:instrText xml:space="preserve"> PAGEREF _Toc26704982 \h </w:instrText>
        </w:r>
        <w:r w:rsidR="000A1613">
          <w:rPr>
            <w:noProof/>
            <w:webHidden/>
          </w:rPr>
        </w:r>
        <w:r w:rsidR="000A1613">
          <w:rPr>
            <w:noProof/>
            <w:webHidden/>
          </w:rPr>
          <w:fldChar w:fldCharType="separate"/>
        </w:r>
        <w:r w:rsidR="000A1613">
          <w:rPr>
            <w:noProof/>
            <w:webHidden/>
          </w:rPr>
          <w:t>41</w:t>
        </w:r>
        <w:r w:rsidR="000A1613">
          <w:rPr>
            <w:noProof/>
            <w:webHidden/>
          </w:rPr>
          <w:fldChar w:fldCharType="end"/>
        </w:r>
      </w:hyperlink>
    </w:p>
    <w:p w14:paraId="7A8CC81A" w14:textId="12555071"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3" w:history="1">
        <w:r w:rsidR="000A1613" w:rsidRPr="006B23CC">
          <w:rPr>
            <w:rStyle w:val="Hipercze"/>
            <w:i/>
            <w:noProof/>
          </w:rPr>
          <w:t>Rysunek 6.9 Eksport paragonu [Źródło: opracowanie własne]</w:t>
        </w:r>
        <w:r w:rsidR="000A1613">
          <w:rPr>
            <w:noProof/>
            <w:webHidden/>
          </w:rPr>
          <w:tab/>
        </w:r>
        <w:r w:rsidR="000A1613">
          <w:rPr>
            <w:noProof/>
            <w:webHidden/>
          </w:rPr>
          <w:fldChar w:fldCharType="begin"/>
        </w:r>
        <w:r w:rsidR="000A1613">
          <w:rPr>
            <w:noProof/>
            <w:webHidden/>
          </w:rPr>
          <w:instrText xml:space="preserve"> PAGEREF _Toc26704983 \h </w:instrText>
        </w:r>
        <w:r w:rsidR="000A1613">
          <w:rPr>
            <w:noProof/>
            <w:webHidden/>
          </w:rPr>
        </w:r>
        <w:r w:rsidR="000A1613">
          <w:rPr>
            <w:noProof/>
            <w:webHidden/>
          </w:rPr>
          <w:fldChar w:fldCharType="separate"/>
        </w:r>
        <w:r w:rsidR="000A1613">
          <w:rPr>
            <w:noProof/>
            <w:webHidden/>
          </w:rPr>
          <w:t>42</w:t>
        </w:r>
        <w:r w:rsidR="000A1613">
          <w:rPr>
            <w:noProof/>
            <w:webHidden/>
          </w:rPr>
          <w:fldChar w:fldCharType="end"/>
        </w:r>
      </w:hyperlink>
    </w:p>
    <w:p w14:paraId="05E58410" w14:textId="1F17E2D5"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4" w:history="1">
        <w:r w:rsidR="000A1613" w:rsidRPr="006B23CC">
          <w:rPr>
            <w:rStyle w:val="Hipercze"/>
            <w:i/>
            <w:noProof/>
          </w:rPr>
          <w:t>Rysunek 6.10 ekran dodawania zdjęć – brak wykonanych zdjęć (po lewej), wykonano jedno zdjęcie, wykonano 2 zdjęcia (środek oraz po prawo) [Źródło: opracowanie własne]</w:t>
        </w:r>
        <w:r w:rsidR="000A1613">
          <w:rPr>
            <w:noProof/>
            <w:webHidden/>
          </w:rPr>
          <w:tab/>
        </w:r>
        <w:r w:rsidR="000A1613">
          <w:rPr>
            <w:noProof/>
            <w:webHidden/>
          </w:rPr>
          <w:fldChar w:fldCharType="begin"/>
        </w:r>
        <w:r w:rsidR="000A1613">
          <w:rPr>
            <w:noProof/>
            <w:webHidden/>
          </w:rPr>
          <w:instrText xml:space="preserve"> PAGEREF _Toc26704984 \h </w:instrText>
        </w:r>
        <w:r w:rsidR="000A1613">
          <w:rPr>
            <w:noProof/>
            <w:webHidden/>
          </w:rPr>
        </w:r>
        <w:r w:rsidR="000A1613">
          <w:rPr>
            <w:noProof/>
            <w:webHidden/>
          </w:rPr>
          <w:fldChar w:fldCharType="separate"/>
        </w:r>
        <w:r w:rsidR="000A1613">
          <w:rPr>
            <w:noProof/>
            <w:webHidden/>
          </w:rPr>
          <w:t>43</w:t>
        </w:r>
        <w:r w:rsidR="000A1613">
          <w:rPr>
            <w:noProof/>
            <w:webHidden/>
          </w:rPr>
          <w:fldChar w:fldCharType="end"/>
        </w:r>
      </w:hyperlink>
    </w:p>
    <w:p w14:paraId="5107FB9B" w14:textId="4DF4E5C3"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5" w:history="1">
        <w:r w:rsidR="000A1613" w:rsidRPr="006B23CC">
          <w:rPr>
            <w:rStyle w:val="Hipercze"/>
            <w:i/>
            <w:noProof/>
          </w:rPr>
          <w:t>Rysunek 6.11 Ekran edycji dodawanych paragonów [Źródło: opracowanie własne]</w:t>
        </w:r>
        <w:r w:rsidR="000A1613">
          <w:rPr>
            <w:noProof/>
            <w:webHidden/>
          </w:rPr>
          <w:tab/>
        </w:r>
        <w:r w:rsidR="000A1613">
          <w:rPr>
            <w:noProof/>
            <w:webHidden/>
          </w:rPr>
          <w:fldChar w:fldCharType="begin"/>
        </w:r>
        <w:r w:rsidR="000A1613">
          <w:rPr>
            <w:noProof/>
            <w:webHidden/>
          </w:rPr>
          <w:instrText xml:space="preserve"> PAGEREF _Toc26704985 \h </w:instrText>
        </w:r>
        <w:r w:rsidR="000A1613">
          <w:rPr>
            <w:noProof/>
            <w:webHidden/>
          </w:rPr>
        </w:r>
        <w:r w:rsidR="000A1613">
          <w:rPr>
            <w:noProof/>
            <w:webHidden/>
          </w:rPr>
          <w:fldChar w:fldCharType="separate"/>
        </w:r>
        <w:r w:rsidR="000A1613">
          <w:rPr>
            <w:noProof/>
            <w:webHidden/>
          </w:rPr>
          <w:t>44</w:t>
        </w:r>
        <w:r w:rsidR="000A1613">
          <w:rPr>
            <w:noProof/>
            <w:webHidden/>
          </w:rPr>
          <w:fldChar w:fldCharType="end"/>
        </w:r>
      </w:hyperlink>
    </w:p>
    <w:p w14:paraId="3A4C4014" w14:textId="11FEA2F2"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6" w:history="1">
        <w:r w:rsidR="000A1613" w:rsidRPr="006B23CC">
          <w:rPr>
            <w:rStyle w:val="Hipercze"/>
            <w:i/>
            <w:noProof/>
          </w:rPr>
          <w:t>Rysunek 6.12 Ekran z listą grup paragonów [Źródło: opracowanie własne]</w:t>
        </w:r>
        <w:r w:rsidR="000A1613">
          <w:rPr>
            <w:noProof/>
            <w:webHidden/>
          </w:rPr>
          <w:tab/>
        </w:r>
        <w:r w:rsidR="000A1613">
          <w:rPr>
            <w:noProof/>
            <w:webHidden/>
          </w:rPr>
          <w:fldChar w:fldCharType="begin"/>
        </w:r>
        <w:r w:rsidR="000A1613">
          <w:rPr>
            <w:noProof/>
            <w:webHidden/>
          </w:rPr>
          <w:instrText xml:space="preserve"> PAGEREF _Toc26704986 \h </w:instrText>
        </w:r>
        <w:r w:rsidR="000A1613">
          <w:rPr>
            <w:noProof/>
            <w:webHidden/>
          </w:rPr>
        </w:r>
        <w:r w:rsidR="000A1613">
          <w:rPr>
            <w:noProof/>
            <w:webHidden/>
          </w:rPr>
          <w:fldChar w:fldCharType="separate"/>
        </w:r>
        <w:r w:rsidR="000A1613">
          <w:rPr>
            <w:noProof/>
            <w:webHidden/>
          </w:rPr>
          <w:t>45</w:t>
        </w:r>
        <w:r w:rsidR="000A1613">
          <w:rPr>
            <w:noProof/>
            <w:webHidden/>
          </w:rPr>
          <w:fldChar w:fldCharType="end"/>
        </w:r>
      </w:hyperlink>
    </w:p>
    <w:p w14:paraId="1A42FFC8" w14:textId="5BBF9642"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7" w:history="1">
        <w:r w:rsidR="000A1613" w:rsidRPr="006B23CC">
          <w:rPr>
            <w:rStyle w:val="Hipercze"/>
            <w:i/>
            <w:noProof/>
          </w:rPr>
          <w:t>Rysunek 6.13</w:t>
        </w:r>
        <w:r w:rsidR="000A1613">
          <w:rPr>
            <w:noProof/>
            <w:webHidden/>
          </w:rPr>
          <w:tab/>
        </w:r>
        <w:r w:rsidR="000A1613">
          <w:rPr>
            <w:noProof/>
            <w:webHidden/>
          </w:rPr>
          <w:fldChar w:fldCharType="begin"/>
        </w:r>
        <w:r w:rsidR="000A1613">
          <w:rPr>
            <w:noProof/>
            <w:webHidden/>
          </w:rPr>
          <w:instrText xml:space="preserve"> PAGEREF _Toc26704987 \h </w:instrText>
        </w:r>
        <w:r w:rsidR="000A1613">
          <w:rPr>
            <w:noProof/>
            <w:webHidden/>
          </w:rPr>
        </w:r>
        <w:r w:rsidR="000A1613">
          <w:rPr>
            <w:noProof/>
            <w:webHidden/>
          </w:rPr>
          <w:fldChar w:fldCharType="separate"/>
        </w:r>
        <w:r w:rsidR="000A1613">
          <w:rPr>
            <w:noProof/>
            <w:webHidden/>
          </w:rPr>
          <w:t>46</w:t>
        </w:r>
        <w:r w:rsidR="000A1613">
          <w:rPr>
            <w:noProof/>
            <w:webHidden/>
          </w:rPr>
          <w:fldChar w:fldCharType="end"/>
        </w:r>
      </w:hyperlink>
    </w:p>
    <w:p w14:paraId="175B5E32" w14:textId="11E92C1D"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8" w:history="1">
        <w:r w:rsidR="000A1613" w:rsidRPr="006B23CC">
          <w:rPr>
            <w:rStyle w:val="Hipercze"/>
            <w:i/>
            <w:noProof/>
          </w:rPr>
          <w:t>Rysunek 6.14</w:t>
        </w:r>
        <w:r w:rsidR="000A1613">
          <w:rPr>
            <w:noProof/>
            <w:webHidden/>
          </w:rPr>
          <w:tab/>
        </w:r>
        <w:r w:rsidR="000A1613">
          <w:rPr>
            <w:noProof/>
            <w:webHidden/>
          </w:rPr>
          <w:fldChar w:fldCharType="begin"/>
        </w:r>
        <w:r w:rsidR="000A1613">
          <w:rPr>
            <w:noProof/>
            <w:webHidden/>
          </w:rPr>
          <w:instrText xml:space="preserve"> PAGEREF _Toc26704988 \h </w:instrText>
        </w:r>
        <w:r w:rsidR="000A1613">
          <w:rPr>
            <w:noProof/>
            <w:webHidden/>
          </w:rPr>
        </w:r>
        <w:r w:rsidR="000A1613">
          <w:rPr>
            <w:noProof/>
            <w:webHidden/>
          </w:rPr>
          <w:fldChar w:fldCharType="separate"/>
        </w:r>
        <w:r w:rsidR="000A1613">
          <w:rPr>
            <w:noProof/>
            <w:webHidden/>
          </w:rPr>
          <w:t>47</w:t>
        </w:r>
        <w:r w:rsidR="000A1613">
          <w:rPr>
            <w:noProof/>
            <w:webHidden/>
          </w:rPr>
          <w:fldChar w:fldCharType="end"/>
        </w:r>
      </w:hyperlink>
    </w:p>
    <w:p w14:paraId="27396308" w14:textId="22254BB6"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89" w:history="1">
        <w:r w:rsidR="000A1613" w:rsidRPr="006B23CC">
          <w:rPr>
            <w:rStyle w:val="Hipercze"/>
            <w:i/>
            <w:noProof/>
          </w:rPr>
          <w:t>Rysunek 6.15</w:t>
        </w:r>
        <w:r w:rsidR="000A1613">
          <w:rPr>
            <w:noProof/>
            <w:webHidden/>
          </w:rPr>
          <w:tab/>
        </w:r>
        <w:r w:rsidR="000A1613">
          <w:rPr>
            <w:noProof/>
            <w:webHidden/>
          </w:rPr>
          <w:fldChar w:fldCharType="begin"/>
        </w:r>
        <w:r w:rsidR="000A1613">
          <w:rPr>
            <w:noProof/>
            <w:webHidden/>
          </w:rPr>
          <w:instrText xml:space="preserve"> PAGEREF _Toc26704989 \h </w:instrText>
        </w:r>
        <w:r w:rsidR="000A1613">
          <w:rPr>
            <w:noProof/>
            <w:webHidden/>
          </w:rPr>
        </w:r>
        <w:r w:rsidR="000A1613">
          <w:rPr>
            <w:noProof/>
            <w:webHidden/>
          </w:rPr>
          <w:fldChar w:fldCharType="separate"/>
        </w:r>
        <w:r w:rsidR="000A1613">
          <w:rPr>
            <w:noProof/>
            <w:webHidden/>
          </w:rPr>
          <w:t>47</w:t>
        </w:r>
        <w:r w:rsidR="000A1613">
          <w:rPr>
            <w:noProof/>
            <w:webHidden/>
          </w:rPr>
          <w:fldChar w:fldCharType="end"/>
        </w:r>
      </w:hyperlink>
    </w:p>
    <w:p w14:paraId="5F98EC97" w14:textId="5D4BA04E"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0" w:history="1">
        <w:r w:rsidR="000A1613" w:rsidRPr="006B23CC">
          <w:rPr>
            <w:rStyle w:val="Hipercze"/>
            <w:i/>
            <w:noProof/>
          </w:rPr>
          <w:t>Rysunek 6.16</w:t>
        </w:r>
        <w:r w:rsidR="000A1613">
          <w:rPr>
            <w:noProof/>
            <w:webHidden/>
          </w:rPr>
          <w:tab/>
        </w:r>
        <w:r w:rsidR="000A1613">
          <w:rPr>
            <w:noProof/>
            <w:webHidden/>
          </w:rPr>
          <w:fldChar w:fldCharType="begin"/>
        </w:r>
        <w:r w:rsidR="000A1613">
          <w:rPr>
            <w:noProof/>
            <w:webHidden/>
          </w:rPr>
          <w:instrText xml:space="preserve"> PAGEREF _Toc26704990 \h </w:instrText>
        </w:r>
        <w:r w:rsidR="000A1613">
          <w:rPr>
            <w:noProof/>
            <w:webHidden/>
          </w:rPr>
        </w:r>
        <w:r w:rsidR="000A1613">
          <w:rPr>
            <w:noProof/>
            <w:webHidden/>
          </w:rPr>
          <w:fldChar w:fldCharType="separate"/>
        </w:r>
        <w:r w:rsidR="000A1613">
          <w:rPr>
            <w:noProof/>
            <w:webHidden/>
          </w:rPr>
          <w:t>48</w:t>
        </w:r>
        <w:r w:rsidR="000A1613">
          <w:rPr>
            <w:noProof/>
            <w:webHidden/>
          </w:rPr>
          <w:fldChar w:fldCharType="end"/>
        </w:r>
      </w:hyperlink>
    </w:p>
    <w:p w14:paraId="47F1F21C" w14:textId="6CB2E706" w:rsidR="00531DEE" w:rsidRPr="000F6678" w:rsidRDefault="00724155" w:rsidP="00531DEE">
      <w:r>
        <w:fldChar w:fldCharType="end"/>
      </w:r>
    </w:p>
    <w:p w14:paraId="08919971" w14:textId="2C675F50" w:rsidR="00CA5423" w:rsidRDefault="00CA5423" w:rsidP="00CA5423">
      <w:pPr>
        <w:pStyle w:val="WstepZakonczenie"/>
      </w:pPr>
      <w:bookmarkStart w:id="154" w:name="_Toc26729114"/>
      <w:r w:rsidRPr="000F6678">
        <w:lastRenderedPageBreak/>
        <w:t>Spis tabel</w:t>
      </w:r>
      <w:bookmarkEnd w:id="154"/>
    </w:p>
    <w:p w14:paraId="137796E2" w14:textId="7AD27FD6" w:rsidR="000A1613"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704991" w:history="1">
        <w:r w:rsidR="000A1613" w:rsidRPr="009C1A36">
          <w:rPr>
            <w:rStyle w:val="Hipercze"/>
            <w:i/>
            <w:noProof/>
          </w:rPr>
          <w:t>Tabela 1 Opis użytkownika systemu</w:t>
        </w:r>
        <w:r w:rsidR="000A1613">
          <w:rPr>
            <w:noProof/>
            <w:webHidden/>
          </w:rPr>
          <w:tab/>
        </w:r>
        <w:r w:rsidR="000A1613">
          <w:rPr>
            <w:noProof/>
            <w:webHidden/>
          </w:rPr>
          <w:fldChar w:fldCharType="begin"/>
        </w:r>
        <w:r w:rsidR="000A1613">
          <w:rPr>
            <w:noProof/>
            <w:webHidden/>
          </w:rPr>
          <w:instrText xml:space="preserve"> PAGEREF _Toc26704991 \h </w:instrText>
        </w:r>
        <w:r w:rsidR="000A1613">
          <w:rPr>
            <w:noProof/>
            <w:webHidden/>
          </w:rPr>
        </w:r>
        <w:r w:rsidR="000A1613">
          <w:rPr>
            <w:noProof/>
            <w:webHidden/>
          </w:rPr>
          <w:fldChar w:fldCharType="separate"/>
        </w:r>
        <w:r w:rsidR="000A1613">
          <w:rPr>
            <w:noProof/>
            <w:webHidden/>
          </w:rPr>
          <w:t>6</w:t>
        </w:r>
        <w:r w:rsidR="000A1613">
          <w:rPr>
            <w:noProof/>
            <w:webHidden/>
          </w:rPr>
          <w:fldChar w:fldCharType="end"/>
        </w:r>
      </w:hyperlink>
    </w:p>
    <w:p w14:paraId="6DE41365" w14:textId="644F26B0"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2" w:history="1">
        <w:r w:rsidR="000A1613" w:rsidRPr="009C1A36">
          <w:rPr>
            <w:rStyle w:val="Hipercze"/>
            <w:i/>
            <w:noProof/>
          </w:rPr>
          <w:t>Tabela 2 Potrzeby i cechy</w:t>
        </w:r>
        <w:r w:rsidR="000A1613">
          <w:rPr>
            <w:noProof/>
            <w:webHidden/>
          </w:rPr>
          <w:tab/>
        </w:r>
        <w:r w:rsidR="000A1613">
          <w:rPr>
            <w:noProof/>
            <w:webHidden/>
          </w:rPr>
          <w:fldChar w:fldCharType="begin"/>
        </w:r>
        <w:r w:rsidR="000A1613">
          <w:rPr>
            <w:noProof/>
            <w:webHidden/>
          </w:rPr>
          <w:instrText xml:space="preserve"> PAGEREF _Toc26704992 \h </w:instrText>
        </w:r>
        <w:r w:rsidR="000A1613">
          <w:rPr>
            <w:noProof/>
            <w:webHidden/>
          </w:rPr>
        </w:r>
        <w:r w:rsidR="000A1613">
          <w:rPr>
            <w:noProof/>
            <w:webHidden/>
          </w:rPr>
          <w:fldChar w:fldCharType="separate"/>
        </w:r>
        <w:r w:rsidR="000A1613">
          <w:rPr>
            <w:noProof/>
            <w:webHidden/>
          </w:rPr>
          <w:t>7</w:t>
        </w:r>
        <w:r w:rsidR="000A1613">
          <w:rPr>
            <w:noProof/>
            <w:webHidden/>
          </w:rPr>
          <w:fldChar w:fldCharType="end"/>
        </w:r>
      </w:hyperlink>
    </w:p>
    <w:p w14:paraId="61C90BD7" w14:textId="1CEB9653"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3" w:history="1">
        <w:r w:rsidR="000A1613" w:rsidRPr="009C1A36">
          <w:rPr>
            <w:rStyle w:val="Hipercze"/>
            <w:i/>
            <w:noProof/>
          </w:rPr>
          <w:t>Tabela 3 Inne wymagania produktowe</w:t>
        </w:r>
        <w:r w:rsidR="000A1613">
          <w:rPr>
            <w:noProof/>
            <w:webHidden/>
          </w:rPr>
          <w:tab/>
        </w:r>
        <w:r w:rsidR="000A1613">
          <w:rPr>
            <w:noProof/>
            <w:webHidden/>
          </w:rPr>
          <w:fldChar w:fldCharType="begin"/>
        </w:r>
        <w:r w:rsidR="000A1613">
          <w:rPr>
            <w:noProof/>
            <w:webHidden/>
          </w:rPr>
          <w:instrText xml:space="preserve"> PAGEREF _Toc26704993 \h </w:instrText>
        </w:r>
        <w:r w:rsidR="000A1613">
          <w:rPr>
            <w:noProof/>
            <w:webHidden/>
          </w:rPr>
        </w:r>
        <w:r w:rsidR="000A1613">
          <w:rPr>
            <w:noProof/>
            <w:webHidden/>
          </w:rPr>
          <w:fldChar w:fldCharType="separate"/>
        </w:r>
        <w:r w:rsidR="000A1613">
          <w:rPr>
            <w:noProof/>
            <w:webHidden/>
          </w:rPr>
          <w:t>7</w:t>
        </w:r>
        <w:r w:rsidR="000A1613">
          <w:rPr>
            <w:noProof/>
            <w:webHidden/>
          </w:rPr>
          <w:fldChar w:fldCharType="end"/>
        </w:r>
      </w:hyperlink>
    </w:p>
    <w:p w14:paraId="78D82493" w14:textId="387E68DA"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4" w:history="1">
        <w:r w:rsidR="000A1613" w:rsidRPr="009C1A36">
          <w:rPr>
            <w:rStyle w:val="Hipercze"/>
            <w:i/>
            <w:noProof/>
          </w:rPr>
          <w:t>Tabela 4 Porównanie oferowanych funkcjonalności</w:t>
        </w:r>
        <w:r w:rsidR="000A1613">
          <w:rPr>
            <w:noProof/>
            <w:webHidden/>
          </w:rPr>
          <w:tab/>
        </w:r>
        <w:r w:rsidR="000A1613">
          <w:rPr>
            <w:noProof/>
            <w:webHidden/>
          </w:rPr>
          <w:fldChar w:fldCharType="begin"/>
        </w:r>
        <w:r w:rsidR="000A1613">
          <w:rPr>
            <w:noProof/>
            <w:webHidden/>
          </w:rPr>
          <w:instrText xml:space="preserve"> PAGEREF _Toc26704994 \h </w:instrText>
        </w:r>
        <w:r w:rsidR="000A1613">
          <w:rPr>
            <w:noProof/>
            <w:webHidden/>
          </w:rPr>
        </w:r>
        <w:r w:rsidR="000A1613">
          <w:rPr>
            <w:noProof/>
            <w:webHidden/>
          </w:rPr>
          <w:fldChar w:fldCharType="separate"/>
        </w:r>
        <w:r w:rsidR="000A1613">
          <w:rPr>
            <w:noProof/>
            <w:webHidden/>
          </w:rPr>
          <w:t>14</w:t>
        </w:r>
        <w:r w:rsidR="000A1613">
          <w:rPr>
            <w:noProof/>
            <w:webHidden/>
          </w:rPr>
          <w:fldChar w:fldCharType="end"/>
        </w:r>
      </w:hyperlink>
    </w:p>
    <w:p w14:paraId="170003B5" w14:textId="2B2083D1"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5" w:history="1">
        <w:r w:rsidR="000A1613" w:rsidRPr="009C1A36">
          <w:rPr>
            <w:rStyle w:val="Hipercze"/>
            <w:i/>
            <w:noProof/>
          </w:rPr>
          <w:t>Tabela 5 Słownik pojęć</w:t>
        </w:r>
        <w:r w:rsidR="000A1613">
          <w:rPr>
            <w:noProof/>
            <w:webHidden/>
          </w:rPr>
          <w:tab/>
        </w:r>
        <w:r w:rsidR="000A1613">
          <w:rPr>
            <w:noProof/>
            <w:webHidden/>
          </w:rPr>
          <w:fldChar w:fldCharType="begin"/>
        </w:r>
        <w:r w:rsidR="000A1613">
          <w:rPr>
            <w:noProof/>
            <w:webHidden/>
          </w:rPr>
          <w:instrText xml:space="preserve"> PAGEREF _Toc26704995 \h </w:instrText>
        </w:r>
        <w:r w:rsidR="000A1613">
          <w:rPr>
            <w:noProof/>
            <w:webHidden/>
          </w:rPr>
        </w:r>
        <w:r w:rsidR="000A1613">
          <w:rPr>
            <w:noProof/>
            <w:webHidden/>
          </w:rPr>
          <w:fldChar w:fldCharType="separate"/>
        </w:r>
        <w:r w:rsidR="000A1613">
          <w:rPr>
            <w:noProof/>
            <w:webHidden/>
          </w:rPr>
          <w:t>15</w:t>
        </w:r>
        <w:r w:rsidR="000A1613">
          <w:rPr>
            <w:noProof/>
            <w:webHidden/>
          </w:rPr>
          <w:fldChar w:fldCharType="end"/>
        </w:r>
      </w:hyperlink>
    </w:p>
    <w:p w14:paraId="769AE43B" w14:textId="37BE182E"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6" w:history="1">
        <w:r w:rsidR="000A1613" w:rsidRPr="009C1A36">
          <w:rPr>
            <w:rStyle w:val="Hipercze"/>
            <w:i/>
            <w:noProof/>
          </w:rPr>
          <w:t>Tabela 6 Macierz śladowania wymagań</w:t>
        </w:r>
        <w:r w:rsidR="000A1613">
          <w:rPr>
            <w:noProof/>
            <w:webHidden/>
          </w:rPr>
          <w:tab/>
        </w:r>
        <w:r w:rsidR="000A1613">
          <w:rPr>
            <w:noProof/>
            <w:webHidden/>
          </w:rPr>
          <w:fldChar w:fldCharType="begin"/>
        </w:r>
        <w:r w:rsidR="000A1613">
          <w:rPr>
            <w:noProof/>
            <w:webHidden/>
          </w:rPr>
          <w:instrText xml:space="preserve"> PAGEREF _Toc26704996 \h </w:instrText>
        </w:r>
        <w:r w:rsidR="000A1613">
          <w:rPr>
            <w:noProof/>
            <w:webHidden/>
          </w:rPr>
        </w:r>
        <w:r w:rsidR="000A1613">
          <w:rPr>
            <w:noProof/>
            <w:webHidden/>
          </w:rPr>
          <w:fldChar w:fldCharType="separate"/>
        </w:r>
        <w:r w:rsidR="000A1613">
          <w:rPr>
            <w:noProof/>
            <w:webHidden/>
          </w:rPr>
          <w:t>18</w:t>
        </w:r>
        <w:r w:rsidR="000A1613">
          <w:rPr>
            <w:noProof/>
            <w:webHidden/>
          </w:rPr>
          <w:fldChar w:fldCharType="end"/>
        </w:r>
      </w:hyperlink>
    </w:p>
    <w:p w14:paraId="2F32B574" w14:textId="3FDE3F81"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7" w:history="1">
        <w:r w:rsidR="000A1613" w:rsidRPr="009C1A36">
          <w:rPr>
            <w:rStyle w:val="Hipercze"/>
            <w:noProof/>
          </w:rPr>
          <w:t>Tabela 7 Skrócone opisy przypadków użycia</w:t>
        </w:r>
        <w:r w:rsidR="000A1613">
          <w:rPr>
            <w:noProof/>
            <w:webHidden/>
          </w:rPr>
          <w:tab/>
        </w:r>
        <w:r w:rsidR="000A1613">
          <w:rPr>
            <w:noProof/>
            <w:webHidden/>
          </w:rPr>
          <w:fldChar w:fldCharType="begin"/>
        </w:r>
        <w:r w:rsidR="000A1613">
          <w:rPr>
            <w:noProof/>
            <w:webHidden/>
          </w:rPr>
          <w:instrText xml:space="preserve"> PAGEREF _Toc26704997 \h </w:instrText>
        </w:r>
        <w:r w:rsidR="000A1613">
          <w:rPr>
            <w:noProof/>
            <w:webHidden/>
          </w:rPr>
        </w:r>
        <w:r w:rsidR="000A1613">
          <w:rPr>
            <w:noProof/>
            <w:webHidden/>
          </w:rPr>
          <w:fldChar w:fldCharType="separate"/>
        </w:r>
        <w:r w:rsidR="000A1613">
          <w:rPr>
            <w:noProof/>
            <w:webHidden/>
          </w:rPr>
          <w:t>20</w:t>
        </w:r>
        <w:r w:rsidR="000A1613">
          <w:rPr>
            <w:noProof/>
            <w:webHidden/>
          </w:rPr>
          <w:fldChar w:fldCharType="end"/>
        </w:r>
      </w:hyperlink>
    </w:p>
    <w:p w14:paraId="4767ED18" w14:textId="1D605750"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8" w:history="1">
        <w:r w:rsidR="000A1613" w:rsidRPr="009C1A36">
          <w:rPr>
            <w:rStyle w:val="Hipercze"/>
            <w:i/>
            <w:noProof/>
          </w:rPr>
          <w:t>Tabela 8 Dodaj grupę</w:t>
        </w:r>
        <w:r w:rsidR="000A1613">
          <w:rPr>
            <w:noProof/>
            <w:webHidden/>
          </w:rPr>
          <w:tab/>
        </w:r>
        <w:r w:rsidR="000A1613">
          <w:rPr>
            <w:noProof/>
            <w:webHidden/>
          </w:rPr>
          <w:fldChar w:fldCharType="begin"/>
        </w:r>
        <w:r w:rsidR="000A1613">
          <w:rPr>
            <w:noProof/>
            <w:webHidden/>
          </w:rPr>
          <w:instrText xml:space="preserve"> PAGEREF _Toc26704998 \h </w:instrText>
        </w:r>
        <w:r w:rsidR="000A1613">
          <w:rPr>
            <w:noProof/>
            <w:webHidden/>
          </w:rPr>
        </w:r>
        <w:r w:rsidR="000A1613">
          <w:rPr>
            <w:noProof/>
            <w:webHidden/>
          </w:rPr>
          <w:fldChar w:fldCharType="separate"/>
        </w:r>
        <w:r w:rsidR="000A1613">
          <w:rPr>
            <w:noProof/>
            <w:webHidden/>
          </w:rPr>
          <w:t>21</w:t>
        </w:r>
        <w:r w:rsidR="000A1613">
          <w:rPr>
            <w:noProof/>
            <w:webHidden/>
          </w:rPr>
          <w:fldChar w:fldCharType="end"/>
        </w:r>
      </w:hyperlink>
    </w:p>
    <w:p w14:paraId="78FF9645" w14:textId="150FB6F0" w:rsidR="000A1613" w:rsidRDefault="00643FBD">
      <w:pPr>
        <w:pStyle w:val="Spisilustracji"/>
        <w:tabs>
          <w:tab w:val="right" w:leader="dot" w:pos="8777"/>
        </w:tabs>
        <w:rPr>
          <w:rFonts w:asciiTheme="minorHAnsi" w:eastAsiaTheme="minorEastAsia" w:hAnsiTheme="minorHAnsi"/>
          <w:noProof/>
          <w:sz w:val="22"/>
          <w:lang w:eastAsia="pl-PL"/>
        </w:rPr>
      </w:pPr>
      <w:hyperlink w:anchor="_Toc26704999" w:history="1">
        <w:r w:rsidR="000A1613" w:rsidRPr="009C1A36">
          <w:rPr>
            <w:rStyle w:val="Hipercze"/>
            <w:i/>
            <w:noProof/>
          </w:rPr>
          <w:t>Tabela 9 Przeszukuj paragony - Scenariusz</w:t>
        </w:r>
        <w:r w:rsidR="000A1613">
          <w:rPr>
            <w:noProof/>
            <w:webHidden/>
          </w:rPr>
          <w:tab/>
        </w:r>
        <w:r w:rsidR="000A1613">
          <w:rPr>
            <w:noProof/>
            <w:webHidden/>
          </w:rPr>
          <w:fldChar w:fldCharType="begin"/>
        </w:r>
        <w:r w:rsidR="000A1613">
          <w:rPr>
            <w:noProof/>
            <w:webHidden/>
          </w:rPr>
          <w:instrText xml:space="preserve"> PAGEREF _Toc26704999 \h </w:instrText>
        </w:r>
        <w:r w:rsidR="000A1613">
          <w:rPr>
            <w:noProof/>
            <w:webHidden/>
          </w:rPr>
        </w:r>
        <w:r w:rsidR="000A1613">
          <w:rPr>
            <w:noProof/>
            <w:webHidden/>
          </w:rPr>
          <w:fldChar w:fldCharType="separate"/>
        </w:r>
        <w:r w:rsidR="000A1613">
          <w:rPr>
            <w:noProof/>
            <w:webHidden/>
          </w:rPr>
          <w:t>23</w:t>
        </w:r>
        <w:r w:rsidR="000A1613">
          <w:rPr>
            <w:noProof/>
            <w:webHidden/>
          </w:rPr>
          <w:fldChar w:fldCharType="end"/>
        </w:r>
      </w:hyperlink>
    </w:p>
    <w:p w14:paraId="0034CC22" w14:textId="70143A75" w:rsidR="000A1613" w:rsidRDefault="00643FBD">
      <w:pPr>
        <w:pStyle w:val="Spisilustracji"/>
        <w:tabs>
          <w:tab w:val="right" w:leader="dot" w:pos="8777"/>
        </w:tabs>
        <w:rPr>
          <w:rFonts w:asciiTheme="minorHAnsi" w:eastAsiaTheme="minorEastAsia" w:hAnsiTheme="minorHAnsi"/>
          <w:noProof/>
          <w:sz w:val="22"/>
          <w:lang w:eastAsia="pl-PL"/>
        </w:rPr>
      </w:pPr>
      <w:hyperlink w:anchor="_Toc26705000" w:history="1">
        <w:r w:rsidR="000A1613" w:rsidRPr="009C1A36">
          <w:rPr>
            <w:rStyle w:val="Hipercze"/>
            <w:i/>
            <w:noProof/>
          </w:rPr>
          <w:t>Tabela 10 Dodanie paragonów - Scenariusz</w:t>
        </w:r>
        <w:r w:rsidR="000A1613">
          <w:rPr>
            <w:noProof/>
            <w:webHidden/>
          </w:rPr>
          <w:tab/>
        </w:r>
        <w:r w:rsidR="000A1613">
          <w:rPr>
            <w:noProof/>
            <w:webHidden/>
          </w:rPr>
          <w:fldChar w:fldCharType="begin"/>
        </w:r>
        <w:r w:rsidR="000A1613">
          <w:rPr>
            <w:noProof/>
            <w:webHidden/>
          </w:rPr>
          <w:instrText xml:space="preserve"> PAGEREF _Toc26705000 \h </w:instrText>
        </w:r>
        <w:r w:rsidR="000A1613">
          <w:rPr>
            <w:noProof/>
            <w:webHidden/>
          </w:rPr>
        </w:r>
        <w:r w:rsidR="000A1613">
          <w:rPr>
            <w:noProof/>
            <w:webHidden/>
          </w:rPr>
          <w:fldChar w:fldCharType="separate"/>
        </w:r>
        <w:r w:rsidR="000A1613">
          <w:rPr>
            <w:noProof/>
            <w:webHidden/>
          </w:rPr>
          <w:t>25</w:t>
        </w:r>
        <w:r w:rsidR="000A1613">
          <w:rPr>
            <w:noProof/>
            <w:webHidden/>
          </w:rPr>
          <w:fldChar w:fldCharType="end"/>
        </w:r>
      </w:hyperlink>
    </w:p>
    <w:p w14:paraId="3A67E584" w14:textId="0B72562B" w:rsidR="00CA5423" w:rsidRPr="0044518B" w:rsidRDefault="00724155" w:rsidP="0044518B">
      <w:pPr>
        <w:ind w:firstLine="0"/>
      </w:pPr>
      <w:r>
        <w:fldChar w:fldCharType="end"/>
      </w:r>
    </w:p>
    <w:sectPr w:rsidR="00CA5423" w:rsidRPr="0044518B" w:rsidSect="006B2D9B">
      <w:headerReference w:type="default" r:id="rId80"/>
      <w:footerReference w:type="even" r:id="rId81"/>
      <w:footerReference w:type="default" r:id="rId82"/>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Bogumiła" w:date="2019-11-14T08:38:00Z" w:initials="B">
    <w:p w14:paraId="75E530FC" w14:textId="77777777" w:rsidR="00404A40" w:rsidRDefault="00404A40">
      <w:pPr>
        <w:pStyle w:val="Tekstkomentarza"/>
      </w:pPr>
      <w:r>
        <w:rPr>
          <w:rStyle w:val="Odwoaniedokomentarza"/>
        </w:rPr>
        <w:annotationRef/>
      </w:r>
      <w:r>
        <w:t>Tutaj referencja, …” [1].</w:t>
      </w:r>
    </w:p>
    <w:p w14:paraId="53E83AB4" w14:textId="20E51E51" w:rsidR="00404A40" w:rsidRDefault="00404A40">
      <w:pPr>
        <w:pStyle w:val="Tekstkomentarza"/>
      </w:pPr>
      <w:r>
        <w:t>Lub kolejne zdanie bez akapitu</w:t>
      </w:r>
    </w:p>
  </w:comment>
  <w:comment w:id="8" w:author="Fryderyk Rott" w:date="2019-11-14T11:16:00Z" w:initials="FR">
    <w:p w14:paraId="227A900B" w14:textId="3909CBE4" w:rsidR="00404A40" w:rsidRDefault="00404A40">
      <w:pPr>
        <w:pStyle w:val="Tekstkomentarza"/>
      </w:pPr>
      <w:r>
        <w:rPr>
          <w:rStyle w:val="Odwoaniedokomentarza"/>
        </w:rPr>
        <w:annotationRef/>
      </w:r>
      <w:proofErr w:type="spellStart"/>
      <w:r>
        <w:t>done</w:t>
      </w:r>
      <w:proofErr w:type="spellEnd"/>
    </w:p>
  </w:comment>
  <w:comment w:id="9" w:author="Bogumiła" w:date="2019-11-14T08:47:00Z" w:initials="B">
    <w:p w14:paraId="1EDA619F" w14:textId="77777777" w:rsidR="00404A40" w:rsidRDefault="00404A40" w:rsidP="000053B3">
      <w:pPr>
        <w:pStyle w:val="Tekstkomentarza"/>
      </w:pPr>
      <w:r>
        <w:rPr>
          <w:rStyle w:val="Odwoaniedokomentarza"/>
        </w:rPr>
        <w:annotationRef/>
      </w:r>
      <w:r>
        <w:t>akapit raczej do wstępu</w:t>
      </w:r>
    </w:p>
  </w:comment>
  <w:comment w:id="11" w:author="Bogumiła" w:date="2019-11-14T08:43:00Z" w:initials="B">
    <w:p w14:paraId="70AE3972" w14:textId="6DFC6818" w:rsidR="00404A40" w:rsidRDefault="00404A40">
      <w:pPr>
        <w:pStyle w:val="Tekstkomentarza"/>
      </w:pPr>
      <w:r>
        <w:rPr>
          <w:rStyle w:val="Odwoaniedokomentarza"/>
        </w:rPr>
        <w:annotationRef/>
      </w:r>
      <w:r>
        <w:t>lub ich odpowiedników</w:t>
      </w:r>
    </w:p>
  </w:comment>
  <w:comment w:id="15" w:author="Bogumiła" w:date="2019-11-14T08:45:00Z" w:initials="B">
    <w:p w14:paraId="278ED6FC" w14:textId="7E5E05D8" w:rsidR="00404A40" w:rsidRDefault="00404A40">
      <w:pPr>
        <w:pStyle w:val="Tekstkomentarza"/>
      </w:pPr>
      <w:r>
        <w:rPr>
          <w:rStyle w:val="Odwoaniedokomentarza"/>
        </w:rPr>
        <w:annotationRef/>
      </w:r>
      <w:r>
        <w:t>fakt zakupu</w:t>
      </w:r>
    </w:p>
  </w:comment>
  <w:comment w:id="17" w:author="Bogumiła" w:date="2019-11-14T08:54:00Z" w:initials="B">
    <w:p w14:paraId="3DDAC510" w14:textId="5760DA1E" w:rsidR="00404A40" w:rsidRDefault="00404A40">
      <w:pPr>
        <w:pStyle w:val="Tekstkomentarza"/>
      </w:pPr>
      <w:r>
        <w:rPr>
          <w:rStyle w:val="Odwoaniedokomentarza"/>
        </w:rPr>
        <w:annotationRef/>
      </w:r>
      <w:r>
        <w:t>Brakuje jawnego wyliczenia różnych dowodów zakupu, w szczególności nie napisano nic o fakturach</w:t>
      </w:r>
    </w:p>
  </w:comment>
  <w:comment w:id="18" w:author="Bogumiła" w:date="2019-11-14T08:48:00Z" w:initials="B">
    <w:p w14:paraId="4C4E5FD4" w14:textId="62FF4EDE" w:rsidR="00404A40" w:rsidRDefault="00404A40">
      <w:pPr>
        <w:pStyle w:val="Tekstkomentarza"/>
      </w:pPr>
      <w:r>
        <w:rPr>
          <w:rStyle w:val="Odwoaniedokomentarza"/>
        </w:rPr>
        <w:annotationRef/>
      </w:r>
      <w:r>
        <w:t>tutaj zaczyna się cytat, ale nie wiadomo, gdzie się kończy. Brak też źródła.</w:t>
      </w:r>
    </w:p>
    <w:p w14:paraId="778197B3" w14:textId="6F26D527" w:rsidR="00404A40" w:rsidRDefault="00404A40">
      <w:pPr>
        <w:pStyle w:val="Tekstkomentarza"/>
      </w:pPr>
    </w:p>
    <w:p w14:paraId="3FCC21FE" w14:textId="1D530DDF" w:rsidR="00404A40" w:rsidRDefault="00404A40">
      <w:pPr>
        <w:pStyle w:val="Tekstkomentarza"/>
      </w:pPr>
      <w:r>
        <w:t>Czy cytat rozciąga się na pół strony? Jeżeli tak, to jest trochę za długi. Proszę dokonać parafrazy</w:t>
      </w:r>
    </w:p>
  </w:comment>
  <w:comment w:id="20" w:author="Bogumiła" w:date="2019-11-14T08:53:00Z" w:initials="B">
    <w:p w14:paraId="4CAAC61D" w14:textId="7AF1964B" w:rsidR="00404A40" w:rsidRDefault="00404A40">
      <w:pPr>
        <w:pStyle w:val="Tekstkomentarza"/>
      </w:pPr>
      <w:r>
        <w:rPr>
          <w:rStyle w:val="Odwoaniedokomentarza"/>
        </w:rPr>
        <w:annotationRef/>
      </w:r>
      <w:r>
        <w:t>Tytuł nie pasuje do treści</w:t>
      </w:r>
    </w:p>
  </w:comment>
  <w:comment w:id="23" w:author="Bogumiła" w:date="2019-11-14T08:53:00Z" w:initials="B">
    <w:p w14:paraId="1770A5F4" w14:textId="368A6FE4" w:rsidR="00404A40" w:rsidRDefault="00404A40">
      <w:pPr>
        <w:pStyle w:val="Tekstkomentarza"/>
      </w:pPr>
      <w:r>
        <w:rPr>
          <w:rStyle w:val="Odwoaniedokomentarza"/>
        </w:rPr>
        <w:annotationRef/>
      </w:r>
      <w:r>
        <w:t>Czy praca ogranicza się do paragonów, czy też można będzie skanować faktury?</w:t>
      </w:r>
    </w:p>
  </w:comment>
  <w:comment w:id="24" w:author="Bogumiła" w:date="2019-11-14T08:58:00Z" w:initials="B">
    <w:p w14:paraId="3619F6F0" w14:textId="21831B9E" w:rsidR="00404A40" w:rsidRDefault="00404A40">
      <w:pPr>
        <w:pStyle w:val="Tekstkomentarza"/>
      </w:pPr>
      <w:r>
        <w:rPr>
          <w:rStyle w:val="Odwoaniedokomentarza"/>
        </w:rPr>
        <w:annotationRef/>
      </w:r>
      <w:r>
        <w:t>A skąd informacja o gwarancjach znajdzie się w systemie?</w:t>
      </w:r>
    </w:p>
  </w:comment>
  <w:comment w:id="27" w:author="Bogumiła" w:date="2019-11-14T08:59:00Z" w:initials="B">
    <w:p w14:paraId="3EE62749" w14:textId="62149CCD" w:rsidR="00404A40" w:rsidRDefault="00404A40">
      <w:pPr>
        <w:pStyle w:val="Tekstkomentarza"/>
      </w:pPr>
      <w:r>
        <w:rPr>
          <w:rStyle w:val="Odwoaniedokomentarza"/>
        </w:rPr>
        <w:annotationRef/>
      </w:r>
      <w:r>
        <w:t>Śledzenie?</w:t>
      </w:r>
    </w:p>
  </w:comment>
  <w:comment w:id="31" w:author="Bogumiła" w:date="2019-11-14T09:01:00Z" w:initials="B">
    <w:p w14:paraId="7FE9E518" w14:textId="77777777" w:rsidR="00404A40" w:rsidRDefault="00404A40">
      <w:pPr>
        <w:pStyle w:val="Tekstkomentarza"/>
      </w:pPr>
      <w:r>
        <w:rPr>
          <w:rStyle w:val="Odwoaniedokomentarza"/>
        </w:rPr>
        <w:annotationRef/>
      </w:r>
      <w:r>
        <w:t>Indywidualna osoba także – może chcieć zarejestrować wszystkie paragony z danego dnia</w:t>
      </w:r>
    </w:p>
  </w:comment>
  <w:comment w:id="35" w:author="Bogumiła" w:date="2019-11-14T09:04:00Z" w:initials="B">
    <w:p w14:paraId="4C49B626" w14:textId="729D19A1" w:rsidR="00404A40" w:rsidRDefault="00404A40">
      <w:pPr>
        <w:pStyle w:val="Tekstkomentarza"/>
      </w:pPr>
      <w:r>
        <w:rPr>
          <w:rStyle w:val="Odwoaniedokomentarza"/>
        </w:rPr>
        <w:annotationRef/>
      </w:r>
      <w:r>
        <w:t>Rozwiązania</w:t>
      </w:r>
    </w:p>
  </w:comment>
  <w:comment w:id="38" w:author="Bogumiła" w:date="2019-11-14T09:05:00Z" w:initials="B">
    <w:p w14:paraId="0A8D2C82" w14:textId="0E3B6957" w:rsidR="00404A40" w:rsidRDefault="00404A40">
      <w:pPr>
        <w:pStyle w:val="Tekstkomentarza"/>
      </w:pPr>
      <w:r>
        <w:rPr>
          <w:rStyle w:val="Odwoaniedokomentarza"/>
        </w:rPr>
        <w:annotationRef/>
      </w:r>
      <w:r>
        <w:t>W legendzie do rysunków proszę podać ich źródło lub napisać w nawiasie, że opracowanie własne</w:t>
      </w:r>
    </w:p>
  </w:comment>
  <w:comment w:id="40" w:author="Bogumiła" w:date="2019-11-14T09:09:00Z" w:initials="B">
    <w:p w14:paraId="4518CC8E" w14:textId="7FABFB42" w:rsidR="00404A40" w:rsidRDefault="00404A40">
      <w:pPr>
        <w:pStyle w:val="Tekstkomentarza"/>
      </w:pPr>
      <w:r>
        <w:rPr>
          <w:rStyle w:val="Odwoaniedokomentarza"/>
        </w:rPr>
        <w:annotationRef/>
      </w:r>
      <w:r>
        <w:t>Niż co?</w:t>
      </w:r>
    </w:p>
  </w:comment>
  <w:comment w:id="46" w:author="Bogumiła" w:date="2019-11-27T09:22:00Z" w:initials="B">
    <w:p w14:paraId="118D4538" w14:textId="6AEA629E" w:rsidR="00404A40" w:rsidRDefault="00404A40">
      <w:pPr>
        <w:pStyle w:val="Tekstkomentarza"/>
      </w:pPr>
      <w:r>
        <w:rPr>
          <w:rStyle w:val="Odwoaniedokomentarza"/>
        </w:rPr>
        <w:annotationRef/>
      </w:r>
      <w:r>
        <w:t>Tabela nie mieści się na stronie. Proszę zmienić orientację</w:t>
      </w:r>
    </w:p>
  </w:comment>
  <w:comment w:id="52" w:author="Bogumiła" w:date="2019-11-14T09:16:00Z" w:initials="B">
    <w:p w14:paraId="227B334F" w14:textId="670DD6E3" w:rsidR="00404A40" w:rsidRDefault="00404A40">
      <w:pPr>
        <w:pStyle w:val="Tekstkomentarza"/>
      </w:pPr>
      <w:r>
        <w:rPr>
          <w:rStyle w:val="Odwoaniedokomentarza"/>
        </w:rPr>
        <w:annotationRef/>
      </w:r>
      <w:r>
        <w:t>Porządek alfabetyczny</w:t>
      </w:r>
    </w:p>
  </w:comment>
  <w:comment w:id="55" w:author="Bogumiła" w:date="2019-11-14T09:15:00Z" w:initials="B">
    <w:p w14:paraId="1D47CF8D" w14:textId="327EC130" w:rsidR="00404A40" w:rsidRDefault="00404A40">
      <w:pPr>
        <w:pStyle w:val="Tekstkomentarza"/>
      </w:pPr>
      <w:r>
        <w:rPr>
          <w:rStyle w:val="Odwoaniedokomentarza"/>
        </w:rPr>
        <w:annotationRef/>
      </w:r>
      <w:r>
        <w:t>Reguły w stylu bazodanowym. Część z nich nie wprowadza żadnych ograniczeń (istota reguły)</w:t>
      </w:r>
    </w:p>
  </w:comment>
  <w:comment w:id="56" w:author="Bogumiła" w:date="2019-11-27T09:26:00Z" w:initials="B">
    <w:p w14:paraId="6EDC378F" w14:textId="76B295CF" w:rsidR="00404A40" w:rsidRDefault="00404A40" w:rsidP="00101B13">
      <w:pPr>
        <w:pStyle w:val="Tekstkomentarza"/>
        <w:ind w:firstLine="0"/>
      </w:pPr>
      <w:r>
        <w:rPr>
          <w:rStyle w:val="Odwoaniedokomentarza"/>
        </w:rPr>
        <w:annotationRef/>
      </w:r>
      <w:r>
        <w:t>Bezpieczniej wydaje się, żeby nie musiał. Gdy utworzy Pan użytkownika od razu musi Pan mu dodawać grupę</w:t>
      </w:r>
    </w:p>
  </w:comment>
  <w:comment w:id="57" w:author="Bogumiła" w:date="2019-11-14T09:17:00Z" w:initials="B">
    <w:p w14:paraId="5FD2D2C3" w14:textId="6326D929" w:rsidR="00404A40" w:rsidRDefault="00404A40">
      <w:pPr>
        <w:pStyle w:val="Tekstkomentarza"/>
      </w:pPr>
      <w:r>
        <w:rPr>
          <w:rStyle w:val="Odwoaniedokomentarza"/>
        </w:rPr>
        <w:annotationRef/>
      </w:r>
      <w:r>
        <w:t>Ta reguła jest dziwna. Jak kupuję mleko to też mam podać datę kończącą gwarancję?</w:t>
      </w:r>
    </w:p>
  </w:comment>
  <w:comment w:id="58" w:author="Bogumiła" w:date="2019-11-27T09:27:00Z" w:initials="B">
    <w:p w14:paraId="0DF980F2" w14:textId="66C5A1E9" w:rsidR="00404A40" w:rsidRDefault="00404A40">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9" w:author="Bogumiła" w:date="2019-11-14T09:17:00Z" w:initials="B">
    <w:p w14:paraId="371FCB3C" w14:textId="596AB25D" w:rsidR="00404A40" w:rsidRDefault="00404A40">
      <w:pPr>
        <w:pStyle w:val="Tekstkomentarza"/>
      </w:pPr>
      <w:r>
        <w:rPr>
          <w:rStyle w:val="Odwoaniedokomentarza"/>
        </w:rPr>
        <w:annotationRef/>
      </w:r>
      <w:r>
        <w:t>Czym jest nazwa paragonu? W domenie takie pojęcie nie istnieje. Jest za to numer dowodu zakupu</w:t>
      </w:r>
    </w:p>
  </w:comment>
  <w:comment w:id="60" w:author="Bogumiła" w:date="2019-11-14T09:18:00Z" w:initials="B">
    <w:p w14:paraId="5C42E853" w14:textId="523263A9" w:rsidR="00404A40" w:rsidRDefault="00404A40">
      <w:pPr>
        <w:pStyle w:val="Tekstkomentarza"/>
      </w:pPr>
      <w:r>
        <w:rPr>
          <w:rStyle w:val="Odwoaniedokomentarza"/>
        </w:rPr>
        <w:annotationRef/>
      </w:r>
      <w:r>
        <w:t>Można złączyć do jednej reguły: paragon musi posiadać co najmniej 1 zdjęcie</w:t>
      </w:r>
    </w:p>
  </w:comment>
  <w:comment w:id="61" w:author="Bogumiła" w:date="2019-11-27T09:27:00Z" w:initials="B">
    <w:p w14:paraId="60022394" w14:textId="4B749D40" w:rsidR="00404A40" w:rsidRDefault="00404A40">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62" w:author="Bogumiła" w:date="2019-11-27T09:37:00Z" w:initials="B">
    <w:p w14:paraId="4D99067F" w14:textId="2775E9C2" w:rsidR="00404A40" w:rsidRDefault="00404A40">
      <w:pPr>
        <w:pStyle w:val="Tekstkomentarza"/>
      </w:pPr>
      <w:r>
        <w:rPr>
          <w:rStyle w:val="Odwoaniedokomentarza"/>
        </w:rPr>
        <w:annotationRef/>
      </w:r>
      <w:r>
        <w:t>Czy znaczniki będą usuwane wraz z paragonem? Innymi słowy, czy znacznik może żyć bez paragonu?</w:t>
      </w:r>
    </w:p>
    <w:p w14:paraId="5997301E" w14:textId="598A3219" w:rsidR="00404A40" w:rsidRDefault="00404A40" w:rsidP="00464E93">
      <w:pPr>
        <w:pStyle w:val="Tekstkomentarza"/>
        <w:ind w:firstLine="0"/>
      </w:pPr>
      <w:r>
        <w:t xml:space="preserve"> </w:t>
      </w:r>
    </w:p>
  </w:comment>
  <w:comment w:id="64" w:author="Bogumiła" w:date="2019-11-27T09:24:00Z" w:initials="B">
    <w:p w14:paraId="59E61696" w14:textId="5898B3A1" w:rsidR="00404A40" w:rsidRDefault="00404A40" w:rsidP="00101B13">
      <w:pPr>
        <w:pStyle w:val="Tekstkomentarza"/>
        <w:ind w:firstLine="0"/>
      </w:pPr>
      <w:r>
        <w:rPr>
          <w:rStyle w:val="Odwoaniedokomentarza"/>
        </w:rPr>
        <w:annotationRef/>
      </w:r>
      <w:r>
        <w:t xml:space="preserve">Wydaje się, że znaczniki mogą być współdzielone między różnymi paragonami. Jeżeli Pan tego nie chce, to można tam wstawić </w:t>
      </w:r>
      <w:proofErr w:type="spellStart"/>
      <w:r>
        <w:t>kopozycję</w:t>
      </w:r>
      <w:proofErr w:type="spellEnd"/>
      <w:r>
        <w:t xml:space="preserve"> – gdy usuniemy paragon, usuniemy znaczniki</w:t>
      </w:r>
    </w:p>
  </w:comment>
  <w:comment w:id="67" w:author="Bogumiła" w:date="2019-11-27T09:30:00Z" w:initials="B">
    <w:p w14:paraId="5190F579" w14:textId="41D07CA3" w:rsidR="00404A40" w:rsidRDefault="00404A40">
      <w:pPr>
        <w:pStyle w:val="Tekstkomentarza"/>
      </w:pPr>
      <w:r>
        <w:rPr>
          <w:rStyle w:val="Odwoaniedokomentarza"/>
        </w:rPr>
        <w:annotationRef/>
      </w:r>
      <w:r>
        <w:t>Proszę jakoś pogrupować historyjki, np. Zarządzanie grupami, Zarządzanie użytkownikami, Zarządzanie paragonami i zdjęciami</w:t>
      </w:r>
    </w:p>
  </w:comment>
  <w:comment w:id="68" w:author="Bogumiła" w:date="2019-11-27T09:28:00Z" w:initials="B">
    <w:p w14:paraId="7F8CB507" w14:textId="68F9C542" w:rsidR="00404A40" w:rsidRDefault="00404A40">
      <w:pPr>
        <w:pStyle w:val="Tekstkomentarza"/>
      </w:pPr>
      <w:r>
        <w:rPr>
          <w:rStyle w:val="Odwoaniedokomentarza"/>
        </w:rPr>
        <w:annotationRef/>
      </w:r>
      <w:r>
        <w:t>Dodawania?</w:t>
      </w:r>
    </w:p>
  </w:comment>
  <w:comment w:id="69" w:author="Bogumiła" w:date="2019-11-27T09:29:00Z" w:initials="B">
    <w:p w14:paraId="00658DB5" w14:textId="46618739" w:rsidR="00404A40" w:rsidRDefault="00404A40">
      <w:pPr>
        <w:pStyle w:val="Tekstkomentarza"/>
      </w:pPr>
      <w:r>
        <w:rPr>
          <w:rStyle w:val="Odwoaniedokomentarza"/>
        </w:rPr>
        <w:annotationRef/>
      </w:r>
      <w:r>
        <w:t>A gdzie historyjka do dodawania paragonów?</w:t>
      </w:r>
    </w:p>
  </w:comment>
  <w:comment w:id="71" w:author="Bogumiła" w:date="2019-11-27T09:31:00Z" w:initials="B">
    <w:p w14:paraId="2488FF3F" w14:textId="57D8CBA5" w:rsidR="00404A40" w:rsidRDefault="00404A40">
      <w:pPr>
        <w:pStyle w:val="Tekstkomentarza"/>
      </w:pPr>
      <w:r>
        <w:rPr>
          <w:rStyle w:val="Odwoaniedokomentarza"/>
        </w:rPr>
        <w:annotationRef/>
      </w:r>
      <w:r>
        <w:t>Może zamiast eksportowania wystarczy pokazywanie na ekranie? Nie wiem, co będzie łatwiejsze</w:t>
      </w:r>
    </w:p>
  </w:comment>
  <w:comment w:id="75" w:author="Bogumiła" w:date="2019-11-27T09:34:00Z" w:initials="B">
    <w:p w14:paraId="0A8B1359" w14:textId="77777777" w:rsidR="00404A40" w:rsidRDefault="00404A40">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404A40" w:rsidRDefault="00404A40">
      <w:pPr>
        <w:pStyle w:val="Tekstkomentarza"/>
      </w:pPr>
    </w:p>
    <w:p w14:paraId="1060CACD" w14:textId="77777777" w:rsidR="00404A40" w:rsidRDefault="00404A40">
      <w:pPr>
        <w:pStyle w:val="Tekstkomentarza"/>
      </w:pPr>
      <w:r>
        <w:t xml:space="preserve">Uzupełnij daty na paragonach to krok wewnętrzny Dodaj paragon – nie wyodrębniałabym osobnego </w:t>
      </w:r>
      <w:proofErr w:type="spellStart"/>
      <w:r>
        <w:t>pu</w:t>
      </w:r>
      <w:proofErr w:type="spellEnd"/>
    </w:p>
    <w:p w14:paraId="3BE26146" w14:textId="77777777" w:rsidR="00404A40" w:rsidRDefault="00404A40">
      <w:pPr>
        <w:pStyle w:val="Tekstkomentarza"/>
      </w:pPr>
    </w:p>
    <w:p w14:paraId="3A11C0CF" w14:textId="77777777" w:rsidR="00404A40" w:rsidRDefault="00404A40">
      <w:pPr>
        <w:pStyle w:val="Tekstkomentarza"/>
      </w:pPr>
      <w:r>
        <w:t>Połączenie PU Zarządzaj znacznikami z Dodaj paragony sugeruje, że znaczniki będą współdzielone między paragonami – inna liczność w modelu klas</w:t>
      </w:r>
    </w:p>
    <w:p w14:paraId="755CCEFA" w14:textId="77777777" w:rsidR="00404A40" w:rsidRDefault="00404A40">
      <w:pPr>
        <w:pStyle w:val="Tekstkomentarza"/>
      </w:pPr>
    </w:p>
    <w:p w14:paraId="651DCC16" w14:textId="2BCE45EA" w:rsidR="00404A40" w:rsidRDefault="00404A40">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8" w:author="Bogumiła" w:date="2019-11-27T09:42:00Z" w:initials="B">
    <w:p w14:paraId="63FEA9DC" w14:textId="7E9C7D56" w:rsidR="00404A40" w:rsidRDefault="00404A40">
      <w:pPr>
        <w:pStyle w:val="Tekstkomentarza"/>
      </w:pPr>
      <w:r>
        <w:rPr>
          <w:rStyle w:val="Odwoaniedokomentarza"/>
        </w:rPr>
        <w:annotationRef/>
      </w:r>
      <w:r>
        <w:t>Kolejność alfabetyczna. Lista na pewno zostanie skrócona, więc dokładnie jej nie sprawdzam</w:t>
      </w:r>
    </w:p>
  </w:comment>
  <w:comment w:id="81" w:author="Bogumiła" w:date="2019-11-27T09:45:00Z" w:initials="B">
    <w:p w14:paraId="78CA908C" w14:textId="63D12DF7" w:rsidR="00404A40" w:rsidRDefault="00404A40">
      <w:pPr>
        <w:pStyle w:val="Tekstkomentarza"/>
      </w:pPr>
      <w:r>
        <w:rPr>
          <w:rStyle w:val="Odwoaniedokomentarza"/>
        </w:rPr>
        <w:annotationRef/>
      </w:r>
      <w:r>
        <w:t>Nie ma na diagramie klas, który – ze względu na atrybuty i ich typy oraz sposób definiowania reguł pełni funkcję modelu informacyjnego</w:t>
      </w:r>
    </w:p>
  </w:comment>
  <w:comment w:id="83" w:author="Bogumiła" w:date="2019-11-27T09:53:00Z" w:initials="B">
    <w:p w14:paraId="08B252BD" w14:textId="31CF2144" w:rsidR="00404A40" w:rsidRDefault="00404A40">
      <w:pPr>
        <w:pStyle w:val="Tekstkomentarza"/>
      </w:pPr>
      <w:r>
        <w:rPr>
          <w:rStyle w:val="Odwoaniedokomentarza"/>
        </w:rPr>
        <w:annotationRef/>
      </w:r>
      <w:r>
        <w:t>Do tych rysunków muszą być referencje, albo w tekście – krótko napisać co się dzieje, albo w specyfikacji PU – przy odpowiednich krokach</w:t>
      </w:r>
    </w:p>
  </w:comment>
  <w:comment w:id="86" w:author="Bogumiła" w:date="2019-11-27T09:53:00Z" w:initials="B">
    <w:p w14:paraId="67F3F225" w14:textId="18CEA749" w:rsidR="00404A40" w:rsidRDefault="00404A40">
      <w:pPr>
        <w:pStyle w:val="Tekstkomentarza"/>
      </w:pPr>
      <w:r>
        <w:rPr>
          <w:rStyle w:val="Odwoaniedokomentarza"/>
        </w:rPr>
        <w:annotationRef/>
      </w:r>
      <w:r>
        <w:t>Czy jest jakiś porządek wyświetlania, np. posortowane wg dat od najnowszych? Jakie dane o paragonach są wyświetlane?</w:t>
      </w:r>
    </w:p>
  </w:comment>
  <w:comment w:id="90" w:author="Bogumiła" w:date="2019-11-27T09:58:00Z" w:initials="B">
    <w:p w14:paraId="77CBBF10" w14:textId="0BFEFA72" w:rsidR="00404A40" w:rsidRDefault="00404A40">
      <w:pPr>
        <w:pStyle w:val="Tekstkomentarza"/>
      </w:pPr>
      <w:r>
        <w:rPr>
          <w:rStyle w:val="Odwoaniedokomentarza"/>
        </w:rPr>
        <w:annotationRef/>
      </w:r>
      <w:r>
        <w:t xml:space="preserve">Wyświetla </w:t>
      </w:r>
      <w:proofErr w:type="spellStart"/>
      <w:r>
        <w:t>minaturkę</w:t>
      </w:r>
      <w:proofErr w:type="spellEnd"/>
      <w:r>
        <w:t xml:space="preserve"> zdjęcia</w:t>
      </w:r>
    </w:p>
  </w:comment>
  <w:comment w:id="91" w:author="Bogumiła" w:date="2019-11-27T09:59:00Z" w:initials="B">
    <w:p w14:paraId="1C2B7FC0" w14:textId="7E7233EF" w:rsidR="00404A40" w:rsidRDefault="00404A40">
      <w:pPr>
        <w:pStyle w:val="Tekstkomentarza"/>
      </w:pPr>
      <w:r>
        <w:rPr>
          <w:rStyle w:val="Odwoaniedokomentarza"/>
        </w:rPr>
        <w:annotationRef/>
      </w:r>
      <w:r>
        <w:t>Czy to oznacza, że akcje 3-5 mogą być powtarzane wielokrotne? Jeżeli tak, proszę o tym napisać.</w:t>
      </w:r>
    </w:p>
  </w:comment>
  <w:comment w:id="92" w:author="Bogumiła" w:date="2019-11-27T10:14:00Z" w:initials="B">
    <w:p w14:paraId="5C9BCF66" w14:textId="36114C91" w:rsidR="00404A40" w:rsidRDefault="00404A40">
      <w:pPr>
        <w:pStyle w:val="Tekstkomentarza"/>
      </w:pPr>
      <w:r>
        <w:rPr>
          <w:rStyle w:val="Odwoaniedokomentarza"/>
        </w:rPr>
        <w:annotationRef/>
      </w:r>
      <w:r>
        <w:t>Użytkownik zleca zeskanowanie zdjęcia skanerowi</w:t>
      </w:r>
    </w:p>
  </w:comment>
  <w:comment w:id="93" w:author="Bogumiła" w:date="2019-11-27T10:15:00Z" w:initials="B">
    <w:p w14:paraId="629EBADE" w14:textId="2F095EFF" w:rsidR="00404A40" w:rsidRDefault="00404A40">
      <w:pPr>
        <w:pStyle w:val="Tekstkomentarza"/>
      </w:pPr>
      <w:r>
        <w:rPr>
          <w:rStyle w:val="Odwoaniedokomentarza"/>
        </w:rPr>
        <w:annotationRef/>
      </w:r>
      <w:r>
        <w:t>Jakie dane spodziewa się Pan wydobyć?</w:t>
      </w:r>
    </w:p>
  </w:comment>
  <w:comment w:id="101" w:author="Bogumiła" w:date="2019-11-27T20:08:00Z" w:initials="B">
    <w:p w14:paraId="53C029BF" w14:textId="06534179" w:rsidR="00404A40" w:rsidRDefault="00404A40">
      <w:pPr>
        <w:pStyle w:val="Tekstkomentarza"/>
      </w:pPr>
      <w:r>
        <w:rPr>
          <w:rStyle w:val="Odwoaniedokomentarza"/>
        </w:rPr>
        <w:annotationRef/>
      </w:r>
      <w:r>
        <w:t>autentykacji</w:t>
      </w:r>
    </w:p>
  </w:comment>
  <w:comment w:id="102" w:author="Bogumiła" w:date="2019-11-27T20:14:00Z" w:initials="B">
    <w:p w14:paraId="2C327244" w14:textId="338267A6" w:rsidR="00404A40" w:rsidRDefault="00404A40">
      <w:pPr>
        <w:pStyle w:val="Tekstkomentarza"/>
      </w:pPr>
      <w:r>
        <w:rPr>
          <w:rStyle w:val="Odwoaniedokomentarza"/>
        </w:rPr>
        <w:annotationRef/>
      </w:r>
      <w:r>
        <w:t>Zamiast tego podać strukturę docelową bazy danych i tam wyjaśnić związki (czy są podobne do kluczy obcych, czy zagnieżdżono dane)</w:t>
      </w:r>
    </w:p>
  </w:comment>
  <w:comment w:id="107" w:author="Bogumiła" w:date="2019-11-27T20:16:00Z" w:initials="B">
    <w:p w14:paraId="2B0FB854" w14:textId="1AC7EBF3" w:rsidR="00404A40" w:rsidRDefault="00404A40">
      <w:pPr>
        <w:pStyle w:val="Tekstkomentarza"/>
      </w:pPr>
      <w:r>
        <w:rPr>
          <w:rStyle w:val="Odwoaniedokomentarza"/>
        </w:rPr>
        <w:annotationRef/>
      </w:r>
      <w:r>
        <w:t>Liczności od strony androida wiele – na obu asocjacjach</w:t>
      </w:r>
    </w:p>
  </w:comment>
  <w:comment w:id="108" w:author="Bogumiła" w:date="2019-11-27T20:17:00Z" w:initials="B">
    <w:p w14:paraId="30C80260" w14:textId="4D0FDCCB" w:rsidR="00404A40" w:rsidRDefault="00404A40">
      <w:pPr>
        <w:pStyle w:val="Tekstkomentarza"/>
      </w:pPr>
      <w:r>
        <w:rPr>
          <w:rStyle w:val="Odwoaniedokomentarza"/>
        </w:rPr>
        <w:annotationRef/>
      </w:r>
      <w:r>
        <w:t>Czy nad tym protokołem TCP/IP nie ma innego, np. REST?</w:t>
      </w:r>
    </w:p>
  </w:comment>
  <w:comment w:id="111" w:author="Bogumiła" w:date="2019-11-27T20:18:00Z" w:initials="B">
    <w:p w14:paraId="5EC4C6B8" w14:textId="77777777" w:rsidR="00404A40" w:rsidRDefault="00404A40">
      <w:pPr>
        <w:pStyle w:val="Tekstkomentarza"/>
      </w:pPr>
      <w:r>
        <w:rPr>
          <w:rStyle w:val="Odwoaniedokomentarza"/>
        </w:rPr>
        <w:annotationRef/>
      </w:r>
      <w:r>
        <w:t>Uwaga, jak wyżej. Dodać komentarz.</w:t>
      </w:r>
    </w:p>
    <w:p w14:paraId="10C36801" w14:textId="6789EDDC" w:rsidR="00404A40" w:rsidRDefault="00404A40">
      <w:pPr>
        <w:pStyle w:val="Tekstkomentarza"/>
      </w:pPr>
      <w:r>
        <w:t>Między pakietami Prezenter i View mamy cykl zależności. Można go zlikwidować umieszczając interfejs, od którego zależy Prezenter w pakiecie Prez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1EDA619F" w15:done="1"/>
  <w15:commentEx w15:paraId="70AE3972" w15:done="1"/>
  <w15:commentEx w15:paraId="278ED6FC" w15:done="1"/>
  <w15:commentEx w15:paraId="3DDAC510" w15:done="1"/>
  <w15:commentEx w15:paraId="3FCC21FE" w15:done="1"/>
  <w15:commentEx w15:paraId="4CAAC61D" w15:done="1"/>
  <w15:commentEx w15:paraId="1770A5F4" w15:done="1"/>
  <w15:commentEx w15:paraId="3619F6F0" w15:done="1"/>
  <w15:commentEx w15:paraId="3EE62749" w15:done="1"/>
  <w15:commentEx w15:paraId="7FE9E518" w15:done="1"/>
  <w15:commentEx w15:paraId="4C49B626" w15:done="1"/>
  <w15:commentEx w15:paraId="0A8D2C82" w15:done="1"/>
  <w15:commentEx w15:paraId="4518CC8E" w15:done="1"/>
  <w15:commentEx w15:paraId="118D4538" w15:done="0"/>
  <w15:commentEx w15:paraId="227B334F" w15:done="1"/>
  <w15:commentEx w15:paraId="1D47CF8D" w15:done="1"/>
  <w15:commentEx w15:paraId="6EDC378F" w15:done="1"/>
  <w15:commentEx w15:paraId="5FD2D2C3" w15:done="1"/>
  <w15:commentEx w15:paraId="0DF980F2" w15:done="1"/>
  <w15:commentEx w15:paraId="371FCB3C" w15:done="1"/>
  <w15:commentEx w15:paraId="5C42E853" w15:done="1"/>
  <w15:commentEx w15:paraId="60022394" w15:done="1"/>
  <w15:commentEx w15:paraId="5997301E" w15:done="1"/>
  <w15:commentEx w15:paraId="59E61696" w15:done="1"/>
  <w15:commentEx w15:paraId="5190F579" w15:done="1"/>
  <w15:commentEx w15:paraId="7F8CB507" w15:done="1"/>
  <w15:commentEx w15:paraId="00658DB5" w15:done="1"/>
  <w15:commentEx w15:paraId="2488FF3F" w15:done="1"/>
  <w15:commentEx w15:paraId="651DCC16" w15:done="1"/>
  <w15:commentEx w15:paraId="63FEA9DC" w15:done="1"/>
  <w15:commentEx w15:paraId="78CA908C" w15:done="1"/>
  <w15:commentEx w15:paraId="08B252BD" w15:done="1"/>
  <w15:commentEx w15:paraId="67F3F225" w15:done="1"/>
  <w15:commentEx w15:paraId="77CBBF10" w15:done="1"/>
  <w15:commentEx w15:paraId="1C2B7FC0" w15:done="1"/>
  <w15:commentEx w15:paraId="5C9BCF66" w15:done="1"/>
  <w15:commentEx w15:paraId="629EBADE" w15:done="1"/>
  <w15:commentEx w15:paraId="53C029BF" w15:done="1"/>
  <w15:commentEx w15:paraId="2C327244" w15:done="1"/>
  <w15:commentEx w15:paraId="2B0FB854" w15:done="1"/>
  <w15:commentEx w15:paraId="30C80260" w15:done="1"/>
  <w15:commentEx w15:paraId="10C3680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4CAAC61D" w16cid:durableId="21929057"/>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118D4538" w16cid:durableId="2192905F"/>
  <w16cid:commentId w16cid:paraId="227B334F" w16cid:durableId="2177ADA6"/>
  <w16cid:commentId w16cid:paraId="1D47CF8D" w16cid:durableId="2177ADA7"/>
  <w16cid:commentId w16cid:paraId="6EDC378F" w16cid:durableId="21929062"/>
  <w16cid:commentId w16cid:paraId="5FD2D2C3" w16cid:durableId="2177ADA8"/>
  <w16cid:commentId w16cid:paraId="0DF980F2" w16cid:durableId="21929064"/>
  <w16cid:commentId w16cid:paraId="371FCB3C" w16cid:durableId="2177ADA9"/>
  <w16cid:commentId w16cid:paraId="5C42E853" w16cid:durableId="2177ADAB"/>
  <w16cid:commentId w16cid:paraId="60022394" w16cid:durableId="21929067"/>
  <w16cid:commentId w16cid:paraId="5997301E" w16cid:durableId="21929068"/>
  <w16cid:commentId w16cid:paraId="59E61696" w16cid:durableId="21929069"/>
  <w16cid:commentId w16cid:paraId="5190F579" w16cid:durableId="2192906A"/>
  <w16cid:commentId w16cid:paraId="7F8CB507" w16cid:durableId="2197853D"/>
  <w16cid:commentId w16cid:paraId="00658DB5" w16cid:durableId="2192906C"/>
  <w16cid:commentId w16cid:paraId="2488FF3F" w16cid:durableId="2192906E"/>
  <w16cid:commentId w16cid:paraId="651DCC16" w16cid:durableId="21929070"/>
  <w16cid:commentId w16cid:paraId="63FEA9DC" w16cid:durableId="21929071"/>
  <w16cid:commentId w16cid:paraId="78CA908C" w16cid:durableId="21929072"/>
  <w16cid:commentId w16cid:paraId="08B252BD" w16cid:durableId="21929073"/>
  <w16cid:commentId w16cid:paraId="67F3F225" w16cid:durableId="21929075"/>
  <w16cid:commentId w16cid:paraId="77CBBF10" w16cid:durableId="2192907B"/>
  <w16cid:commentId w16cid:paraId="1C2B7FC0" w16cid:durableId="2192907C"/>
  <w16cid:commentId w16cid:paraId="5C9BCF66" w16cid:durableId="2192907D"/>
  <w16cid:commentId w16cid:paraId="629EBADE" w16cid:durableId="2192907E"/>
  <w16cid:commentId w16cid:paraId="53C029BF" w16cid:durableId="2192907F"/>
  <w16cid:commentId w16cid:paraId="2C327244" w16cid:durableId="21929081"/>
  <w16cid:commentId w16cid:paraId="2B0FB854" w16cid:durableId="21929083"/>
  <w16cid:commentId w16cid:paraId="30C80260" w16cid:durableId="21929084"/>
  <w16cid:commentId w16cid:paraId="10C36801" w16cid:durableId="219290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7D672" w14:textId="77777777" w:rsidR="0056473A" w:rsidRDefault="0056473A" w:rsidP="001F2A6D">
      <w:r>
        <w:separator/>
      </w:r>
    </w:p>
  </w:endnote>
  <w:endnote w:type="continuationSeparator" w:id="0">
    <w:p w14:paraId="34848015" w14:textId="77777777" w:rsidR="0056473A" w:rsidRDefault="0056473A"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404A40" w:rsidRDefault="00404A40" w:rsidP="006B2D9B">
    <w:pPr>
      <w:pStyle w:val="Stopka"/>
      <w:ind w:firstLine="0"/>
    </w:pPr>
  </w:p>
  <w:p w14:paraId="0E242B84" w14:textId="77777777" w:rsidR="00404A40" w:rsidRDefault="00404A4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404A40" w:rsidRDefault="00404A40"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404A40" w:rsidRDefault="00404A40">
    <w:pPr>
      <w:pStyle w:val="Stopka"/>
      <w:jc w:val="right"/>
    </w:pPr>
  </w:p>
  <w:p w14:paraId="52966153" w14:textId="77777777" w:rsidR="00404A40" w:rsidRDefault="00404A40">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283CD01" w:rsidR="00404A40" w:rsidRDefault="00404A40" w:rsidP="006B2D9B">
        <w:pPr>
          <w:pStyle w:val="Stopka"/>
          <w:ind w:firstLine="0"/>
        </w:pPr>
        <w:r>
          <w:fldChar w:fldCharType="begin"/>
        </w:r>
        <w:r>
          <w:instrText>PAGE   \* MERGEFORMAT</w:instrText>
        </w:r>
        <w:r>
          <w:fldChar w:fldCharType="separate"/>
        </w:r>
        <w:r>
          <w:rPr>
            <w:noProof/>
          </w:rPr>
          <w:t>42</w:t>
        </w:r>
        <w:r>
          <w:fldChar w:fldCharType="end"/>
        </w:r>
      </w:p>
    </w:sdtContent>
  </w:sdt>
  <w:p w14:paraId="1ED21092" w14:textId="77777777" w:rsidR="00404A40" w:rsidRDefault="00404A40">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595DD750" w:rsidR="00404A40" w:rsidRDefault="00404A40" w:rsidP="006B2D9B">
        <w:pPr>
          <w:pStyle w:val="Stopka"/>
          <w:tabs>
            <w:tab w:val="clear" w:pos="9072"/>
          </w:tabs>
          <w:jc w:val="right"/>
        </w:pPr>
        <w:r>
          <w:fldChar w:fldCharType="begin"/>
        </w:r>
        <w:r>
          <w:instrText>PAGE   \* MERGEFORMAT</w:instrText>
        </w:r>
        <w:r>
          <w:fldChar w:fldCharType="separate"/>
        </w:r>
        <w:r>
          <w:rPr>
            <w:noProof/>
          </w:rPr>
          <w:t>41</w:t>
        </w:r>
        <w:r>
          <w:fldChar w:fldCharType="end"/>
        </w:r>
      </w:p>
    </w:sdtContent>
  </w:sdt>
  <w:p w14:paraId="05D4F13E" w14:textId="77777777" w:rsidR="00404A40" w:rsidRDefault="00404A4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DEC37" w14:textId="77777777" w:rsidR="0056473A" w:rsidRDefault="0056473A" w:rsidP="001F2A6D">
      <w:r>
        <w:separator/>
      </w:r>
    </w:p>
  </w:footnote>
  <w:footnote w:type="continuationSeparator" w:id="0">
    <w:p w14:paraId="149D579E" w14:textId="77777777" w:rsidR="0056473A" w:rsidRDefault="0056473A"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404A40" w:rsidRDefault="00404A4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F3356"/>
    <w:multiLevelType w:val="multilevel"/>
    <w:tmpl w:val="6EE23A66"/>
    <w:lvl w:ilvl="0">
      <w:start w:val="5"/>
      <w:numFmt w:val="decimal"/>
      <w:lvlText w:val="%1."/>
      <w:lvlJc w:val="left"/>
      <w:pPr>
        <w:ind w:left="400" w:hanging="400"/>
      </w:pPr>
      <w:rPr>
        <w:rFonts w:hint="default"/>
      </w:rPr>
    </w:lvl>
    <w:lvl w:ilvl="1">
      <w:start w:val="2"/>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1" w15:restartNumberingAfterBreak="0">
    <w:nsid w:val="075D2A26"/>
    <w:multiLevelType w:val="hybridMultilevel"/>
    <w:tmpl w:val="3F809888"/>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4"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5" w15:restartNumberingAfterBreak="0">
    <w:nsid w:val="1E2B0873"/>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11"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12"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13"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516C6D15"/>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599A3F9D"/>
    <w:multiLevelType w:val="hybridMultilevel"/>
    <w:tmpl w:val="34D2AF78"/>
    <w:lvl w:ilvl="0" w:tplc="F2DED600">
      <w:start w:val="1"/>
      <w:numFmt w:val="decimal"/>
      <w:lvlText w:val="%1."/>
      <w:lvlJc w:val="left"/>
      <w:pPr>
        <w:ind w:left="365" w:hanging="360"/>
      </w:pPr>
      <w:rPr>
        <w:rFonts w:hint="default"/>
      </w:rPr>
    </w:lvl>
    <w:lvl w:ilvl="1" w:tplc="04150019">
      <w:start w:val="1"/>
      <w:numFmt w:val="lowerLetter"/>
      <w:lvlText w:val="%2."/>
      <w:lvlJc w:val="left"/>
      <w:pPr>
        <w:ind w:left="1085" w:hanging="360"/>
      </w:pPr>
    </w:lvl>
    <w:lvl w:ilvl="2" w:tplc="0415001B">
      <w:start w:val="1"/>
      <w:numFmt w:val="lowerRoman"/>
      <w:lvlText w:val="%3."/>
      <w:lvlJc w:val="right"/>
      <w:pPr>
        <w:ind w:left="1805" w:hanging="180"/>
      </w:pPr>
    </w:lvl>
    <w:lvl w:ilvl="3" w:tplc="0415000F" w:tentative="1">
      <w:start w:val="1"/>
      <w:numFmt w:val="decimal"/>
      <w:lvlText w:val="%4."/>
      <w:lvlJc w:val="left"/>
      <w:pPr>
        <w:ind w:left="2525" w:hanging="360"/>
      </w:pPr>
    </w:lvl>
    <w:lvl w:ilvl="4" w:tplc="04150019" w:tentative="1">
      <w:start w:val="1"/>
      <w:numFmt w:val="lowerLetter"/>
      <w:lvlText w:val="%5."/>
      <w:lvlJc w:val="left"/>
      <w:pPr>
        <w:ind w:left="3245" w:hanging="360"/>
      </w:pPr>
    </w:lvl>
    <w:lvl w:ilvl="5" w:tplc="0415001B" w:tentative="1">
      <w:start w:val="1"/>
      <w:numFmt w:val="lowerRoman"/>
      <w:lvlText w:val="%6."/>
      <w:lvlJc w:val="right"/>
      <w:pPr>
        <w:ind w:left="3965" w:hanging="180"/>
      </w:pPr>
    </w:lvl>
    <w:lvl w:ilvl="6" w:tplc="0415000F" w:tentative="1">
      <w:start w:val="1"/>
      <w:numFmt w:val="decimal"/>
      <w:lvlText w:val="%7."/>
      <w:lvlJc w:val="left"/>
      <w:pPr>
        <w:ind w:left="4685" w:hanging="360"/>
      </w:pPr>
    </w:lvl>
    <w:lvl w:ilvl="7" w:tplc="04150019" w:tentative="1">
      <w:start w:val="1"/>
      <w:numFmt w:val="lowerLetter"/>
      <w:lvlText w:val="%8."/>
      <w:lvlJc w:val="left"/>
      <w:pPr>
        <w:ind w:left="5405" w:hanging="360"/>
      </w:pPr>
    </w:lvl>
    <w:lvl w:ilvl="8" w:tplc="0415001B" w:tentative="1">
      <w:start w:val="1"/>
      <w:numFmt w:val="lowerRoman"/>
      <w:lvlText w:val="%9."/>
      <w:lvlJc w:val="right"/>
      <w:pPr>
        <w:ind w:left="6125" w:hanging="180"/>
      </w:pPr>
    </w:lvl>
  </w:abstractNum>
  <w:abstractNum w:abstractNumId="21" w15:restartNumberingAfterBreak="0">
    <w:nsid w:val="59AE433B"/>
    <w:multiLevelType w:val="hybridMultilevel"/>
    <w:tmpl w:val="BB3EB53A"/>
    <w:lvl w:ilvl="0" w:tplc="0A9202BE">
      <w:start w:val="1"/>
      <w:numFmt w:val="decimal"/>
      <w:lvlText w:val="%1."/>
      <w:lvlJc w:val="left"/>
      <w:pPr>
        <w:ind w:left="941" w:hanging="360"/>
      </w:pPr>
      <w:rPr>
        <w:rFonts w:hint="default"/>
      </w:rPr>
    </w:lvl>
    <w:lvl w:ilvl="1" w:tplc="0415000F">
      <w:start w:val="1"/>
      <w:numFmt w:val="decimal"/>
      <w:lvlText w:val="%2."/>
      <w:lvlJc w:val="left"/>
      <w:pPr>
        <w:ind w:left="1661" w:hanging="360"/>
      </w:pPr>
    </w:lvl>
    <w:lvl w:ilvl="2" w:tplc="0415001B">
      <w:start w:val="1"/>
      <w:numFmt w:val="lowerRoman"/>
      <w:lvlText w:val="%3."/>
      <w:lvlJc w:val="right"/>
      <w:pPr>
        <w:ind w:left="2381" w:hanging="180"/>
      </w:pPr>
    </w:lvl>
    <w:lvl w:ilvl="3" w:tplc="0415000F" w:tentative="1">
      <w:start w:val="1"/>
      <w:numFmt w:val="decimal"/>
      <w:lvlText w:val="%4."/>
      <w:lvlJc w:val="left"/>
      <w:pPr>
        <w:ind w:left="3101" w:hanging="360"/>
      </w:pPr>
    </w:lvl>
    <w:lvl w:ilvl="4" w:tplc="04150019" w:tentative="1">
      <w:start w:val="1"/>
      <w:numFmt w:val="lowerLetter"/>
      <w:lvlText w:val="%5."/>
      <w:lvlJc w:val="left"/>
      <w:pPr>
        <w:ind w:left="3821" w:hanging="360"/>
      </w:pPr>
    </w:lvl>
    <w:lvl w:ilvl="5" w:tplc="0415001B" w:tentative="1">
      <w:start w:val="1"/>
      <w:numFmt w:val="lowerRoman"/>
      <w:lvlText w:val="%6."/>
      <w:lvlJc w:val="right"/>
      <w:pPr>
        <w:ind w:left="4541" w:hanging="180"/>
      </w:pPr>
    </w:lvl>
    <w:lvl w:ilvl="6" w:tplc="0415000F" w:tentative="1">
      <w:start w:val="1"/>
      <w:numFmt w:val="decimal"/>
      <w:lvlText w:val="%7."/>
      <w:lvlJc w:val="left"/>
      <w:pPr>
        <w:ind w:left="5261" w:hanging="360"/>
      </w:pPr>
    </w:lvl>
    <w:lvl w:ilvl="7" w:tplc="04150019" w:tentative="1">
      <w:start w:val="1"/>
      <w:numFmt w:val="lowerLetter"/>
      <w:lvlText w:val="%8."/>
      <w:lvlJc w:val="left"/>
      <w:pPr>
        <w:ind w:left="5981" w:hanging="360"/>
      </w:pPr>
    </w:lvl>
    <w:lvl w:ilvl="8" w:tplc="0415001B" w:tentative="1">
      <w:start w:val="1"/>
      <w:numFmt w:val="lowerRoman"/>
      <w:lvlText w:val="%9."/>
      <w:lvlJc w:val="right"/>
      <w:pPr>
        <w:ind w:left="6701" w:hanging="180"/>
      </w:pPr>
    </w:lvl>
  </w:abstractNum>
  <w:abstractNum w:abstractNumId="22"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23"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4" w15:restartNumberingAfterBreak="0">
    <w:nsid w:val="5E714F24"/>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8" w15:restartNumberingAfterBreak="0">
    <w:nsid w:val="69D605A2"/>
    <w:multiLevelType w:val="multilevel"/>
    <w:tmpl w:val="932C712E"/>
    <w:lvl w:ilvl="0">
      <w:start w:val="5"/>
      <w:numFmt w:val="decimal"/>
      <w:lvlText w:val="%1."/>
      <w:lvlJc w:val="left"/>
      <w:pPr>
        <w:ind w:left="400" w:hanging="400"/>
      </w:pPr>
      <w:rPr>
        <w:rFonts w:hint="default"/>
      </w:rPr>
    </w:lvl>
    <w:lvl w:ilvl="1">
      <w:start w:val="1"/>
      <w:numFmt w:val="decimal"/>
      <w:lvlText w:val="%1.%2."/>
      <w:lvlJc w:val="left"/>
      <w:pPr>
        <w:ind w:left="725" w:hanging="72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1095" w:hanging="108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29"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30"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1"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2"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33"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5" w15:restartNumberingAfterBreak="0">
    <w:nsid w:val="76EE5968"/>
    <w:multiLevelType w:val="multilevel"/>
    <w:tmpl w:val="78246C02"/>
    <w:lvl w:ilvl="0">
      <w:start w:val="1"/>
      <w:numFmt w:val="decimal"/>
      <w:lvlText w:val="%1"/>
      <w:lvlJc w:val="left"/>
      <w:pPr>
        <w:ind w:left="360" w:hanging="360"/>
      </w:pPr>
      <w:rPr>
        <w:rFonts w:hint="default"/>
      </w:rPr>
    </w:lvl>
    <w:lvl w:ilvl="1">
      <w:start w:val="1"/>
      <w:numFmt w:val="decimal"/>
      <w:lvlText w:val="%1.%2"/>
      <w:lvlJc w:val="left"/>
      <w:pPr>
        <w:ind w:left="365" w:hanging="360"/>
      </w:pPr>
      <w:rPr>
        <w:rFonts w:hint="default"/>
      </w:rPr>
    </w:lvl>
    <w:lvl w:ilvl="2">
      <w:start w:val="1"/>
      <w:numFmt w:val="decimal"/>
      <w:lvlText w:val="%1.%2.%3"/>
      <w:lvlJc w:val="left"/>
      <w:pPr>
        <w:ind w:left="730" w:hanging="720"/>
      </w:pPr>
      <w:rPr>
        <w:rFonts w:hint="default"/>
      </w:rPr>
    </w:lvl>
    <w:lvl w:ilvl="3">
      <w:start w:val="1"/>
      <w:numFmt w:val="decimal"/>
      <w:lvlText w:val="%1.%2.%3.%4"/>
      <w:lvlJc w:val="left"/>
      <w:pPr>
        <w:ind w:left="735" w:hanging="720"/>
      </w:pPr>
      <w:rPr>
        <w:rFonts w:hint="default"/>
      </w:rPr>
    </w:lvl>
    <w:lvl w:ilvl="4">
      <w:start w:val="1"/>
      <w:numFmt w:val="decimal"/>
      <w:lvlText w:val="%1.%2.%3.%4.%5"/>
      <w:lvlJc w:val="left"/>
      <w:pPr>
        <w:ind w:left="1100" w:hanging="1080"/>
      </w:pPr>
      <w:rPr>
        <w:rFonts w:hint="default"/>
      </w:rPr>
    </w:lvl>
    <w:lvl w:ilvl="5">
      <w:start w:val="1"/>
      <w:numFmt w:val="decimal"/>
      <w:lvlText w:val="%1.%2.%3.%4.%5.%6"/>
      <w:lvlJc w:val="left"/>
      <w:pPr>
        <w:ind w:left="1465" w:hanging="1440"/>
      </w:pPr>
      <w:rPr>
        <w:rFonts w:hint="default"/>
      </w:rPr>
    </w:lvl>
    <w:lvl w:ilvl="6">
      <w:start w:val="1"/>
      <w:numFmt w:val="decimal"/>
      <w:lvlText w:val="%1.%2.%3.%4.%5.%6.%7"/>
      <w:lvlJc w:val="left"/>
      <w:pPr>
        <w:ind w:left="1470" w:hanging="1440"/>
      </w:pPr>
      <w:rPr>
        <w:rFonts w:hint="default"/>
      </w:rPr>
    </w:lvl>
    <w:lvl w:ilvl="7">
      <w:start w:val="1"/>
      <w:numFmt w:val="decimal"/>
      <w:lvlText w:val="%1.%2.%3.%4.%5.%6.%7.%8"/>
      <w:lvlJc w:val="left"/>
      <w:pPr>
        <w:ind w:left="1835" w:hanging="1800"/>
      </w:pPr>
      <w:rPr>
        <w:rFonts w:hint="default"/>
      </w:rPr>
    </w:lvl>
    <w:lvl w:ilvl="8">
      <w:start w:val="1"/>
      <w:numFmt w:val="decimal"/>
      <w:lvlText w:val="%1.%2.%3.%4.%5.%6.%7.%8.%9"/>
      <w:lvlJc w:val="left"/>
      <w:pPr>
        <w:ind w:left="1840" w:hanging="1800"/>
      </w:pPr>
      <w:rPr>
        <w:rFonts w:hint="default"/>
      </w:rPr>
    </w:lvl>
  </w:abstractNum>
  <w:abstractNum w:abstractNumId="36"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7" w15:restartNumberingAfterBreak="0">
    <w:nsid w:val="7C6E5852"/>
    <w:multiLevelType w:val="multilevel"/>
    <w:tmpl w:val="DEFAA256"/>
    <w:lvl w:ilvl="0">
      <w:start w:val="1"/>
      <w:numFmt w:val="decimal"/>
      <w:lvlText w:val="%1."/>
      <w:lvlJc w:val="left"/>
      <w:pPr>
        <w:ind w:left="720" w:hanging="360"/>
      </w:pPr>
    </w:lvl>
    <w:lvl w:ilvl="1">
      <w:start w:val="1"/>
      <w:numFmt w:val="decimal"/>
      <w:isLgl/>
      <w:lvlText w:val="%1.%2"/>
      <w:lvlJc w:val="left"/>
      <w:pPr>
        <w:ind w:left="1085" w:hanging="360"/>
      </w:pPr>
      <w:rPr>
        <w:rFonts w:hint="default"/>
      </w:rPr>
    </w:lvl>
    <w:lvl w:ilvl="2">
      <w:start w:val="1"/>
      <w:numFmt w:val="decimal"/>
      <w:isLgl/>
      <w:lvlText w:val="%1.%2.%3"/>
      <w:lvlJc w:val="left"/>
      <w:pPr>
        <w:ind w:left="1810" w:hanging="720"/>
      </w:pPr>
      <w:rPr>
        <w:rFonts w:hint="default"/>
      </w:rPr>
    </w:lvl>
    <w:lvl w:ilvl="3">
      <w:start w:val="1"/>
      <w:numFmt w:val="decimal"/>
      <w:isLgl/>
      <w:lvlText w:val="%1.%2.%3.%4"/>
      <w:lvlJc w:val="left"/>
      <w:pPr>
        <w:ind w:left="2535" w:hanging="1080"/>
      </w:pPr>
      <w:rPr>
        <w:rFonts w:hint="default"/>
      </w:rPr>
    </w:lvl>
    <w:lvl w:ilvl="4">
      <w:start w:val="1"/>
      <w:numFmt w:val="decimal"/>
      <w:isLgl/>
      <w:lvlText w:val="%1.%2.%3.%4.%5"/>
      <w:lvlJc w:val="left"/>
      <w:pPr>
        <w:ind w:left="2900" w:hanging="1080"/>
      </w:pPr>
      <w:rPr>
        <w:rFonts w:hint="default"/>
      </w:rPr>
    </w:lvl>
    <w:lvl w:ilvl="5">
      <w:start w:val="1"/>
      <w:numFmt w:val="decimal"/>
      <w:isLgl/>
      <w:lvlText w:val="%1.%2.%3.%4.%5.%6"/>
      <w:lvlJc w:val="left"/>
      <w:pPr>
        <w:ind w:left="3625" w:hanging="1440"/>
      </w:pPr>
      <w:rPr>
        <w:rFonts w:hint="default"/>
      </w:rPr>
    </w:lvl>
    <w:lvl w:ilvl="6">
      <w:start w:val="1"/>
      <w:numFmt w:val="decimal"/>
      <w:isLgl/>
      <w:lvlText w:val="%1.%2.%3.%4.%5.%6.%7"/>
      <w:lvlJc w:val="left"/>
      <w:pPr>
        <w:ind w:left="3990" w:hanging="1440"/>
      </w:pPr>
      <w:rPr>
        <w:rFonts w:hint="default"/>
      </w:rPr>
    </w:lvl>
    <w:lvl w:ilvl="7">
      <w:start w:val="1"/>
      <w:numFmt w:val="decimal"/>
      <w:isLgl/>
      <w:lvlText w:val="%1.%2.%3.%4.%5.%6.%7.%8"/>
      <w:lvlJc w:val="left"/>
      <w:pPr>
        <w:ind w:left="4715" w:hanging="1800"/>
      </w:pPr>
      <w:rPr>
        <w:rFonts w:hint="default"/>
      </w:rPr>
    </w:lvl>
    <w:lvl w:ilvl="8">
      <w:start w:val="1"/>
      <w:numFmt w:val="decimal"/>
      <w:isLgl/>
      <w:lvlText w:val="%1.%2.%3.%4.%5.%6.%7.%8.%9"/>
      <w:lvlJc w:val="left"/>
      <w:pPr>
        <w:ind w:left="5440" w:hanging="2160"/>
      </w:pPr>
      <w:rPr>
        <w:rFonts w:hint="default"/>
      </w:rPr>
    </w:lvl>
  </w:abstractNum>
  <w:num w:numId="1">
    <w:abstractNumId w:val="12"/>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34"/>
  </w:num>
  <w:num w:numId="5">
    <w:abstractNumId w:val="7"/>
  </w:num>
  <w:num w:numId="6">
    <w:abstractNumId w:val="33"/>
  </w:num>
  <w:num w:numId="7">
    <w:abstractNumId w:val="19"/>
  </w:num>
  <w:num w:numId="8">
    <w:abstractNumId w:val="37"/>
  </w:num>
  <w:num w:numId="9">
    <w:abstractNumId w:val="26"/>
  </w:num>
  <w:num w:numId="10">
    <w:abstractNumId w:val="29"/>
  </w:num>
  <w:num w:numId="11">
    <w:abstractNumId w:val="23"/>
  </w:num>
  <w:num w:numId="12">
    <w:abstractNumId w:val="14"/>
  </w:num>
  <w:num w:numId="13">
    <w:abstractNumId w:val="27"/>
  </w:num>
  <w:num w:numId="14">
    <w:abstractNumId w:val="22"/>
  </w:num>
  <w:num w:numId="15">
    <w:abstractNumId w:val="31"/>
  </w:num>
  <w:num w:numId="16">
    <w:abstractNumId w:val="4"/>
  </w:num>
  <w:num w:numId="17">
    <w:abstractNumId w:val="3"/>
  </w:num>
  <w:num w:numId="18">
    <w:abstractNumId w:val="6"/>
  </w:num>
  <w:num w:numId="19">
    <w:abstractNumId w:val="9"/>
  </w:num>
  <w:num w:numId="20">
    <w:abstractNumId w:val="2"/>
  </w:num>
  <w:num w:numId="21">
    <w:abstractNumId w:val="16"/>
  </w:num>
  <w:num w:numId="22">
    <w:abstractNumId w:val="36"/>
  </w:num>
  <w:num w:numId="23">
    <w:abstractNumId w:val="25"/>
  </w:num>
  <w:num w:numId="24">
    <w:abstractNumId w:val="15"/>
  </w:num>
  <w:num w:numId="25">
    <w:abstractNumId w:val="13"/>
  </w:num>
  <w:num w:numId="26">
    <w:abstractNumId w:val="32"/>
  </w:num>
  <w:num w:numId="27">
    <w:abstractNumId w:val="17"/>
  </w:num>
  <w:num w:numId="28">
    <w:abstractNumId w:val="10"/>
  </w:num>
  <w:num w:numId="29">
    <w:abstractNumId w:val="1"/>
  </w:num>
  <w:num w:numId="30">
    <w:abstractNumId w:val="21"/>
  </w:num>
  <w:num w:numId="31">
    <w:abstractNumId w:val="20"/>
  </w:num>
  <w:num w:numId="32">
    <w:abstractNumId w:val="35"/>
  </w:num>
  <w:num w:numId="33">
    <w:abstractNumId w:val="0"/>
  </w:num>
  <w:num w:numId="34">
    <w:abstractNumId w:val="28"/>
  </w:num>
  <w:num w:numId="35">
    <w:abstractNumId w:val="8"/>
  </w:num>
  <w:num w:numId="36">
    <w:abstractNumId w:val="30"/>
  </w:num>
  <w:num w:numId="37">
    <w:abstractNumId w:val="18"/>
  </w:num>
  <w:num w:numId="38">
    <w:abstractNumId w:val="5"/>
  </w:num>
  <w:num w:numId="39">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71C1"/>
    <w:rsid w:val="0003751A"/>
    <w:rsid w:val="00047A7B"/>
    <w:rsid w:val="00050C8A"/>
    <w:rsid w:val="000533F4"/>
    <w:rsid w:val="00054176"/>
    <w:rsid w:val="00056CC2"/>
    <w:rsid w:val="00057322"/>
    <w:rsid w:val="0006062F"/>
    <w:rsid w:val="00063E86"/>
    <w:rsid w:val="0006776F"/>
    <w:rsid w:val="00071A55"/>
    <w:rsid w:val="00071D87"/>
    <w:rsid w:val="000729EC"/>
    <w:rsid w:val="000738A0"/>
    <w:rsid w:val="0008224B"/>
    <w:rsid w:val="000863F1"/>
    <w:rsid w:val="00092979"/>
    <w:rsid w:val="000A1613"/>
    <w:rsid w:val="000A1764"/>
    <w:rsid w:val="000A21F5"/>
    <w:rsid w:val="000A2D6F"/>
    <w:rsid w:val="000A35CC"/>
    <w:rsid w:val="000A3692"/>
    <w:rsid w:val="000A403D"/>
    <w:rsid w:val="000A479C"/>
    <w:rsid w:val="000A4BA9"/>
    <w:rsid w:val="000A5A1F"/>
    <w:rsid w:val="000B15FA"/>
    <w:rsid w:val="000B6D44"/>
    <w:rsid w:val="000C0EA0"/>
    <w:rsid w:val="000D6CA7"/>
    <w:rsid w:val="000E1006"/>
    <w:rsid w:val="000E5326"/>
    <w:rsid w:val="000E5AC3"/>
    <w:rsid w:val="000E61B6"/>
    <w:rsid w:val="000F2525"/>
    <w:rsid w:val="000F33FD"/>
    <w:rsid w:val="000F6678"/>
    <w:rsid w:val="000F6B3D"/>
    <w:rsid w:val="000F7B12"/>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4CD2"/>
    <w:rsid w:val="001671C4"/>
    <w:rsid w:val="00172663"/>
    <w:rsid w:val="00174145"/>
    <w:rsid w:val="00174769"/>
    <w:rsid w:val="001756ED"/>
    <w:rsid w:val="0018029F"/>
    <w:rsid w:val="00181D98"/>
    <w:rsid w:val="00183ADC"/>
    <w:rsid w:val="00192CEB"/>
    <w:rsid w:val="001931C6"/>
    <w:rsid w:val="001B1359"/>
    <w:rsid w:val="001B17D4"/>
    <w:rsid w:val="001B208C"/>
    <w:rsid w:val="001C0D36"/>
    <w:rsid w:val="001D0CFA"/>
    <w:rsid w:val="001D473E"/>
    <w:rsid w:val="001D6E19"/>
    <w:rsid w:val="001E0F27"/>
    <w:rsid w:val="001E6376"/>
    <w:rsid w:val="001F1F6E"/>
    <w:rsid w:val="001F2A6D"/>
    <w:rsid w:val="00206AD7"/>
    <w:rsid w:val="0021037D"/>
    <w:rsid w:val="00216643"/>
    <w:rsid w:val="002205EC"/>
    <w:rsid w:val="002234B1"/>
    <w:rsid w:val="00225206"/>
    <w:rsid w:val="00232B8F"/>
    <w:rsid w:val="00232E24"/>
    <w:rsid w:val="002331AB"/>
    <w:rsid w:val="00236454"/>
    <w:rsid w:val="0023692C"/>
    <w:rsid w:val="002423E4"/>
    <w:rsid w:val="00242861"/>
    <w:rsid w:val="0024399B"/>
    <w:rsid w:val="0025568B"/>
    <w:rsid w:val="0025635F"/>
    <w:rsid w:val="0025763B"/>
    <w:rsid w:val="00265446"/>
    <w:rsid w:val="00267347"/>
    <w:rsid w:val="00273CCB"/>
    <w:rsid w:val="0029617D"/>
    <w:rsid w:val="00296550"/>
    <w:rsid w:val="002A4617"/>
    <w:rsid w:val="002A5434"/>
    <w:rsid w:val="002B0F87"/>
    <w:rsid w:val="002B5F19"/>
    <w:rsid w:val="002B7F04"/>
    <w:rsid w:val="002C11BB"/>
    <w:rsid w:val="002C4F9B"/>
    <w:rsid w:val="002C53C1"/>
    <w:rsid w:val="002D3358"/>
    <w:rsid w:val="002D6A4B"/>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04D8"/>
    <w:rsid w:val="0035245C"/>
    <w:rsid w:val="003526A1"/>
    <w:rsid w:val="00355B36"/>
    <w:rsid w:val="00357BCC"/>
    <w:rsid w:val="00365E32"/>
    <w:rsid w:val="003700B5"/>
    <w:rsid w:val="00370DF8"/>
    <w:rsid w:val="0037181A"/>
    <w:rsid w:val="003821F7"/>
    <w:rsid w:val="00385EE2"/>
    <w:rsid w:val="00385FA6"/>
    <w:rsid w:val="003904FB"/>
    <w:rsid w:val="0039103A"/>
    <w:rsid w:val="00395124"/>
    <w:rsid w:val="00395EA4"/>
    <w:rsid w:val="003976BD"/>
    <w:rsid w:val="003A32EB"/>
    <w:rsid w:val="003A4634"/>
    <w:rsid w:val="003A5CDA"/>
    <w:rsid w:val="003B4EA7"/>
    <w:rsid w:val="003C7625"/>
    <w:rsid w:val="003D02B5"/>
    <w:rsid w:val="003E50C8"/>
    <w:rsid w:val="003E588C"/>
    <w:rsid w:val="003E7298"/>
    <w:rsid w:val="003F2F91"/>
    <w:rsid w:val="0040056B"/>
    <w:rsid w:val="004007FC"/>
    <w:rsid w:val="00401991"/>
    <w:rsid w:val="00401CF6"/>
    <w:rsid w:val="00404A40"/>
    <w:rsid w:val="00404F74"/>
    <w:rsid w:val="00413B3D"/>
    <w:rsid w:val="0042106B"/>
    <w:rsid w:val="00427F37"/>
    <w:rsid w:val="00430625"/>
    <w:rsid w:val="00440F78"/>
    <w:rsid w:val="0044518B"/>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4D45"/>
    <w:rsid w:val="004B64A0"/>
    <w:rsid w:val="004B6897"/>
    <w:rsid w:val="004C1CDB"/>
    <w:rsid w:val="004C2D6E"/>
    <w:rsid w:val="004C4250"/>
    <w:rsid w:val="004D29A5"/>
    <w:rsid w:val="004D3B86"/>
    <w:rsid w:val="004D5E03"/>
    <w:rsid w:val="004D686A"/>
    <w:rsid w:val="004E6000"/>
    <w:rsid w:val="004E651E"/>
    <w:rsid w:val="00504239"/>
    <w:rsid w:val="00507948"/>
    <w:rsid w:val="0051315C"/>
    <w:rsid w:val="00515EC0"/>
    <w:rsid w:val="00522427"/>
    <w:rsid w:val="005229C3"/>
    <w:rsid w:val="00531DEE"/>
    <w:rsid w:val="00535E4E"/>
    <w:rsid w:val="00537282"/>
    <w:rsid w:val="00537E17"/>
    <w:rsid w:val="005415FC"/>
    <w:rsid w:val="0054483D"/>
    <w:rsid w:val="005506D2"/>
    <w:rsid w:val="00552DB0"/>
    <w:rsid w:val="00557DCA"/>
    <w:rsid w:val="00560E4E"/>
    <w:rsid w:val="005637A6"/>
    <w:rsid w:val="0056473A"/>
    <w:rsid w:val="00566D83"/>
    <w:rsid w:val="005772BB"/>
    <w:rsid w:val="0058228B"/>
    <w:rsid w:val="00587039"/>
    <w:rsid w:val="005940FA"/>
    <w:rsid w:val="005B393E"/>
    <w:rsid w:val="005C0255"/>
    <w:rsid w:val="005C47D9"/>
    <w:rsid w:val="005C5421"/>
    <w:rsid w:val="005C79E5"/>
    <w:rsid w:val="005D7961"/>
    <w:rsid w:val="005E2336"/>
    <w:rsid w:val="005E4C23"/>
    <w:rsid w:val="005F0546"/>
    <w:rsid w:val="005F0E51"/>
    <w:rsid w:val="006028A9"/>
    <w:rsid w:val="00604CBE"/>
    <w:rsid w:val="0061605A"/>
    <w:rsid w:val="00617EFC"/>
    <w:rsid w:val="006251C6"/>
    <w:rsid w:val="0062618B"/>
    <w:rsid w:val="0063179D"/>
    <w:rsid w:val="00635394"/>
    <w:rsid w:val="0063672D"/>
    <w:rsid w:val="006424B5"/>
    <w:rsid w:val="00643FBD"/>
    <w:rsid w:val="00645C21"/>
    <w:rsid w:val="00646B2A"/>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070E"/>
    <w:rsid w:val="00691200"/>
    <w:rsid w:val="00691A1B"/>
    <w:rsid w:val="00693BC7"/>
    <w:rsid w:val="00694D54"/>
    <w:rsid w:val="006B066F"/>
    <w:rsid w:val="006B06C9"/>
    <w:rsid w:val="006B2D9B"/>
    <w:rsid w:val="006B69B2"/>
    <w:rsid w:val="006B730B"/>
    <w:rsid w:val="006C18E8"/>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74A3"/>
    <w:rsid w:val="007445AB"/>
    <w:rsid w:val="00745AE7"/>
    <w:rsid w:val="00750C23"/>
    <w:rsid w:val="00750CEB"/>
    <w:rsid w:val="00753D6C"/>
    <w:rsid w:val="007631AA"/>
    <w:rsid w:val="00765677"/>
    <w:rsid w:val="00765BCC"/>
    <w:rsid w:val="0076710B"/>
    <w:rsid w:val="0077127F"/>
    <w:rsid w:val="00775338"/>
    <w:rsid w:val="00780A90"/>
    <w:rsid w:val="00781A39"/>
    <w:rsid w:val="0078209C"/>
    <w:rsid w:val="007821CD"/>
    <w:rsid w:val="00790C49"/>
    <w:rsid w:val="007911E2"/>
    <w:rsid w:val="00793C6A"/>
    <w:rsid w:val="007A0942"/>
    <w:rsid w:val="007A14BA"/>
    <w:rsid w:val="007B2865"/>
    <w:rsid w:val="007B2BA2"/>
    <w:rsid w:val="007B46C3"/>
    <w:rsid w:val="007C2EDA"/>
    <w:rsid w:val="007C3392"/>
    <w:rsid w:val="007D3F33"/>
    <w:rsid w:val="007E66A6"/>
    <w:rsid w:val="007E6CFD"/>
    <w:rsid w:val="007F04E4"/>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7FC0"/>
    <w:rsid w:val="008C306A"/>
    <w:rsid w:val="008C47FA"/>
    <w:rsid w:val="008C4B02"/>
    <w:rsid w:val="008C7B50"/>
    <w:rsid w:val="008E1A49"/>
    <w:rsid w:val="008E7A02"/>
    <w:rsid w:val="008F470A"/>
    <w:rsid w:val="008F69ED"/>
    <w:rsid w:val="00901C2F"/>
    <w:rsid w:val="0090208D"/>
    <w:rsid w:val="009124A4"/>
    <w:rsid w:val="0091659E"/>
    <w:rsid w:val="00916806"/>
    <w:rsid w:val="00921098"/>
    <w:rsid w:val="0092278D"/>
    <w:rsid w:val="009255F9"/>
    <w:rsid w:val="00926FF0"/>
    <w:rsid w:val="00927A3A"/>
    <w:rsid w:val="00927CD0"/>
    <w:rsid w:val="00932398"/>
    <w:rsid w:val="009414E9"/>
    <w:rsid w:val="00943CF9"/>
    <w:rsid w:val="00950B87"/>
    <w:rsid w:val="009553EB"/>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D0223"/>
    <w:rsid w:val="009D11EC"/>
    <w:rsid w:val="009D1501"/>
    <w:rsid w:val="009D7091"/>
    <w:rsid w:val="009E1E9B"/>
    <w:rsid w:val="009F08B8"/>
    <w:rsid w:val="009F3E27"/>
    <w:rsid w:val="009F4255"/>
    <w:rsid w:val="009F53C1"/>
    <w:rsid w:val="009F6C9B"/>
    <w:rsid w:val="00A022B1"/>
    <w:rsid w:val="00A02E43"/>
    <w:rsid w:val="00A10F00"/>
    <w:rsid w:val="00A20777"/>
    <w:rsid w:val="00A21F07"/>
    <w:rsid w:val="00A23DCA"/>
    <w:rsid w:val="00A30992"/>
    <w:rsid w:val="00A349DB"/>
    <w:rsid w:val="00A41099"/>
    <w:rsid w:val="00A44DF6"/>
    <w:rsid w:val="00A45CC4"/>
    <w:rsid w:val="00A46F5E"/>
    <w:rsid w:val="00A52382"/>
    <w:rsid w:val="00A531E0"/>
    <w:rsid w:val="00A557F5"/>
    <w:rsid w:val="00A577E4"/>
    <w:rsid w:val="00A6484A"/>
    <w:rsid w:val="00A75A44"/>
    <w:rsid w:val="00A825EB"/>
    <w:rsid w:val="00A83893"/>
    <w:rsid w:val="00A91B77"/>
    <w:rsid w:val="00AA1CCA"/>
    <w:rsid w:val="00AA75F6"/>
    <w:rsid w:val="00AB24A4"/>
    <w:rsid w:val="00AC06A9"/>
    <w:rsid w:val="00AC1E62"/>
    <w:rsid w:val="00AC3EA2"/>
    <w:rsid w:val="00AE2EFC"/>
    <w:rsid w:val="00AE4644"/>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539DC"/>
    <w:rsid w:val="00B66643"/>
    <w:rsid w:val="00B67B69"/>
    <w:rsid w:val="00B72A11"/>
    <w:rsid w:val="00B72D3B"/>
    <w:rsid w:val="00B745EE"/>
    <w:rsid w:val="00B74FD2"/>
    <w:rsid w:val="00B90AF5"/>
    <w:rsid w:val="00B91547"/>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840A7"/>
    <w:rsid w:val="00C909CB"/>
    <w:rsid w:val="00C96A09"/>
    <w:rsid w:val="00CA5423"/>
    <w:rsid w:val="00CB03D9"/>
    <w:rsid w:val="00CB6330"/>
    <w:rsid w:val="00CC175F"/>
    <w:rsid w:val="00CC2F22"/>
    <w:rsid w:val="00CD3AC1"/>
    <w:rsid w:val="00CD3B56"/>
    <w:rsid w:val="00CE01E3"/>
    <w:rsid w:val="00CE1D90"/>
    <w:rsid w:val="00CE2E18"/>
    <w:rsid w:val="00CF1EB6"/>
    <w:rsid w:val="00CF79C1"/>
    <w:rsid w:val="00D0064D"/>
    <w:rsid w:val="00D01236"/>
    <w:rsid w:val="00D059E3"/>
    <w:rsid w:val="00D0724B"/>
    <w:rsid w:val="00D1205B"/>
    <w:rsid w:val="00D20ED4"/>
    <w:rsid w:val="00D24219"/>
    <w:rsid w:val="00D3617C"/>
    <w:rsid w:val="00D4033A"/>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2A4"/>
    <w:rsid w:val="00DE0915"/>
    <w:rsid w:val="00DE16C1"/>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93BBB"/>
    <w:rsid w:val="00E96F5A"/>
    <w:rsid w:val="00E978AE"/>
    <w:rsid w:val="00EA366C"/>
    <w:rsid w:val="00EA4A71"/>
    <w:rsid w:val="00EA5011"/>
    <w:rsid w:val="00EA6957"/>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1E95"/>
    <w:rsid w:val="00F843D5"/>
    <w:rsid w:val="00F91928"/>
    <w:rsid w:val="00FB17B9"/>
    <w:rsid w:val="00FB77BA"/>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456958">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3551157">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0070473">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149420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4332177">
      <w:bodyDiv w:val="1"/>
      <w:marLeft w:val="0"/>
      <w:marRight w:val="0"/>
      <w:marTop w:val="0"/>
      <w:marBottom w:val="0"/>
      <w:divBdr>
        <w:top w:val="none" w:sz="0" w:space="0" w:color="auto"/>
        <w:left w:val="none" w:sz="0" w:space="0" w:color="auto"/>
        <w:bottom w:val="none" w:sz="0" w:space="0" w:color="auto"/>
        <w:right w:val="none" w:sz="0" w:space="0" w:color="auto"/>
      </w:divBdr>
    </w:div>
    <w:div w:id="345639952">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3505898">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78209458">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170368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4313049">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48243028">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72071976">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6055973">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6979565">
      <w:bodyDiv w:val="1"/>
      <w:marLeft w:val="0"/>
      <w:marRight w:val="0"/>
      <w:marTop w:val="0"/>
      <w:marBottom w:val="0"/>
      <w:divBdr>
        <w:top w:val="none" w:sz="0" w:space="0" w:color="auto"/>
        <w:left w:val="none" w:sz="0" w:space="0" w:color="auto"/>
        <w:bottom w:val="none" w:sz="0" w:space="0" w:color="auto"/>
        <w:right w:val="none" w:sz="0" w:space="0" w:color="auto"/>
      </w:divBdr>
    </w:div>
    <w:div w:id="738333730">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59569621">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3742438">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797987055">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4094416">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40842352">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3391977">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09744030">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0026690">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4392834">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6825355">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121738">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1164568">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07110469">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233420">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68658512">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218905">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86292705">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1098217">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012233">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499156436">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6598694">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698655839">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309338">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2479147">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37718997">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521270">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26898893">
      <w:bodyDiv w:val="1"/>
      <w:marLeft w:val="0"/>
      <w:marRight w:val="0"/>
      <w:marTop w:val="0"/>
      <w:marBottom w:val="0"/>
      <w:divBdr>
        <w:top w:val="none" w:sz="0" w:space="0" w:color="auto"/>
        <w:left w:val="none" w:sz="0" w:space="0" w:color="auto"/>
        <w:bottom w:val="none" w:sz="0" w:space="0" w:color="auto"/>
        <w:right w:val="none" w:sz="0" w:space="0" w:color="auto"/>
      </w:divBdr>
    </w:div>
    <w:div w:id="2029065033">
      <w:bodyDiv w:val="1"/>
      <w:marLeft w:val="0"/>
      <w:marRight w:val="0"/>
      <w:marTop w:val="0"/>
      <w:marBottom w:val="0"/>
      <w:divBdr>
        <w:top w:val="none" w:sz="0" w:space="0" w:color="auto"/>
        <w:left w:val="none" w:sz="0" w:space="0" w:color="auto"/>
        <w:bottom w:val="none" w:sz="0" w:space="0" w:color="auto"/>
        <w:right w:val="none" w:sz="0" w:space="0" w:color="auto"/>
      </w:divBdr>
    </w:div>
    <w:div w:id="203214440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69724918">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jpeg"/><Relationship Id="rId21" Type="http://schemas.openxmlformats.org/officeDocument/2006/relationships/image" Target="media/image7.png"/><Relationship Id="rId42" Type="http://schemas.openxmlformats.org/officeDocument/2006/relationships/image" Target="media/image28.jpeg"/><Relationship Id="rId47" Type="http://schemas.openxmlformats.org/officeDocument/2006/relationships/image" Target="media/image33.jpeg"/><Relationship Id="rId63" Type="http://schemas.openxmlformats.org/officeDocument/2006/relationships/image" Target="media/image49.jpeg"/><Relationship Id="rId68" Type="http://schemas.openxmlformats.org/officeDocument/2006/relationships/image" Target="media/image54.jpeg"/><Relationship Id="rId84" Type="http://schemas.microsoft.com/office/2011/relationships/people" Target="people.xml"/><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jpeg"/><Relationship Id="rId58" Type="http://schemas.openxmlformats.org/officeDocument/2006/relationships/image" Target="media/image44.jpeg"/><Relationship Id="rId74" Type="http://schemas.openxmlformats.org/officeDocument/2006/relationships/image" Target="media/image60.jpeg"/><Relationship Id="rId79" Type="http://schemas.openxmlformats.org/officeDocument/2006/relationships/image" Target="media/image65.png"/><Relationship Id="rId5" Type="http://schemas.openxmlformats.org/officeDocument/2006/relationships/webSettings" Target="webSettings.xml"/><Relationship Id="rId19" Type="http://schemas.openxmlformats.org/officeDocument/2006/relationships/image" Target="media/image5.png"/><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jpeg"/><Relationship Id="rId64" Type="http://schemas.openxmlformats.org/officeDocument/2006/relationships/image" Target="media/image50.jpeg"/><Relationship Id="rId69" Type="http://schemas.openxmlformats.org/officeDocument/2006/relationships/image" Target="media/image55.jpeg"/><Relationship Id="rId77" Type="http://schemas.openxmlformats.org/officeDocument/2006/relationships/image" Target="media/image63.png"/><Relationship Id="rId8" Type="http://schemas.openxmlformats.org/officeDocument/2006/relationships/image" Target="media/image1.wmf"/><Relationship Id="rId51" Type="http://schemas.openxmlformats.org/officeDocument/2006/relationships/image" Target="media/image37.jpeg"/><Relationship Id="rId72" Type="http://schemas.openxmlformats.org/officeDocument/2006/relationships/image" Target="media/image58.jpeg"/><Relationship Id="rId80" Type="http://schemas.openxmlformats.org/officeDocument/2006/relationships/header" Target="header1.xm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jpeg"/><Relationship Id="rId59" Type="http://schemas.openxmlformats.org/officeDocument/2006/relationships/image" Target="media/image45.jpeg"/><Relationship Id="rId67" Type="http://schemas.openxmlformats.org/officeDocument/2006/relationships/image" Target="media/image53.jpeg"/><Relationship Id="rId20" Type="http://schemas.openxmlformats.org/officeDocument/2006/relationships/image" Target="media/image6.png"/><Relationship Id="rId41" Type="http://schemas.openxmlformats.org/officeDocument/2006/relationships/image" Target="media/image27.jpeg"/><Relationship Id="rId54" Type="http://schemas.openxmlformats.org/officeDocument/2006/relationships/image" Target="media/image40.jpeg"/><Relationship Id="rId62" Type="http://schemas.openxmlformats.org/officeDocument/2006/relationships/image" Target="media/image48.jpeg"/><Relationship Id="rId70" Type="http://schemas.openxmlformats.org/officeDocument/2006/relationships/image" Target="media/image56.jpeg"/><Relationship Id="rId75" Type="http://schemas.openxmlformats.org/officeDocument/2006/relationships/image" Target="media/image61.jpe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jpeg"/><Relationship Id="rId57" Type="http://schemas.openxmlformats.org/officeDocument/2006/relationships/image" Target="media/image43.jpe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30.jpeg"/><Relationship Id="rId52" Type="http://schemas.openxmlformats.org/officeDocument/2006/relationships/image" Target="media/image38.jpeg"/><Relationship Id="rId60" Type="http://schemas.openxmlformats.org/officeDocument/2006/relationships/image" Target="media/image46.jpeg"/><Relationship Id="rId65" Type="http://schemas.openxmlformats.org/officeDocument/2006/relationships/image" Target="media/image51.jpeg"/><Relationship Id="rId73" Type="http://schemas.openxmlformats.org/officeDocument/2006/relationships/image" Target="media/image59.jpeg"/><Relationship Id="rId78" Type="http://schemas.openxmlformats.org/officeDocument/2006/relationships/image" Target="media/image64.png"/><Relationship Id="rId8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comments" Target="comments.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jpeg"/><Relationship Id="rId55" Type="http://schemas.openxmlformats.org/officeDocument/2006/relationships/image" Target="media/image41.jpeg"/><Relationship Id="rId76" Type="http://schemas.openxmlformats.org/officeDocument/2006/relationships/image" Target="media/image62.png"/><Relationship Id="rId7" Type="http://schemas.openxmlformats.org/officeDocument/2006/relationships/endnotes" Target="endnotes.xml"/><Relationship Id="rId71" Type="http://schemas.openxmlformats.org/officeDocument/2006/relationships/image" Target="media/image57.jpe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jpeg"/><Relationship Id="rId66" Type="http://schemas.openxmlformats.org/officeDocument/2006/relationships/image" Target="media/image52.jpeg"/><Relationship Id="rId61" Type="http://schemas.openxmlformats.org/officeDocument/2006/relationships/image" Target="media/image47.jpeg"/><Relationship Id="rId82" Type="http://schemas.openxmlformats.org/officeDocument/2006/relationships/footer" Target="footer5.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3</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4</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5</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6</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7</b:RefOrder>
  </b:Source>
  <b:Source>
    <b:Tag>base64</b:Tag>
    <b:SourceType>InternetSite</b:SourceType>
    <b:Guid>{6711F139-D1F3-48A0-804A-84276227DF16}</b:Guid>
    <b:YearAccessed>2019</b:YearAccessed>
    <b:MonthAccessed>11</b:MonthAccessed>
    <b:DayAccessed>25</b:DayAccessed>
    <b:URL>https://pl.wikipedia.org/wiki/Base64</b:URL>
    <b:RefOrder>28</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2</b:RefOrder>
  </b:Source>
  <b:Source>
    <b:Tag>github</b:Tag>
    <b:SourceType>InternetSite</b:SourceType>
    <b:Guid>{7A3F30D5-03B7-46AC-929C-B0C2CD69D448}</b:Guid>
    <b:YearAccessed>2019</b:YearAccessed>
    <b:MonthAccessed>11</b:MonthAccessed>
    <b:DayAccessed>25</b:DayAccessed>
    <b:URL>https://en.wikipedia.org/wiki/GitHub</b:URL>
    <b:RefOrder>29</b:RefOrder>
  </b:Source>
  <b:Source>
    <b:Tag>visualparadigmonline</b:Tag>
    <b:SourceType>InternetSite</b:SourceType>
    <b:Guid>{9C09948E-AB5E-4CDF-9AEC-95B2E26948B0}</b:Guid>
    <b:YearAccessed>2019</b:YearAccessed>
    <b:MonthAccessed>11</b:MonthAccessed>
    <b:DayAccessed>25</b:DayAccessed>
    <b:URL>https://online.visual-paradigm.com/</b:URL>
    <b:RefOrder>13</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30</b:RefOrder>
  </b:Source>
  <b:Source>
    <b:Tag>cloudmersive</b:Tag>
    <b:SourceType>InternetSite</b:SourceType>
    <b:Guid>{C3DC8E21-BFC4-492D-A92B-4752D48B911F}</b:Guid>
    <b:YearAccessed>2019</b:YearAccessed>
    <b:MonthAccessed>11</b:MonthAccessed>
    <b:DayAccessed>25</b:DayAccessed>
    <b:URL>https://api.cloudmersive.com/</b:URL>
    <b:RefOrder>31</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5</b:RefOrder>
  </b:Source>
  <b:Source>
    <b:Tag>androidstudio</b:Tag>
    <b:SourceType>InternetSite</b:SourceType>
    <b:Guid>{F9B1C42C-7FFB-4239-AAA5-0C8B7F44F88D}</b:Guid>
    <b:YearAccessed>2019</b:YearAccessed>
    <b:MonthAccessed>11</b:MonthAccessed>
    <b:DayAccessed>25</b:DayAccessed>
    <b:URL>https://developer.android.com/studio</b:URL>
    <b:RefOrder>9</b:RefOrder>
  </b:Source>
  <b:Source>
    <b:Tag>android</b:Tag>
    <b:SourceType>InternetSite</b:SourceType>
    <b:Guid>{62D6B0A5-197B-4F75-89BB-FD6B8EFBE468}</b:Guid>
    <b:YearAccessed>2019</b:YearAccessed>
    <b:MonthAccessed>11</b:MonthAccessed>
    <b:DayAccessed>25</b:DayAccessed>
    <b:URL>https://pl.wikipedia.org/wiki/Android_(system_operacyjny)</b:URL>
    <b:RefOrder>16</b:RefOrder>
  </b:Source>
  <b:Source>
    <b:Tag>jetbrains</b:Tag>
    <b:SourceType>InternetSite</b:SourceType>
    <b:Guid>{3E179AD5-C1BF-4357-AAC3-345B02DD3CB7}</b:Guid>
    <b:YearAccessed>2019</b:YearAccessed>
    <b:MonthAccessed>11</b:MonthAccessed>
    <b:DayAccessed>26</b:DayAccessed>
    <b:URL>https://www.jetbrains.com/</b:URL>
    <b:RefOrder>17</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8</b:RefOrder>
  </b:Source>
  <b:Source>
    <b:Tag>ocr</b:Tag>
    <b:SourceType>InternetSite</b:SourceType>
    <b:Guid>{F6EBE8D5-6FA5-4116-AD38-7CD06C227F4C}</b:Guid>
    <b:YearAccessed>2019</b:YearAccessed>
    <b:MonthAccessed>12</b:MonthAccessed>
    <b:DayAccessed>06</b:DayAccessed>
    <b:URL>https://pl.wikipedia.org/wiki/Optyczne_rozpoznawanie_znak%C3%B3w</b:URL>
    <b:RefOrder>11</b:RefOrder>
  </b:Source>
  <b:Source>
    <b:Tag>picasso</b:Tag>
    <b:SourceType>InternetSite</b:SourceType>
    <b:Guid>{5B7C994F-695E-4953-8795-9A517E4CC717}</b:Guid>
    <b:YearAccessed>2019</b:YearAccessed>
    <b:MonthAccessed>12</b:MonthAccessed>
    <b:DayAccessed>06</b:DayAccessed>
    <b:URL>https://square.github.io/picasso/</b:URL>
    <b:RefOrder>14</b:RefOrder>
  </b:Source>
  <b:Source>
    <b:Tag>photoocr</b:Tag>
    <b:SourceType>InternetSite</b:SourceType>
    <b:Guid>{1C2BFFAA-CFF1-4B73-9960-0AD4708D55EB}</b:Guid>
    <b:YearAccessed>2019</b:YearAccessed>
    <b:MonthAccessed>12</b:MonthAccessed>
    <b:DayAccessed>06</b:DayAccessed>
    <b:URL>https://codelabs.developers.google.com/codelabs/mlkit-android/#5</b:URL>
    <b:RefOrder>21</b:RefOrder>
  </b:Source>
  <b:Source>
    <b:Tag>levenshtain</b:Tag>
    <b:SourceType>InternetSite</b:SourceType>
    <b:Guid>{E996BA21-2475-4266-AC14-EC35A828ACA4}</b:Guid>
    <b:YearAccessed>2019</b:YearAccessed>
    <b:MonthAccessed>12</b:MonthAccessed>
    <b:DayAccessed>06</b:DayAccessed>
    <b:URL>https://pl.wikipedia.org/wiki/Odleg%C5%82o%C5%9B%C4%87_Levenshteina</b:URL>
    <b:RefOrder>22</b:RefOrder>
  </b:Source>
  <b:Source>
    <b:Tag>Maz041</b:Tag>
    <b:SourceType>Book</b:SourceType>
    <b:Guid>{0FCD3DE1-FBFD-4FF0-B007-B82EF104309A}</b:Guid>
    <b:Title>Projektowanie relacyjnych baz danych</b:Title>
    <b:Year>2004</b:Year>
    <b:City>Wrocław</b:City>
    <b:Publisher>Oficyna Wydawnicza Politechniki Wrocławskiej</b:Publisher>
    <b:Author>
      <b:Author>
        <b:NameList>
          <b:Person>
            <b:Last>Mazur</b:Last>
            <b:First>Hanna</b:First>
          </b:Person>
          <b:Person>
            <b:Last>Mazur</b:Last>
            <b:First>Zygmunt</b:First>
          </b:Person>
        </b:NameList>
      </b:Author>
    </b:Author>
    <b:RefOrder>20</b:RefOrder>
  </b:Source>
  <b:Source>
    <b:Tag>Kło19</b:Tag>
    <b:SourceType>DocumentFromInternetSite</b:SourceType>
    <b:Guid>{DBDF406D-9519-4077-8A9E-A4724B49C59C}</b:Guid>
    <b:Title>Bazy danych NoSQL</b:Title>
    <b:Author>
      <b:Author>
        <b:NameList>
          <b:Person>
            <b:Last>Kłopotek</b:Last>
            <b:First>Robert</b:First>
            <b:Middle>A.</b:Middle>
          </b:Person>
        </b:NameList>
      </b:Author>
    </b:Author>
    <b:YearAccessed>2019</b:YearAccessed>
    <b:MonthAccessed>12</b:MonthAccessed>
    <b:DayAccessed>08</b:DayAccessed>
    <b:URL>https://rklopotek.blog.uksw.edu.pl/files/2017/02/Bazy_danych_wyk%c5%82ad_14_draft.pdf</b:URL>
    <b:RefOrder>19</b:RefOrder>
  </b:Source>
</b:Sources>
</file>

<file path=customXml/itemProps1.xml><?xml version="1.0" encoding="utf-8"?>
<ds:datastoreItem xmlns:ds="http://schemas.openxmlformats.org/officeDocument/2006/customXml" ds:itemID="{DBFC9632-8286-4443-9430-2834158E30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6</TotalTime>
  <Pages>66</Pages>
  <Words>15016</Words>
  <Characters>90098</Characters>
  <Application>Microsoft Office Word</Application>
  <DocSecurity>0</DocSecurity>
  <Lines>750</Lines>
  <Paragraphs>20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104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146</cp:revision>
  <dcterms:created xsi:type="dcterms:W3CDTF">2019-11-14T10:15:00Z</dcterms:created>
  <dcterms:modified xsi:type="dcterms:W3CDTF">2019-12-08T19:26:00Z</dcterms:modified>
</cp:coreProperties>
</file>